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F1160" w:rsidRDefault="00F91718">
      <w:pPr>
        <w:jc w:val="both"/>
        <w:rPr>
          <w:rFonts w:ascii="Trebuchet MS" w:hAnsi="Trebuchet MS"/>
          <w:caps/>
        </w:rPr>
      </w:pPr>
      <w:r>
        <w:rPr>
          <w:rFonts w:ascii="Trebuchet MS" w:hAnsi="Trebuchet MS"/>
          <w:caps/>
          <w:noProof/>
        </w:rPr>
        <w:drawing>
          <wp:anchor distT="0" distB="0" distL="114300" distR="114300" simplePos="0" relativeHeight="251659264" behindDoc="0" locked="0" layoutInCell="1" allowOverlap="1" wp14:anchorId="42479649" wp14:editId="4F5D4D74">
            <wp:simplePos x="0" y="0"/>
            <wp:positionH relativeFrom="column">
              <wp:posOffset>0</wp:posOffset>
            </wp:positionH>
            <wp:positionV relativeFrom="paragraph">
              <wp:posOffset>180975</wp:posOffset>
            </wp:positionV>
            <wp:extent cx="5806440" cy="771525"/>
            <wp:effectExtent l="0" t="0" r="3810" b="9525"/>
            <wp:wrapThrough wrapText="bothSides">
              <wp:wrapPolygon edited="0">
                <wp:start x="0" y="0"/>
                <wp:lineTo x="0" y="21333"/>
                <wp:lineTo x="21543" y="21333"/>
                <wp:lineTo x="21543" y="0"/>
                <wp:lineTo x="0" y="0"/>
              </wp:wrapPolygon>
            </wp:wrapThrough>
            <wp:docPr id="8" name="Picture 8" descr="A screenshot of a cell phone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MIT logo - Nov 2017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6440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1F1160" w:rsidRPr="00D20A19" w:rsidRDefault="001F1160">
      <w:pPr>
        <w:jc w:val="center"/>
        <w:rPr>
          <w:rFonts w:ascii="Trebuchet MS" w:hAnsi="Trebuchet MS"/>
          <w:b/>
          <w:caps/>
          <w:u w:val="single"/>
        </w:rPr>
      </w:pPr>
      <w:r w:rsidRPr="00D20A19">
        <w:rPr>
          <w:rFonts w:ascii="Trebuchet MS" w:hAnsi="Trebuchet MS"/>
          <w:b/>
          <w:caps/>
          <w:u w:val="single"/>
        </w:rPr>
        <w:t>Course Plan</w:t>
      </w:r>
    </w:p>
    <w:p w:rsidR="001F1160" w:rsidRPr="00D20A19" w:rsidRDefault="001F1160">
      <w:pPr>
        <w:rPr>
          <w:rFonts w:ascii="Trebuchet MS" w:hAnsi="Trebuchet MS"/>
          <w:caps/>
          <w:u w:val="single"/>
        </w:rPr>
      </w:pPr>
    </w:p>
    <w:tbl>
      <w:tblPr>
        <w:tblStyle w:val="TableGrid"/>
        <w:tblW w:w="9639" w:type="dxa"/>
        <w:tblLook w:val="04A0" w:firstRow="1" w:lastRow="0" w:firstColumn="1" w:lastColumn="0" w:noHBand="0" w:noVBand="1"/>
      </w:tblPr>
      <w:tblGrid>
        <w:gridCol w:w="3240"/>
        <w:gridCol w:w="6399"/>
      </w:tblGrid>
      <w:tr w:rsidR="00F91718" w:rsidRPr="00865008" w:rsidTr="00F91718">
        <w:tc>
          <w:tcPr>
            <w:tcW w:w="324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:rsidR="00F91718" w:rsidRPr="00865008" w:rsidRDefault="00F91718" w:rsidP="00F91718">
            <w:pPr>
              <w:spacing w:line="360" w:lineRule="auto"/>
              <w:rPr>
                <w:rFonts w:ascii="Trebuchet MS" w:hAnsi="Trebuchet MS" w:cs="Arial"/>
                <w:b/>
                <w:caps/>
              </w:rPr>
            </w:pPr>
            <w:r>
              <w:rPr>
                <w:rFonts w:ascii="Trebuchet MS" w:hAnsi="Trebuchet MS" w:cs="Arial"/>
                <w:b/>
              </w:rPr>
              <w:t>Department</w:t>
            </w:r>
            <w:r>
              <w:rPr>
                <w:rFonts w:ascii="Trebuchet MS" w:hAnsi="Trebuchet MS" w:cs="Arial"/>
                <w:b/>
              </w:rPr>
              <w:tab/>
            </w:r>
            <w:r>
              <w:rPr>
                <w:rFonts w:ascii="Trebuchet MS" w:hAnsi="Trebuchet MS" w:cs="Arial"/>
                <w:b/>
              </w:rPr>
              <w:tab/>
            </w:r>
            <w:r>
              <w:rPr>
                <w:rFonts w:ascii="Trebuchet MS" w:hAnsi="Trebuchet MS" w:cs="Arial"/>
                <w:b/>
              </w:rPr>
              <w:tab/>
            </w:r>
            <w:r w:rsidRPr="00865008">
              <w:rPr>
                <w:rFonts w:ascii="Trebuchet MS" w:hAnsi="Trebuchet MS" w:cs="Arial"/>
                <w:b/>
              </w:rPr>
              <w:t xml:space="preserve">: </w:t>
            </w:r>
          </w:p>
        </w:tc>
        <w:sdt>
          <w:sdtPr>
            <w:rPr>
              <w:rStyle w:val="Style2"/>
            </w:rPr>
            <w:alias w:val="Department Name"/>
            <w:tag w:val="dept"/>
            <w:id w:val="-193695710"/>
            <w:lock w:val="sdtLocked"/>
            <w:placeholder>
              <w:docPart w:val="3FAD6642F9444B3A9BF0599E7ED20E7B"/>
            </w:placeholder>
            <w:text/>
          </w:sdtPr>
          <w:sdtEndPr>
            <w:rPr>
              <w:rStyle w:val="Style2"/>
            </w:rPr>
          </w:sdtEndPr>
          <w:sdtContent>
            <w:tc>
              <w:tcPr>
                <w:tcW w:w="6399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:rsidR="00F91718" w:rsidRPr="00EF5DFE" w:rsidRDefault="00403788" w:rsidP="00F91718">
                <w:pPr>
                  <w:spacing w:before="120" w:after="120"/>
                  <w:rPr>
                    <w:rFonts w:asciiTheme="minorHAnsi" w:hAnsiTheme="minorHAnsi"/>
                    <w:caps/>
                  </w:rPr>
                </w:pPr>
                <w:r w:rsidRPr="00403788">
                  <w:rPr>
                    <w:rStyle w:val="Style2"/>
                  </w:rPr>
                  <w:t>Department of Computer Science and Engineering</w:t>
                </w:r>
              </w:p>
            </w:tc>
          </w:sdtContent>
        </w:sdt>
      </w:tr>
      <w:tr w:rsidR="00F91718" w:rsidRPr="00865008" w:rsidTr="00F91718">
        <w:tc>
          <w:tcPr>
            <w:tcW w:w="324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:rsidR="00F91718" w:rsidRPr="00865008" w:rsidRDefault="00F91718" w:rsidP="00F91718">
            <w:pPr>
              <w:spacing w:line="360" w:lineRule="auto"/>
              <w:rPr>
                <w:rFonts w:ascii="Trebuchet MS" w:hAnsi="Trebuchet MS" w:cs="Arial"/>
                <w:b/>
                <w:caps/>
              </w:rPr>
            </w:pPr>
            <w:r w:rsidRPr="00865008">
              <w:rPr>
                <w:rFonts w:ascii="Trebuchet MS" w:hAnsi="Trebuchet MS" w:cs="Arial"/>
                <w:b/>
              </w:rPr>
              <w:t>Course Name &amp; code</w:t>
            </w:r>
            <w:r w:rsidRPr="00865008">
              <w:rPr>
                <w:rFonts w:ascii="Trebuchet MS" w:hAnsi="Trebuchet MS" w:cs="Arial"/>
                <w:b/>
              </w:rPr>
              <w:tab/>
              <w:t xml:space="preserve">: </w:t>
            </w:r>
          </w:p>
        </w:tc>
        <w:tc>
          <w:tcPr>
            <w:tcW w:w="639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:rsidR="00F91718" w:rsidRPr="00EF5DFE" w:rsidRDefault="00CA69A6" w:rsidP="00403788">
            <w:pPr>
              <w:spacing w:before="120" w:after="120"/>
              <w:rPr>
                <w:rFonts w:asciiTheme="minorHAnsi" w:hAnsiTheme="minorHAnsi"/>
                <w:caps/>
              </w:rPr>
            </w:pPr>
            <w:sdt>
              <w:sdtPr>
                <w:rPr>
                  <w:rStyle w:val="Style2"/>
                </w:rPr>
                <w:alias w:val="Course Name"/>
                <w:tag w:val="cname"/>
                <w:id w:val="68858550"/>
                <w:placeholder>
                  <w:docPart w:val="F3D2F584D6684482A36DD7C97210CFFA"/>
                </w:placeholder>
                <w:text/>
              </w:sdtPr>
              <w:sdtEndPr>
                <w:rPr>
                  <w:rStyle w:val="Style2"/>
                </w:rPr>
              </w:sdtEndPr>
              <w:sdtContent>
                <w:r w:rsidR="00403788">
                  <w:rPr>
                    <w:rStyle w:val="Style2"/>
                  </w:rPr>
                  <w:t xml:space="preserve"> </w:t>
                </w:r>
                <w:r w:rsidR="00403788" w:rsidRPr="00403788">
                  <w:rPr>
                    <w:rStyle w:val="Style2"/>
                  </w:rPr>
                  <w:t xml:space="preserve">PARALLEL COMPUTER ARCHITECTURE AND PROGRAMMING </w:t>
                </w:r>
              </w:sdtContent>
            </w:sdt>
            <w:r w:rsidR="00F91718" w:rsidRPr="00EF5DFE">
              <w:rPr>
                <w:rFonts w:asciiTheme="minorHAnsi" w:hAnsiTheme="minorHAnsi"/>
                <w:color w:val="808080"/>
              </w:rPr>
              <w:t xml:space="preserve"> </w:t>
            </w:r>
            <w:r w:rsidR="00F91718" w:rsidRPr="00EF5DFE">
              <w:rPr>
                <w:rFonts w:asciiTheme="minorHAnsi" w:hAnsiTheme="minorHAnsi"/>
                <w:caps/>
              </w:rPr>
              <w:t xml:space="preserve">&amp; </w:t>
            </w:r>
            <w:sdt>
              <w:sdtPr>
                <w:rPr>
                  <w:rStyle w:val="Style2"/>
                </w:rPr>
                <w:alias w:val="Course code"/>
                <w:tag w:val="ccode"/>
                <w:id w:val="1512099775"/>
                <w:placeholder>
                  <w:docPart w:val="D7B462CD2B2F4E02A650DF9FD8AA3234"/>
                </w:placeholder>
                <w:text/>
              </w:sdtPr>
              <w:sdtEndPr>
                <w:rPr>
                  <w:rStyle w:val="Style2"/>
                </w:rPr>
              </w:sdtEndPr>
              <w:sdtContent>
                <w:r w:rsidR="00403788">
                  <w:rPr>
                    <w:rStyle w:val="Style2"/>
                  </w:rPr>
                  <w:t>CSE 3202</w:t>
                </w:r>
              </w:sdtContent>
            </w:sdt>
          </w:p>
        </w:tc>
      </w:tr>
      <w:tr w:rsidR="00F91718" w:rsidRPr="00865008" w:rsidTr="00F91718">
        <w:tc>
          <w:tcPr>
            <w:tcW w:w="324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:rsidR="00F91718" w:rsidRPr="00865008" w:rsidRDefault="00F91718" w:rsidP="00F91718">
            <w:pPr>
              <w:spacing w:line="360" w:lineRule="auto"/>
              <w:rPr>
                <w:rFonts w:ascii="Trebuchet MS" w:hAnsi="Trebuchet MS" w:cs="Arial"/>
                <w:b/>
                <w:caps/>
              </w:rPr>
            </w:pPr>
            <w:r w:rsidRPr="00865008">
              <w:rPr>
                <w:rFonts w:ascii="Trebuchet MS" w:hAnsi="Trebuchet MS" w:cs="Arial"/>
                <w:b/>
              </w:rPr>
              <w:t>Semester &amp; branch</w:t>
            </w:r>
            <w:r w:rsidRPr="00865008">
              <w:rPr>
                <w:rFonts w:ascii="Trebuchet MS" w:hAnsi="Trebuchet MS" w:cs="Arial"/>
                <w:b/>
              </w:rPr>
              <w:tab/>
            </w:r>
            <w:r w:rsidRPr="00865008">
              <w:rPr>
                <w:rFonts w:ascii="Trebuchet MS" w:hAnsi="Trebuchet MS" w:cs="Arial"/>
                <w:b/>
              </w:rPr>
              <w:tab/>
              <w:t xml:space="preserve">: </w:t>
            </w:r>
          </w:p>
        </w:tc>
        <w:tc>
          <w:tcPr>
            <w:tcW w:w="639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:rsidR="00F91718" w:rsidRPr="00EF5DFE" w:rsidRDefault="00CA69A6" w:rsidP="00403788">
            <w:pPr>
              <w:spacing w:before="120" w:after="120"/>
              <w:rPr>
                <w:rFonts w:asciiTheme="minorHAnsi" w:hAnsiTheme="minorHAnsi"/>
                <w:caps/>
              </w:rPr>
            </w:pPr>
            <w:sdt>
              <w:sdtPr>
                <w:rPr>
                  <w:rStyle w:val="Style2"/>
                </w:rPr>
                <w:alias w:val="Semester"/>
                <w:tag w:val="sem"/>
                <w:id w:val="1184327225"/>
                <w:placeholder>
                  <w:docPart w:val="31ED2DF8B8C949A288B1CEDB999146FE"/>
                </w:placeholder>
                <w:text/>
              </w:sdtPr>
              <w:sdtEndPr>
                <w:rPr>
                  <w:rStyle w:val="Style2"/>
                </w:rPr>
              </w:sdtEndPr>
              <w:sdtContent>
                <w:r w:rsidR="00403788" w:rsidRPr="00403788">
                  <w:rPr>
                    <w:rStyle w:val="Style2"/>
                  </w:rPr>
                  <w:t>VI Sem. B.TECH.</w:t>
                </w:r>
              </w:sdtContent>
            </w:sdt>
            <w:r w:rsidR="00F91718" w:rsidRPr="00EF5DFE">
              <w:rPr>
                <w:rFonts w:asciiTheme="minorHAnsi" w:hAnsiTheme="minorHAnsi"/>
                <w:caps/>
              </w:rPr>
              <w:t xml:space="preserve"> &amp; </w:t>
            </w:r>
            <w:sdt>
              <w:sdtPr>
                <w:rPr>
                  <w:rStyle w:val="Style2"/>
                </w:rPr>
                <w:alias w:val="Branch"/>
                <w:tag w:val="branch"/>
                <w:id w:val="-113839526"/>
                <w:placeholder>
                  <w:docPart w:val="9A65C694E83F45BCB7AE5A6CEC667EE6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aps/>
                </w:rPr>
              </w:sdtEndPr>
              <w:sdtContent>
                <w:r w:rsidR="00403788">
                  <w:rPr>
                    <w:rStyle w:val="Style2"/>
                  </w:rPr>
                  <w:t>CSE</w:t>
                </w:r>
              </w:sdtContent>
            </w:sdt>
          </w:p>
        </w:tc>
      </w:tr>
      <w:tr w:rsidR="00F91718" w:rsidRPr="00865008" w:rsidTr="00F91718">
        <w:tc>
          <w:tcPr>
            <w:tcW w:w="324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:rsidR="00F91718" w:rsidRPr="00865008" w:rsidRDefault="00F91718" w:rsidP="00F91718">
            <w:pPr>
              <w:spacing w:line="360" w:lineRule="auto"/>
              <w:rPr>
                <w:rFonts w:ascii="Trebuchet MS" w:hAnsi="Trebuchet MS" w:cs="Arial"/>
                <w:b/>
                <w:caps/>
              </w:rPr>
            </w:pPr>
            <w:r w:rsidRPr="00865008">
              <w:rPr>
                <w:rFonts w:ascii="Trebuchet MS" w:hAnsi="Trebuchet MS" w:cs="Arial"/>
                <w:b/>
              </w:rPr>
              <w:t>Name of the faculty</w:t>
            </w:r>
            <w:r w:rsidRPr="00865008">
              <w:rPr>
                <w:rFonts w:ascii="Trebuchet MS" w:hAnsi="Trebuchet MS" w:cs="Arial"/>
                <w:b/>
              </w:rPr>
              <w:tab/>
              <w:t xml:space="preserve">: </w:t>
            </w:r>
          </w:p>
        </w:tc>
        <w:sdt>
          <w:sdtPr>
            <w:rPr>
              <w:rStyle w:val="Style2"/>
            </w:rPr>
            <w:alias w:val="Faculty name"/>
            <w:tag w:val="fname"/>
            <w:id w:val="633761925"/>
            <w:placeholder>
              <w:docPart w:val="EA90761EAFC745CA9890A8ECA890508B"/>
            </w:placeholder>
            <w:text/>
          </w:sdtPr>
          <w:sdtEndPr>
            <w:rPr>
              <w:rStyle w:val="Style2"/>
            </w:rPr>
          </w:sdtEndPr>
          <w:sdtContent>
            <w:tc>
              <w:tcPr>
                <w:tcW w:w="6399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:rsidR="00F91718" w:rsidRPr="00EF5DFE" w:rsidRDefault="00403788" w:rsidP="00F91718">
                <w:pPr>
                  <w:spacing w:before="120" w:after="120"/>
                  <w:rPr>
                    <w:rFonts w:asciiTheme="minorHAnsi" w:hAnsiTheme="minorHAnsi"/>
                    <w:caps/>
                  </w:rPr>
                </w:pPr>
                <w:r w:rsidRPr="00403788">
                  <w:rPr>
                    <w:rStyle w:val="Style2"/>
                  </w:rPr>
                  <w:t>DR.  N GOPALAKRISHNA KINI</w:t>
                </w:r>
              </w:p>
            </w:tc>
          </w:sdtContent>
        </w:sdt>
      </w:tr>
      <w:tr w:rsidR="00F91718" w:rsidRPr="00865008" w:rsidTr="00F91718">
        <w:tc>
          <w:tcPr>
            <w:tcW w:w="324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:rsidR="00F91718" w:rsidRPr="00865008" w:rsidRDefault="00F91718" w:rsidP="00F91718">
            <w:pPr>
              <w:spacing w:line="360" w:lineRule="auto"/>
              <w:rPr>
                <w:rFonts w:ascii="Trebuchet MS" w:hAnsi="Trebuchet MS" w:cs="Arial"/>
                <w:b/>
                <w:caps/>
              </w:rPr>
            </w:pPr>
            <w:r w:rsidRPr="00865008">
              <w:rPr>
                <w:rFonts w:ascii="Trebuchet MS" w:hAnsi="Trebuchet MS" w:cs="Arial"/>
                <w:b/>
              </w:rPr>
              <w:t xml:space="preserve">No of contact hours/week: </w:t>
            </w:r>
          </w:p>
        </w:tc>
        <w:sdt>
          <w:sdtPr>
            <w:rPr>
              <w:rStyle w:val="Style2"/>
            </w:rPr>
            <w:alias w:val="Contact hours"/>
            <w:tag w:val="chours"/>
            <w:id w:val="-239714884"/>
            <w:placeholder>
              <w:docPart w:val="FF23942C7BDB4F62919CEDB36E0A6A7F"/>
            </w:placeholder>
            <w:text/>
          </w:sdtPr>
          <w:sdtEndPr>
            <w:rPr>
              <w:rStyle w:val="DefaultParagraphFont"/>
              <w:rFonts w:ascii="Times New Roman" w:hAnsi="Times New Roman"/>
              <w:caps/>
            </w:rPr>
          </w:sdtEndPr>
          <w:sdtContent>
            <w:tc>
              <w:tcPr>
                <w:tcW w:w="6399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:rsidR="00F91718" w:rsidRPr="00EF5DFE" w:rsidRDefault="00403788" w:rsidP="00403788">
                <w:pPr>
                  <w:spacing w:before="120" w:after="120"/>
                  <w:rPr>
                    <w:rFonts w:asciiTheme="minorHAnsi" w:hAnsiTheme="minorHAnsi"/>
                    <w:caps/>
                  </w:rPr>
                </w:pPr>
                <w:r>
                  <w:rPr>
                    <w:rStyle w:val="Style2"/>
                  </w:rPr>
                  <w:t>3</w:t>
                </w:r>
              </w:p>
            </w:tc>
          </w:sdtContent>
        </w:sdt>
      </w:tr>
    </w:tbl>
    <w:p w:rsidR="001F1160" w:rsidRPr="00D20A19" w:rsidRDefault="0088759A" w:rsidP="0088759A">
      <w:pPr>
        <w:tabs>
          <w:tab w:val="left" w:pos="1282"/>
        </w:tabs>
        <w:rPr>
          <w:rFonts w:ascii="Trebuchet MS" w:hAnsi="Trebuchet MS" w:cs="Arial"/>
          <w:caps/>
        </w:rPr>
      </w:pPr>
      <w:r w:rsidRPr="00D20A19">
        <w:rPr>
          <w:rFonts w:ascii="Trebuchet MS" w:hAnsi="Trebuchet MS" w:cs="Arial"/>
          <w:caps/>
        </w:rPr>
        <w:tab/>
      </w:r>
    </w:p>
    <w:p w:rsidR="00F91718" w:rsidRDefault="00F91718" w:rsidP="00F91718">
      <w:pPr>
        <w:rPr>
          <w:rFonts w:ascii="Trebuchet MS" w:hAnsi="Trebuchet MS" w:cs="Arial"/>
          <w:b/>
          <w:caps/>
        </w:rPr>
      </w:pPr>
      <w:r w:rsidRPr="00D20A19">
        <w:rPr>
          <w:rFonts w:ascii="Trebuchet MS" w:hAnsi="Trebuchet MS" w:cs="Arial"/>
          <w:b/>
          <w:caps/>
        </w:rPr>
        <w:t>ASSESSMENT PLAN:</w:t>
      </w:r>
    </w:p>
    <w:p w:rsidR="00F91718" w:rsidRPr="00D20A19" w:rsidRDefault="00F91718" w:rsidP="00F91718">
      <w:pPr>
        <w:rPr>
          <w:rFonts w:ascii="Trebuchet MS" w:hAnsi="Trebuchet MS" w:cs="Arial"/>
          <w:b/>
          <w:caps/>
        </w:rPr>
      </w:pP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3397"/>
        <w:gridCol w:w="6237"/>
      </w:tblGrid>
      <w:tr w:rsidR="00F91718" w:rsidTr="00F91718">
        <w:trPr>
          <w:trHeight w:val="397"/>
        </w:trPr>
        <w:tc>
          <w:tcPr>
            <w:tcW w:w="3397" w:type="dxa"/>
            <w:vAlign w:val="center"/>
          </w:tcPr>
          <w:p w:rsidR="00F91718" w:rsidRPr="00B61304" w:rsidRDefault="00F91718" w:rsidP="00F91718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ind w:left="357" w:hanging="357"/>
              <w:rPr>
                <w:rFonts w:ascii="Trebuchet MS" w:hAnsi="Trebuchet MS" w:cs="Arial"/>
                <w:b/>
                <w:caps/>
              </w:rPr>
            </w:pPr>
            <w:r w:rsidRPr="00B61304">
              <w:rPr>
                <w:rFonts w:ascii="Trebuchet MS" w:hAnsi="Trebuchet MS" w:cs="Arial"/>
                <w:b/>
              </w:rPr>
              <w:t xml:space="preserve">In Semester Assessments </w:t>
            </w:r>
          </w:p>
        </w:tc>
        <w:tc>
          <w:tcPr>
            <w:tcW w:w="6237" w:type="dxa"/>
            <w:vAlign w:val="center"/>
          </w:tcPr>
          <w:p w:rsidR="00F91718" w:rsidRPr="00EF5DFE" w:rsidRDefault="00CA69A6" w:rsidP="00403788">
            <w:pPr>
              <w:rPr>
                <w:rFonts w:asciiTheme="minorHAnsi" w:hAnsiTheme="minorHAnsi" w:cs="Arial"/>
                <w:caps/>
              </w:rPr>
            </w:pPr>
            <w:sdt>
              <w:sdtPr>
                <w:rPr>
                  <w:rStyle w:val="Style2"/>
                </w:rPr>
                <w:alias w:val="weightage"/>
                <w:tag w:val="wt"/>
                <w:id w:val="-1899434399"/>
                <w:lock w:val="sdtLocked"/>
                <w:placeholder>
                  <w:docPart w:val="9D273D970C964820B5EDBC66BB9DC9F1"/>
                </w:placeholder>
                <w:text/>
              </w:sdtPr>
              <w:sdtEndPr>
                <w:rPr>
                  <w:rStyle w:val="DefaultParagraphFont"/>
                  <w:rFonts w:ascii="Times New Roman" w:hAnsi="Times New Roman" w:cs="Arial"/>
                  <w:caps/>
                </w:rPr>
              </w:sdtEndPr>
              <w:sdtContent>
                <w:r w:rsidR="00403788">
                  <w:rPr>
                    <w:rStyle w:val="Style2"/>
                  </w:rPr>
                  <w:t>50%</w:t>
                </w:r>
              </w:sdtContent>
            </w:sdt>
          </w:p>
        </w:tc>
      </w:tr>
      <w:tr w:rsidR="00F91718" w:rsidTr="00F91718">
        <w:tc>
          <w:tcPr>
            <w:tcW w:w="3397" w:type="dxa"/>
            <w:vAlign w:val="center"/>
          </w:tcPr>
          <w:p w:rsidR="00F91718" w:rsidRPr="00B61304" w:rsidRDefault="00F91718" w:rsidP="00F91718">
            <w:pPr>
              <w:pStyle w:val="ListParagraph"/>
              <w:numPr>
                <w:ilvl w:val="0"/>
                <w:numId w:val="25"/>
              </w:numPr>
              <w:ind w:hanging="196"/>
              <w:rPr>
                <w:rFonts w:ascii="Trebuchet MS" w:hAnsi="Trebuchet MS" w:cs="Arial"/>
                <w:b/>
                <w:caps/>
              </w:rPr>
            </w:pPr>
            <w:r w:rsidRPr="00B61304">
              <w:rPr>
                <w:rFonts w:ascii="Trebuchet MS" w:hAnsi="Trebuchet MS" w:cs="Arial"/>
              </w:rPr>
              <w:t>Written tests</w:t>
            </w:r>
            <w:r w:rsidRPr="00B61304">
              <w:rPr>
                <w:rFonts w:ascii="Trebuchet MS" w:hAnsi="Trebuchet MS" w:cs="Arial"/>
                <w:caps/>
              </w:rPr>
              <w:t xml:space="preserve">       </w:t>
            </w:r>
            <w:r>
              <w:rPr>
                <w:rFonts w:ascii="Trebuchet MS" w:hAnsi="Trebuchet MS" w:cs="Arial"/>
                <w:caps/>
              </w:rPr>
              <w:t xml:space="preserve">              </w:t>
            </w:r>
            <w:r w:rsidRPr="00B61304">
              <w:rPr>
                <w:rFonts w:ascii="Trebuchet MS" w:hAnsi="Trebuchet MS" w:cs="Arial"/>
                <w:caps/>
              </w:rPr>
              <w:t>:</w:t>
            </w:r>
          </w:p>
        </w:tc>
        <w:tc>
          <w:tcPr>
            <w:tcW w:w="6237" w:type="dxa"/>
            <w:vAlign w:val="center"/>
          </w:tcPr>
          <w:sdt>
            <w:sdtPr>
              <w:rPr>
                <w:rStyle w:val="Style1"/>
              </w:rPr>
              <w:alias w:val="IWT"/>
              <w:tag w:val="wt"/>
              <w:id w:val="1842355342"/>
              <w:placeholder>
                <w:docPart w:val="4F66E12554F6406ABD20D5C8D1301A1B"/>
              </w:placeholder>
              <w:text w:multiLine="1"/>
            </w:sdtPr>
            <w:sdtEndPr>
              <w:rPr>
                <w:rStyle w:val="Style1"/>
              </w:rPr>
            </w:sdtEndPr>
            <w:sdtContent>
              <w:p w:rsidR="00F91718" w:rsidRPr="00EF5DFE" w:rsidRDefault="00403788" w:rsidP="00F91718">
                <w:pPr>
                  <w:rPr>
                    <w:rFonts w:asciiTheme="minorHAnsi" w:hAnsiTheme="minorHAnsi" w:cs="Arial"/>
                    <w:caps/>
                  </w:rPr>
                </w:pPr>
                <w:r w:rsidRPr="00403788">
                  <w:rPr>
                    <w:rStyle w:val="Style1"/>
                  </w:rPr>
                  <w:t>2 SESSIONALS EACH OF 15 MARKS (TOTAL 30 MARKS)</w:t>
                </w:r>
              </w:p>
            </w:sdtContent>
          </w:sdt>
          <w:p w:rsidR="00F91718" w:rsidRPr="00EF5DFE" w:rsidRDefault="00F91718" w:rsidP="00F91718">
            <w:pPr>
              <w:rPr>
                <w:rFonts w:asciiTheme="minorHAnsi" w:hAnsiTheme="minorHAnsi" w:cs="Arial"/>
                <w:caps/>
              </w:rPr>
            </w:pPr>
          </w:p>
        </w:tc>
      </w:tr>
      <w:tr w:rsidR="00F91718" w:rsidTr="00F91718">
        <w:trPr>
          <w:trHeight w:val="618"/>
        </w:trPr>
        <w:tc>
          <w:tcPr>
            <w:tcW w:w="3397" w:type="dxa"/>
            <w:vAlign w:val="center"/>
          </w:tcPr>
          <w:p w:rsidR="00F91718" w:rsidRPr="00B61304" w:rsidRDefault="00F91718" w:rsidP="00F91718">
            <w:pPr>
              <w:pStyle w:val="ListParagraph"/>
              <w:numPr>
                <w:ilvl w:val="0"/>
                <w:numId w:val="25"/>
              </w:numPr>
              <w:ind w:hanging="196"/>
              <w:rPr>
                <w:rFonts w:ascii="Trebuchet MS" w:hAnsi="Trebuchet MS" w:cs="Arial"/>
                <w:b/>
                <w:caps/>
              </w:rPr>
            </w:pPr>
            <w:r>
              <w:rPr>
                <w:rFonts w:ascii="Trebuchet MS" w:hAnsi="Trebuchet MS" w:cs="Arial"/>
              </w:rPr>
              <w:t xml:space="preserve">Assignment/Quiz/Seminar  </w:t>
            </w:r>
            <w:r w:rsidRPr="00B61304">
              <w:rPr>
                <w:rFonts w:ascii="Trebuchet MS" w:hAnsi="Trebuchet MS" w:cs="Arial"/>
                <w:caps/>
              </w:rPr>
              <w:t>:</w:t>
            </w:r>
          </w:p>
        </w:tc>
        <w:sdt>
          <w:sdtPr>
            <w:rPr>
              <w:rStyle w:val="Style2"/>
            </w:rPr>
            <w:alias w:val="IOT"/>
            <w:tag w:val="ot"/>
            <w:id w:val="-1269774443"/>
            <w:placeholder>
              <w:docPart w:val="1CA2B9D316194E21B2DAD268A6FFB6F0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6237" w:type="dxa"/>
                <w:vAlign w:val="center"/>
              </w:tcPr>
              <w:p w:rsidR="00F91718" w:rsidRPr="00EF5DFE" w:rsidRDefault="00403788" w:rsidP="00403788">
                <w:pPr>
                  <w:rPr>
                    <w:rFonts w:asciiTheme="minorHAnsi" w:hAnsiTheme="minorHAnsi" w:cs="Arial"/>
                    <w:caps/>
                  </w:rPr>
                </w:pPr>
                <w:r>
                  <w:rPr>
                    <w:rStyle w:val="Style2"/>
                  </w:rPr>
                  <w:t>3</w:t>
                </w:r>
                <w:r w:rsidRPr="00403788">
                  <w:rPr>
                    <w:rStyle w:val="Style2"/>
                  </w:rPr>
                  <w:t xml:space="preserve"> ASSIGNMENTS </w:t>
                </w:r>
                <w:r>
                  <w:rPr>
                    <w:rStyle w:val="Style2"/>
                  </w:rPr>
                  <w:t xml:space="preserve"> (6 + 6 + 8 =</w:t>
                </w:r>
                <w:r w:rsidRPr="00403788">
                  <w:rPr>
                    <w:rStyle w:val="Style2"/>
                  </w:rPr>
                  <w:t>TOTAL 20 MARKS)</w:t>
                </w:r>
              </w:p>
            </w:tc>
          </w:sdtContent>
        </w:sdt>
      </w:tr>
      <w:tr w:rsidR="00F91718" w:rsidTr="00F91718">
        <w:trPr>
          <w:trHeight w:val="397"/>
        </w:trPr>
        <w:tc>
          <w:tcPr>
            <w:tcW w:w="3397" w:type="dxa"/>
            <w:vAlign w:val="center"/>
          </w:tcPr>
          <w:p w:rsidR="00F91718" w:rsidRPr="00B61304" w:rsidRDefault="00F91718" w:rsidP="00F91718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ind w:left="357" w:hanging="357"/>
              <w:rPr>
                <w:rFonts w:ascii="Trebuchet MS" w:hAnsi="Trebuchet MS" w:cs="Arial"/>
                <w:b/>
                <w:caps/>
              </w:rPr>
            </w:pPr>
            <w:r w:rsidRPr="00D20A19">
              <w:rPr>
                <w:rFonts w:ascii="Trebuchet MS" w:hAnsi="Trebuchet MS" w:cs="Arial"/>
                <w:b/>
              </w:rPr>
              <w:t>End Semester Examination</w:t>
            </w:r>
            <w:r w:rsidRPr="00B61304">
              <w:rPr>
                <w:rFonts w:ascii="Trebuchet MS" w:hAnsi="Trebuchet MS" w:cs="Arial"/>
                <w:b/>
              </w:rPr>
              <w:t xml:space="preserve"> </w:t>
            </w:r>
          </w:p>
        </w:tc>
        <w:tc>
          <w:tcPr>
            <w:tcW w:w="6237" w:type="dxa"/>
            <w:vAlign w:val="center"/>
          </w:tcPr>
          <w:p w:rsidR="00F91718" w:rsidRPr="00EF5DFE" w:rsidRDefault="00CA69A6" w:rsidP="007F7920">
            <w:pPr>
              <w:rPr>
                <w:rFonts w:asciiTheme="minorHAnsi" w:hAnsiTheme="minorHAnsi" w:cs="Arial"/>
                <w:caps/>
              </w:rPr>
            </w:pPr>
            <w:sdt>
              <w:sdtPr>
                <w:rPr>
                  <w:rStyle w:val="Style2"/>
                </w:rPr>
                <w:alias w:val="Weightage"/>
                <w:tag w:val="wt"/>
                <w:id w:val="-941917829"/>
                <w:placeholder>
                  <w:docPart w:val="0942CE1F08AB40DDA61482C19D3FAFE6"/>
                </w:placeholder>
                <w:text/>
              </w:sdtPr>
              <w:sdtEndPr>
                <w:rPr>
                  <w:rStyle w:val="DefaultParagraphFont"/>
                  <w:rFonts w:ascii="Times New Roman" w:hAnsi="Times New Roman" w:cs="Arial"/>
                  <w:caps/>
                </w:rPr>
              </w:sdtEndPr>
              <w:sdtContent>
                <w:r w:rsidR="007F7920">
                  <w:rPr>
                    <w:rStyle w:val="Style2"/>
                  </w:rPr>
                  <w:t>50%</w:t>
                </w:r>
              </w:sdtContent>
            </w:sdt>
          </w:p>
        </w:tc>
      </w:tr>
      <w:tr w:rsidR="00F91718" w:rsidTr="00F91718">
        <w:tc>
          <w:tcPr>
            <w:tcW w:w="9634" w:type="dxa"/>
            <w:gridSpan w:val="2"/>
            <w:vAlign w:val="center"/>
          </w:tcPr>
          <w:sdt>
            <w:sdtPr>
              <w:rPr>
                <w:rStyle w:val="Style2"/>
              </w:rPr>
              <w:alias w:val="EWT"/>
              <w:tag w:val="EWT"/>
              <w:id w:val="-26103033"/>
              <w:placeholder>
                <w:docPart w:val="316F97CDCBC140B88B991B3A032E7667"/>
              </w:placeholder>
              <w:text/>
            </w:sdtPr>
            <w:sdtEndPr>
              <w:rPr>
                <w:rStyle w:val="Style2"/>
              </w:rPr>
            </w:sdtEndPr>
            <w:sdtContent>
              <w:p w:rsidR="00F91718" w:rsidRPr="00EF5DFE" w:rsidRDefault="00F91718" w:rsidP="00F91718">
                <w:pPr>
                  <w:numPr>
                    <w:ilvl w:val="0"/>
                    <w:numId w:val="21"/>
                  </w:numPr>
                  <w:spacing w:line="360" w:lineRule="auto"/>
                  <w:ind w:left="447" w:hanging="283"/>
                  <w:rPr>
                    <w:rFonts w:asciiTheme="minorHAnsi" w:hAnsiTheme="minorHAnsi" w:cs="Arial"/>
                    <w:caps/>
                  </w:rPr>
                </w:pPr>
                <w:r w:rsidRPr="00DF43C4">
                  <w:rPr>
                    <w:rStyle w:val="Style2"/>
                  </w:rPr>
                  <w:t>Written examination of 3 hours duration (Max. Marks: 50)</w:t>
                </w:r>
              </w:p>
            </w:sdtContent>
          </w:sdt>
        </w:tc>
      </w:tr>
    </w:tbl>
    <w:p w:rsidR="00D20A19" w:rsidRDefault="00D20A19" w:rsidP="00D20A19">
      <w:pPr>
        <w:ind w:left="1440"/>
        <w:rPr>
          <w:rFonts w:ascii="Trebuchet MS" w:hAnsi="Trebuchet MS" w:cs="Arial"/>
          <w:caps/>
          <w:sz w:val="22"/>
          <w:szCs w:val="22"/>
        </w:rPr>
      </w:pPr>
    </w:p>
    <w:p w:rsidR="00F91718" w:rsidRPr="00D20A19" w:rsidRDefault="00F91718" w:rsidP="00D20A19">
      <w:pPr>
        <w:ind w:left="1440"/>
        <w:rPr>
          <w:rFonts w:ascii="Trebuchet MS" w:hAnsi="Trebuchet MS" w:cs="Arial"/>
          <w:caps/>
          <w:sz w:val="22"/>
          <w:szCs w:val="22"/>
        </w:rPr>
      </w:pP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61"/>
        <w:gridCol w:w="7073"/>
      </w:tblGrid>
      <w:tr w:rsidR="001F1160" w:rsidRPr="00D20A19" w:rsidTr="00F91718">
        <w:tc>
          <w:tcPr>
            <w:tcW w:w="9634" w:type="dxa"/>
            <w:gridSpan w:val="2"/>
          </w:tcPr>
          <w:p w:rsidR="001F1160" w:rsidRPr="00D20A19" w:rsidRDefault="00942E0E" w:rsidP="00942E0E">
            <w:pPr>
              <w:spacing w:before="60" w:after="60"/>
              <w:jc w:val="center"/>
              <w:rPr>
                <w:rFonts w:ascii="Trebuchet MS" w:hAnsi="Trebuchet MS"/>
                <w:b/>
                <w:caps/>
              </w:rPr>
            </w:pPr>
            <w:r w:rsidRPr="00D20A19">
              <w:rPr>
                <w:rFonts w:ascii="Trebuchet MS" w:hAnsi="Trebuchet MS"/>
                <w:b/>
              </w:rPr>
              <w:t xml:space="preserve">Portions for </w:t>
            </w:r>
            <w:r w:rsidR="001F1160" w:rsidRPr="00D20A19">
              <w:rPr>
                <w:rFonts w:ascii="Trebuchet MS" w:hAnsi="Trebuchet MS"/>
                <w:b/>
              </w:rPr>
              <w:t>Assignment</w:t>
            </w:r>
            <w:r w:rsidR="00E47B5D">
              <w:rPr>
                <w:rFonts w:ascii="Trebuchet MS" w:hAnsi="Trebuchet MS"/>
                <w:b/>
              </w:rPr>
              <w:t>/Quiz/Seminar etc.…</w:t>
            </w:r>
          </w:p>
        </w:tc>
      </w:tr>
      <w:tr w:rsidR="001F1160" w:rsidRPr="00D20A19" w:rsidTr="00F91718">
        <w:tc>
          <w:tcPr>
            <w:tcW w:w="2561" w:type="dxa"/>
          </w:tcPr>
          <w:p w:rsidR="001F1160" w:rsidRPr="00D20A19" w:rsidRDefault="00E47B5D">
            <w:pPr>
              <w:spacing w:before="60" w:after="60"/>
              <w:jc w:val="center"/>
              <w:rPr>
                <w:rFonts w:ascii="Trebuchet MS" w:hAnsi="Trebuchet MS"/>
                <w:b/>
                <w:caps/>
                <w:sz w:val="22"/>
                <w:szCs w:val="22"/>
              </w:rPr>
            </w:pPr>
            <w:r>
              <w:rPr>
                <w:rFonts w:ascii="Trebuchet MS" w:hAnsi="Trebuchet MS"/>
                <w:b/>
                <w:sz w:val="22"/>
                <w:szCs w:val="22"/>
              </w:rPr>
              <w:t>Sl.</w:t>
            </w:r>
            <w:r w:rsidR="001F1160" w:rsidRPr="00D20A19">
              <w:rPr>
                <w:rFonts w:ascii="Trebuchet MS" w:hAnsi="Trebuchet MS"/>
                <w:b/>
                <w:sz w:val="22"/>
                <w:szCs w:val="22"/>
              </w:rPr>
              <w:t xml:space="preserve"> no.</w:t>
            </w:r>
          </w:p>
        </w:tc>
        <w:tc>
          <w:tcPr>
            <w:tcW w:w="7073" w:type="dxa"/>
          </w:tcPr>
          <w:p w:rsidR="001F1160" w:rsidRPr="00D20A19" w:rsidRDefault="001F1160">
            <w:pPr>
              <w:spacing w:before="60" w:after="60"/>
              <w:jc w:val="center"/>
              <w:rPr>
                <w:rFonts w:ascii="Trebuchet MS" w:hAnsi="Trebuchet MS"/>
                <w:b/>
                <w:caps/>
                <w:sz w:val="22"/>
                <w:szCs w:val="22"/>
              </w:rPr>
            </w:pPr>
            <w:r w:rsidRPr="00D20A19">
              <w:rPr>
                <w:rFonts w:ascii="Trebuchet MS" w:hAnsi="Trebuchet MS"/>
                <w:b/>
                <w:sz w:val="22"/>
                <w:szCs w:val="22"/>
              </w:rPr>
              <w:t>Topics</w:t>
            </w:r>
            <w:r w:rsidR="00AD7647">
              <w:rPr>
                <w:rFonts w:ascii="Trebuchet MS" w:hAnsi="Trebuchet MS"/>
                <w:b/>
                <w:sz w:val="22"/>
                <w:szCs w:val="22"/>
              </w:rPr>
              <w:t>/Lessons</w:t>
            </w:r>
          </w:p>
        </w:tc>
      </w:tr>
      <w:tr w:rsidR="00F91718" w:rsidRPr="00D20A19" w:rsidTr="00F91718">
        <w:tc>
          <w:tcPr>
            <w:tcW w:w="2561" w:type="dxa"/>
          </w:tcPr>
          <w:p w:rsidR="00F91718" w:rsidRPr="00D20A19" w:rsidRDefault="00F91718" w:rsidP="00F91718">
            <w:pPr>
              <w:spacing w:before="60" w:after="60" w:line="276" w:lineRule="auto"/>
              <w:jc w:val="center"/>
              <w:rPr>
                <w:rFonts w:ascii="Trebuchet MS" w:hAnsi="Trebuchet MS"/>
                <w:b/>
                <w:caps/>
                <w:sz w:val="22"/>
                <w:szCs w:val="22"/>
              </w:rPr>
            </w:pPr>
            <w:r w:rsidRPr="00D20A19">
              <w:rPr>
                <w:rFonts w:ascii="Trebuchet MS" w:hAnsi="Trebuchet MS"/>
                <w:b/>
                <w:sz w:val="22"/>
                <w:szCs w:val="22"/>
              </w:rPr>
              <w:t>1</w:t>
            </w:r>
          </w:p>
        </w:tc>
        <w:sdt>
          <w:sdtPr>
            <w:rPr>
              <w:rStyle w:val="Style2"/>
            </w:rPr>
            <w:alias w:val="Portion"/>
            <w:tag w:val="port"/>
            <w:id w:val="-1661688238"/>
            <w:lock w:val="sdtLocked"/>
            <w:placeholder>
              <w:docPart w:val="02F8C5427D7247B3B463AB809B419572"/>
            </w:placeholder>
            <w:text w:multiLine="1"/>
          </w:sdtPr>
          <w:sdtEndPr>
            <w:rPr>
              <w:rStyle w:val="DefaultParagraphFont"/>
              <w:rFonts w:ascii="Times New Roman" w:hAnsi="Times New Roman" w:cs="Arial"/>
              <w:b/>
              <w:caps/>
            </w:rPr>
          </w:sdtEndPr>
          <w:sdtContent>
            <w:tc>
              <w:tcPr>
                <w:tcW w:w="7073" w:type="dxa"/>
              </w:tcPr>
              <w:p w:rsidR="00F91718" w:rsidRPr="00EF5DFE" w:rsidRDefault="00162203" w:rsidP="00327358">
                <w:pPr>
                  <w:spacing w:before="60" w:after="60" w:line="276" w:lineRule="auto"/>
                  <w:rPr>
                    <w:rFonts w:asciiTheme="minorHAnsi" w:hAnsiTheme="minorHAnsi"/>
                    <w:b/>
                    <w:caps/>
                    <w:sz w:val="22"/>
                    <w:szCs w:val="22"/>
                  </w:rPr>
                </w:pPr>
                <w:r>
                  <w:rPr>
                    <w:rStyle w:val="Style2"/>
                  </w:rPr>
                  <w:t>L1 – L9</w:t>
                </w:r>
              </w:p>
            </w:tc>
          </w:sdtContent>
        </w:sdt>
      </w:tr>
      <w:tr w:rsidR="00F91718" w:rsidRPr="00D20A19" w:rsidTr="00F91718">
        <w:tc>
          <w:tcPr>
            <w:tcW w:w="2561" w:type="dxa"/>
          </w:tcPr>
          <w:p w:rsidR="00F91718" w:rsidRPr="00D20A19" w:rsidRDefault="00F91718" w:rsidP="00F91718">
            <w:pPr>
              <w:spacing w:before="60" w:after="60" w:line="276" w:lineRule="auto"/>
              <w:jc w:val="center"/>
              <w:rPr>
                <w:rFonts w:ascii="Trebuchet MS" w:hAnsi="Trebuchet MS"/>
                <w:b/>
                <w:caps/>
                <w:sz w:val="22"/>
                <w:szCs w:val="22"/>
              </w:rPr>
            </w:pPr>
            <w:r w:rsidRPr="00D20A19">
              <w:rPr>
                <w:rFonts w:ascii="Trebuchet MS" w:hAnsi="Trebuchet MS"/>
                <w:b/>
                <w:sz w:val="22"/>
                <w:szCs w:val="22"/>
              </w:rPr>
              <w:t>2</w:t>
            </w:r>
          </w:p>
        </w:tc>
        <w:sdt>
          <w:sdtPr>
            <w:rPr>
              <w:rStyle w:val="Style2"/>
            </w:rPr>
            <w:alias w:val="Portion"/>
            <w:tag w:val="port"/>
            <w:id w:val="904642219"/>
            <w:placeholder>
              <w:docPart w:val="E8C806F2E8684955B675287CEA73A8F5"/>
            </w:placeholder>
            <w:text w:multiLine="1"/>
          </w:sdtPr>
          <w:sdtEndPr>
            <w:rPr>
              <w:rStyle w:val="DefaultParagraphFont"/>
              <w:rFonts w:ascii="Times New Roman" w:hAnsi="Times New Roman" w:cs="Arial"/>
              <w:b/>
              <w:caps/>
            </w:rPr>
          </w:sdtEndPr>
          <w:sdtContent>
            <w:tc>
              <w:tcPr>
                <w:tcW w:w="7073" w:type="dxa"/>
              </w:tcPr>
              <w:p w:rsidR="00F91718" w:rsidRPr="00EF5DFE" w:rsidRDefault="00162203" w:rsidP="00327358">
                <w:pPr>
                  <w:spacing w:line="276" w:lineRule="auto"/>
                  <w:rPr>
                    <w:rFonts w:asciiTheme="minorHAnsi" w:hAnsiTheme="minorHAnsi"/>
                  </w:rPr>
                </w:pPr>
                <w:r>
                  <w:rPr>
                    <w:rStyle w:val="Style2"/>
                  </w:rPr>
                  <w:t>L10</w:t>
                </w:r>
                <w:r w:rsidR="00C4276B">
                  <w:rPr>
                    <w:rStyle w:val="Style2"/>
                  </w:rPr>
                  <w:t xml:space="preserve"> </w:t>
                </w:r>
                <w:r>
                  <w:rPr>
                    <w:rStyle w:val="Style2"/>
                  </w:rPr>
                  <w:t>– L18</w:t>
                </w:r>
              </w:p>
            </w:tc>
          </w:sdtContent>
        </w:sdt>
      </w:tr>
      <w:tr w:rsidR="00F91718" w:rsidRPr="00D20A19" w:rsidTr="00F91718">
        <w:tc>
          <w:tcPr>
            <w:tcW w:w="2561" w:type="dxa"/>
          </w:tcPr>
          <w:p w:rsidR="00F91718" w:rsidRPr="00D20A19" w:rsidRDefault="00F91718" w:rsidP="00F91718">
            <w:pPr>
              <w:spacing w:before="60" w:after="60" w:line="276" w:lineRule="auto"/>
              <w:jc w:val="center"/>
              <w:rPr>
                <w:rFonts w:ascii="Trebuchet MS" w:hAnsi="Trebuchet MS"/>
                <w:b/>
                <w:caps/>
                <w:sz w:val="22"/>
                <w:szCs w:val="22"/>
              </w:rPr>
            </w:pPr>
            <w:r w:rsidRPr="00D20A19">
              <w:rPr>
                <w:rFonts w:ascii="Trebuchet MS" w:hAnsi="Trebuchet MS"/>
                <w:b/>
                <w:sz w:val="22"/>
                <w:szCs w:val="22"/>
              </w:rPr>
              <w:t>3</w:t>
            </w:r>
          </w:p>
        </w:tc>
        <w:sdt>
          <w:sdtPr>
            <w:rPr>
              <w:rStyle w:val="Style2"/>
            </w:rPr>
            <w:alias w:val="Portion"/>
            <w:tag w:val="port"/>
            <w:id w:val="-1534030566"/>
            <w:placeholder>
              <w:docPart w:val="85A67A95D18A4C7EAB63C780C905906D"/>
            </w:placeholder>
            <w:text w:multiLine="1"/>
          </w:sdtPr>
          <w:sdtEndPr>
            <w:rPr>
              <w:rStyle w:val="DefaultParagraphFont"/>
              <w:rFonts w:ascii="Times New Roman" w:hAnsi="Times New Roman" w:cs="Arial"/>
              <w:b/>
              <w:caps/>
            </w:rPr>
          </w:sdtEndPr>
          <w:sdtContent>
            <w:tc>
              <w:tcPr>
                <w:tcW w:w="7073" w:type="dxa"/>
              </w:tcPr>
              <w:p w:rsidR="00F91718" w:rsidRPr="00EF5DFE" w:rsidRDefault="00327358" w:rsidP="00327358">
                <w:pPr>
                  <w:spacing w:line="276" w:lineRule="auto"/>
                  <w:rPr>
                    <w:rFonts w:asciiTheme="minorHAnsi" w:hAnsiTheme="minorHAnsi"/>
                  </w:rPr>
                </w:pPr>
                <w:r>
                  <w:rPr>
                    <w:rStyle w:val="Style2"/>
                  </w:rPr>
                  <w:t>L1</w:t>
                </w:r>
                <w:r w:rsidR="00162203">
                  <w:rPr>
                    <w:rStyle w:val="Style2"/>
                  </w:rPr>
                  <w:t>9</w:t>
                </w:r>
                <w:r>
                  <w:rPr>
                    <w:rStyle w:val="Style2"/>
                  </w:rPr>
                  <w:t xml:space="preserve"> – L 3</w:t>
                </w:r>
                <w:r w:rsidR="00162203">
                  <w:rPr>
                    <w:rStyle w:val="Style2"/>
                  </w:rPr>
                  <w:t>0</w:t>
                </w:r>
              </w:p>
            </w:tc>
          </w:sdtContent>
        </w:sdt>
      </w:tr>
      <w:tr w:rsidR="00F91718" w:rsidRPr="00D20A19" w:rsidTr="00F91718">
        <w:tc>
          <w:tcPr>
            <w:tcW w:w="2561" w:type="dxa"/>
          </w:tcPr>
          <w:p w:rsidR="00F91718" w:rsidRPr="00D20A19" w:rsidRDefault="00F91718" w:rsidP="00F91718">
            <w:pPr>
              <w:spacing w:before="60" w:after="60" w:line="276" w:lineRule="auto"/>
              <w:jc w:val="center"/>
              <w:rPr>
                <w:rFonts w:ascii="Trebuchet MS" w:hAnsi="Trebuchet MS"/>
                <w:b/>
                <w:sz w:val="22"/>
                <w:szCs w:val="22"/>
              </w:rPr>
            </w:pPr>
            <w:r w:rsidRPr="00D20A19">
              <w:rPr>
                <w:rFonts w:ascii="Trebuchet MS" w:hAnsi="Trebuchet MS"/>
                <w:b/>
                <w:sz w:val="22"/>
                <w:szCs w:val="22"/>
              </w:rPr>
              <w:t>4</w:t>
            </w:r>
          </w:p>
        </w:tc>
        <w:sdt>
          <w:sdtPr>
            <w:rPr>
              <w:rStyle w:val="Style2"/>
            </w:rPr>
            <w:alias w:val="Portion"/>
            <w:tag w:val="port"/>
            <w:id w:val="1200354477"/>
            <w:placeholder>
              <w:docPart w:val="94A6C9F607BE4472AB8697D2107B795D"/>
            </w:placeholder>
            <w:text w:multiLine="1"/>
          </w:sdtPr>
          <w:sdtEndPr>
            <w:rPr>
              <w:rStyle w:val="DefaultParagraphFont"/>
              <w:rFonts w:ascii="Times New Roman" w:hAnsi="Times New Roman" w:cs="Arial"/>
              <w:b/>
              <w:caps/>
            </w:rPr>
          </w:sdtEndPr>
          <w:sdtContent>
            <w:tc>
              <w:tcPr>
                <w:tcW w:w="7073" w:type="dxa"/>
              </w:tcPr>
              <w:p w:rsidR="00F91718" w:rsidRPr="00EF5DFE" w:rsidRDefault="00162203" w:rsidP="00162203">
                <w:pPr>
                  <w:spacing w:line="276" w:lineRule="auto"/>
                  <w:rPr>
                    <w:rFonts w:asciiTheme="minorHAnsi" w:hAnsiTheme="minorHAnsi"/>
                  </w:rPr>
                </w:pPr>
                <w:r>
                  <w:rPr>
                    <w:rStyle w:val="Style2"/>
                  </w:rPr>
                  <w:t>L1 – L30</w:t>
                </w:r>
              </w:p>
            </w:tc>
          </w:sdtContent>
        </w:sdt>
      </w:tr>
      <w:tr w:rsidR="00F91718" w:rsidRPr="00D20A19" w:rsidTr="00F91718">
        <w:tc>
          <w:tcPr>
            <w:tcW w:w="2561" w:type="dxa"/>
          </w:tcPr>
          <w:p w:rsidR="00F91718" w:rsidRPr="00D20A19" w:rsidRDefault="00F91718" w:rsidP="00F91718">
            <w:pPr>
              <w:spacing w:before="60" w:after="60" w:line="276" w:lineRule="auto"/>
              <w:jc w:val="center"/>
              <w:rPr>
                <w:rFonts w:ascii="Trebuchet MS" w:hAnsi="Trebuchet MS"/>
                <w:b/>
                <w:sz w:val="22"/>
                <w:szCs w:val="22"/>
              </w:rPr>
            </w:pPr>
            <w:r w:rsidRPr="00D20A19">
              <w:rPr>
                <w:rFonts w:ascii="Trebuchet MS" w:hAnsi="Trebuchet MS"/>
                <w:b/>
                <w:sz w:val="22"/>
                <w:szCs w:val="22"/>
              </w:rPr>
              <w:t>5</w:t>
            </w:r>
          </w:p>
        </w:tc>
        <w:sdt>
          <w:sdtPr>
            <w:rPr>
              <w:rStyle w:val="Style2"/>
            </w:rPr>
            <w:alias w:val="Portion"/>
            <w:tag w:val="port"/>
            <w:id w:val="1644228137"/>
            <w:placeholder>
              <w:docPart w:val="7C578F4CFAB142B285ABDA81C28B015D"/>
            </w:placeholder>
            <w:showingPlcHdr/>
            <w:text w:multiLine="1"/>
          </w:sdtPr>
          <w:sdtEndPr>
            <w:rPr>
              <w:rStyle w:val="DefaultParagraphFont"/>
              <w:rFonts w:ascii="Times New Roman" w:hAnsi="Times New Roman" w:cs="Arial"/>
              <w:b/>
              <w:caps/>
            </w:rPr>
          </w:sdtEndPr>
          <w:sdtContent>
            <w:tc>
              <w:tcPr>
                <w:tcW w:w="7073" w:type="dxa"/>
              </w:tcPr>
              <w:p w:rsidR="00F91718" w:rsidRPr="00EF5DFE" w:rsidRDefault="00F91718" w:rsidP="00F91718">
                <w:pPr>
                  <w:spacing w:line="276" w:lineRule="auto"/>
                  <w:rPr>
                    <w:rFonts w:asciiTheme="minorHAnsi" w:hAnsiTheme="minorHAnsi"/>
                  </w:rPr>
                </w:pPr>
                <w:r w:rsidRPr="00EF5DFE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p>
            </w:tc>
          </w:sdtContent>
        </w:sdt>
      </w:tr>
      <w:tr w:rsidR="00F91718" w:rsidRPr="00D20A19" w:rsidTr="00F91718">
        <w:tc>
          <w:tcPr>
            <w:tcW w:w="9634" w:type="dxa"/>
            <w:gridSpan w:val="2"/>
          </w:tcPr>
          <w:p w:rsidR="00F91718" w:rsidRPr="00D20A19" w:rsidRDefault="00F91718" w:rsidP="00F91718">
            <w:pPr>
              <w:spacing w:before="60" w:after="60"/>
              <w:jc w:val="center"/>
              <w:rPr>
                <w:rFonts w:ascii="Trebuchet MS" w:hAnsi="Trebuchet MS"/>
                <w:b/>
                <w:caps/>
              </w:rPr>
            </w:pPr>
            <w:r w:rsidRPr="00D20A19">
              <w:rPr>
                <w:rFonts w:ascii="Trebuchet MS" w:hAnsi="Trebuchet MS"/>
                <w:b/>
              </w:rPr>
              <w:t xml:space="preserve">Portions for </w:t>
            </w:r>
            <w:r>
              <w:rPr>
                <w:rFonts w:ascii="Trebuchet MS" w:hAnsi="Trebuchet MS"/>
                <w:b/>
              </w:rPr>
              <w:t xml:space="preserve">Sessional </w:t>
            </w:r>
            <w:r w:rsidRPr="00D20A19">
              <w:rPr>
                <w:rFonts w:ascii="Trebuchet MS" w:hAnsi="Trebuchet MS"/>
                <w:b/>
              </w:rPr>
              <w:t>Test</w:t>
            </w:r>
          </w:p>
        </w:tc>
      </w:tr>
      <w:tr w:rsidR="00F91718" w:rsidRPr="00D20A19" w:rsidTr="00F91718">
        <w:tc>
          <w:tcPr>
            <w:tcW w:w="2561" w:type="dxa"/>
          </w:tcPr>
          <w:p w:rsidR="00F91718" w:rsidRPr="00D20A19" w:rsidRDefault="00F91718" w:rsidP="00F91718">
            <w:pPr>
              <w:spacing w:before="60" w:after="60"/>
              <w:jc w:val="center"/>
              <w:rPr>
                <w:rFonts w:ascii="Trebuchet MS" w:hAnsi="Trebuchet MS"/>
                <w:b/>
                <w:caps/>
                <w:sz w:val="22"/>
                <w:szCs w:val="22"/>
              </w:rPr>
            </w:pPr>
            <w:r w:rsidRPr="00D20A19">
              <w:rPr>
                <w:rFonts w:ascii="Trebuchet MS" w:hAnsi="Trebuchet MS"/>
                <w:b/>
                <w:sz w:val="22"/>
                <w:szCs w:val="22"/>
              </w:rPr>
              <w:t>Test no.</w:t>
            </w:r>
          </w:p>
        </w:tc>
        <w:tc>
          <w:tcPr>
            <w:tcW w:w="7073" w:type="dxa"/>
          </w:tcPr>
          <w:p w:rsidR="00F91718" w:rsidRPr="00D20A19" w:rsidRDefault="00F91718" w:rsidP="00F91718">
            <w:pPr>
              <w:spacing w:before="60" w:after="60"/>
              <w:jc w:val="center"/>
              <w:rPr>
                <w:rFonts w:ascii="Trebuchet MS" w:hAnsi="Trebuchet MS"/>
                <w:b/>
                <w:caps/>
                <w:sz w:val="22"/>
                <w:szCs w:val="22"/>
              </w:rPr>
            </w:pPr>
            <w:r w:rsidRPr="00D20A19">
              <w:rPr>
                <w:rFonts w:ascii="Trebuchet MS" w:hAnsi="Trebuchet MS"/>
                <w:b/>
                <w:sz w:val="22"/>
                <w:szCs w:val="22"/>
              </w:rPr>
              <w:t>Topics</w:t>
            </w:r>
            <w:r>
              <w:rPr>
                <w:rFonts w:ascii="Trebuchet MS" w:hAnsi="Trebuchet MS"/>
                <w:b/>
                <w:sz w:val="22"/>
                <w:szCs w:val="22"/>
              </w:rPr>
              <w:t>/Lessons</w:t>
            </w:r>
          </w:p>
        </w:tc>
      </w:tr>
      <w:tr w:rsidR="00F91718" w:rsidRPr="00D20A19" w:rsidTr="00F91718">
        <w:tc>
          <w:tcPr>
            <w:tcW w:w="2561" w:type="dxa"/>
          </w:tcPr>
          <w:p w:rsidR="00F91718" w:rsidRPr="00D20A19" w:rsidRDefault="00F91718" w:rsidP="00F91718">
            <w:pPr>
              <w:spacing w:before="60" w:after="60" w:line="276" w:lineRule="auto"/>
              <w:jc w:val="center"/>
              <w:rPr>
                <w:rFonts w:ascii="Trebuchet MS" w:hAnsi="Trebuchet MS"/>
                <w:b/>
                <w:caps/>
                <w:sz w:val="22"/>
                <w:szCs w:val="22"/>
              </w:rPr>
            </w:pPr>
            <w:r w:rsidRPr="00D20A19">
              <w:rPr>
                <w:rFonts w:ascii="Trebuchet MS" w:hAnsi="Trebuchet MS"/>
                <w:b/>
                <w:caps/>
                <w:sz w:val="22"/>
                <w:szCs w:val="22"/>
              </w:rPr>
              <w:t>1</w:t>
            </w:r>
          </w:p>
        </w:tc>
        <w:sdt>
          <w:sdtPr>
            <w:rPr>
              <w:rStyle w:val="Style2"/>
            </w:rPr>
            <w:alias w:val="Portion"/>
            <w:tag w:val="port"/>
            <w:id w:val="1877802282"/>
            <w:lock w:val="sdtLocked"/>
            <w:placeholder>
              <w:docPart w:val="DEBE978763514D20B97CC8AF88B5BB1B"/>
            </w:placeholder>
            <w:text w:multiLine="1"/>
          </w:sdtPr>
          <w:sdtEndPr>
            <w:rPr>
              <w:rStyle w:val="DefaultParagraphFont"/>
              <w:rFonts w:ascii="Trebuchet MS" w:hAnsi="Trebuchet MS" w:cs="Arial"/>
              <w:b/>
              <w:caps/>
            </w:rPr>
          </w:sdtEndPr>
          <w:sdtContent>
            <w:tc>
              <w:tcPr>
                <w:tcW w:w="7073" w:type="dxa"/>
              </w:tcPr>
              <w:p w:rsidR="00F91718" w:rsidRDefault="00327358" w:rsidP="00327358">
                <w:pPr>
                  <w:spacing w:line="276" w:lineRule="auto"/>
                </w:pPr>
                <w:r>
                  <w:rPr>
                    <w:rStyle w:val="Style2"/>
                  </w:rPr>
                  <w:t>L1 – L1</w:t>
                </w:r>
                <w:r w:rsidR="00E0283F">
                  <w:rPr>
                    <w:rStyle w:val="Style2"/>
                  </w:rPr>
                  <w:t>5</w:t>
                </w:r>
              </w:p>
            </w:tc>
          </w:sdtContent>
        </w:sdt>
      </w:tr>
      <w:tr w:rsidR="00F91718" w:rsidRPr="00D20A19" w:rsidTr="00F91718">
        <w:tc>
          <w:tcPr>
            <w:tcW w:w="2561" w:type="dxa"/>
          </w:tcPr>
          <w:p w:rsidR="00F91718" w:rsidRPr="00D20A19" w:rsidRDefault="00F91718" w:rsidP="00F91718">
            <w:pPr>
              <w:spacing w:before="60" w:after="60" w:line="276" w:lineRule="auto"/>
              <w:jc w:val="center"/>
              <w:rPr>
                <w:rFonts w:ascii="Trebuchet MS" w:hAnsi="Trebuchet MS"/>
                <w:b/>
                <w:caps/>
                <w:sz w:val="22"/>
                <w:szCs w:val="22"/>
              </w:rPr>
            </w:pPr>
            <w:r w:rsidRPr="00D20A19">
              <w:rPr>
                <w:rFonts w:ascii="Trebuchet MS" w:hAnsi="Trebuchet MS"/>
                <w:b/>
                <w:caps/>
                <w:sz w:val="22"/>
                <w:szCs w:val="22"/>
              </w:rPr>
              <w:t>2</w:t>
            </w:r>
          </w:p>
        </w:tc>
        <w:sdt>
          <w:sdtPr>
            <w:rPr>
              <w:rStyle w:val="Style2"/>
            </w:rPr>
            <w:alias w:val="Portion"/>
            <w:tag w:val="port"/>
            <w:id w:val="-332997874"/>
            <w:placeholder>
              <w:docPart w:val="CDB60C0481A94DF8AE5B7F588B9FE378"/>
            </w:placeholder>
            <w:text w:multiLine="1"/>
          </w:sdtPr>
          <w:sdtEndPr>
            <w:rPr>
              <w:rStyle w:val="DefaultParagraphFont"/>
              <w:rFonts w:ascii="Trebuchet MS" w:hAnsi="Trebuchet MS" w:cs="Arial"/>
              <w:b/>
              <w:caps/>
            </w:rPr>
          </w:sdtEndPr>
          <w:sdtContent>
            <w:tc>
              <w:tcPr>
                <w:tcW w:w="7073" w:type="dxa"/>
              </w:tcPr>
              <w:p w:rsidR="00F91718" w:rsidRDefault="00E0283F" w:rsidP="00327358">
                <w:pPr>
                  <w:spacing w:line="276" w:lineRule="auto"/>
                </w:pPr>
                <w:r>
                  <w:rPr>
                    <w:rStyle w:val="Style2"/>
                  </w:rPr>
                  <w:t>L16</w:t>
                </w:r>
                <w:r w:rsidR="00327358">
                  <w:rPr>
                    <w:rStyle w:val="Style2"/>
                  </w:rPr>
                  <w:t xml:space="preserve"> – L30</w:t>
                </w:r>
              </w:p>
            </w:tc>
          </w:sdtContent>
        </w:sdt>
      </w:tr>
    </w:tbl>
    <w:p w:rsidR="001F1160" w:rsidRPr="00D20A19" w:rsidRDefault="001F1160">
      <w:pPr>
        <w:rPr>
          <w:rFonts w:ascii="Trebuchet MS" w:hAnsi="Trebuchet MS"/>
          <w:caps/>
        </w:rPr>
      </w:pPr>
    </w:p>
    <w:p w:rsidR="00F91718" w:rsidRDefault="00F91718" w:rsidP="00056F54">
      <w:pPr>
        <w:pStyle w:val="menu"/>
        <w:jc w:val="center"/>
        <w:rPr>
          <w:rFonts w:ascii="Trebuchet MS" w:hAnsi="Trebuchet MS" w:cs="Times New Roman"/>
          <w:b/>
          <w:bCs/>
          <w:sz w:val="24"/>
          <w:szCs w:val="24"/>
        </w:rPr>
      </w:pPr>
    </w:p>
    <w:p w:rsidR="00056F54" w:rsidRPr="00D20A19" w:rsidRDefault="00481841" w:rsidP="00056F54">
      <w:pPr>
        <w:pStyle w:val="menu"/>
        <w:jc w:val="center"/>
        <w:rPr>
          <w:rFonts w:ascii="Trebuchet MS" w:hAnsi="Trebuchet MS" w:cs="Times New Roman"/>
          <w:b/>
          <w:bCs/>
          <w:sz w:val="24"/>
          <w:szCs w:val="24"/>
        </w:rPr>
      </w:pPr>
      <w:r w:rsidRPr="00D20A19">
        <w:rPr>
          <w:rFonts w:ascii="Trebuchet MS" w:hAnsi="Trebuchet MS" w:cs="Times New Roman"/>
          <w:b/>
          <w:bCs/>
          <w:sz w:val="24"/>
          <w:szCs w:val="24"/>
        </w:rPr>
        <w:t>C</w:t>
      </w:r>
      <w:r w:rsidR="00056F54" w:rsidRPr="00D20A19">
        <w:rPr>
          <w:rFonts w:ascii="Trebuchet MS" w:hAnsi="Trebuchet MS" w:cs="Times New Roman"/>
          <w:b/>
          <w:bCs/>
          <w:sz w:val="24"/>
          <w:szCs w:val="24"/>
        </w:rPr>
        <w:t>ourse O</w:t>
      </w:r>
      <w:r w:rsidR="0060706A" w:rsidRPr="00D20A19">
        <w:rPr>
          <w:rFonts w:ascii="Trebuchet MS" w:hAnsi="Trebuchet MS" w:cs="Times New Roman"/>
          <w:b/>
          <w:bCs/>
          <w:sz w:val="24"/>
          <w:szCs w:val="24"/>
        </w:rPr>
        <w:t>utcomes</w:t>
      </w:r>
      <w:r w:rsidR="00865008">
        <w:rPr>
          <w:rFonts w:ascii="Trebuchet MS" w:hAnsi="Trebuchet MS" w:cs="Times New Roman"/>
          <w:b/>
          <w:bCs/>
          <w:sz w:val="24"/>
          <w:szCs w:val="24"/>
        </w:rPr>
        <w:t xml:space="preserve"> (COs)</w:t>
      </w:r>
    </w:p>
    <w:p w:rsidR="00056F54" w:rsidRPr="00D20A19" w:rsidRDefault="00056F54" w:rsidP="00056F54">
      <w:pPr>
        <w:pStyle w:val="BodyText"/>
        <w:rPr>
          <w:rFonts w:ascii="Trebuchet MS" w:hAnsi="Trebuchet MS"/>
          <w:b/>
          <w:i/>
          <w:sz w:val="22"/>
          <w:szCs w:val="22"/>
        </w:rPr>
      </w:pPr>
      <w:r w:rsidRPr="00D20A19">
        <w:rPr>
          <w:rFonts w:ascii="Trebuchet MS" w:hAnsi="Trebuchet MS"/>
          <w:b/>
          <w:i/>
          <w:sz w:val="22"/>
          <w:szCs w:val="22"/>
        </w:rPr>
        <w:t>At the end o</w:t>
      </w:r>
      <w:r w:rsidR="00A723EB" w:rsidRPr="00D20A19">
        <w:rPr>
          <w:rFonts w:ascii="Trebuchet MS" w:hAnsi="Trebuchet MS"/>
          <w:b/>
          <w:i/>
          <w:sz w:val="22"/>
          <w:szCs w:val="22"/>
        </w:rPr>
        <w:t xml:space="preserve">f this course, the student should </w:t>
      </w:r>
      <w:r w:rsidRPr="00D20A19">
        <w:rPr>
          <w:rFonts w:ascii="Trebuchet MS" w:hAnsi="Trebuchet MS"/>
          <w:b/>
          <w:i/>
          <w:sz w:val="22"/>
          <w:szCs w:val="22"/>
        </w:rPr>
        <w:t>be able to:</w:t>
      </w:r>
    </w:p>
    <w:tbl>
      <w:tblPr>
        <w:tblStyle w:val="TableGrid"/>
        <w:tblW w:w="10535" w:type="dxa"/>
        <w:tblInd w:w="-9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9"/>
        <w:gridCol w:w="7026"/>
        <w:gridCol w:w="938"/>
        <w:gridCol w:w="1762"/>
      </w:tblGrid>
      <w:tr w:rsidR="003B4674" w:rsidRPr="005E0EC6" w:rsidTr="00865008">
        <w:tc>
          <w:tcPr>
            <w:tcW w:w="809" w:type="dxa"/>
            <w:vAlign w:val="center"/>
          </w:tcPr>
          <w:p w:rsidR="003B4674" w:rsidRPr="005E0EC6" w:rsidRDefault="003B4674" w:rsidP="00F91718">
            <w:pPr>
              <w:spacing w:line="288" w:lineRule="auto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7026" w:type="dxa"/>
            <w:tcBorders>
              <w:bottom w:val="single" w:sz="2" w:space="0" w:color="262626" w:themeColor="text1" w:themeTint="D9"/>
              <w:right w:val="single" w:sz="2" w:space="0" w:color="262626" w:themeColor="text1" w:themeTint="D9"/>
            </w:tcBorders>
            <w:shd w:val="clear" w:color="auto" w:fill="auto"/>
            <w:vAlign w:val="center"/>
          </w:tcPr>
          <w:p w:rsidR="003B4674" w:rsidRPr="003B4674" w:rsidRDefault="003B4674" w:rsidP="00F91718">
            <w:pPr>
              <w:spacing w:line="288" w:lineRule="auto"/>
              <w:rPr>
                <w:rFonts w:ascii="Trebuchet MS" w:hAnsi="Trebuchet MS"/>
                <w:color w:val="A6A6A6" w:themeColor="background1" w:themeShade="A6"/>
                <w:sz w:val="22"/>
                <w:szCs w:val="22"/>
              </w:rPr>
            </w:pPr>
            <w:r w:rsidRPr="003B4674">
              <w:rPr>
                <w:rFonts w:ascii="Trebuchet MS" w:hAnsi="Trebuchet MS"/>
                <w:color w:val="A6A6A6" w:themeColor="background1" w:themeShade="A6"/>
                <w:sz w:val="22"/>
                <w:szCs w:val="22"/>
              </w:rPr>
              <w:tab/>
            </w:r>
          </w:p>
        </w:tc>
        <w:tc>
          <w:tcPr>
            <w:tcW w:w="938" w:type="dxa"/>
            <w:tcBorders>
              <w:top w:val="single" w:sz="2" w:space="0" w:color="262626" w:themeColor="text1" w:themeTint="D9"/>
              <w:left w:val="single" w:sz="2" w:space="0" w:color="262626" w:themeColor="text1" w:themeTint="D9"/>
              <w:bottom w:val="single" w:sz="2" w:space="0" w:color="262626" w:themeColor="text1" w:themeTint="D9"/>
              <w:right w:val="single" w:sz="2" w:space="0" w:color="262626" w:themeColor="text1" w:themeTint="D9"/>
            </w:tcBorders>
            <w:shd w:val="clear" w:color="auto" w:fill="F2F2F2" w:themeFill="background1" w:themeFillShade="F2"/>
            <w:vAlign w:val="center"/>
          </w:tcPr>
          <w:p w:rsidR="003B4674" w:rsidRPr="003B4674" w:rsidRDefault="003B4674" w:rsidP="003B4674">
            <w:pPr>
              <w:spacing w:line="288" w:lineRule="auto"/>
              <w:jc w:val="center"/>
              <w:rPr>
                <w:rFonts w:ascii="Trebuchet MS" w:hAnsi="Trebuchet MS"/>
                <w:b/>
                <w:color w:val="000000" w:themeColor="text1"/>
                <w:sz w:val="20"/>
                <w:szCs w:val="20"/>
              </w:rPr>
            </w:pPr>
            <w:r w:rsidRPr="003B4674">
              <w:rPr>
                <w:rFonts w:ascii="Trebuchet MS" w:hAnsi="Trebuchet MS"/>
                <w:b/>
                <w:color w:val="000000" w:themeColor="text1"/>
                <w:sz w:val="20"/>
                <w:szCs w:val="20"/>
              </w:rPr>
              <w:t>No. of Contact Hours</w:t>
            </w:r>
          </w:p>
        </w:tc>
        <w:tc>
          <w:tcPr>
            <w:tcW w:w="1762" w:type="dxa"/>
            <w:tcBorders>
              <w:top w:val="single" w:sz="2" w:space="0" w:color="262626" w:themeColor="text1" w:themeTint="D9"/>
              <w:left w:val="single" w:sz="2" w:space="0" w:color="262626" w:themeColor="text1" w:themeTint="D9"/>
              <w:bottom w:val="single" w:sz="2" w:space="0" w:color="262626" w:themeColor="text1" w:themeTint="D9"/>
              <w:right w:val="single" w:sz="2" w:space="0" w:color="262626" w:themeColor="text1" w:themeTint="D9"/>
            </w:tcBorders>
            <w:shd w:val="clear" w:color="auto" w:fill="F2F2F2" w:themeFill="background1" w:themeFillShade="F2"/>
            <w:vAlign w:val="center"/>
          </w:tcPr>
          <w:p w:rsidR="003B4674" w:rsidRPr="003B4674" w:rsidRDefault="003B4674" w:rsidP="003B4674">
            <w:pPr>
              <w:spacing w:line="288" w:lineRule="auto"/>
              <w:jc w:val="center"/>
              <w:rPr>
                <w:rFonts w:ascii="Trebuchet MS" w:hAnsi="Trebuchet MS"/>
                <w:b/>
                <w:color w:val="000000" w:themeColor="text1"/>
                <w:sz w:val="20"/>
                <w:szCs w:val="20"/>
              </w:rPr>
            </w:pPr>
            <w:r w:rsidRPr="003B4674">
              <w:rPr>
                <w:rFonts w:ascii="Trebuchet MS" w:hAnsi="Trebuchet MS"/>
                <w:b/>
                <w:color w:val="000000" w:themeColor="text1"/>
                <w:sz w:val="20"/>
                <w:szCs w:val="20"/>
              </w:rPr>
              <w:t>P</w:t>
            </w:r>
            <w:r w:rsidR="00865008">
              <w:rPr>
                <w:rFonts w:ascii="Trebuchet MS" w:hAnsi="Trebuchet MS"/>
                <w:b/>
                <w:color w:val="000000" w:themeColor="text1"/>
                <w:sz w:val="20"/>
                <w:szCs w:val="20"/>
              </w:rPr>
              <w:t xml:space="preserve">rogram </w:t>
            </w:r>
            <w:r w:rsidRPr="003B4674">
              <w:rPr>
                <w:rFonts w:ascii="Trebuchet MS" w:hAnsi="Trebuchet MS"/>
                <w:b/>
                <w:color w:val="000000" w:themeColor="text1"/>
                <w:sz w:val="20"/>
                <w:szCs w:val="20"/>
              </w:rPr>
              <w:t>O</w:t>
            </w:r>
            <w:r w:rsidR="00865008">
              <w:rPr>
                <w:rFonts w:ascii="Trebuchet MS" w:hAnsi="Trebuchet MS"/>
                <w:b/>
                <w:color w:val="000000" w:themeColor="text1"/>
                <w:sz w:val="20"/>
                <w:szCs w:val="20"/>
              </w:rPr>
              <w:t>utcome</w:t>
            </w:r>
            <w:r w:rsidRPr="003B4674">
              <w:rPr>
                <w:rFonts w:ascii="Trebuchet MS" w:hAnsi="Trebuchet MS"/>
                <w:b/>
                <w:color w:val="000000" w:themeColor="text1"/>
                <w:sz w:val="20"/>
                <w:szCs w:val="20"/>
              </w:rPr>
              <w:t>s</w:t>
            </w:r>
            <w:r w:rsidR="00865008">
              <w:rPr>
                <w:rFonts w:ascii="Trebuchet MS" w:hAnsi="Trebuchet MS"/>
                <w:b/>
                <w:color w:val="000000" w:themeColor="text1"/>
                <w:sz w:val="20"/>
                <w:szCs w:val="20"/>
              </w:rPr>
              <w:t xml:space="preserve"> (POs)</w:t>
            </w:r>
            <w:r w:rsidRPr="003B4674">
              <w:rPr>
                <w:rFonts w:ascii="Trebuchet MS" w:hAnsi="Trebuchet MS"/>
                <w:b/>
                <w:color w:val="000000" w:themeColor="text1"/>
                <w:sz w:val="20"/>
                <w:szCs w:val="20"/>
              </w:rPr>
              <w:t xml:space="preserve"> addressed</w:t>
            </w:r>
          </w:p>
        </w:tc>
      </w:tr>
      <w:tr w:rsidR="00972EDF" w:rsidRPr="005E0EC6" w:rsidTr="00865008"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:rsidR="00972EDF" w:rsidRPr="005E0EC6" w:rsidRDefault="00972EDF" w:rsidP="003B4674">
            <w:pPr>
              <w:spacing w:line="288" w:lineRule="auto"/>
              <w:rPr>
                <w:rFonts w:ascii="Trebuchet MS" w:hAnsi="Trebuchet MS"/>
                <w:sz w:val="22"/>
                <w:szCs w:val="22"/>
              </w:rPr>
            </w:pPr>
            <w:r w:rsidRPr="005E0EC6">
              <w:rPr>
                <w:rFonts w:ascii="Trebuchet MS" w:hAnsi="Trebuchet MS"/>
                <w:sz w:val="22"/>
                <w:szCs w:val="22"/>
              </w:rPr>
              <w:t>CO1:</w:t>
            </w:r>
          </w:p>
        </w:tc>
        <w:sdt>
          <w:sdtPr>
            <w:rPr>
              <w:rStyle w:val="Style2"/>
            </w:rPr>
            <w:alias w:val="Course Outcome"/>
            <w:tag w:val="CO"/>
            <w:id w:val="-1973517278"/>
            <w:lock w:val="sdtLocked"/>
            <w:placeholder>
              <w:docPart w:val="B23621D2B8D24A3CB3EBB83F63C6BC47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7026" w:type="dxa"/>
                <w:vMerge w:val="restart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auto"/>
                <w:vAlign w:val="center"/>
              </w:tcPr>
              <w:p w:rsidR="00972EDF" w:rsidRPr="00EF5DFE" w:rsidRDefault="00327358" w:rsidP="003B4674">
                <w:pPr>
                  <w:spacing w:line="288" w:lineRule="auto"/>
                  <w:rPr>
                    <w:rFonts w:asciiTheme="minorHAnsi" w:hAnsiTheme="minorHAnsi"/>
                    <w:color w:val="A6A6A6" w:themeColor="background1" w:themeShade="A6"/>
                    <w:sz w:val="20"/>
                    <w:szCs w:val="20"/>
                  </w:rPr>
                </w:pPr>
                <w:r w:rsidRPr="00327358">
                  <w:rPr>
                    <w:rStyle w:val="Style2"/>
                  </w:rPr>
                  <w:t>• Tell about the concepts related to parallel programming languages, architecture of GPU and parallel virtual machines.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447738961"/>
            <w:lock w:val="sdtLocked"/>
            <w:placeholder>
              <w:docPart w:val="C030F4879176446DA7021599C37229F5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938" w:type="dxa"/>
                <w:vMerge w:val="restart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vAlign w:val="center"/>
              </w:tcPr>
              <w:p w:rsidR="00972EDF" w:rsidRPr="00EF5DFE" w:rsidRDefault="00327358" w:rsidP="00327358">
                <w:pPr>
                  <w:spacing w:line="288" w:lineRule="auto"/>
                  <w:rPr>
                    <w:rFonts w:asciiTheme="minorHAnsi" w:hAnsiTheme="minorHAnsi"/>
                    <w:color w:val="A6A6A6" w:themeColor="background1" w:themeShade="A6"/>
                    <w:sz w:val="20"/>
                    <w:szCs w:val="20"/>
                  </w:rPr>
                </w:pPr>
                <w:r>
                  <w:rPr>
                    <w:rStyle w:val="Style2"/>
                  </w:rPr>
                  <w:t>7</w:t>
                </w:r>
              </w:p>
            </w:tc>
          </w:sdtContent>
        </w:sdt>
        <w:sdt>
          <w:sdtPr>
            <w:rPr>
              <w:rStyle w:val="Style2"/>
            </w:rPr>
            <w:alias w:val="Program Outcome"/>
            <w:tag w:val="PO"/>
            <w:id w:val="1994221655"/>
            <w:lock w:val="sdtLocked"/>
            <w:placeholder>
              <w:docPart w:val="4DF94C3F59CD4AE081B3BF6933B63CDC"/>
            </w:placeholder>
            <w:text/>
          </w:sdtPr>
          <w:sdtEndPr>
            <w:rPr>
              <w:rStyle w:val="Style2"/>
            </w:rPr>
          </w:sdtEndPr>
          <w:sdtContent>
            <w:tc>
              <w:tcPr>
                <w:tcW w:w="1762" w:type="dxa"/>
                <w:vMerge w:val="restart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vAlign w:val="center"/>
              </w:tcPr>
              <w:p w:rsidR="00972EDF" w:rsidRPr="00EF5DFE" w:rsidRDefault="00327358" w:rsidP="003B4674">
                <w:pPr>
                  <w:spacing w:line="288" w:lineRule="auto"/>
                  <w:rPr>
                    <w:rFonts w:asciiTheme="minorHAnsi" w:hAnsiTheme="minorHAnsi"/>
                    <w:color w:val="A6A6A6" w:themeColor="background1" w:themeShade="A6"/>
                    <w:sz w:val="20"/>
                    <w:szCs w:val="20"/>
                  </w:rPr>
                </w:pPr>
                <w:r w:rsidRPr="00327358">
                  <w:rPr>
                    <w:rStyle w:val="Style2"/>
                  </w:rPr>
                  <w:t>PO2, PO12</w:t>
                </w:r>
              </w:p>
            </w:tc>
          </w:sdtContent>
        </w:sdt>
      </w:tr>
      <w:tr w:rsidR="00972EDF" w:rsidRPr="005E0EC6" w:rsidTr="00865008"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:rsidR="00972EDF" w:rsidRPr="005E0EC6" w:rsidRDefault="00972EDF" w:rsidP="003B4674">
            <w:pPr>
              <w:spacing w:line="288" w:lineRule="auto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7026" w:type="dxa"/>
            <w:vMerge/>
            <w:tcBorders>
              <w:top w:val="single" w:sz="2" w:space="0" w:color="262626" w:themeColor="text1" w:themeTint="D9"/>
              <w:left w:val="single" w:sz="2" w:space="0" w:color="262626" w:themeColor="text1" w:themeTint="D9"/>
              <w:bottom w:val="single" w:sz="2" w:space="0" w:color="262626" w:themeColor="text1" w:themeTint="D9"/>
              <w:right w:val="single" w:sz="2" w:space="0" w:color="262626" w:themeColor="text1" w:themeTint="D9"/>
            </w:tcBorders>
            <w:shd w:val="clear" w:color="auto" w:fill="auto"/>
            <w:vAlign w:val="center"/>
          </w:tcPr>
          <w:p w:rsidR="00972EDF" w:rsidRPr="00EF5DFE" w:rsidRDefault="00972EDF" w:rsidP="003B4674">
            <w:pPr>
              <w:spacing w:line="288" w:lineRule="auto"/>
              <w:rPr>
                <w:rFonts w:asciiTheme="minorHAnsi" w:hAnsiTheme="minorHAnsi"/>
                <w:color w:val="A6A6A6" w:themeColor="background1" w:themeShade="A6"/>
                <w:sz w:val="20"/>
                <w:szCs w:val="20"/>
              </w:rPr>
            </w:pPr>
          </w:p>
        </w:tc>
        <w:tc>
          <w:tcPr>
            <w:tcW w:w="938" w:type="dxa"/>
            <w:vMerge/>
            <w:tcBorders>
              <w:top w:val="single" w:sz="2" w:space="0" w:color="262626" w:themeColor="text1" w:themeTint="D9"/>
              <w:left w:val="single" w:sz="2" w:space="0" w:color="262626" w:themeColor="text1" w:themeTint="D9"/>
              <w:bottom w:val="single" w:sz="2" w:space="0" w:color="262626" w:themeColor="text1" w:themeTint="D9"/>
              <w:right w:val="single" w:sz="2" w:space="0" w:color="262626" w:themeColor="text1" w:themeTint="D9"/>
            </w:tcBorders>
            <w:vAlign w:val="center"/>
          </w:tcPr>
          <w:p w:rsidR="00972EDF" w:rsidRPr="00EF5DFE" w:rsidRDefault="00972EDF" w:rsidP="00F91718">
            <w:pPr>
              <w:spacing w:line="288" w:lineRule="auto"/>
              <w:jc w:val="center"/>
              <w:rPr>
                <w:rFonts w:asciiTheme="minorHAnsi" w:hAnsiTheme="minorHAnsi"/>
                <w:color w:val="A6A6A6" w:themeColor="background1" w:themeShade="A6"/>
                <w:sz w:val="20"/>
                <w:szCs w:val="20"/>
              </w:rPr>
            </w:pPr>
          </w:p>
        </w:tc>
        <w:tc>
          <w:tcPr>
            <w:tcW w:w="1762" w:type="dxa"/>
            <w:vMerge/>
            <w:tcBorders>
              <w:top w:val="single" w:sz="2" w:space="0" w:color="262626" w:themeColor="text1" w:themeTint="D9"/>
              <w:left w:val="single" w:sz="2" w:space="0" w:color="262626" w:themeColor="text1" w:themeTint="D9"/>
              <w:bottom w:val="single" w:sz="2" w:space="0" w:color="262626" w:themeColor="text1" w:themeTint="D9"/>
              <w:right w:val="single" w:sz="2" w:space="0" w:color="262626" w:themeColor="text1" w:themeTint="D9"/>
            </w:tcBorders>
            <w:vAlign w:val="center"/>
          </w:tcPr>
          <w:p w:rsidR="00972EDF" w:rsidRPr="00EF5DFE" w:rsidRDefault="00972EDF" w:rsidP="003B4674">
            <w:pPr>
              <w:spacing w:line="288" w:lineRule="auto"/>
              <w:rPr>
                <w:rFonts w:asciiTheme="minorHAnsi" w:hAnsiTheme="minorHAnsi"/>
                <w:color w:val="A6A6A6" w:themeColor="background1" w:themeShade="A6"/>
                <w:sz w:val="20"/>
                <w:szCs w:val="20"/>
              </w:rPr>
            </w:pPr>
          </w:p>
        </w:tc>
      </w:tr>
      <w:tr w:rsidR="00DF43C4" w:rsidRPr="005E0EC6" w:rsidTr="00CD6EBE">
        <w:trPr>
          <w:trHeight w:val="623"/>
        </w:trPr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:rsidR="00DF43C4" w:rsidRPr="005E0EC6" w:rsidRDefault="00DF43C4" w:rsidP="00DF43C4">
            <w:pPr>
              <w:spacing w:line="288" w:lineRule="auto"/>
              <w:rPr>
                <w:rFonts w:ascii="Trebuchet MS" w:hAnsi="Trebuchet MS"/>
                <w:sz w:val="22"/>
                <w:szCs w:val="22"/>
              </w:rPr>
            </w:pPr>
            <w:r w:rsidRPr="005E0EC6">
              <w:rPr>
                <w:rFonts w:ascii="Trebuchet MS" w:hAnsi="Trebuchet MS"/>
                <w:sz w:val="22"/>
                <w:szCs w:val="22"/>
              </w:rPr>
              <w:t xml:space="preserve">CO2: </w:t>
            </w:r>
          </w:p>
        </w:tc>
        <w:sdt>
          <w:sdtPr>
            <w:rPr>
              <w:rStyle w:val="Style2"/>
            </w:rPr>
            <w:alias w:val="Course Outcome"/>
            <w:tag w:val="CO"/>
            <w:id w:val="800963076"/>
            <w:placeholder>
              <w:docPart w:val="634CDFA356AA480BB7BC31FE3928FFED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702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:rsidR="00DF43C4" w:rsidRDefault="00327358" w:rsidP="00DF43C4">
                <w:r w:rsidRPr="00327358">
                  <w:rPr>
                    <w:rStyle w:val="Style2"/>
                  </w:rPr>
                  <w:t>• Write MPI programs using point-to-point and collective communication primitives.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-1504349978"/>
            <w:placeholder>
              <w:docPart w:val="B87DF26526544CE7B6AA30A16B5DEC13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938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:rsidR="00DF43C4" w:rsidRDefault="00327358" w:rsidP="00327358">
                <w:r>
                  <w:rPr>
                    <w:rStyle w:val="Style2"/>
                  </w:rPr>
                  <w:t>6</w:t>
                </w:r>
              </w:p>
            </w:tc>
          </w:sdtContent>
        </w:sdt>
        <w:sdt>
          <w:sdtPr>
            <w:rPr>
              <w:rStyle w:val="Style2"/>
            </w:rPr>
            <w:alias w:val="Program Outcome"/>
            <w:tag w:val="PO"/>
            <w:id w:val="687719537"/>
            <w:placeholder>
              <w:docPart w:val="1AACD3632B804DAF938148E3C99CFCC5"/>
            </w:placeholder>
            <w:text/>
          </w:sdtPr>
          <w:sdtEndPr>
            <w:rPr>
              <w:rStyle w:val="Style2"/>
            </w:rPr>
          </w:sdtEndPr>
          <w:sdtContent>
            <w:tc>
              <w:tcPr>
                <w:tcW w:w="1762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:rsidR="00DF43C4" w:rsidRDefault="00327358" w:rsidP="00DF43C4">
                <w:r w:rsidRPr="00327358">
                  <w:rPr>
                    <w:rStyle w:val="Style2"/>
                  </w:rPr>
                  <w:t>PO3, PO4, PO5, PO6, PO10, PO12</w:t>
                </w:r>
              </w:p>
            </w:tc>
          </w:sdtContent>
        </w:sdt>
      </w:tr>
      <w:tr w:rsidR="00DF43C4" w:rsidRPr="005E0EC6" w:rsidTr="00CD6EBE">
        <w:trPr>
          <w:trHeight w:val="623"/>
        </w:trPr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:rsidR="00DF43C4" w:rsidRPr="005E0EC6" w:rsidRDefault="00DF43C4" w:rsidP="00DF43C4">
            <w:pPr>
              <w:spacing w:line="288" w:lineRule="auto"/>
              <w:rPr>
                <w:rFonts w:ascii="Trebuchet MS" w:hAnsi="Trebuchet MS"/>
                <w:sz w:val="22"/>
                <w:szCs w:val="22"/>
              </w:rPr>
            </w:pPr>
            <w:r w:rsidRPr="005E0EC6">
              <w:rPr>
                <w:rFonts w:ascii="Trebuchet MS" w:hAnsi="Trebuchet MS"/>
                <w:sz w:val="22"/>
                <w:szCs w:val="22"/>
              </w:rPr>
              <w:t xml:space="preserve">CO3: </w:t>
            </w:r>
          </w:p>
        </w:tc>
        <w:sdt>
          <w:sdtPr>
            <w:rPr>
              <w:rStyle w:val="Style2"/>
            </w:rPr>
            <w:alias w:val="Course Outcome"/>
            <w:tag w:val="CO"/>
            <w:id w:val="388002279"/>
            <w:placeholder>
              <w:docPart w:val="3DA71525C6BF4BA4A5F2576C35143859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702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auto"/>
              </w:tcPr>
              <w:p w:rsidR="00DF43C4" w:rsidRDefault="00327358" w:rsidP="00DF43C4">
                <w:r w:rsidRPr="00327358">
                  <w:rPr>
                    <w:rStyle w:val="Style2"/>
                  </w:rPr>
                  <w:t>• Solve parallel programming tasks using OpenCL.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1295178480"/>
            <w:placeholder>
              <w:docPart w:val="D0BC9631E5A84E68A45381F12BEF5FAA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938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</w:tcPr>
              <w:p w:rsidR="00DF43C4" w:rsidRDefault="00327358" w:rsidP="00327358">
                <w:r>
                  <w:rPr>
                    <w:rStyle w:val="Style2"/>
                  </w:rPr>
                  <w:t>13</w:t>
                </w:r>
              </w:p>
            </w:tc>
          </w:sdtContent>
        </w:sdt>
        <w:sdt>
          <w:sdtPr>
            <w:rPr>
              <w:rStyle w:val="Style2"/>
            </w:rPr>
            <w:alias w:val="Program Outcome"/>
            <w:tag w:val="PO"/>
            <w:id w:val="134763295"/>
            <w:placeholder>
              <w:docPart w:val="B35D20E0FE6C4767B5D5EC03A01D69FA"/>
            </w:placeholder>
            <w:text/>
          </w:sdtPr>
          <w:sdtEndPr>
            <w:rPr>
              <w:rStyle w:val="Style2"/>
            </w:rPr>
          </w:sdtEndPr>
          <w:sdtContent>
            <w:tc>
              <w:tcPr>
                <w:tcW w:w="1762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</w:tcPr>
              <w:p w:rsidR="00DF43C4" w:rsidRDefault="00327358" w:rsidP="00DF43C4">
                <w:r w:rsidRPr="00327358">
                  <w:rPr>
                    <w:rStyle w:val="Style2"/>
                  </w:rPr>
                  <w:t>PO3, PO4, PO5, PO6, PO10, PO12</w:t>
                </w:r>
              </w:p>
            </w:tc>
          </w:sdtContent>
        </w:sdt>
      </w:tr>
      <w:tr w:rsidR="00DF43C4" w:rsidRPr="005E0EC6" w:rsidTr="00CD6EBE">
        <w:trPr>
          <w:trHeight w:val="623"/>
        </w:trPr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:rsidR="00DF43C4" w:rsidRPr="005E0EC6" w:rsidRDefault="00DF43C4" w:rsidP="00DF43C4">
            <w:pPr>
              <w:spacing w:line="288" w:lineRule="auto"/>
              <w:rPr>
                <w:rFonts w:ascii="Trebuchet MS" w:hAnsi="Trebuchet MS"/>
                <w:sz w:val="22"/>
                <w:szCs w:val="22"/>
              </w:rPr>
            </w:pPr>
            <w:r w:rsidRPr="005E0EC6">
              <w:rPr>
                <w:rFonts w:ascii="Trebuchet MS" w:hAnsi="Trebuchet MS"/>
                <w:sz w:val="22"/>
                <w:szCs w:val="22"/>
              </w:rPr>
              <w:t>CO4:</w:t>
            </w:r>
          </w:p>
        </w:tc>
        <w:sdt>
          <w:sdtPr>
            <w:rPr>
              <w:rStyle w:val="Style2"/>
            </w:rPr>
            <w:alias w:val="Course Outcome"/>
            <w:tag w:val="CO"/>
            <w:id w:val="282625534"/>
            <w:placeholder>
              <w:docPart w:val="500089583A2C4A22AA4F044AECA8B6A9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702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:rsidR="00DF43C4" w:rsidRDefault="00327358" w:rsidP="00DF43C4">
                <w:r w:rsidRPr="00327358">
                  <w:rPr>
                    <w:rStyle w:val="Style2"/>
                  </w:rPr>
                  <w:t>• Analyze thread and memory organization in CUDA and writing kernel programs.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1548405611"/>
            <w:placeholder>
              <w:docPart w:val="04AEFAF4C26E4462BCC5422BA4889FB4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938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:rsidR="00DF43C4" w:rsidRDefault="00327358" w:rsidP="00327358">
                <w:r>
                  <w:rPr>
                    <w:rStyle w:val="Style2"/>
                  </w:rPr>
                  <w:t>10</w:t>
                </w:r>
              </w:p>
            </w:tc>
          </w:sdtContent>
        </w:sdt>
        <w:sdt>
          <w:sdtPr>
            <w:rPr>
              <w:rStyle w:val="Style2"/>
            </w:rPr>
            <w:alias w:val="Program Outcome"/>
            <w:tag w:val="PO"/>
            <w:id w:val="-961645291"/>
            <w:placeholder>
              <w:docPart w:val="053474AAA1754FC19F22C60F6B125251"/>
            </w:placeholder>
            <w:text/>
          </w:sdtPr>
          <w:sdtEndPr>
            <w:rPr>
              <w:rStyle w:val="Style2"/>
            </w:rPr>
          </w:sdtEndPr>
          <w:sdtContent>
            <w:tc>
              <w:tcPr>
                <w:tcW w:w="1762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:rsidR="00DF43C4" w:rsidRDefault="00327358" w:rsidP="00DF43C4">
                <w:r w:rsidRPr="00327358">
                  <w:rPr>
                    <w:rStyle w:val="Style2"/>
                  </w:rPr>
                  <w:t>PO3, PO4, PO5, PO6, PO10, PO12</w:t>
                </w:r>
              </w:p>
            </w:tc>
          </w:sdtContent>
        </w:sdt>
      </w:tr>
      <w:tr w:rsidR="00DF43C4" w:rsidRPr="005E0EC6" w:rsidTr="00CD6EBE">
        <w:trPr>
          <w:trHeight w:val="623"/>
        </w:trPr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:rsidR="00DF43C4" w:rsidRPr="005E0EC6" w:rsidRDefault="00DF43C4" w:rsidP="00DF43C4">
            <w:pPr>
              <w:spacing w:line="288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CO5:</w:t>
            </w:r>
          </w:p>
        </w:tc>
        <w:sdt>
          <w:sdtPr>
            <w:rPr>
              <w:rStyle w:val="Style2"/>
            </w:rPr>
            <w:alias w:val="Course Outcome"/>
            <w:tag w:val="CO"/>
            <w:id w:val="581116305"/>
            <w:placeholder>
              <w:docPart w:val="A5AED3E760EB4DFEB61D78B9A096A8F0"/>
            </w:placeholder>
            <w:showingPlcHdr/>
            <w:text w:multiLine="1"/>
          </w:sdtPr>
          <w:sdtEndPr>
            <w:rPr>
              <w:rStyle w:val="DefaultParagraphFont"/>
              <w:rFonts w:ascii="Times New Roman" w:hAnsi="Times New Roman" w:cs="Arial"/>
              <w:b/>
              <w:caps/>
            </w:rPr>
          </w:sdtEndPr>
          <w:sdtContent>
            <w:tc>
              <w:tcPr>
                <w:tcW w:w="702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auto"/>
              </w:tcPr>
              <w:p w:rsidR="00DF43C4" w:rsidRDefault="00DF43C4" w:rsidP="00DF43C4">
                <w:r w:rsidRPr="00B86BA0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1718238788"/>
            <w:placeholder>
              <w:docPart w:val="F2E4BDC92DA34817BDC0F8630EE2FD86"/>
            </w:placeholder>
            <w:showingPlcHdr/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938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</w:tcPr>
              <w:p w:rsidR="00DF43C4" w:rsidRDefault="00DF43C4" w:rsidP="00DF43C4">
                <w:r w:rsidRPr="00AD73AD">
                  <w:rPr>
                    <w:rStyle w:val="PlaceholderText"/>
                    <w:rFonts w:asciiTheme="minorHAnsi" w:hAnsiTheme="minorHAnsi"/>
                  </w:rPr>
                  <w:t>Hrs.</w:t>
                </w:r>
              </w:p>
            </w:tc>
          </w:sdtContent>
        </w:sdt>
        <w:sdt>
          <w:sdtPr>
            <w:rPr>
              <w:rStyle w:val="Style2"/>
            </w:rPr>
            <w:alias w:val="Program Outcome"/>
            <w:tag w:val="PO"/>
            <w:id w:val="-1574267742"/>
            <w:placeholder>
              <w:docPart w:val="24C098E1D577452D86D98310702FC607"/>
            </w:placeholder>
            <w:showingPlcHdr/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762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</w:tcPr>
              <w:p w:rsidR="00DF43C4" w:rsidRDefault="00DF43C4" w:rsidP="00DF43C4">
                <w:r w:rsidRPr="00734B59">
                  <w:rPr>
                    <w:rStyle w:val="PlaceholderText"/>
                    <w:rFonts w:asciiTheme="minorHAnsi" w:hAnsiTheme="minorHAnsi"/>
                  </w:rPr>
                  <w:t>POs</w:t>
                </w:r>
              </w:p>
            </w:tc>
          </w:sdtContent>
        </w:sdt>
      </w:tr>
      <w:tr w:rsidR="00F91718" w:rsidRPr="005E0EC6" w:rsidTr="00865008">
        <w:trPr>
          <w:trHeight w:val="623"/>
        </w:trPr>
        <w:sdt>
          <w:sdtPr>
            <w:rPr>
              <w:rFonts w:ascii="Trebuchet MS" w:hAnsi="Trebuchet MS"/>
              <w:sz w:val="22"/>
              <w:szCs w:val="22"/>
            </w:rPr>
            <w:alias w:val="CO"/>
            <w:tag w:val="CO"/>
            <w:id w:val="1304881825"/>
            <w:lock w:val="sdtLocked"/>
            <w:placeholder>
              <w:docPart w:val="28A855570AE848869C9F86CEB7333B41"/>
            </w:placeholder>
            <w:showingPlcHdr/>
            <w:text/>
          </w:sdtPr>
          <w:sdtEndPr/>
          <w:sdtContent>
            <w:tc>
              <w:tcPr>
                <w:tcW w:w="809" w:type="dxa"/>
                <w:tcBorders>
                  <w:right w:val="single" w:sz="2" w:space="0" w:color="262626" w:themeColor="text1" w:themeTint="D9"/>
                </w:tcBorders>
              </w:tcPr>
              <w:p w:rsidR="00F91718" w:rsidRPr="005E0EC6" w:rsidRDefault="0029286E" w:rsidP="00F91718">
                <w:pPr>
                  <w:spacing w:line="288" w:lineRule="auto"/>
                  <w:rPr>
                    <w:rFonts w:ascii="Trebuchet MS" w:hAnsi="Trebuchet MS"/>
                    <w:sz w:val="22"/>
                    <w:szCs w:val="22"/>
                  </w:rPr>
                </w:pPr>
                <w:r>
                  <w:rPr>
                    <w:rFonts w:ascii="Trebuchet MS" w:hAnsi="Trebuchet MS"/>
                    <w:sz w:val="22"/>
                    <w:szCs w:val="22"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497267433"/>
            <w:placeholder>
              <w:docPart w:val="8DBE884F2A6245F09662D45550B9E87E"/>
            </w:placeholder>
            <w:showingPlcHdr/>
            <w:text w:multiLine="1"/>
          </w:sdtPr>
          <w:sdtEndPr>
            <w:rPr>
              <w:rStyle w:val="DefaultParagraphFont"/>
              <w:rFonts w:ascii="Times New Roman" w:hAnsi="Times New Roman" w:cs="Arial"/>
              <w:b/>
              <w:caps/>
            </w:rPr>
          </w:sdtEndPr>
          <w:sdtContent>
            <w:tc>
              <w:tcPr>
                <w:tcW w:w="702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  <w:vAlign w:val="center"/>
              </w:tcPr>
              <w:p w:rsidR="00F91718" w:rsidRPr="00EF5DFE" w:rsidRDefault="006373F4" w:rsidP="00F91718">
                <w:pPr>
                  <w:spacing w:line="288" w:lineRule="auto"/>
                  <w:rPr>
                    <w:rFonts w:asciiTheme="minorHAnsi" w:hAnsiTheme="minorHAnsi"/>
                    <w:color w:val="A6A6A6" w:themeColor="background1" w:themeShade="A6"/>
                    <w:sz w:val="20"/>
                    <w:szCs w:val="20"/>
                  </w:rPr>
                </w:pPr>
                <w:r w:rsidRPr="00EF5DFE">
                  <w:rPr>
                    <w:rStyle w:val="PlaceholderText"/>
                    <w:rFonts w:asciiTheme="minorHAnsi" w:hAnsiTheme="minorHAnsi"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-807774422"/>
            <w:placeholder>
              <w:docPart w:val="972E4063E6924521AB18310A9EFC2510"/>
            </w:placeholder>
            <w:showingPlcHdr/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938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  <w:vAlign w:val="center"/>
              </w:tcPr>
              <w:p w:rsidR="00F91718" w:rsidRPr="00EF5DFE" w:rsidRDefault="00D04354" w:rsidP="00F91718">
                <w:pPr>
                  <w:spacing w:line="288" w:lineRule="auto"/>
                  <w:jc w:val="center"/>
                  <w:rPr>
                    <w:rFonts w:asciiTheme="minorHAnsi" w:hAnsiTheme="minorHAnsi"/>
                    <w:color w:val="A6A6A6" w:themeColor="background1" w:themeShade="A6"/>
                    <w:sz w:val="20"/>
                    <w:szCs w:val="20"/>
                  </w:rPr>
                </w:pPr>
                <w:r w:rsidRPr="00EF5DFE">
                  <w:rPr>
                    <w:rStyle w:val="PlaceholderText"/>
                    <w:rFonts w:asciiTheme="minorHAnsi" w:hAnsiTheme="minorHAnsi"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Program Outcome"/>
            <w:tag w:val="PO"/>
            <w:id w:val="1009175165"/>
            <w:placeholder>
              <w:docPart w:val="8FC3EF9FE8FA4A5493D355925926918C"/>
            </w:placeholder>
            <w:showingPlcHdr/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762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  <w:vAlign w:val="center"/>
              </w:tcPr>
              <w:p w:rsidR="00F91718" w:rsidRPr="00EF5DFE" w:rsidRDefault="00D04354" w:rsidP="00F91718">
                <w:pPr>
                  <w:spacing w:line="288" w:lineRule="auto"/>
                  <w:rPr>
                    <w:rFonts w:asciiTheme="minorHAnsi" w:hAnsiTheme="minorHAnsi"/>
                    <w:color w:val="A6A6A6" w:themeColor="background1" w:themeShade="A6"/>
                    <w:sz w:val="20"/>
                    <w:szCs w:val="20"/>
                  </w:rPr>
                </w:pPr>
                <w:r w:rsidRPr="00EF5DFE">
                  <w:rPr>
                    <w:rStyle w:val="PlaceholderText"/>
                    <w:rFonts w:asciiTheme="minorHAnsi" w:hAnsiTheme="minorHAnsi"/>
                  </w:rPr>
                  <w:t xml:space="preserve"> </w:t>
                </w:r>
              </w:p>
            </w:tc>
          </w:sdtContent>
        </w:sdt>
      </w:tr>
    </w:tbl>
    <w:p w:rsidR="00097FB1" w:rsidRDefault="00097FB1" w:rsidP="00097FB1">
      <w:pPr>
        <w:pStyle w:val="menu"/>
        <w:spacing w:before="0" w:beforeAutospacing="0" w:after="0" w:afterAutospacing="0"/>
        <w:jc w:val="center"/>
        <w:rPr>
          <w:rFonts w:ascii="Trebuchet MS" w:hAnsi="Trebuchet MS" w:cs="Times New Roman"/>
          <w:b/>
          <w:bCs/>
          <w:sz w:val="24"/>
          <w:szCs w:val="24"/>
        </w:rPr>
      </w:pPr>
    </w:p>
    <w:p w:rsidR="00056F54" w:rsidRDefault="00056F54" w:rsidP="00865008">
      <w:pPr>
        <w:pStyle w:val="menu"/>
        <w:spacing w:after="0" w:afterAutospacing="0"/>
        <w:jc w:val="center"/>
        <w:rPr>
          <w:rFonts w:ascii="Trebuchet MS" w:hAnsi="Trebuchet MS" w:cs="Times New Roman"/>
          <w:b/>
          <w:bCs/>
          <w:sz w:val="24"/>
          <w:szCs w:val="24"/>
        </w:rPr>
      </w:pPr>
      <w:r w:rsidRPr="00D20A19">
        <w:rPr>
          <w:rFonts w:ascii="Trebuchet MS" w:hAnsi="Trebuchet MS" w:cs="Times New Roman"/>
          <w:b/>
          <w:bCs/>
          <w:sz w:val="24"/>
          <w:szCs w:val="24"/>
        </w:rPr>
        <w:t>Course Plan</w:t>
      </w:r>
    </w:p>
    <w:p w:rsidR="00F91718" w:rsidRPr="00F91718" w:rsidRDefault="00F91718" w:rsidP="00097FB1">
      <w:pPr>
        <w:pStyle w:val="menu"/>
        <w:spacing w:before="0" w:beforeAutospacing="0" w:after="0" w:afterAutospacing="0"/>
        <w:jc w:val="center"/>
        <w:rPr>
          <w:rFonts w:ascii="Trebuchet MS" w:hAnsi="Trebuchet MS" w:cs="Times New Roman"/>
          <w:b/>
          <w:sz w:val="6"/>
          <w:szCs w:val="24"/>
        </w:rPr>
      </w:pPr>
    </w:p>
    <w:tbl>
      <w:tblPr>
        <w:tblW w:w="10440" w:type="dxa"/>
        <w:tblInd w:w="-8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70"/>
        <w:gridCol w:w="8391"/>
        <w:gridCol w:w="1179"/>
      </w:tblGrid>
      <w:tr w:rsidR="003B4674" w:rsidRPr="00D20A19" w:rsidTr="00865008">
        <w:trPr>
          <w:trHeight w:val="460"/>
        </w:trPr>
        <w:tc>
          <w:tcPr>
            <w:tcW w:w="870" w:type="dxa"/>
            <w:shd w:val="clear" w:color="auto" w:fill="F2F2F2" w:themeFill="background1" w:themeFillShade="F2"/>
            <w:vAlign w:val="center"/>
          </w:tcPr>
          <w:p w:rsidR="003B4674" w:rsidRPr="00D20A19" w:rsidRDefault="003B4674" w:rsidP="007A4BC8">
            <w:pPr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>
              <w:rPr>
                <w:rFonts w:ascii="Trebuchet MS" w:hAnsi="Trebuchet MS"/>
                <w:b/>
                <w:sz w:val="20"/>
                <w:szCs w:val="20"/>
              </w:rPr>
              <w:t xml:space="preserve">L. </w:t>
            </w:r>
            <w:r w:rsidRPr="00D20A19">
              <w:rPr>
                <w:rFonts w:ascii="Trebuchet MS" w:hAnsi="Trebuchet MS"/>
                <w:b/>
                <w:sz w:val="20"/>
                <w:szCs w:val="20"/>
              </w:rPr>
              <w:t>No.</w:t>
            </w:r>
          </w:p>
        </w:tc>
        <w:tc>
          <w:tcPr>
            <w:tcW w:w="8391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3B4674" w:rsidRPr="00D20A19" w:rsidRDefault="003B4674" w:rsidP="00D20A19">
            <w:pPr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 w:rsidRPr="00D20A19">
              <w:rPr>
                <w:rFonts w:ascii="Trebuchet MS" w:hAnsi="Trebuchet MS"/>
                <w:b/>
                <w:sz w:val="20"/>
                <w:szCs w:val="20"/>
              </w:rPr>
              <w:t>Topics</w:t>
            </w:r>
          </w:p>
        </w:tc>
        <w:tc>
          <w:tcPr>
            <w:tcW w:w="1179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3B4674" w:rsidRPr="00D20A19" w:rsidRDefault="003B4674" w:rsidP="00D20A19">
            <w:pPr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>
              <w:rPr>
                <w:rFonts w:ascii="Trebuchet MS" w:hAnsi="Trebuchet MS"/>
                <w:b/>
                <w:sz w:val="20"/>
                <w:szCs w:val="20"/>
              </w:rPr>
              <w:t>C</w:t>
            </w:r>
            <w:r w:rsidR="00865008">
              <w:rPr>
                <w:rFonts w:ascii="Trebuchet MS" w:hAnsi="Trebuchet MS"/>
                <w:b/>
                <w:sz w:val="20"/>
                <w:szCs w:val="20"/>
              </w:rPr>
              <w:t xml:space="preserve">ourse </w:t>
            </w:r>
            <w:r>
              <w:rPr>
                <w:rFonts w:ascii="Trebuchet MS" w:hAnsi="Trebuchet MS"/>
                <w:b/>
                <w:sz w:val="20"/>
                <w:szCs w:val="20"/>
              </w:rPr>
              <w:t>O</w:t>
            </w:r>
            <w:r w:rsidR="00865008">
              <w:rPr>
                <w:rFonts w:ascii="Trebuchet MS" w:hAnsi="Trebuchet MS"/>
                <w:b/>
                <w:sz w:val="20"/>
                <w:szCs w:val="20"/>
              </w:rPr>
              <w:t>utcome Addressed</w:t>
            </w:r>
          </w:p>
        </w:tc>
      </w:tr>
      <w:tr w:rsidR="006D465C" w:rsidRPr="00D20A19" w:rsidTr="00CD6EBE">
        <w:trPr>
          <w:trHeight w:val="475"/>
        </w:trPr>
        <w:tc>
          <w:tcPr>
            <w:tcW w:w="870" w:type="dxa"/>
            <w:vAlign w:val="center"/>
          </w:tcPr>
          <w:p w:rsidR="006D465C" w:rsidRPr="00D20A19" w:rsidRDefault="006D465C" w:rsidP="006D465C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 w:rsidRPr="00D20A19">
              <w:rPr>
                <w:rFonts w:ascii="Trebuchet MS" w:hAnsi="Trebuchet MS"/>
                <w:b/>
                <w:sz w:val="20"/>
                <w:szCs w:val="20"/>
              </w:rPr>
              <w:t>L0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-1229520380"/>
            <w:placeholder>
              <w:docPart w:val="F04CF8E9DADB4BE089DCCAD446D66B43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8391" w:type="dxa"/>
              </w:tcPr>
              <w:p w:rsidR="006D465C" w:rsidRPr="00EF5DFE" w:rsidRDefault="00327358" w:rsidP="006D465C">
                <w:pPr>
                  <w:spacing w:line="360" w:lineRule="auto"/>
                  <w:rPr>
                    <w:rFonts w:asciiTheme="minorHAnsi" w:hAnsiTheme="minorHAnsi"/>
                  </w:rPr>
                </w:pPr>
                <w:r w:rsidRPr="00327358">
                  <w:rPr>
                    <w:rStyle w:val="Style2"/>
                  </w:rPr>
                  <w:t>INTRODUCTION TO THE COURSE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816653279"/>
            <w:placeholder>
              <w:docPart w:val="BFB3FDFC61E34DABAE0DE6DFFDFFCFE0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6D465C" w:rsidRDefault="00D05725" w:rsidP="00D05725">
                <w:pPr>
                  <w:jc w:val="center"/>
                </w:pPr>
                <w:r>
                  <w:rPr>
                    <w:rStyle w:val="Style2"/>
                  </w:rPr>
                  <w:t>CO1</w:t>
                </w:r>
              </w:p>
            </w:tc>
          </w:sdtContent>
        </w:sdt>
      </w:tr>
      <w:tr w:rsidR="006D465C" w:rsidRPr="00D20A19" w:rsidTr="00CD6EBE">
        <w:trPr>
          <w:trHeight w:val="460"/>
        </w:trPr>
        <w:tc>
          <w:tcPr>
            <w:tcW w:w="870" w:type="dxa"/>
            <w:vAlign w:val="center"/>
          </w:tcPr>
          <w:p w:rsidR="006D465C" w:rsidRPr="00D20A19" w:rsidRDefault="006D465C" w:rsidP="006D465C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 w:rsidRPr="00D20A19">
              <w:rPr>
                <w:rFonts w:ascii="Trebuchet MS" w:hAnsi="Trebuchet MS"/>
                <w:b/>
                <w:sz w:val="20"/>
                <w:szCs w:val="20"/>
              </w:rPr>
              <w:t>L1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-112980141"/>
            <w:placeholder>
              <w:docPart w:val="781AAF69410D46BBABA6AE25F985D0C5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8391" w:type="dxa"/>
              </w:tcPr>
              <w:p w:rsidR="006D465C" w:rsidRDefault="00327358" w:rsidP="006D465C">
                <w:r w:rsidRPr="00327358">
                  <w:rPr>
                    <w:rStyle w:val="Style2"/>
                  </w:rPr>
                  <w:t>MESSAGE PASSING PROGRAMMING : Introduction, Message passing model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738905160"/>
            <w:placeholder>
              <w:docPart w:val="BA89B1748F6A4BFDBB8694C3B9DEAA09"/>
            </w:placeholder>
            <w:text/>
          </w:sdtPr>
          <w:sdtEndPr/>
          <w:sdtContent>
            <w:tc>
              <w:tcPr>
                <w:tcW w:w="1179" w:type="dxa"/>
              </w:tcPr>
              <w:p w:rsidR="006D465C" w:rsidRDefault="00D05725" w:rsidP="006D465C">
                <w:pPr>
                  <w:jc w:val="center"/>
                </w:pPr>
                <w:r>
                  <w:rPr>
                    <w:rFonts w:asciiTheme="minorHAnsi" w:hAnsiTheme="minorHAnsi"/>
                  </w:rPr>
                  <w:t>CO2</w:t>
                </w:r>
              </w:p>
            </w:tc>
          </w:sdtContent>
        </w:sdt>
      </w:tr>
      <w:tr w:rsidR="006D465C" w:rsidRPr="00D20A19" w:rsidTr="00CD6EBE">
        <w:trPr>
          <w:trHeight w:val="460"/>
        </w:trPr>
        <w:tc>
          <w:tcPr>
            <w:tcW w:w="870" w:type="dxa"/>
            <w:vAlign w:val="center"/>
          </w:tcPr>
          <w:p w:rsidR="006D465C" w:rsidRPr="00D20A19" w:rsidRDefault="006D465C" w:rsidP="006D465C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 w:rsidRPr="00D20A19">
              <w:rPr>
                <w:rFonts w:ascii="Trebuchet MS" w:hAnsi="Trebuchet MS"/>
                <w:b/>
                <w:sz w:val="20"/>
                <w:szCs w:val="20"/>
              </w:rPr>
              <w:t>L2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1915199203"/>
            <w:placeholder>
              <w:docPart w:val="328A2E6CC7BF48CEA7C2835F7DF8AE11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8391" w:type="dxa"/>
              </w:tcPr>
              <w:p w:rsidR="006D465C" w:rsidRDefault="00416A2B" w:rsidP="006D465C">
                <w:r w:rsidRPr="00416A2B">
                  <w:rPr>
                    <w:rStyle w:val="Style2"/>
                  </w:rPr>
                  <w:t>GPU ARCHITECTURE: Introduction, GPUs as parallel computers, Architecture of a mo</w:t>
                </w:r>
                <w:r>
                  <w:rPr>
                    <w:rStyle w:val="Style2"/>
                  </w:rPr>
                  <w:t>dern GPU, Need for parallelism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-1124765170"/>
            <w:placeholder>
              <w:docPart w:val="CD401A7CB7E0475A8675CCD8448C1E38"/>
            </w:placeholder>
            <w:text/>
          </w:sdtPr>
          <w:sdtEndPr/>
          <w:sdtContent>
            <w:tc>
              <w:tcPr>
                <w:tcW w:w="1179" w:type="dxa"/>
              </w:tcPr>
              <w:p w:rsidR="006D465C" w:rsidRDefault="00D05725" w:rsidP="006D465C">
                <w:pPr>
                  <w:jc w:val="center"/>
                </w:pPr>
                <w:r w:rsidRPr="00D05725">
                  <w:rPr>
                    <w:rFonts w:asciiTheme="minorHAnsi" w:hAnsiTheme="minorHAnsi"/>
                  </w:rPr>
                  <w:t>CO1</w:t>
                </w:r>
              </w:p>
            </w:tc>
          </w:sdtContent>
        </w:sdt>
      </w:tr>
      <w:tr w:rsidR="006D465C" w:rsidRPr="00D20A19" w:rsidTr="00CD6EBE">
        <w:trPr>
          <w:trHeight w:val="460"/>
        </w:trPr>
        <w:tc>
          <w:tcPr>
            <w:tcW w:w="870" w:type="dxa"/>
            <w:vAlign w:val="center"/>
          </w:tcPr>
          <w:p w:rsidR="006D465C" w:rsidRPr="00D20A19" w:rsidRDefault="006D465C" w:rsidP="006D465C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 w:rsidRPr="00D20A19">
              <w:rPr>
                <w:rFonts w:ascii="Trebuchet MS" w:hAnsi="Trebuchet MS"/>
                <w:b/>
                <w:sz w:val="20"/>
                <w:szCs w:val="20"/>
              </w:rPr>
              <w:t>L3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766203705"/>
            <w:placeholder>
              <w:docPart w:val="41B6F180E54341729D9215343C129975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8391" w:type="dxa"/>
              </w:tcPr>
              <w:p w:rsidR="006D465C" w:rsidRDefault="00416A2B" w:rsidP="00416A2B">
                <w:r>
                  <w:rPr>
                    <w:rStyle w:val="Style2"/>
                  </w:rPr>
                  <w:t xml:space="preserve">Tutorial </w:t>
                </w:r>
                <w:r w:rsidR="00A06C3C">
                  <w:rPr>
                    <w:rStyle w:val="Style2"/>
                  </w:rPr>
                  <w:t xml:space="preserve">1 </w:t>
                </w:r>
                <w:r>
                  <w:rPr>
                    <w:rStyle w:val="Style2"/>
                  </w:rPr>
                  <w:t>on GPU Architecture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638695322"/>
            <w:placeholder>
              <w:docPart w:val="410F53C787BD4E4C8AEEB436F8808B56"/>
            </w:placeholder>
            <w:text/>
          </w:sdtPr>
          <w:sdtEndPr/>
          <w:sdtContent>
            <w:tc>
              <w:tcPr>
                <w:tcW w:w="1179" w:type="dxa"/>
              </w:tcPr>
              <w:p w:rsidR="006D465C" w:rsidRDefault="00D05725" w:rsidP="006D465C">
                <w:pPr>
                  <w:jc w:val="center"/>
                </w:pPr>
                <w:r w:rsidRPr="00D05725">
                  <w:rPr>
                    <w:rFonts w:asciiTheme="minorHAnsi" w:hAnsiTheme="minorHAnsi"/>
                  </w:rPr>
                  <w:t>CO1</w:t>
                </w:r>
              </w:p>
            </w:tc>
          </w:sdtContent>
        </w:sdt>
      </w:tr>
      <w:tr w:rsidR="006D465C" w:rsidRPr="00D20A19" w:rsidTr="00CD6EBE">
        <w:trPr>
          <w:trHeight w:val="460"/>
        </w:trPr>
        <w:tc>
          <w:tcPr>
            <w:tcW w:w="870" w:type="dxa"/>
            <w:vAlign w:val="center"/>
          </w:tcPr>
          <w:p w:rsidR="006D465C" w:rsidRPr="00D20A19" w:rsidRDefault="006D465C" w:rsidP="006D465C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 w:rsidRPr="00D20A19">
              <w:rPr>
                <w:rFonts w:ascii="Trebuchet MS" w:hAnsi="Trebuchet MS"/>
                <w:b/>
                <w:sz w:val="20"/>
                <w:szCs w:val="20"/>
              </w:rPr>
              <w:t>L4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388539519"/>
            <w:placeholder>
              <w:docPart w:val="1D17B0BC724C42DBB43C3F0C3B44F718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8391" w:type="dxa"/>
              </w:tcPr>
              <w:p w:rsidR="006D465C" w:rsidRDefault="00327358" w:rsidP="006D465C">
                <w:r w:rsidRPr="00327358">
                  <w:rPr>
                    <w:rStyle w:val="Style2"/>
                  </w:rPr>
                  <w:t xml:space="preserve">MPI basic data types and  functions, Point-to-point communication- </w:t>
                </w:r>
                <w:proofErr w:type="spellStart"/>
                <w:r w:rsidRPr="00327358">
                  <w:rPr>
                    <w:rStyle w:val="Style2"/>
                  </w:rPr>
                  <w:t>MPI_Send</w:t>
                </w:r>
                <w:proofErr w:type="spellEnd"/>
                <w:r w:rsidRPr="00327358">
                  <w:rPr>
                    <w:rStyle w:val="Style2"/>
                  </w:rPr>
                  <w:t xml:space="preserve">, </w:t>
                </w:r>
                <w:proofErr w:type="spellStart"/>
                <w:r w:rsidRPr="00327358">
                  <w:rPr>
                    <w:rStyle w:val="Style2"/>
                  </w:rPr>
                  <w:t>MPI_Recv</w:t>
                </w:r>
                <w:proofErr w:type="spellEnd"/>
                <w:r w:rsidRPr="00327358">
                  <w:rPr>
                    <w:rStyle w:val="Style2"/>
                  </w:rPr>
                  <w:t xml:space="preserve">, </w:t>
                </w:r>
                <w:proofErr w:type="spellStart"/>
                <w:r w:rsidRPr="00327358">
                  <w:rPr>
                    <w:rStyle w:val="Style2"/>
                  </w:rPr>
                  <w:t>MPI_Ssend</w:t>
                </w:r>
                <w:proofErr w:type="spellEnd"/>
                <w:r w:rsidRPr="00327358">
                  <w:rPr>
                    <w:rStyle w:val="Style2"/>
                  </w:rPr>
                  <w:t xml:space="preserve">, </w:t>
                </w:r>
                <w:proofErr w:type="spellStart"/>
                <w:r w:rsidRPr="00327358">
                  <w:rPr>
                    <w:rStyle w:val="Style2"/>
                  </w:rPr>
                  <w:t>MPI_Bsend</w:t>
                </w:r>
                <w:proofErr w:type="spellEnd"/>
                <w:r w:rsidRPr="00327358">
                  <w:rPr>
                    <w:rStyle w:val="Style2"/>
                  </w:rPr>
                  <w:t xml:space="preserve">      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-370230887"/>
            <w:placeholder>
              <w:docPart w:val="5E284FF41F894326A601C9CF76818642"/>
            </w:placeholder>
            <w:text/>
          </w:sdtPr>
          <w:sdtEndPr/>
          <w:sdtContent>
            <w:tc>
              <w:tcPr>
                <w:tcW w:w="1179" w:type="dxa"/>
              </w:tcPr>
              <w:p w:rsidR="006D465C" w:rsidRDefault="00D05725" w:rsidP="006D465C">
                <w:pPr>
                  <w:jc w:val="center"/>
                </w:pPr>
                <w:r>
                  <w:rPr>
                    <w:rFonts w:asciiTheme="minorHAnsi" w:hAnsiTheme="minorHAnsi"/>
                  </w:rPr>
                  <w:t>CO2</w:t>
                </w:r>
              </w:p>
            </w:tc>
          </w:sdtContent>
        </w:sdt>
      </w:tr>
      <w:tr w:rsidR="006D465C" w:rsidRPr="00D20A19" w:rsidTr="00CD6EBE">
        <w:trPr>
          <w:trHeight w:val="460"/>
        </w:trPr>
        <w:tc>
          <w:tcPr>
            <w:tcW w:w="870" w:type="dxa"/>
            <w:vAlign w:val="center"/>
          </w:tcPr>
          <w:p w:rsidR="006D465C" w:rsidRPr="00D20A19" w:rsidRDefault="006D465C" w:rsidP="006D465C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 w:rsidRPr="00D20A19">
              <w:rPr>
                <w:rFonts w:ascii="Trebuchet MS" w:hAnsi="Trebuchet MS"/>
                <w:b/>
                <w:sz w:val="20"/>
                <w:szCs w:val="20"/>
              </w:rPr>
              <w:t>L5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-730309295"/>
            <w:placeholder>
              <w:docPart w:val="608CC82C8A4942FB999E4D7E7C7DE68D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8391" w:type="dxa"/>
              </w:tcPr>
              <w:p w:rsidR="006D465C" w:rsidRDefault="00327358" w:rsidP="006D465C">
                <w:r w:rsidRPr="00327358">
                  <w:rPr>
                    <w:rStyle w:val="Style2"/>
                  </w:rPr>
                  <w:t xml:space="preserve">Parallel programming languages and models    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1762326508"/>
            <w:placeholder>
              <w:docPart w:val="CDEEA76DC2F64A1ABF98A7A7AACA01C1"/>
            </w:placeholder>
            <w:text/>
          </w:sdtPr>
          <w:sdtEndPr/>
          <w:sdtContent>
            <w:tc>
              <w:tcPr>
                <w:tcW w:w="1179" w:type="dxa"/>
              </w:tcPr>
              <w:p w:rsidR="006D465C" w:rsidRDefault="00D05725" w:rsidP="006D465C">
                <w:pPr>
                  <w:jc w:val="center"/>
                </w:pPr>
                <w:r w:rsidRPr="00D05725">
                  <w:rPr>
                    <w:rFonts w:asciiTheme="minorHAnsi" w:hAnsiTheme="minorHAnsi"/>
                  </w:rPr>
                  <w:t>CO1</w:t>
                </w:r>
              </w:p>
            </w:tc>
          </w:sdtContent>
        </w:sdt>
      </w:tr>
      <w:tr w:rsidR="006D465C" w:rsidRPr="00D20A19" w:rsidTr="00CD6EBE">
        <w:trPr>
          <w:trHeight w:val="460"/>
        </w:trPr>
        <w:tc>
          <w:tcPr>
            <w:tcW w:w="870" w:type="dxa"/>
            <w:vAlign w:val="center"/>
          </w:tcPr>
          <w:p w:rsidR="006D465C" w:rsidRPr="00D20A19" w:rsidRDefault="006D465C" w:rsidP="006D465C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 w:rsidRPr="00D20A19">
              <w:rPr>
                <w:rFonts w:ascii="Trebuchet MS" w:hAnsi="Trebuchet MS"/>
                <w:b/>
                <w:sz w:val="20"/>
                <w:szCs w:val="20"/>
              </w:rPr>
              <w:t>L6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188343798"/>
            <w:placeholder>
              <w:docPart w:val="BFAA0C21879348FDA4C92ACD4B91E622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8391" w:type="dxa"/>
              </w:tcPr>
              <w:p w:rsidR="006D465C" w:rsidRDefault="00A06C3C" w:rsidP="006D465C">
                <w:r>
                  <w:rPr>
                    <w:rStyle w:val="Style2"/>
                  </w:rPr>
                  <w:t>Tutorial 2 on MPI programming using point to point communication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57760122"/>
            <w:placeholder>
              <w:docPart w:val="85412CAF55F849F58707A69EF7AF9411"/>
            </w:placeholder>
            <w:text/>
          </w:sdtPr>
          <w:sdtEndPr/>
          <w:sdtContent>
            <w:tc>
              <w:tcPr>
                <w:tcW w:w="1179" w:type="dxa"/>
              </w:tcPr>
              <w:p w:rsidR="006D465C" w:rsidRDefault="00D05725" w:rsidP="006D465C">
                <w:pPr>
                  <w:jc w:val="center"/>
                </w:pPr>
                <w:r>
                  <w:rPr>
                    <w:rFonts w:asciiTheme="minorHAnsi" w:hAnsiTheme="minorHAnsi"/>
                  </w:rPr>
                  <w:t>CO2</w:t>
                </w:r>
              </w:p>
            </w:tc>
          </w:sdtContent>
        </w:sdt>
      </w:tr>
      <w:tr w:rsidR="006D465C" w:rsidRPr="00D20A19" w:rsidTr="00CD6EBE">
        <w:trPr>
          <w:trHeight w:val="460"/>
        </w:trPr>
        <w:tc>
          <w:tcPr>
            <w:tcW w:w="870" w:type="dxa"/>
            <w:vAlign w:val="center"/>
          </w:tcPr>
          <w:p w:rsidR="006D465C" w:rsidRPr="00D20A19" w:rsidRDefault="006D465C" w:rsidP="006D465C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 w:rsidRPr="00D20A19">
              <w:rPr>
                <w:rFonts w:ascii="Trebuchet MS" w:hAnsi="Trebuchet MS"/>
                <w:b/>
                <w:sz w:val="20"/>
                <w:szCs w:val="20"/>
              </w:rPr>
              <w:t>L7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1136915376"/>
            <w:placeholder>
              <w:docPart w:val="74593038B51C40B6B5F36C9199E63571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8391" w:type="dxa"/>
              </w:tcPr>
              <w:p w:rsidR="006D465C" w:rsidRDefault="00A06C3C" w:rsidP="006D465C">
                <w:r w:rsidRPr="00A06C3C">
                  <w:rPr>
                    <w:rStyle w:val="Style2"/>
                  </w:rPr>
                  <w:t xml:space="preserve">Collective communication: </w:t>
                </w:r>
                <w:proofErr w:type="spellStart"/>
                <w:r w:rsidRPr="00A06C3C">
                  <w:rPr>
                    <w:rStyle w:val="Style2"/>
                  </w:rPr>
                  <w:t>MPI_Bcast</w:t>
                </w:r>
                <w:proofErr w:type="spellEnd"/>
                <w:r w:rsidRPr="00A06C3C">
                  <w:rPr>
                    <w:rStyle w:val="Style2"/>
                  </w:rPr>
                  <w:t xml:space="preserve">, </w:t>
                </w:r>
                <w:proofErr w:type="spellStart"/>
                <w:r w:rsidRPr="00A06C3C">
                  <w:rPr>
                    <w:rStyle w:val="Style2"/>
                  </w:rPr>
                  <w:t>MPI_Scatter</w:t>
                </w:r>
                <w:proofErr w:type="spellEnd"/>
                <w:r w:rsidRPr="00A06C3C">
                  <w:rPr>
                    <w:rStyle w:val="Style2"/>
                  </w:rPr>
                  <w:t xml:space="preserve">, </w:t>
                </w:r>
                <w:proofErr w:type="spellStart"/>
                <w:r w:rsidRPr="00A06C3C">
                  <w:rPr>
                    <w:rStyle w:val="Style2"/>
                  </w:rPr>
                  <w:t>MPI_Gather</w:t>
                </w:r>
                <w:proofErr w:type="spellEnd"/>
                <w:r w:rsidRPr="00A06C3C">
                  <w:rPr>
                    <w:rStyle w:val="Style2"/>
                  </w:rPr>
                  <w:t xml:space="preserve">, </w:t>
                </w:r>
                <w:proofErr w:type="spellStart"/>
                <w:r w:rsidRPr="00A06C3C">
                  <w:rPr>
                    <w:rStyle w:val="Style2"/>
                  </w:rPr>
                  <w:t>MPI_Reduce</w:t>
                </w:r>
                <w:proofErr w:type="spellEnd"/>
                <w:r>
                  <w:rPr>
                    <w:rStyle w:val="Style2"/>
                  </w:rPr>
                  <w:t xml:space="preserve">, </w:t>
                </w:r>
                <w:proofErr w:type="spellStart"/>
                <w:r w:rsidRPr="00A06C3C">
                  <w:rPr>
                    <w:rStyle w:val="Style2"/>
                  </w:rPr>
                  <w:t>MPI_Allgather</w:t>
                </w:r>
                <w:proofErr w:type="spellEnd"/>
                <w:r w:rsidRPr="00A06C3C">
                  <w:rPr>
                    <w:rStyle w:val="Style2"/>
                  </w:rPr>
                  <w:t xml:space="preserve">, </w:t>
                </w:r>
                <w:proofErr w:type="spellStart"/>
                <w:r w:rsidRPr="00A06C3C">
                  <w:rPr>
                    <w:rStyle w:val="Style2"/>
                  </w:rPr>
                  <w:t>MPI_Alltoall</w:t>
                </w:r>
                <w:proofErr w:type="spellEnd"/>
                <w:r w:rsidRPr="00A06C3C">
                  <w:rPr>
                    <w:rStyle w:val="Style2"/>
                  </w:rPr>
                  <w:t xml:space="preserve">, </w:t>
                </w:r>
                <w:proofErr w:type="spellStart"/>
                <w:r w:rsidRPr="00A06C3C">
                  <w:rPr>
                    <w:rStyle w:val="Style2"/>
                  </w:rPr>
                  <w:t>MPI_Scan</w:t>
                </w:r>
                <w:proofErr w:type="spellEnd"/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-1285193806"/>
            <w:placeholder>
              <w:docPart w:val="690D3D1C32DF4707BE98CAE250D5C550"/>
            </w:placeholder>
            <w:text/>
          </w:sdtPr>
          <w:sdtEndPr/>
          <w:sdtContent>
            <w:tc>
              <w:tcPr>
                <w:tcW w:w="1179" w:type="dxa"/>
              </w:tcPr>
              <w:p w:rsidR="006D465C" w:rsidRDefault="00D05725" w:rsidP="006D465C">
                <w:pPr>
                  <w:jc w:val="center"/>
                </w:pPr>
                <w:r>
                  <w:rPr>
                    <w:rFonts w:asciiTheme="minorHAnsi" w:hAnsiTheme="minorHAnsi"/>
                  </w:rPr>
                  <w:t>CO2</w:t>
                </w:r>
              </w:p>
            </w:tc>
          </w:sdtContent>
        </w:sdt>
      </w:tr>
      <w:tr w:rsidR="006D465C" w:rsidRPr="00D20A19" w:rsidTr="00CD6EBE">
        <w:trPr>
          <w:trHeight w:val="460"/>
        </w:trPr>
        <w:tc>
          <w:tcPr>
            <w:tcW w:w="870" w:type="dxa"/>
            <w:vAlign w:val="center"/>
          </w:tcPr>
          <w:p w:rsidR="006D465C" w:rsidRPr="00D20A19" w:rsidRDefault="006D465C" w:rsidP="006D465C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 w:rsidRPr="00D20A19">
              <w:rPr>
                <w:rFonts w:ascii="Trebuchet MS" w:hAnsi="Trebuchet MS"/>
                <w:b/>
                <w:sz w:val="20"/>
                <w:szCs w:val="20"/>
              </w:rPr>
              <w:t>L8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-1123843149"/>
            <w:placeholder>
              <w:docPart w:val="6D90A373041442939AFB235F499E6B26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8391" w:type="dxa"/>
              </w:tcPr>
              <w:p w:rsidR="006D465C" w:rsidRDefault="009072EE" w:rsidP="006D465C">
                <w:r w:rsidRPr="009072EE">
                  <w:rPr>
                    <w:rStyle w:val="Style2"/>
                  </w:rPr>
                  <w:t>History of GPU Computing- Evolution of graphics pipelines, GPU computing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521832412"/>
            <w:placeholder>
              <w:docPart w:val="50A1573BF31E4EEE9887BD2C26390D79"/>
            </w:placeholder>
            <w:text/>
          </w:sdtPr>
          <w:sdtEndPr/>
          <w:sdtContent>
            <w:tc>
              <w:tcPr>
                <w:tcW w:w="1179" w:type="dxa"/>
              </w:tcPr>
              <w:p w:rsidR="006D465C" w:rsidRDefault="003867DF" w:rsidP="006D465C">
                <w:pPr>
                  <w:jc w:val="center"/>
                </w:pPr>
                <w:r w:rsidRPr="003867DF">
                  <w:rPr>
                    <w:rFonts w:asciiTheme="minorHAnsi" w:hAnsiTheme="minorHAnsi"/>
                  </w:rPr>
                  <w:t>CO1</w:t>
                </w:r>
              </w:p>
            </w:tc>
          </w:sdtContent>
        </w:sdt>
      </w:tr>
      <w:tr w:rsidR="006D465C" w:rsidRPr="00D20A19" w:rsidTr="00CD6EBE">
        <w:trPr>
          <w:trHeight w:val="460"/>
        </w:trPr>
        <w:tc>
          <w:tcPr>
            <w:tcW w:w="870" w:type="dxa"/>
            <w:vAlign w:val="center"/>
          </w:tcPr>
          <w:p w:rsidR="006D465C" w:rsidRPr="00D20A19" w:rsidRDefault="006D465C" w:rsidP="006D465C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 w:rsidRPr="00D20A19">
              <w:rPr>
                <w:rFonts w:ascii="Trebuchet MS" w:hAnsi="Trebuchet MS"/>
                <w:b/>
                <w:sz w:val="20"/>
                <w:szCs w:val="20"/>
              </w:rPr>
              <w:lastRenderedPageBreak/>
              <w:t>L9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818162354"/>
            <w:placeholder>
              <w:docPart w:val="541D387E90B443E3B1BF07C87581AB95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8391" w:type="dxa"/>
              </w:tcPr>
              <w:p w:rsidR="006D465C" w:rsidRDefault="00A06C3C" w:rsidP="00A06C3C">
                <w:r>
                  <w:rPr>
                    <w:rStyle w:val="Style2"/>
                  </w:rPr>
                  <w:t>Tutorial 3 on</w:t>
                </w:r>
                <w:r w:rsidR="009072EE" w:rsidRPr="009072EE">
                  <w:rPr>
                    <w:rStyle w:val="Style2"/>
                  </w:rPr>
                  <w:t xml:space="preserve"> MPI programs using Collective communication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1168601151"/>
            <w:placeholder>
              <w:docPart w:val="99381FC4421542C79D22E89B78C09E46"/>
            </w:placeholder>
            <w:text/>
          </w:sdtPr>
          <w:sdtEndPr/>
          <w:sdtContent>
            <w:tc>
              <w:tcPr>
                <w:tcW w:w="1179" w:type="dxa"/>
              </w:tcPr>
              <w:p w:rsidR="006D465C" w:rsidRDefault="003867DF" w:rsidP="006D465C">
                <w:pPr>
                  <w:jc w:val="center"/>
                </w:pPr>
                <w:r>
                  <w:rPr>
                    <w:rFonts w:asciiTheme="minorHAnsi" w:hAnsiTheme="minorHAnsi"/>
                  </w:rPr>
                  <w:t>CO2</w:t>
                </w:r>
              </w:p>
            </w:tc>
          </w:sdtContent>
        </w:sdt>
      </w:tr>
      <w:tr w:rsidR="006D465C" w:rsidRPr="00D20A19" w:rsidTr="00CD6EBE">
        <w:trPr>
          <w:trHeight w:val="460"/>
        </w:trPr>
        <w:tc>
          <w:tcPr>
            <w:tcW w:w="870" w:type="dxa"/>
            <w:vAlign w:val="center"/>
          </w:tcPr>
          <w:p w:rsidR="006D465C" w:rsidRPr="00D20A19" w:rsidRDefault="006D465C" w:rsidP="006D465C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 w:rsidRPr="00D20A19">
              <w:rPr>
                <w:rFonts w:ascii="Trebuchet MS" w:hAnsi="Trebuchet MS"/>
                <w:b/>
                <w:sz w:val="20"/>
                <w:szCs w:val="20"/>
              </w:rPr>
              <w:t>L 10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-1099565088"/>
            <w:placeholder>
              <w:docPart w:val="22F358D0C9A941C69375B3589D1D42A7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8391" w:type="dxa"/>
              </w:tcPr>
              <w:p w:rsidR="006D465C" w:rsidRDefault="009072EE" w:rsidP="006D465C">
                <w:r w:rsidRPr="009072EE">
                  <w:rPr>
                    <w:rStyle w:val="Style2"/>
                  </w:rPr>
                  <w:t>Benchmarking parallel performance, MPI error handling functions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210707010"/>
            <w:placeholder>
              <w:docPart w:val="D030FB4C562349FA89CA769AEF4B2FBF"/>
            </w:placeholder>
            <w:text/>
          </w:sdtPr>
          <w:sdtEndPr/>
          <w:sdtContent>
            <w:tc>
              <w:tcPr>
                <w:tcW w:w="1179" w:type="dxa"/>
              </w:tcPr>
              <w:p w:rsidR="006D465C" w:rsidRDefault="003867DF" w:rsidP="006D465C">
                <w:pPr>
                  <w:jc w:val="center"/>
                </w:pPr>
                <w:r>
                  <w:rPr>
                    <w:rFonts w:asciiTheme="minorHAnsi" w:hAnsiTheme="minorHAnsi"/>
                  </w:rPr>
                  <w:t>CO2</w:t>
                </w:r>
              </w:p>
            </w:tc>
          </w:sdtContent>
        </w:sdt>
      </w:tr>
      <w:tr w:rsidR="006D465C" w:rsidRPr="00D20A19" w:rsidTr="00CD6EBE">
        <w:trPr>
          <w:trHeight w:val="460"/>
        </w:trPr>
        <w:tc>
          <w:tcPr>
            <w:tcW w:w="870" w:type="dxa"/>
            <w:vAlign w:val="center"/>
          </w:tcPr>
          <w:p w:rsidR="006D465C" w:rsidRPr="00D20A19" w:rsidRDefault="006D465C" w:rsidP="006D465C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 w:rsidRPr="00D20A19">
              <w:rPr>
                <w:rFonts w:ascii="Trebuchet MS" w:hAnsi="Trebuchet MS"/>
                <w:b/>
                <w:sz w:val="20"/>
                <w:szCs w:val="20"/>
              </w:rPr>
              <w:t>L11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1865558510"/>
            <w:placeholder>
              <w:docPart w:val="DCC0273D94BB415B8DEBFCC9E318F768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8391" w:type="dxa"/>
              </w:tcPr>
              <w:p w:rsidR="006D465C" w:rsidRDefault="00A06C3C" w:rsidP="006D465C">
                <w:r w:rsidRPr="00A06C3C">
                  <w:rPr>
                    <w:rStyle w:val="Style2"/>
                  </w:rPr>
                  <w:t xml:space="preserve">OpenCL ARCHITECTURE : Introduction, OpenCL standard, OpenCL specification, Kernels and </w:t>
                </w:r>
                <w:proofErr w:type="spellStart"/>
                <w:r w:rsidRPr="00A06C3C">
                  <w:rPr>
                    <w:rStyle w:val="Style2"/>
                  </w:rPr>
                  <w:t>openCL</w:t>
                </w:r>
                <w:proofErr w:type="spellEnd"/>
                <w:r w:rsidRPr="00A06C3C">
                  <w:rPr>
                    <w:rStyle w:val="Style2"/>
                  </w:rPr>
                  <w:t xml:space="preserve"> execution model, Platform and Devices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485909276"/>
            <w:placeholder>
              <w:docPart w:val="9576142AA9E648068B498E9C0A2F9882"/>
            </w:placeholder>
            <w:text/>
          </w:sdtPr>
          <w:sdtEndPr/>
          <w:sdtContent>
            <w:tc>
              <w:tcPr>
                <w:tcW w:w="1179" w:type="dxa"/>
              </w:tcPr>
              <w:p w:rsidR="006D465C" w:rsidRDefault="003867DF" w:rsidP="006D465C">
                <w:pPr>
                  <w:jc w:val="center"/>
                </w:pPr>
                <w:r>
                  <w:rPr>
                    <w:rFonts w:asciiTheme="minorHAnsi" w:hAnsiTheme="minorHAnsi"/>
                  </w:rPr>
                  <w:t>CO3</w:t>
                </w:r>
              </w:p>
            </w:tc>
          </w:sdtContent>
        </w:sdt>
      </w:tr>
      <w:tr w:rsidR="006D465C" w:rsidRPr="00D20A19" w:rsidTr="00CD6EBE">
        <w:trPr>
          <w:trHeight w:val="460"/>
        </w:trPr>
        <w:tc>
          <w:tcPr>
            <w:tcW w:w="870" w:type="dxa"/>
            <w:vAlign w:val="center"/>
          </w:tcPr>
          <w:p w:rsidR="006D465C" w:rsidRPr="00D20A19" w:rsidRDefault="006D465C" w:rsidP="006D465C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 w:rsidRPr="00D20A19">
              <w:rPr>
                <w:rFonts w:ascii="Trebuchet MS" w:hAnsi="Trebuchet MS"/>
                <w:b/>
                <w:sz w:val="20"/>
                <w:szCs w:val="20"/>
              </w:rPr>
              <w:t>L12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1053118042"/>
            <w:placeholder>
              <w:docPart w:val="6A0A85E678C146378DA01B7893330627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8391" w:type="dxa"/>
              </w:tcPr>
              <w:p w:rsidR="006D465C" w:rsidRDefault="00A06C3C" w:rsidP="00A06C3C">
                <w:r>
                  <w:rPr>
                    <w:rStyle w:val="Style2"/>
                  </w:rPr>
                  <w:t>Tutorial  4 on O</w:t>
                </w:r>
                <w:r w:rsidR="009072EE" w:rsidRPr="009072EE">
                  <w:rPr>
                    <w:rStyle w:val="Style2"/>
                  </w:rPr>
                  <w:t xml:space="preserve">penCL </w:t>
                </w:r>
                <w:r>
                  <w:rPr>
                    <w:rStyle w:val="Style2"/>
                  </w:rPr>
                  <w:t>functions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1054578549"/>
            <w:placeholder>
              <w:docPart w:val="8C084629BA7A453AB1C05834263CA8CC"/>
            </w:placeholder>
            <w:text/>
          </w:sdtPr>
          <w:sdtEndPr/>
          <w:sdtContent>
            <w:tc>
              <w:tcPr>
                <w:tcW w:w="1179" w:type="dxa"/>
              </w:tcPr>
              <w:p w:rsidR="006D465C" w:rsidRDefault="003867DF" w:rsidP="006D465C">
                <w:pPr>
                  <w:jc w:val="center"/>
                </w:pPr>
                <w:r w:rsidRPr="003867DF">
                  <w:rPr>
                    <w:rFonts w:asciiTheme="minorHAnsi" w:hAnsiTheme="minorHAnsi"/>
                  </w:rPr>
                  <w:t>CO3</w:t>
                </w:r>
              </w:p>
            </w:tc>
          </w:sdtContent>
        </w:sdt>
      </w:tr>
      <w:tr w:rsidR="00865008" w:rsidRPr="00D20A19" w:rsidTr="00865008">
        <w:trPr>
          <w:trHeight w:val="460"/>
        </w:trPr>
        <w:tc>
          <w:tcPr>
            <w:tcW w:w="870" w:type="dxa"/>
            <w:shd w:val="clear" w:color="auto" w:fill="F2F2F2" w:themeFill="background1" w:themeFillShade="F2"/>
            <w:vAlign w:val="center"/>
          </w:tcPr>
          <w:p w:rsidR="00865008" w:rsidRPr="00D20A19" w:rsidRDefault="00865008" w:rsidP="00865008">
            <w:pPr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>
              <w:rPr>
                <w:rFonts w:ascii="Trebuchet MS" w:hAnsi="Trebuchet MS"/>
                <w:b/>
                <w:sz w:val="20"/>
                <w:szCs w:val="20"/>
              </w:rPr>
              <w:t xml:space="preserve">L. </w:t>
            </w:r>
            <w:r w:rsidRPr="00D20A19">
              <w:rPr>
                <w:rFonts w:ascii="Trebuchet MS" w:hAnsi="Trebuchet MS"/>
                <w:b/>
                <w:sz w:val="20"/>
                <w:szCs w:val="20"/>
              </w:rPr>
              <w:t>No.</w:t>
            </w:r>
          </w:p>
        </w:tc>
        <w:tc>
          <w:tcPr>
            <w:tcW w:w="8391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865008" w:rsidRPr="00D20A19" w:rsidRDefault="00865008" w:rsidP="00865008">
            <w:pPr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 w:rsidRPr="00D20A19">
              <w:rPr>
                <w:rFonts w:ascii="Trebuchet MS" w:hAnsi="Trebuchet MS"/>
                <w:b/>
                <w:sz w:val="20"/>
                <w:szCs w:val="20"/>
              </w:rPr>
              <w:t>Topics</w:t>
            </w:r>
          </w:p>
        </w:tc>
        <w:tc>
          <w:tcPr>
            <w:tcW w:w="1179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865008" w:rsidRPr="00D20A19" w:rsidRDefault="00865008" w:rsidP="00865008">
            <w:pPr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>
              <w:rPr>
                <w:rFonts w:ascii="Trebuchet MS" w:hAnsi="Trebuchet MS"/>
                <w:b/>
                <w:sz w:val="20"/>
                <w:szCs w:val="20"/>
              </w:rPr>
              <w:t>Course Outcome Addressed</w:t>
            </w:r>
          </w:p>
        </w:tc>
      </w:tr>
      <w:tr w:rsidR="006D465C" w:rsidRPr="00D20A19" w:rsidTr="00CD6EBE">
        <w:trPr>
          <w:trHeight w:val="460"/>
        </w:trPr>
        <w:tc>
          <w:tcPr>
            <w:tcW w:w="870" w:type="dxa"/>
            <w:vAlign w:val="center"/>
          </w:tcPr>
          <w:p w:rsidR="006D465C" w:rsidRPr="00D20A19" w:rsidRDefault="006D465C" w:rsidP="006D465C">
            <w:pPr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 w:rsidRPr="00D20A19">
              <w:rPr>
                <w:rFonts w:ascii="Trebuchet MS" w:hAnsi="Trebuchet MS"/>
                <w:b/>
                <w:sz w:val="20"/>
                <w:szCs w:val="20"/>
              </w:rPr>
              <w:t>L 13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2125263455"/>
            <w:placeholder>
              <w:docPart w:val="044C68CF45F64D37AF949C98D459E12F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8391" w:type="dxa"/>
              </w:tcPr>
              <w:p w:rsidR="006D465C" w:rsidRDefault="009072EE" w:rsidP="006D465C">
                <w:r w:rsidRPr="009072EE">
                  <w:rPr>
                    <w:rStyle w:val="Style2"/>
                  </w:rPr>
                  <w:t>Execution Environment- Context, Command Queues, Buffers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-335379079"/>
            <w:placeholder>
              <w:docPart w:val="8ACFEF5959FE44A19EF457CF412EF709"/>
            </w:placeholder>
            <w:text/>
          </w:sdtPr>
          <w:sdtEndPr/>
          <w:sdtContent>
            <w:tc>
              <w:tcPr>
                <w:tcW w:w="1179" w:type="dxa"/>
              </w:tcPr>
              <w:p w:rsidR="006D465C" w:rsidRDefault="003867DF" w:rsidP="006D465C">
                <w:pPr>
                  <w:jc w:val="center"/>
                </w:pPr>
                <w:r w:rsidRPr="003867DF">
                  <w:rPr>
                    <w:rFonts w:asciiTheme="minorHAnsi" w:hAnsiTheme="minorHAnsi"/>
                  </w:rPr>
                  <w:t>CO3</w:t>
                </w:r>
              </w:p>
            </w:tc>
          </w:sdtContent>
        </w:sdt>
      </w:tr>
      <w:tr w:rsidR="006D465C" w:rsidRPr="00D20A19" w:rsidTr="00CD6EBE">
        <w:trPr>
          <w:trHeight w:val="460"/>
        </w:trPr>
        <w:tc>
          <w:tcPr>
            <w:tcW w:w="870" w:type="dxa"/>
            <w:vAlign w:val="center"/>
          </w:tcPr>
          <w:p w:rsidR="006D465C" w:rsidRPr="00D20A19" w:rsidRDefault="006D465C" w:rsidP="006D465C">
            <w:pPr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 w:rsidRPr="00D20A19">
              <w:rPr>
                <w:rFonts w:ascii="Trebuchet MS" w:hAnsi="Trebuchet MS"/>
                <w:b/>
                <w:sz w:val="20"/>
                <w:szCs w:val="20"/>
              </w:rPr>
              <w:t>L 14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1497307443"/>
            <w:placeholder>
              <w:docPart w:val="00BDEF747FC4410680FAFD2A04FC2EE6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8391" w:type="dxa"/>
              </w:tcPr>
              <w:p w:rsidR="006D465C" w:rsidRDefault="00C226CD" w:rsidP="006D465C">
                <w:r w:rsidRPr="00C226CD">
                  <w:rPr>
                    <w:rStyle w:val="Style2"/>
                  </w:rPr>
                  <w:t>Program Object and Kernel Object, Program layout, Memory model, Writing Kernels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1548483799"/>
            <w:placeholder>
              <w:docPart w:val="6D5561B3C17D4D089D2E45DAB150F97C"/>
            </w:placeholder>
            <w:text/>
          </w:sdtPr>
          <w:sdtEndPr/>
          <w:sdtContent>
            <w:tc>
              <w:tcPr>
                <w:tcW w:w="1179" w:type="dxa"/>
              </w:tcPr>
              <w:p w:rsidR="006D465C" w:rsidRDefault="003867DF" w:rsidP="006D465C">
                <w:pPr>
                  <w:jc w:val="center"/>
                </w:pPr>
                <w:r w:rsidRPr="003867DF">
                  <w:rPr>
                    <w:rFonts w:asciiTheme="minorHAnsi" w:hAnsiTheme="minorHAnsi"/>
                  </w:rPr>
                  <w:t>CO3</w:t>
                </w:r>
              </w:p>
            </w:tc>
          </w:sdtContent>
        </w:sdt>
      </w:tr>
      <w:tr w:rsidR="006D465C" w:rsidRPr="00D20A19" w:rsidTr="00CD6EBE">
        <w:trPr>
          <w:trHeight w:val="460"/>
        </w:trPr>
        <w:tc>
          <w:tcPr>
            <w:tcW w:w="870" w:type="dxa"/>
            <w:vAlign w:val="center"/>
          </w:tcPr>
          <w:p w:rsidR="006D465C" w:rsidRPr="00D20A19" w:rsidRDefault="006D465C" w:rsidP="006D465C">
            <w:pPr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 w:rsidRPr="00D20A19">
              <w:rPr>
                <w:rFonts w:ascii="Trebuchet MS" w:hAnsi="Trebuchet MS"/>
                <w:b/>
                <w:sz w:val="20"/>
                <w:szCs w:val="20"/>
              </w:rPr>
              <w:t>L 15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-1260066986"/>
            <w:placeholder>
              <w:docPart w:val="ECDC11BDDDCB41AEAC4D404C7931CCAE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8391" w:type="dxa"/>
              </w:tcPr>
              <w:p w:rsidR="006D465C" w:rsidRDefault="00C226CD" w:rsidP="006D465C">
                <w:r>
                  <w:rPr>
                    <w:rStyle w:val="Style2"/>
                  </w:rPr>
                  <w:t>Tutorial 5 on OpenCL functions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-1854249191"/>
            <w:placeholder>
              <w:docPart w:val="C5DE5F6982104C1F936B8BDF1F04C1D6"/>
            </w:placeholder>
            <w:text/>
          </w:sdtPr>
          <w:sdtEndPr/>
          <w:sdtContent>
            <w:tc>
              <w:tcPr>
                <w:tcW w:w="1179" w:type="dxa"/>
              </w:tcPr>
              <w:p w:rsidR="006D465C" w:rsidRDefault="003867DF" w:rsidP="006D465C">
                <w:pPr>
                  <w:jc w:val="center"/>
                </w:pPr>
                <w:r w:rsidRPr="003867DF">
                  <w:rPr>
                    <w:rFonts w:asciiTheme="minorHAnsi" w:hAnsiTheme="minorHAnsi"/>
                  </w:rPr>
                  <w:t>CO3</w:t>
                </w:r>
              </w:p>
            </w:tc>
          </w:sdtContent>
        </w:sdt>
      </w:tr>
      <w:tr w:rsidR="006D465C" w:rsidRPr="00D20A19" w:rsidTr="00CD6EBE">
        <w:trPr>
          <w:trHeight w:val="460"/>
        </w:trPr>
        <w:tc>
          <w:tcPr>
            <w:tcW w:w="870" w:type="dxa"/>
            <w:vAlign w:val="center"/>
          </w:tcPr>
          <w:p w:rsidR="006D465C" w:rsidRPr="00D20A19" w:rsidRDefault="006D465C" w:rsidP="006D465C">
            <w:pPr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 w:rsidRPr="00D20A19">
              <w:rPr>
                <w:rFonts w:ascii="Trebuchet MS" w:hAnsi="Trebuchet MS"/>
                <w:b/>
                <w:sz w:val="20"/>
                <w:szCs w:val="20"/>
              </w:rPr>
              <w:t>L16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296418723"/>
            <w:placeholder>
              <w:docPart w:val="5AF1880531B748A588ABB9AF503D1E94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8391" w:type="dxa"/>
              </w:tcPr>
              <w:p w:rsidR="006D465C" w:rsidRDefault="009072EE" w:rsidP="006D465C">
                <w:r w:rsidRPr="009072EE">
                  <w:rPr>
                    <w:rStyle w:val="Style2"/>
                  </w:rPr>
                  <w:t>OpenCL Device Architecture – Superscalar Execution, VLIW, Hardware Multithreading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1505162159"/>
            <w:placeholder>
              <w:docPart w:val="7790DC0A91424893A049188C397DD162"/>
            </w:placeholder>
            <w:text/>
          </w:sdtPr>
          <w:sdtEndPr/>
          <w:sdtContent>
            <w:tc>
              <w:tcPr>
                <w:tcW w:w="1179" w:type="dxa"/>
              </w:tcPr>
              <w:p w:rsidR="006D465C" w:rsidRDefault="003867DF" w:rsidP="006D465C">
                <w:pPr>
                  <w:jc w:val="center"/>
                </w:pPr>
                <w:r w:rsidRPr="003867DF">
                  <w:rPr>
                    <w:rFonts w:asciiTheme="minorHAnsi" w:hAnsiTheme="minorHAnsi"/>
                  </w:rPr>
                  <w:t>CO3</w:t>
                </w:r>
              </w:p>
            </w:tc>
          </w:sdtContent>
        </w:sdt>
      </w:tr>
      <w:tr w:rsidR="006D465C" w:rsidRPr="00D20A19" w:rsidTr="00CD6EBE">
        <w:trPr>
          <w:trHeight w:val="460"/>
        </w:trPr>
        <w:tc>
          <w:tcPr>
            <w:tcW w:w="870" w:type="dxa"/>
            <w:vAlign w:val="center"/>
          </w:tcPr>
          <w:p w:rsidR="006D465C" w:rsidRPr="00D20A19" w:rsidRDefault="006D465C" w:rsidP="006D465C">
            <w:pPr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 w:rsidRPr="00D20A19">
              <w:rPr>
                <w:rFonts w:ascii="Trebuchet MS" w:hAnsi="Trebuchet MS"/>
                <w:b/>
                <w:sz w:val="20"/>
                <w:szCs w:val="20"/>
              </w:rPr>
              <w:t>L 17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-464738451"/>
            <w:placeholder>
              <w:docPart w:val="24FD519A829643ECAA472FB7210DDEAD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8391" w:type="dxa"/>
              </w:tcPr>
              <w:p w:rsidR="006D465C" w:rsidRDefault="009072EE" w:rsidP="006D465C">
                <w:r w:rsidRPr="009072EE">
                  <w:rPr>
                    <w:rStyle w:val="Style2"/>
                  </w:rPr>
                  <w:t xml:space="preserve">OpenCL PROGRAMMING : OpenCL APIs, OpenCL programs for vector-vector </w:t>
                </w:r>
                <w:proofErr w:type="spellStart"/>
                <w:r w:rsidRPr="009072EE">
                  <w:rPr>
                    <w:rStyle w:val="Style2"/>
                  </w:rPr>
                  <w:t>addition,Selection</w:t>
                </w:r>
                <w:proofErr w:type="spellEnd"/>
                <w:r w:rsidRPr="009072EE">
                  <w:rPr>
                    <w:rStyle w:val="Style2"/>
                  </w:rPr>
                  <w:t xml:space="preserve"> Sorting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651184629"/>
            <w:placeholder>
              <w:docPart w:val="DE1325183DB8452880C6A43572A0DE74"/>
            </w:placeholder>
            <w:text/>
          </w:sdtPr>
          <w:sdtEndPr/>
          <w:sdtContent>
            <w:tc>
              <w:tcPr>
                <w:tcW w:w="1179" w:type="dxa"/>
              </w:tcPr>
              <w:p w:rsidR="006D465C" w:rsidRDefault="003867DF" w:rsidP="006D465C">
                <w:pPr>
                  <w:jc w:val="center"/>
                </w:pPr>
                <w:r w:rsidRPr="003867DF">
                  <w:rPr>
                    <w:rFonts w:asciiTheme="minorHAnsi" w:hAnsiTheme="minorHAnsi"/>
                  </w:rPr>
                  <w:t>CO3</w:t>
                </w:r>
              </w:p>
            </w:tc>
          </w:sdtContent>
        </w:sdt>
      </w:tr>
      <w:tr w:rsidR="006D465C" w:rsidRPr="00D20A19" w:rsidTr="00CD6EBE">
        <w:trPr>
          <w:trHeight w:val="460"/>
        </w:trPr>
        <w:tc>
          <w:tcPr>
            <w:tcW w:w="870" w:type="dxa"/>
            <w:vAlign w:val="center"/>
          </w:tcPr>
          <w:p w:rsidR="006D465C" w:rsidRPr="00D20A19" w:rsidRDefault="006D465C" w:rsidP="006D465C">
            <w:pPr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 w:rsidRPr="00D20A19">
              <w:rPr>
                <w:rFonts w:ascii="Trebuchet MS" w:hAnsi="Trebuchet MS"/>
                <w:b/>
                <w:sz w:val="20"/>
                <w:szCs w:val="20"/>
              </w:rPr>
              <w:t>L18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848145440"/>
            <w:placeholder>
              <w:docPart w:val="F01F13633BB2488BA2BBBAD4113A1FAD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8391" w:type="dxa"/>
              </w:tcPr>
              <w:p w:rsidR="006D465C" w:rsidRDefault="00C226CD" w:rsidP="00C226CD">
                <w:r>
                  <w:rPr>
                    <w:rStyle w:val="Style2"/>
                  </w:rPr>
                  <w:t xml:space="preserve">Tutorial 6 </w:t>
                </w:r>
                <w:r w:rsidR="009072EE" w:rsidRPr="009072EE">
                  <w:rPr>
                    <w:rStyle w:val="Style2"/>
                  </w:rPr>
                  <w:t>on OpenCL functions, OpenCL programs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-194708433"/>
            <w:placeholder>
              <w:docPart w:val="DBDA8A7875DC48A085EF6668F5FD6202"/>
            </w:placeholder>
            <w:text/>
          </w:sdtPr>
          <w:sdtEndPr/>
          <w:sdtContent>
            <w:tc>
              <w:tcPr>
                <w:tcW w:w="1179" w:type="dxa"/>
              </w:tcPr>
              <w:p w:rsidR="006D465C" w:rsidRDefault="003867DF" w:rsidP="006D465C">
                <w:pPr>
                  <w:jc w:val="center"/>
                </w:pPr>
                <w:r w:rsidRPr="003867DF">
                  <w:rPr>
                    <w:rFonts w:asciiTheme="minorHAnsi" w:hAnsiTheme="minorHAnsi"/>
                  </w:rPr>
                  <w:t>CO3</w:t>
                </w:r>
              </w:p>
            </w:tc>
          </w:sdtContent>
        </w:sdt>
      </w:tr>
      <w:tr w:rsidR="006D465C" w:rsidRPr="00D20A19" w:rsidTr="00CD6EBE">
        <w:trPr>
          <w:trHeight w:val="460"/>
        </w:trPr>
        <w:tc>
          <w:tcPr>
            <w:tcW w:w="870" w:type="dxa"/>
            <w:vAlign w:val="center"/>
          </w:tcPr>
          <w:p w:rsidR="006D465C" w:rsidRPr="00D20A19" w:rsidRDefault="006D465C" w:rsidP="006D465C">
            <w:pPr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 w:rsidRPr="00D20A19">
              <w:rPr>
                <w:rFonts w:ascii="Trebuchet MS" w:hAnsi="Trebuchet MS"/>
                <w:b/>
                <w:sz w:val="20"/>
                <w:szCs w:val="20"/>
              </w:rPr>
              <w:t>L19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2130513916"/>
            <w:placeholder>
              <w:docPart w:val="DB8B2B3ACF5E4DAFAD71F84A2DB33FAA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8391" w:type="dxa"/>
              </w:tcPr>
              <w:p w:rsidR="006D465C" w:rsidRDefault="009072EE" w:rsidP="006D465C">
                <w:r w:rsidRPr="009072EE">
                  <w:rPr>
                    <w:rStyle w:val="Style2"/>
                  </w:rPr>
                  <w:t>Merge Sorting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681253673"/>
            <w:placeholder>
              <w:docPart w:val="8F0C42EDE25B47C38462A6EFA56E2511"/>
            </w:placeholder>
            <w:text/>
          </w:sdtPr>
          <w:sdtEndPr/>
          <w:sdtContent>
            <w:tc>
              <w:tcPr>
                <w:tcW w:w="1179" w:type="dxa"/>
              </w:tcPr>
              <w:p w:rsidR="006D465C" w:rsidRDefault="003867DF" w:rsidP="006D465C">
                <w:pPr>
                  <w:jc w:val="center"/>
                </w:pPr>
                <w:r w:rsidRPr="003867DF">
                  <w:rPr>
                    <w:rFonts w:asciiTheme="minorHAnsi" w:hAnsiTheme="minorHAnsi"/>
                  </w:rPr>
                  <w:t>CO3</w:t>
                </w:r>
              </w:p>
            </w:tc>
          </w:sdtContent>
        </w:sdt>
      </w:tr>
      <w:tr w:rsidR="006D465C" w:rsidRPr="00D20A19" w:rsidTr="00CD6EBE">
        <w:trPr>
          <w:trHeight w:val="460"/>
        </w:trPr>
        <w:tc>
          <w:tcPr>
            <w:tcW w:w="870" w:type="dxa"/>
            <w:vAlign w:val="center"/>
          </w:tcPr>
          <w:p w:rsidR="006D465C" w:rsidRPr="00D20A19" w:rsidRDefault="006D465C" w:rsidP="006D465C">
            <w:pPr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 w:rsidRPr="00D20A19">
              <w:rPr>
                <w:rFonts w:ascii="Trebuchet MS" w:hAnsi="Trebuchet MS"/>
                <w:b/>
                <w:sz w:val="20"/>
                <w:szCs w:val="20"/>
              </w:rPr>
              <w:t>L 20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-1041355009"/>
            <w:placeholder>
              <w:docPart w:val="36302FDCC96A449B95F315B345CB06F4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8391" w:type="dxa"/>
              </w:tcPr>
              <w:p w:rsidR="006D465C" w:rsidRDefault="006A0A9F" w:rsidP="006D465C">
                <w:r w:rsidRPr="006A0A9F">
                  <w:rPr>
                    <w:rStyle w:val="Style2"/>
                  </w:rPr>
                  <w:t>Binary search, String search, Calculation of value of π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-763147211"/>
            <w:placeholder>
              <w:docPart w:val="66CA713B54DF4C5688AB86FD1DE54AC3"/>
            </w:placeholder>
            <w:text/>
          </w:sdtPr>
          <w:sdtEndPr/>
          <w:sdtContent>
            <w:tc>
              <w:tcPr>
                <w:tcW w:w="1179" w:type="dxa"/>
              </w:tcPr>
              <w:p w:rsidR="006D465C" w:rsidRDefault="003867DF" w:rsidP="006D465C">
                <w:pPr>
                  <w:jc w:val="center"/>
                </w:pPr>
                <w:r w:rsidRPr="003867DF">
                  <w:rPr>
                    <w:rFonts w:asciiTheme="minorHAnsi" w:hAnsiTheme="minorHAnsi"/>
                  </w:rPr>
                  <w:t>CO3</w:t>
                </w:r>
              </w:p>
            </w:tc>
          </w:sdtContent>
        </w:sdt>
      </w:tr>
      <w:tr w:rsidR="006D465C" w:rsidRPr="00D20A19" w:rsidTr="00CD6EBE">
        <w:trPr>
          <w:trHeight w:val="460"/>
        </w:trPr>
        <w:tc>
          <w:tcPr>
            <w:tcW w:w="870" w:type="dxa"/>
            <w:vAlign w:val="center"/>
          </w:tcPr>
          <w:p w:rsidR="006D465C" w:rsidRPr="00D20A19" w:rsidRDefault="006D465C" w:rsidP="006D465C">
            <w:pPr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 w:rsidRPr="00D20A19">
              <w:rPr>
                <w:rFonts w:ascii="Trebuchet MS" w:hAnsi="Trebuchet MS"/>
                <w:b/>
                <w:sz w:val="20"/>
                <w:szCs w:val="20"/>
              </w:rPr>
              <w:t>L 21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-1617829123"/>
            <w:placeholder>
              <w:docPart w:val="27BC2EDF35FC44D2B5A1BDCD84F26F5A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8391" w:type="dxa"/>
              </w:tcPr>
              <w:p w:rsidR="006D465C" w:rsidRDefault="006A0A9F" w:rsidP="006A0A9F">
                <w:r>
                  <w:rPr>
                    <w:rStyle w:val="Style2"/>
                  </w:rPr>
                  <w:t>Tutorial 7 on OpenCL programs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-833524296"/>
            <w:placeholder>
              <w:docPart w:val="9B45D7E8BCA146F7B8F32802677AD851"/>
            </w:placeholder>
            <w:text/>
          </w:sdtPr>
          <w:sdtEndPr/>
          <w:sdtContent>
            <w:tc>
              <w:tcPr>
                <w:tcW w:w="1179" w:type="dxa"/>
              </w:tcPr>
              <w:p w:rsidR="006D465C" w:rsidRDefault="003867DF" w:rsidP="006D465C">
                <w:pPr>
                  <w:jc w:val="center"/>
                </w:pPr>
                <w:r w:rsidRPr="003867DF">
                  <w:rPr>
                    <w:rFonts w:asciiTheme="minorHAnsi" w:hAnsiTheme="minorHAnsi"/>
                  </w:rPr>
                  <w:t>CO3</w:t>
                </w:r>
              </w:p>
            </w:tc>
          </w:sdtContent>
        </w:sdt>
      </w:tr>
      <w:tr w:rsidR="006D465C" w:rsidRPr="00D20A19" w:rsidTr="00CD6EBE">
        <w:trPr>
          <w:trHeight w:val="460"/>
        </w:trPr>
        <w:tc>
          <w:tcPr>
            <w:tcW w:w="870" w:type="dxa"/>
            <w:vAlign w:val="center"/>
          </w:tcPr>
          <w:p w:rsidR="006D465C" w:rsidRPr="00D20A19" w:rsidRDefault="006D465C" w:rsidP="006D465C">
            <w:pPr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 w:rsidRPr="00D20A19">
              <w:rPr>
                <w:rFonts w:ascii="Trebuchet MS" w:hAnsi="Trebuchet MS"/>
                <w:b/>
                <w:sz w:val="20"/>
                <w:szCs w:val="20"/>
              </w:rPr>
              <w:t>L 22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2123115722"/>
            <w:placeholder>
              <w:docPart w:val="8B3C53F02CB946A4B3FB805BD4CDC3C4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8391" w:type="dxa"/>
              </w:tcPr>
              <w:p w:rsidR="006D465C" w:rsidRDefault="009072EE" w:rsidP="006D465C">
                <w:r w:rsidRPr="009072EE">
                  <w:rPr>
                    <w:rStyle w:val="Style2"/>
                  </w:rPr>
                  <w:t>Product of 2 matrices, Matrix-vector multiplication, Transpose of a matrix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263742193"/>
            <w:placeholder>
              <w:docPart w:val="1F34204C9A68458895BEAD7D968718F4"/>
            </w:placeholder>
            <w:text/>
          </w:sdtPr>
          <w:sdtEndPr/>
          <w:sdtContent>
            <w:tc>
              <w:tcPr>
                <w:tcW w:w="1179" w:type="dxa"/>
              </w:tcPr>
              <w:p w:rsidR="006D465C" w:rsidRDefault="003867DF" w:rsidP="006D465C">
                <w:pPr>
                  <w:jc w:val="center"/>
                </w:pPr>
                <w:r w:rsidRPr="003867DF">
                  <w:rPr>
                    <w:rFonts w:asciiTheme="minorHAnsi" w:hAnsiTheme="minorHAnsi"/>
                  </w:rPr>
                  <w:t>CO3</w:t>
                </w:r>
              </w:p>
            </w:tc>
          </w:sdtContent>
        </w:sdt>
      </w:tr>
      <w:tr w:rsidR="006D465C" w:rsidRPr="00D20A19" w:rsidTr="00CD6EBE">
        <w:trPr>
          <w:trHeight w:val="460"/>
        </w:trPr>
        <w:tc>
          <w:tcPr>
            <w:tcW w:w="870" w:type="dxa"/>
            <w:vAlign w:val="center"/>
          </w:tcPr>
          <w:p w:rsidR="006D465C" w:rsidRPr="00D20A19" w:rsidRDefault="006D465C" w:rsidP="006D465C">
            <w:pPr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 w:rsidRPr="00D20A19">
              <w:rPr>
                <w:rFonts w:ascii="Trebuchet MS" w:hAnsi="Trebuchet MS"/>
                <w:b/>
                <w:sz w:val="20"/>
                <w:szCs w:val="20"/>
              </w:rPr>
              <w:t>L23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375897492"/>
            <w:placeholder>
              <w:docPart w:val="B26B8CB75A8C4C3DBDE36BC9F88FC5D0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8391" w:type="dxa"/>
              </w:tcPr>
              <w:p w:rsidR="006D465C" w:rsidRDefault="009072EE" w:rsidP="006D465C">
                <w:r w:rsidRPr="009072EE">
                  <w:rPr>
                    <w:rStyle w:val="Style2"/>
                  </w:rPr>
                  <w:t>INTRODUCTION TO CUDA: Introduction, Data Parallelism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898177020"/>
            <w:placeholder>
              <w:docPart w:val="67068AA24F714E91BBA4C3DCE9745728"/>
            </w:placeholder>
            <w:text/>
          </w:sdtPr>
          <w:sdtEndPr/>
          <w:sdtContent>
            <w:tc>
              <w:tcPr>
                <w:tcW w:w="1179" w:type="dxa"/>
              </w:tcPr>
              <w:p w:rsidR="006D465C" w:rsidRDefault="003867DF" w:rsidP="006D465C">
                <w:pPr>
                  <w:jc w:val="center"/>
                </w:pPr>
                <w:r>
                  <w:rPr>
                    <w:rFonts w:asciiTheme="minorHAnsi" w:hAnsiTheme="minorHAnsi"/>
                  </w:rPr>
                  <w:t>CO4</w:t>
                </w:r>
              </w:p>
            </w:tc>
          </w:sdtContent>
        </w:sdt>
      </w:tr>
      <w:tr w:rsidR="006D465C" w:rsidRPr="00D20A19" w:rsidTr="00CD6EBE">
        <w:trPr>
          <w:trHeight w:val="460"/>
        </w:trPr>
        <w:tc>
          <w:tcPr>
            <w:tcW w:w="870" w:type="dxa"/>
            <w:vAlign w:val="center"/>
          </w:tcPr>
          <w:p w:rsidR="006D465C" w:rsidRPr="00D20A19" w:rsidRDefault="006D465C" w:rsidP="006D465C">
            <w:pPr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 w:rsidRPr="00D20A19">
              <w:rPr>
                <w:rFonts w:ascii="Trebuchet MS" w:hAnsi="Trebuchet MS"/>
                <w:b/>
                <w:sz w:val="20"/>
                <w:szCs w:val="20"/>
              </w:rPr>
              <w:t>L 24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1197510026"/>
            <w:placeholder>
              <w:docPart w:val="4CCBDD9E05194C2F840CB329F71AA13D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8391" w:type="dxa"/>
              </w:tcPr>
              <w:p w:rsidR="006D465C" w:rsidRDefault="006A0A9F" w:rsidP="006D465C">
                <w:r>
                  <w:rPr>
                    <w:rStyle w:val="Style2"/>
                  </w:rPr>
                  <w:t>Tutorial 8 on OpenCL programs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-1045913657"/>
            <w:placeholder>
              <w:docPart w:val="0D8A5669ACD0429A8A5D5E7F7D54DD66"/>
            </w:placeholder>
            <w:text/>
          </w:sdtPr>
          <w:sdtEndPr/>
          <w:sdtContent>
            <w:tc>
              <w:tcPr>
                <w:tcW w:w="1179" w:type="dxa"/>
              </w:tcPr>
              <w:p w:rsidR="006D465C" w:rsidRDefault="003867DF" w:rsidP="006D465C">
                <w:pPr>
                  <w:jc w:val="center"/>
                </w:pPr>
                <w:r w:rsidRPr="003867DF">
                  <w:rPr>
                    <w:rFonts w:asciiTheme="minorHAnsi" w:hAnsiTheme="minorHAnsi"/>
                  </w:rPr>
                  <w:t>CO4</w:t>
                </w:r>
              </w:p>
            </w:tc>
          </w:sdtContent>
        </w:sdt>
      </w:tr>
      <w:tr w:rsidR="006D465C" w:rsidRPr="00D20A19" w:rsidTr="00CD6EBE">
        <w:trPr>
          <w:trHeight w:val="460"/>
        </w:trPr>
        <w:tc>
          <w:tcPr>
            <w:tcW w:w="870" w:type="dxa"/>
            <w:vAlign w:val="center"/>
          </w:tcPr>
          <w:p w:rsidR="006D465C" w:rsidRPr="00D20A19" w:rsidRDefault="006D465C" w:rsidP="006D465C">
            <w:pPr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 w:rsidRPr="00D20A19">
              <w:rPr>
                <w:rFonts w:ascii="Trebuchet MS" w:hAnsi="Trebuchet MS"/>
                <w:b/>
                <w:sz w:val="20"/>
                <w:szCs w:val="20"/>
              </w:rPr>
              <w:t>L25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1462612025"/>
            <w:placeholder>
              <w:docPart w:val="180BCCCE464C44BFB1CE97D7B0D726F4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8391" w:type="dxa"/>
              </w:tcPr>
              <w:p w:rsidR="006D465C" w:rsidRDefault="006A0A9F" w:rsidP="006A0A9F">
                <w:r w:rsidRPr="006A0A9F">
                  <w:rPr>
                    <w:rStyle w:val="Style2"/>
                  </w:rPr>
                  <w:t>CUDA Program Structure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-1248180345"/>
            <w:placeholder>
              <w:docPart w:val="87BF6259C3D64AB6A474E1F624E59497"/>
            </w:placeholder>
            <w:text/>
          </w:sdtPr>
          <w:sdtEndPr/>
          <w:sdtContent>
            <w:tc>
              <w:tcPr>
                <w:tcW w:w="1179" w:type="dxa"/>
              </w:tcPr>
              <w:p w:rsidR="006D465C" w:rsidRDefault="003867DF" w:rsidP="006D465C">
                <w:pPr>
                  <w:jc w:val="center"/>
                </w:pPr>
                <w:r w:rsidRPr="003867DF">
                  <w:rPr>
                    <w:rFonts w:asciiTheme="minorHAnsi" w:hAnsiTheme="minorHAnsi"/>
                  </w:rPr>
                  <w:t>CO4</w:t>
                </w:r>
              </w:p>
            </w:tc>
          </w:sdtContent>
        </w:sdt>
      </w:tr>
      <w:tr w:rsidR="006D465C" w:rsidRPr="00D20A19" w:rsidTr="00CD6EBE">
        <w:trPr>
          <w:trHeight w:val="460"/>
        </w:trPr>
        <w:tc>
          <w:tcPr>
            <w:tcW w:w="870" w:type="dxa"/>
            <w:vAlign w:val="center"/>
          </w:tcPr>
          <w:p w:rsidR="006D465C" w:rsidRPr="00D20A19" w:rsidRDefault="006D465C" w:rsidP="006D465C">
            <w:pPr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 w:rsidRPr="00D20A19">
              <w:rPr>
                <w:rFonts w:ascii="Trebuchet MS" w:hAnsi="Trebuchet MS"/>
                <w:b/>
                <w:sz w:val="20"/>
                <w:szCs w:val="20"/>
              </w:rPr>
              <w:t>L 26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-216210408"/>
            <w:placeholder>
              <w:docPart w:val="9025B776AA8D43CEB6496D62B83EA8FD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8391" w:type="dxa"/>
              </w:tcPr>
              <w:p w:rsidR="006D465C" w:rsidRDefault="006A0A9F" w:rsidP="006D465C">
                <w:r w:rsidRPr="006A0A9F">
                  <w:rPr>
                    <w:rStyle w:val="Style2"/>
                  </w:rPr>
                  <w:t>Matrix-Matrix Multiplication</w:t>
                </w:r>
                <w:r>
                  <w:rPr>
                    <w:rStyle w:val="Style2"/>
                  </w:rPr>
                  <w:t xml:space="preserve">, </w:t>
                </w:r>
                <w:r w:rsidRPr="006A0A9F">
                  <w:rPr>
                    <w:rStyle w:val="Style2"/>
                  </w:rPr>
                  <w:t>Device memories and Data transfer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-491949864"/>
            <w:placeholder>
              <w:docPart w:val="3715EB55807744A2B15001F42B00F793"/>
            </w:placeholder>
            <w:text/>
          </w:sdtPr>
          <w:sdtEndPr/>
          <w:sdtContent>
            <w:tc>
              <w:tcPr>
                <w:tcW w:w="1179" w:type="dxa"/>
              </w:tcPr>
              <w:p w:rsidR="006D465C" w:rsidRDefault="003867DF" w:rsidP="006D465C">
                <w:pPr>
                  <w:jc w:val="center"/>
                </w:pPr>
                <w:r w:rsidRPr="003867DF">
                  <w:rPr>
                    <w:rFonts w:asciiTheme="minorHAnsi" w:hAnsiTheme="minorHAnsi"/>
                  </w:rPr>
                  <w:t>CO4</w:t>
                </w:r>
              </w:p>
            </w:tc>
          </w:sdtContent>
        </w:sdt>
      </w:tr>
      <w:tr w:rsidR="006D465C" w:rsidRPr="00D20A19" w:rsidTr="00CD6EBE">
        <w:trPr>
          <w:trHeight w:val="460"/>
        </w:trPr>
        <w:tc>
          <w:tcPr>
            <w:tcW w:w="870" w:type="dxa"/>
            <w:vAlign w:val="center"/>
          </w:tcPr>
          <w:p w:rsidR="006D465C" w:rsidRPr="00D20A19" w:rsidRDefault="006D465C" w:rsidP="006D465C">
            <w:pPr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 w:rsidRPr="00D20A19">
              <w:rPr>
                <w:rFonts w:ascii="Trebuchet MS" w:hAnsi="Trebuchet MS"/>
                <w:b/>
                <w:sz w:val="20"/>
                <w:szCs w:val="20"/>
              </w:rPr>
              <w:t>L27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499162787"/>
            <w:placeholder>
              <w:docPart w:val="2150079200364092938C7BDDDAE8A22F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8391" w:type="dxa"/>
              </w:tcPr>
              <w:p w:rsidR="006D465C" w:rsidRDefault="006A0A9F" w:rsidP="006D465C">
                <w:r>
                  <w:rPr>
                    <w:rStyle w:val="Style2"/>
                  </w:rPr>
                  <w:t>Tutorial 9</w:t>
                </w:r>
                <w:r w:rsidR="009072EE" w:rsidRPr="009072EE">
                  <w:rPr>
                    <w:rStyle w:val="Style2"/>
                  </w:rPr>
                  <w:t xml:space="preserve"> on CUDA programs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1745675592"/>
            <w:placeholder>
              <w:docPart w:val="550D50294D2743EAA8E5654C8E6A815C"/>
            </w:placeholder>
            <w:text/>
          </w:sdtPr>
          <w:sdtEndPr/>
          <w:sdtContent>
            <w:tc>
              <w:tcPr>
                <w:tcW w:w="1179" w:type="dxa"/>
              </w:tcPr>
              <w:p w:rsidR="006D465C" w:rsidRDefault="003867DF" w:rsidP="006D465C">
                <w:pPr>
                  <w:jc w:val="center"/>
                </w:pPr>
                <w:r w:rsidRPr="003867DF">
                  <w:rPr>
                    <w:rFonts w:asciiTheme="minorHAnsi" w:hAnsiTheme="minorHAnsi"/>
                  </w:rPr>
                  <w:t>CO4</w:t>
                </w:r>
              </w:p>
            </w:tc>
          </w:sdtContent>
        </w:sdt>
      </w:tr>
      <w:tr w:rsidR="006D465C" w:rsidRPr="00D20A19" w:rsidTr="00CD6EBE">
        <w:trPr>
          <w:trHeight w:val="460"/>
        </w:trPr>
        <w:tc>
          <w:tcPr>
            <w:tcW w:w="870" w:type="dxa"/>
            <w:vAlign w:val="center"/>
          </w:tcPr>
          <w:p w:rsidR="006D465C" w:rsidRPr="00D20A19" w:rsidRDefault="006D465C" w:rsidP="006D465C">
            <w:pPr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 w:rsidRPr="00D20A19">
              <w:rPr>
                <w:rFonts w:ascii="Trebuchet MS" w:hAnsi="Trebuchet MS"/>
                <w:b/>
                <w:sz w:val="20"/>
                <w:szCs w:val="20"/>
              </w:rPr>
              <w:t>L 28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-686522181"/>
            <w:placeholder>
              <w:docPart w:val="A0E41F9A114B43768CA491055D8532F9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8391" w:type="dxa"/>
              </w:tcPr>
              <w:p w:rsidR="006D465C" w:rsidRDefault="009072EE" w:rsidP="006D465C">
                <w:r w:rsidRPr="009072EE">
                  <w:rPr>
                    <w:rStyle w:val="Style2"/>
                  </w:rPr>
                  <w:t>Kernel functions and Threads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-1573424065"/>
            <w:placeholder>
              <w:docPart w:val="DFE964F9E96C4A0EBFD74F6BDB0C95B0"/>
            </w:placeholder>
            <w:text/>
          </w:sdtPr>
          <w:sdtEndPr/>
          <w:sdtContent>
            <w:tc>
              <w:tcPr>
                <w:tcW w:w="1179" w:type="dxa"/>
              </w:tcPr>
              <w:p w:rsidR="006D465C" w:rsidRDefault="003867DF" w:rsidP="006D465C">
                <w:pPr>
                  <w:jc w:val="center"/>
                </w:pPr>
                <w:r w:rsidRPr="003867DF">
                  <w:rPr>
                    <w:rFonts w:asciiTheme="minorHAnsi" w:hAnsiTheme="minorHAnsi"/>
                  </w:rPr>
                  <w:t>CO4</w:t>
                </w:r>
              </w:p>
            </w:tc>
          </w:sdtContent>
        </w:sdt>
      </w:tr>
      <w:tr w:rsidR="006D465C" w:rsidRPr="00D20A19" w:rsidTr="00CD6EBE">
        <w:trPr>
          <w:trHeight w:val="460"/>
        </w:trPr>
        <w:tc>
          <w:tcPr>
            <w:tcW w:w="870" w:type="dxa"/>
            <w:vAlign w:val="center"/>
          </w:tcPr>
          <w:p w:rsidR="006D465C" w:rsidRPr="00D20A19" w:rsidRDefault="006D465C" w:rsidP="006D465C">
            <w:pPr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 w:rsidRPr="00D20A19">
              <w:rPr>
                <w:rFonts w:ascii="Trebuchet MS" w:hAnsi="Trebuchet MS"/>
                <w:b/>
                <w:sz w:val="20"/>
                <w:szCs w:val="20"/>
              </w:rPr>
              <w:t>L29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-185534083"/>
            <w:placeholder>
              <w:docPart w:val="9EDAE5A33E934656B66CC0B783D2BBB5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8391" w:type="dxa"/>
              </w:tcPr>
              <w:p w:rsidR="006D465C" w:rsidRDefault="006A0A9F" w:rsidP="006D465C">
                <w:r w:rsidRPr="006A0A9F">
                  <w:rPr>
                    <w:rStyle w:val="Style2"/>
                  </w:rPr>
                  <w:t>Runtime APIs and Error Handling, CUDA THREADS AND MEMORY ORGANIZATION: Introduction, CUDA Thread Organization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-171115278"/>
            <w:placeholder>
              <w:docPart w:val="7962F0A6F2E04873A265BB0DD9F7287F"/>
            </w:placeholder>
            <w:text/>
          </w:sdtPr>
          <w:sdtEndPr/>
          <w:sdtContent>
            <w:tc>
              <w:tcPr>
                <w:tcW w:w="1179" w:type="dxa"/>
              </w:tcPr>
              <w:p w:rsidR="006D465C" w:rsidRDefault="003867DF" w:rsidP="006D465C">
                <w:pPr>
                  <w:jc w:val="center"/>
                </w:pPr>
                <w:r w:rsidRPr="003867DF">
                  <w:rPr>
                    <w:rFonts w:asciiTheme="minorHAnsi" w:hAnsiTheme="minorHAnsi"/>
                  </w:rPr>
                  <w:t>CO4</w:t>
                </w:r>
              </w:p>
            </w:tc>
          </w:sdtContent>
        </w:sdt>
      </w:tr>
      <w:tr w:rsidR="006D465C" w:rsidRPr="00D20A19" w:rsidTr="00CD6EBE">
        <w:trPr>
          <w:trHeight w:val="460"/>
        </w:trPr>
        <w:tc>
          <w:tcPr>
            <w:tcW w:w="870" w:type="dxa"/>
            <w:vAlign w:val="center"/>
          </w:tcPr>
          <w:p w:rsidR="006D465C" w:rsidRPr="00D20A19" w:rsidRDefault="006D465C" w:rsidP="006D465C">
            <w:pPr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 w:rsidRPr="00D20A19">
              <w:rPr>
                <w:rFonts w:ascii="Trebuchet MS" w:hAnsi="Trebuchet MS"/>
                <w:b/>
                <w:sz w:val="20"/>
                <w:szCs w:val="20"/>
              </w:rPr>
              <w:t>L 30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398632947"/>
            <w:placeholder>
              <w:docPart w:val="B28C5B0E899E47588E3B88623C57F339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8391" w:type="dxa"/>
              </w:tcPr>
              <w:p w:rsidR="006D465C" w:rsidRDefault="006A0A9F" w:rsidP="006A0A9F">
                <w:r>
                  <w:rPr>
                    <w:rStyle w:val="Style2"/>
                  </w:rPr>
                  <w:t>Tutorial 10 on CUDA programs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-1606113084"/>
            <w:placeholder>
              <w:docPart w:val="72702BEC137448AC9AFCF884C9A35357"/>
            </w:placeholder>
            <w:text/>
          </w:sdtPr>
          <w:sdtEndPr/>
          <w:sdtContent>
            <w:tc>
              <w:tcPr>
                <w:tcW w:w="1179" w:type="dxa"/>
              </w:tcPr>
              <w:p w:rsidR="006D465C" w:rsidRDefault="003867DF" w:rsidP="006D465C">
                <w:pPr>
                  <w:jc w:val="center"/>
                </w:pPr>
                <w:r w:rsidRPr="003867DF">
                  <w:rPr>
                    <w:rFonts w:asciiTheme="minorHAnsi" w:hAnsiTheme="minorHAnsi"/>
                  </w:rPr>
                  <w:t>CO4</w:t>
                </w:r>
              </w:p>
            </w:tc>
          </w:sdtContent>
        </w:sdt>
      </w:tr>
      <w:tr w:rsidR="006D465C" w:rsidRPr="00D20A19" w:rsidTr="00CD6EBE">
        <w:trPr>
          <w:trHeight w:val="460"/>
        </w:trPr>
        <w:tc>
          <w:tcPr>
            <w:tcW w:w="870" w:type="dxa"/>
            <w:vAlign w:val="center"/>
          </w:tcPr>
          <w:p w:rsidR="006D465C" w:rsidRPr="00D20A19" w:rsidRDefault="006D465C" w:rsidP="006D465C">
            <w:pPr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 w:rsidRPr="00D20A19">
              <w:rPr>
                <w:rFonts w:ascii="Trebuchet MS" w:hAnsi="Trebuchet MS"/>
                <w:b/>
                <w:sz w:val="20"/>
                <w:szCs w:val="20"/>
              </w:rPr>
              <w:t>L31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585579925"/>
            <w:placeholder>
              <w:docPart w:val="44795DC081FF4AB68C82B438998328EB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8391" w:type="dxa"/>
              </w:tcPr>
              <w:p w:rsidR="006D465C" w:rsidRDefault="009072EE" w:rsidP="006D465C">
                <w:r w:rsidRPr="009072EE">
                  <w:rPr>
                    <w:rStyle w:val="Style2"/>
                  </w:rPr>
                  <w:t>CUDA Thread Organization (</w:t>
                </w:r>
                <w:proofErr w:type="gramStart"/>
                <w:r w:rsidRPr="009072EE">
                  <w:rPr>
                    <w:rStyle w:val="Style2"/>
                  </w:rPr>
                  <w:t>Contd..</w:t>
                </w:r>
                <w:proofErr w:type="gramEnd"/>
                <w:r w:rsidRPr="009072EE">
                  <w:rPr>
                    <w:rStyle w:val="Style2"/>
                  </w:rPr>
                  <w:t>)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-2029021254"/>
            <w:placeholder>
              <w:docPart w:val="F94920FFC0E74EBDBF1DF78A2F20BD22"/>
            </w:placeholder>
            <w:text/>
          </w:sdtPr>
          <w:sdtEndPr/>
          <w:sdtContent>
            <w:tc>
              <w:tcPr>
                <w:tcW w:w="1179" w:type="dxa"/>
              </w:tcPr>
              <w:p w:rsidR="006D465C" w:rsidRDefault="003867DF" w:rsidP="006D465C">
                <w:pPr>
                  <w:jc w:val="center"/>
                </w:pPr>
                <w:r w:rsidRPr="003867DF">
                  <w:rPr>
                    <w:rFonts w:asciiTheme="minorHAnsi" w:hAnsiTheme="minorHAnsi"/>
                  </w:rPr>
                  <w:t>CO4</w:t>
                </w:r>
              </w:p>
            </w:tc>
          </w:sdtContent>
        </w:sdt>
      </w:tr>
      <w:tr w:rsidR="006D465C" w:rsidRPr="00D20A19" w:rsidTr="00CD6EBE">
        <w:trPr>
          <w:trHeight w:val="460"/>
        </w:trPr>
        <w:tc>
          <w:tcPr>
            <w:tcW w:w="870" w:type="dxa"/>
            <w:vAlign w:val="center"/>
          </w:tcPr>
          <w:p w:rsidR="006D465C" w:rsidRPr="00D20A19" w:rsidRDefault="006D465C" w:rsidP="006D465C">
            <w:pPr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 w:rsidRPr="00D20A19">
              <w:rPr>
                <w:rFonts w:ascii="Trebuchet MS" w:hAnsi="Trebuchet MS"/>
                <w:b/>
                <w:sz w:val="20"/>
                <w:szCs w:val="20"/>
              </w:rPr>
              <w:t>L32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1327861608"/>
            <w:placeholder>
              <w:docPart w:val="0AD022BEA1EC47D2B8E68E944BAE24EF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8391" w:type="dxa"/>
              </w:tcPr>
              <w:p w:rsidR="006D465C" w:rsidRDefault="009072EE" w:rsidP="006D465C">
                <w:r w:rsidRPr="009072EE">
                  <w:rPr>
                    <w:rStyle w:val="Style2"/>
                  </w:rPr>
                  <w:t>Importance of Memory Access Efficiency, CUDA Device Memory types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-2056610742"/>
            <w:placeholder>
              <w:docPart w:val="8B9E28FB87914474A5C06DD2C31FE11A"/>
            </w:placeholder>
            <w:text/>
          </w:sdtPr>
          <w:sdtEndPr/>
          <w:sdtContent>
            <w:tc>
              <w:tcPr>
                <w:tcW w:w="1179" w:type="dxa"/>
              </w:tcPr>
              <w:p w:rsidR="006D465C" w:rsidRDefault="003867DF" w:rsidP="006D465C">
                <w:pPr>
                  <w:jc w:val="center"/>
                </w:pPr>
                <w:r w:rsidRPr="003867DF">
                  <w:rPr>
                    <w:rFonts w:asciiTheme="minorHAnsi" w:hAnsiTheme="minorHAnsi"/>
                  </w:rPr>
                  <w:t>CO4</w:t>
                </w:r>
              </w:p>
            </w:tc>
          </w:sdtContent>
        </w:sdt>
      </w:tr>
      <w:tr w:rsidR="006D465C" w:rsidRPr="00D20A19" w:rsidTr="00CD6EBE">
        <w:trPr>
          <w:trHeight w:val="460"/>
        </w:trPr>
        <w:tc>
          <w:tcPr>
            <w:tcW w:w="870" w:type="dxa"/>
            <w:vAlign w:val="center"/>
          </w:tcPr>
          <w:p w:rsidR="006D465C" w:rsidRPr="00D20A19" w:rsidRDefault="006D465C" w:rsidP="006D465C">
            <w:pPr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 w:rsidRPr="00D20A19">
              <w:rPr>
                <w:rFonts w:ascii="Trebuchet MS" w:hAnsi="Trebuchet MS"/>
                <w:b/>
                <w:sz w:val="20"/>
                <w:szCs w:val="20"/>
              </w:rPr>
              <w:t>L33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162514446"/>
            <w:placeholder>
              <w:docPart w:val="38B2E0F0B9A44CE3A88B096AC98C54D6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8391" w:type="dxa"/>
              </w:tcPr>
              <w:p w:rsidR="006D465C" w:rsidRDefault="006A0A9F" w:rsidP="006A0A9F">
                <w:r>
                  <w:rPr>
                    <w:rStyle w:val="Style2"/>
                  </w:rPr>
                  <w:t>Tutorial 11 on CUDA programs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-974988177"/>
            <w:placeholder>
              <w:docPart w:val="6F3CDBCBCEB947B08AE9F6A5BB366E38"/>
            </w:placeholder>
            <w:text/>
          </w:sdtPr>
          <w:sdtEndPr/>
          <w:sdtContent>
            <w:tc>
              <w:tcPr>
                <w:tcW w:w="1179" w:type="dxa"/>
              </w:tcPr>
              <w:p w:rsidR="006D465C" w:rsidRDefault="003867DF" w:rsidP="006D465C">
                <w:pPr>
                  <w:jc w:val="center"/>
                </w:pPr>
                <w:r>
                  <w:rPr>
                    <w:rFonts w:asciiTheme="minorHAnsi" w:hAnsiTheme="minorHAnsi"/>
                  </w:rPr>
                  <w:t>CO1</w:t>
                </w:r>
              </w:p>
            </w:tc>
          </w:sdtContent>
        </w:sdt>
      </w:tr>
      <w:tr w:rsidR="006D465C" w:rsidRPr="00D20A19" w:rsidTr="00CD6EBE">
        <w:trPr>
          <w:trHeight w:val="460"/>
        </w:trPr>
        <w:tc>
          <w:tcPr>
            <w:tcW w:w="870" w:type="dxa"/>
            <w:vAlign w:val="center"/>
          </w:tcPr>
          <w:p w:rsidR="006D465C" w:rsidRPr="00D20A19" w:rsidRDefault="006D465C" w:rsidP="006D465C">
            <w:pPr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 w:rsidRPr="00D20A19">
              <w:rPr>
                <w:rFonts w:ascii="Trebuchet MS" w:hAnsi="Trebuchet MS"/>
                <w:b/>
                <w:sz w:val="20"/>
                <w:szCs w:val="20"/>
              </w:rPr>
              <w:t>L 34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373972165"/>
            <w:placeholder>
              <w:docPart w:val="4FF1D81A610A41409BC39C7502C669B6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8391" w:type="dxa"/>
              </w:tcPr>
              <w:p w:rsidR="006D465C" w:rsidRDefault="006A0A9F" w:rsidP="006A0A9F">
                <w:r w:rsidRPr="006A0A9F">
                  <w:rPr>
                    <w:rStyle w:val="Style2"/>
                  </w:rPr>
                  <w:t>PARALLEL VIRTUAL MACHINE : Introduction, Starting PVM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-1257894772"/>
            <w:placeholder>
              <w:docPart w:val="9A29AF7488C74DA59B6766D5AF7E57B5"/>
            </w:placeholder>
            <w:text/>
          </w:sdtPr>
          <w:sdtEndPr/>
          <w:sdtContent>
            <w:tc>
              <w:tcPr>
                <w:tcW w:w="1179" w:type="dxa"/>
              </w:tcPr>
              <w:p w:rsidR="006D465C" w:rsidRDefault="003867DF" w:rsidP="006D465C">
                <w:pPr>
                  <w:jc w:val="center"/>
                </w:pPr>
                <w:r w:rsidRPr="003867DF">
                  <w:rPr>
                    <w:rFonts w:asciiTheme="minorHAnsi" w:hAnsiTheme="minorHAnsi"/>
                  </w:rPr>
                  <w:t>CO1</w:t>
                </w:r>
              </w:p>
            </w:tc>
          </w:sdtContent>
        </w:sdt>
      </w:tr>
      <w:tr w:rsidR="006D465C" w:rsidRPr="00D20A19" w:rsidTr="00CD6EBE">
        <w:trPr>
          <w:trHeight w:val="460"/>
        </w:trPr>
        <w:tc>
          <w:tcPr>
            <w:tcW w:w="870" w:type="dxa"/>
            <w:vAlign w:val="center"/>
          </w:tcPr>
          <w:p w:rsidR="006D465C" w:rsidRPr="00D20A19" w:rsidRDefault="006D465C" w:rsidP="006D465C">
            <w:pPr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 w:rsidRPr="00D20A19">
              <w:rPr>
                <w:rFonts w:ascii="Trebuchet MS" w:hAnsi="Trebuchet MS"/>
                <w:b/>
                <w:sz w:val="20"/>
                <w:szCs w:val="20"/>
              </w:rPr>
              <w:lastRenderedPageBreak/>
              <w:t>L 35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-2048598660"/>
            <w:placeholder>
              <w:docPart w:val="08CD2D9BE948429DB3C6FD0778B4C9B9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8391" w:type="dxa"/>
              </w:tcPr>
              <w:p w:rsidR="006D465C" w:rsidRDefault="006A0A9F" w:rsidP="006D465C">
                <w:r w:rsidRPr="006A0A9F">
                  <w:rPr>
                    <w:rStyle w:val="Style2"/>
                  </w:rPr>
                  <w:t>Process Management, Communication functions</w:t>
                </w:r>
                <w:r>
                  <w:rPr>
                    <w:rStyle w:val="Style2"/>
                  </w:rPr>
                  <w:t xml:space="preserve">, </w:t>
                </w:r>
                <w:r w:rsidRPr="006A0A9F">
                  <w:rPr>
                    <w:rStyle w:val="Style2"/>
                  </w:rPr>
                  <w:t>Comparison of parallel programming models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-351417148"/>
            <w:placeholder>
              <w:docPart w:val="F7A71A2747E74734882BC31252F83D04"/>
            </w:placeholder>
            <w:text/>
          </w:sdtPr>
          <w:sdtEndPr/>
          <w:sdtContent>
            <w:tc>
              <w:tcPr>
                <w:tcW w:w="1179" w:type="dxa"/>
              </w:tcPr>
              <w:p w:rsidR="006D465C" w:rsidRDefault="003867DF" w:rsidP="006D465C">
                <w:pPr>
                  <w:jc w:val="center"/>
                </w:pPr>
                <w:r w:rsidRPr="003867DF">
                  <w:rPr>
                    <w:rFonts w:asciiTheme="minorHAnsi" w:hAnsiTheme="minorHAnsi"/>
                  </w:rPr>
                  <w:t>CO1</w:t>
                </w:r>
              </w:p>
            </w:tc>
          </w:sdtContent>
        </w:sdt>
      </w:tr>
      <w:tr w:rsidR="006D465C" w:rsidRPr="00D20A19" w:rsidTr="00CD6EBE">
        <w:trPr>
          <w:trHeight w:val="460"/>
        </w:trPr>
        <w:tc>
          <w:tcPr>
            <w:tcW w:w="870" w:type="dxa"/>
            <w:vAlign w:val="center"/>
          </w:tcPr>
          <w:p w:rsidR="006D465C" w:rsidRPr="00D20A19" w:rsidRDefault="006D465C" w:rsidP="006D465C">
            <w:pPr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 w:rsidRPr="00D20A19">
              <w:rPr>
                <w:rFonts w:ascii="Trebuchet MS" w:hAnsi="Trebuchet MS"/>
                <w:b/>
                <w:sz w:val="20"/>
                <w:szCs w:val="20"/>
              </w:rPr>
              <w:t>L 36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361090400"/>
            <w:placeholder>
              <w:docPart w:val="782DC2A89E674BD8A3655C800BBDD135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8391" w:type="dxa"/>
              </w:tcPr>
              <w:p w:rsidR="006D465C" w:rsidRDefault="006A0A9F" w:rsidP="006A0A9F">
                <w:r>
                  <w:rPr>
                    <w:rStyle w:val="Style2"/>
                  </w:rPr>
                  <w:t>Tutorial 12</w:t>
                </w:r>
                <w:r w:rsidR="009072EE" w:rsidRPr="009072EE">
                  <w:rPr>
                    <w:rStyle w:val="Style2"/>
                  </w:rPr>
                  <w:t xml:space="preserve"> on </w:t>
                </w:r>
                <w:r>
                  <w:rPr>
                    <w:rStyle w:val="Style2"/>
                  </w:rPr>
                  <w:t xml:space="preserve">Parallel </w:t>
                </w:r>
                <w:r w:rsidR="009072EE" w:rsidRPr="009072EE">
                  <w:rPr>
                    <w:rStyle w:val="Style2"/>
                  </w:rPr>
                  <w:t>virtual machines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-517844578"/>
            <w:placeholder>
              <w:docPart w:val="C2BCF8323A904427ACD5FC4EA7B0CC85"/>
            </w:placeholder>
            <w:text/>
          </w:sdtPr>
          <w:sdtEndPr/>
          <w:sdtContent>
            <w:tc>
              <w:tcPr>
                <w:tcW w:w="1179" w:type="dxa"/>
              </w:tcPr>
              <w:p w:rsidR="006D465C" w:rsidRDefault="003867DF" w:rsidP="006D465C">
                <w:pPr>
                  <w:jc w:val="center"/>
                </w:pPr>
                <w:r w:rsidRPr="003867DF">
                  <w:rPr>
                    <w:rFonts w:asciiTheme="minorHAnsi" w:hAnsiTheme="minorHAnsi"/>
                  </w:rPr>
                  <w:t>CO1</w:t>
                </w:r>
              </w:p>
            </w:tc>
          </w:sdtContent>
        </w:sdt>
      </w:tr>
      <w:tr w:rsidR="006D465C" w:rsidRPr="00D20A19" w:rsidTr="00CD6EBE">
        <w:trPr>
          <w:trHeight w:val="460"/>
        </w:trPr>
        <w:sdt>
          <w:sdtPr>
            <w:rPr>
              <w:rStyle w:val="Style2"/>
            </w:rPr>
            <w:alias w:val="LNo"/>
            <w:tag w:val="LNo"/>
            <w:id w:val="-1578127686"/>
            <w:placeholder>
              <w:docPart w:val="B5EADFCA49D041A095071FB6AC9A9706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olor w:val="808080" w:themeColor="background1" w:themeShade="80"/>
              <w:sz w:val="20"/>
              <w:szCs w:val="20"/>
            </w:rPr>
          </w:sdtEndPr>
          <w:sdtContent>
            <w:tc>
              <w:tcPr>
                <w:tcW w:w="870" w:type="dxa"/>
                <w:tcBorders>
                  <w:top w:val="single" w:sz="4" w:space="0" w:color="auto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  <w:vAlign w:val="center"/>
              </w:tcPr>
              <w:p w:rsidR="006D465C" w:rsidRPr="00F91718" w:rsidRDefault="006D465C" w:rsidP="006D465C">
                <w:pPr>
                  <w:jc w:val="center"/>
                  <w:rPr>
                    <w:rFonts w:ascii="Trebuchet MS" w:hAnsi="Trebuchet MS"/>
                    <w:b/>
                    <w:color w:val="808080" w:themeColor="background1" w:themeShade="80"/>
                    <w:sz w:val="20"/>
                    <w:szCs w:val="20"/>
                  </w:rPr>
                </w:pPr>
                <w:r>
                  <w:rPr>
                    <w:rFonts w:ascii="Trebuchet MS" w:hAnsi="Trebuchet MS"/>
                    <w:b/>
                    <w:color w:val="808080" w:themeColor="background1" w:themeShade="80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Course Plan Content"/>
            <w:tag w:val="CPC"/>
            <w:id w:val="1705822784"/>
            <w:placeholder>
              <w:docPart w:val="912B2EA9B7F241FB9984C05AED850F06"/>
            </w:placeholder>
            <w:showingPlcHdr/>
            <w:text w:multiLine="1"/>
          </w:sdtPr>
          <w:sdtEndPr>
            <w:rPr>
              <w:rStyle w:val="DefaultParagraphFont"/>
              <w:rFonts w:ascii="Times New Roman" w:hAnsi="Times New Roman" w:cs="Arial"/>
              <w:b/>
              <w:caps/>
            </w:rPr>
          </w:sdtEndPr>
          <w:sdtContent>
            <w:tc>
              <w:tcPr>
                <w:tcW w:w="8391" w:type="dxa"/>
                <w:tcBorders>
                  <w:top w:val="single" w:sz="4" w:space="0" w:color="auto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</w:tcPr>
              <w:p w:rsidR="006D465C" w:rsidRPr="00EF5DFE" w:rsidRDefault="006D465C" w:rsidP="006D465C">
                <w:pPr>
                  <w:rPr>
                    <w:rFonts w:asciiTheme="minorHAnsi" w:hAnsiTheme="minorHAnsi"/>
                  </w:rPr>
                </w:pPr>
                <w:r w:rsidRPr="00EF5DFE">
                  <w:rPr>
                    <w:rFonts w:asciiTheme="minorHAnsi" w:hAnsiTheme="minorHAnsi" w:cs="Arial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770520000"/>
            <w:placeholder>
              <w:docPart w:val="2F803B09EAA74B718F5863BBE9C0D8CB"/>
            </w:placeholder>
            <w:showingPlcHdr/>
            <w:text/>
          </w:sdtPr>
          <w:sdtEndPr>
            <w:rPr>
              <w:rStyle w:val="DefaultParagraphFont"/>
              <w:rFonts w:ascii="Times New Roman" w:hAnsi="Times New Roman"/>
            </w:rPr>
          </w:sdtEndPr>
          <w:sdtContent>
            <w:tc>
              <w:tcPr>
                <w:tcW w:w="1179" w:type="dxa"/>
                <w:tcBorders>
                  <w:top w:val="single" w:sz="4" w:space="0" w:color="auto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</w:tcPr>
              <w:p w:rsidR="006D465C" w:rsidRDefault="006D465C" w:rsidP="006D465C">
                <w:pPr>
                  <w:jc w:val="center"/>
                </w:pPr>
                <w:r w:rsidRPr="006D72CE">
                  <w:rPr>
                    <w:rFonts w:asciiTheme="minorHAnsi" w:hAnsiTheme="minorHAnsi"/>
                  </w:rPr>
                  <w:t xml:space="preserve"> </w:t>
                </w:r>
              </w:p>
            </w:tc>
          </w:sdtContent>
        </w:sdt>
      </w:tr>
      <w:tr w:rsidR="006D465C" w:rsidRPr="00D20A19" w:rsidTr="00CD6EBE">
        <w:trPr>
          <w:trHeight w:val="460"/>
        </w:trPr>
        <w:sdt>
          <w:sdtPr>
            <w:rPr>
              <w:rStyle w:val="Style2"/>
            </w:rPr>
            <w:alias w:val="LNo"/>
            <w:tag w:val="LNo"/>
            <w:id w:val="1881509495"/>
            <w:placeholder>
              <w:docPart w:val="8BED32ECEAF9491782CE1256760BF666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olor w:val="808080" w:themeColor="background1" w:themeShade="80"/>
              <w:sz w:val="20"/>
              <w:szCs w:val="20"/>
            </w:rPr>
          </w:sdtEndPr>
          <w:sdtContent>
            <w:tc>
              <w:tcPr>
                <w:tcW w:w="870" w:type="dxa"/>
                <w:tcBorders>
                  <w:top w:val="single" w:sz="4" w:space="0" w:color="E7E6E6" w:themeColor="background2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</w:tcPr>
              <w:p w:rsidR="006D465C" w:rsidRDefault="006D465C" w:rsidP="006D465C">
                <w:pPr>
                  <w:jc w:val="center"/>
                </w:pPr>
                <w:r w:rsidRPr="007C29B3">
                  <w:rPr>
                    <w:rFonts w:ascii="Trebuchet MS" w:hAnsi="Trebuchet MS"/>
                    <w:b/>
                    <w:color w:val="808080" w:themeColor="background1" w:themeShade="80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Course Plan Content"/>
            <w:tag w:val="CPC"/>
            <w:id w:val="1675691405"/>
            <w:placeholder>
              <w:docPart w:val="C491E2925A9D451BA2009A9C74D31F70"/>
            </w:placeholder>
            <w:showingPlcHdr/>
            <w:text w:multiLine="1"/>
          </w:sdtPr>
          <w:sdtEndPr>
            <w:rPr>
              <w:rStyle w:val="DefaultParagraphFont"/>
              <w:rFonts w:ascii="Times New Roman" w:hAnsi="Times New Roman" w:cs="Arial"/>
              <w:b/>
              <w:caps/>
            </w:rPr>
          </w:sdtEndPr>
          <w:sdtContent>
            <w:tc>
              <w:tcPr>
                <w:tcW w:w="8391" w:type="dxa"/>
                <w:tcBorders>
                  <w:top w:val="single" w:sz="4" w:space="0" w:color="E7E6E6" w:themeColor="background2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</w:tcPr>
              <w:p w:rsidR="006D465C" w:rsidRDefault="006D465C" w:rsidP="006D465C">
                <w:r w:rsidRPr="002949DA">
                  <w:rPr>
                    <w:rFonts w:asciiTheme="minorHAnsi" w:hAnsiTheme="minorHAnsi" w:cs="Arial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127004778"/>
            <w:placeholder>
              <w:docPart w:val="AF5179A68AC74B17990392845722D14E"/>
            </w:placeholder>
            <w:showingPlcHdr/>
            <w:text/>
          </w:sdtPr>
          <w:sdtEndPr>
            <w:rPr>
              <w:rStyle w:val="DefaultParagraphFont"/>
              <w:rFonts w:ascii="Times New Roman" w:hAnsi="Times New Roman"/>
            </w:rPr>
          </w:sdtEndPr>
          <w:sdtContent>
            <w:tc>
              <w:tcPr>
                <w:tcW w:w="1179" w:type="dxa"/>
                <w:tcBorders>
                  <w:top w:val="single" w:sz="4" w:space="0" w:color="E7E6E6" w:themeColor="background2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</w:tcPr>
              <w:p w:rsidR="006D465C" w:rsidRDefault="006D465C" w:rsidP="006D465C">
                <w:pPr>
                  <w:jc w:val="center"/>
                </w:pPr>
                <w:r w:rsidRPr="006D72CE">
                  <w:rPr>
                    <w:rFonts w:asciiTheme="minorHAnsi" w:hAnsiTheme="minorHAnsi"/>
                  </w:rPr>
                  <w:t xml:space="preserve"> </w:t>
                </w:r>
              </w:p>
            </w:tc>
          </w:sdtContent>
        </w:sdt>
      </w:tr>
      <w:tr w:rsidR="006D465C" w:rsidRPr="00D20A19" w:rsidTr="00CD6EBE">
        <w:trPr>
          <w:trHeight w:val="460"/>
        </w:trPr>
        <w:sdt>
          <w:sdtPr>
            <w:rPr>
              <w:rStyle w:val="Style2"/>
            </w:rPr>
            <w:alias w:val="LNo"/>
            <w:tag w:val="LNo"/>
            <w:id w:val="-1000042157"/>
            <w:placeholder>
              <w:docPart w:val="E8ACD66561C84E8A98CFC0643FC2E02B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olor w:val="808080" w:themeColor="background1" w:themeShade="80"/>
              <w:sz w:val="20"/>
              <w:szCs w:val="20"/>
            </w:rPr>
          </w:sdtEndPr>
          <w:sdtContent>
            <w:tc>
              <w:tcPr>
                <w:tcW w:w="870" w:type="dxa"/>
                <w:tcBorders>
                  <w:top w:val="single" w:sz="4" w:space="0" w:color="E7E6E6" w:themeColor="background2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</w:tcPr>
              <w:p w:rsidR="006D465C" w:rsidRDefault="006D465C" w:rsidP="006D465C">
                <w:pPr>
                  <w:jc w:val="center"/>
                </w:pPr>
                <w:r w:rsidRPr="007C29B3">
                  <w:rPr>
                    <w:rFonts w:ascii="Trebuchet MS" w:hAnsi="Trebuchet MS"/>
                    <w:b/>
                    <w:color w:val="808080" w:themeColor="background1" w:themeShade="80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Course Plan Content"/>
            <w:tag w:val="CPC"/>
            <w:id w:val="1948657322"/>
            <w:placeholder>
              <w:docPart w:val="194FB665F5D449FB9FEF172A9D968544"/>
            </w:placeholder>
            <w:showingPlcHdr/>
            <w:text w:multiLine="1"/>
          </w:sdtPr>
          <w:sdtEndPr>
            <w:rPr>
              <w:rStyle w:val="DefaultParagraphFont"/>
              <w:rFonts w:ascii="Times New Roman" w:hAnsi="Times New Roman" w:cs="Arial"/>
              <w:b/>
              <w:caps/>
            </w:rPr>
          </w:sdtEndPr>
          <w:sdtContent>
            <w:tc>
              <w:tcPr>
                <w:tcW w:w="8391" w:type="dxa"/>
                <w:tcBorders>
                  <w:top w:val="single" w:sz="4" w:space="0" w:color="E7E6E6" w:themeColor="background2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</w:tcPr>
              <w:p w:rsidR="006D465C" w:rsidRDefault="006D465C" w:rsidP="006D465C">
                <w:r w:rsidRPr="002949DA">
                  <w:rPr>
                    <w:rFonts w:asciiTheme="minorHAnsi" w:hAnsiTheme="minorHAnsi" w:cs="Arial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492526269"/>
            <w:placeholder>
              <w:docPart w:val="1F7C859E2E764BF2A739774B494F1021"/>
            </w:placeholder>
            <w:showingPlcHdr/>
            <w:text/>
          </w:sdtPr>
          <w:sdtEndPr>
            <w:rPr>
              <w:rStyle w:val="DefaultParagraphFont"/>
              <w:rFonts w:ascii="Times New Roman" w:hAnsi="Times New Roman"/>
            </w:rPr>
          </w:sdtEndPr>
          <w:sdtContent>
            <w:tc>
              <w:tcPr>
                <w:tcW w:w="1179" w:type="dxa"/>
                <w:tcBorders>
                  <w:top w:val="single" w:sz="4" w:space="0" w:color="E7E6E6" w:themeColor="background2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</w:tcPr>
              <w:p w:rsidR="006D465C" w:rsidRDefault="006D465C" w:rsidP="006D465C">
                <w:pPr>
                  <w:jc w:val="center"/>
                </w:pPr>
                <w:r w:rsidRPr="00085205">
                  <w:rPr>
                    <w:rFonts w:asciiTheme="minorHAnsi" w:hAnsiTheme="minorHAnsi"/>
                  </w:rPr>
                  <w:t xml:space="preserve"> </w:t>
                </w:r>
              </w:p>
            </w:tc>
          </w:sdtContent>
        </w:sdt>
      </w:tr>
      <w:tr w:rsidR="006D465C" w:rsidRPr="00D20A19" w:rsidTr="00CD6EBE">
        <w:trPr>
          <w:trHeight w:val="460"/>
        </w:trPr>
        <w:sdt>
          <w:sdtPr>
            <w:rPr>
              <w:rStyle w:val="Style2"/>
            </w:rPr>
            <w:alias w:val="LNo"/>
            <w:tag w:val="LNo"/>
            <w:id w:val="-1078363666"/>
            <w:placeholder>
              <w:docPart w:val="A431271C922C46BE81C57663801453F0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olor w:val="808080" w:themeColor="background1" w:themeShade="80"/>
              <w:sz w:val="20"/>
              <w:szCs w:val="20"/>
            </w:rPr>
          </w:sdtEndPr>
          <w:sdtContent>
            <w:tc>
              <w:tcPr>
                <w:tcW w:w="870" w:type="dxa"/>
                <w:tcBorders>
                  <w:top w:val="single" w:sz="4" w:space="0" w:color="E7E6E6" w:themeColor="background2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</w:tcPr>
              <w:p w:rsidR="006D465C" w:rsidRDefault="006D465C" w:rsidP="006D465C">
                <w:pPr>
                  <w:jc w:val="center"/>
                </w:pPr>
                <w:r w:rsidRPr="007C29B3">
                  <w:rPr>
                    <w:rFonts w:ascii="Trebuchet MS" w:hAnsi="Trebuchet MS"/>
                    <w:b/>
                    <w:color w:val="808080" w:themeColor="background1" w:themeShade="80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Course Plan Content"/>
            <w:tag w:val="CPC"/>
            <w:id w:val="1960459365"/>
            <w:placeholder>
              <w:docPart w:val="FF1F1A3B027D4FD99BCB09CAE017F97C"/>
            </w:placeholder>
            <w:showingPlcHdr/>
            <w:text w:multiLine="1"/>
          </w:sdtPr>
          <w:sdtEndPr>
            <w:rPr>
              <w:rStyle w:val="DefaultParagraphFont"/>
              <w:rFonts w:ascii="Times New Roman" w:hAnsi="Times New Roman" w:cs="Arial"/>
              <w:b/>
              <w:caps/>
            </w:rPr>
          </w:sdtEndPr>
          <w:sdtContent>
            <w:tc>
              <w:tcPr>
                <w:tcW w:w="8391" w:type="dxa"/>
                <w:tcBorders>
                  <w:top w:val="single" w:sz="4" w:space="0" w:color="E7E6E6" w:themeColor="background2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</w:tcPr>
              <w:p w:rsidR="006D465C" w:rsidRDefault="006D465C" w:rsidP="006D465C">
                <w:r w:rsidRPr="002949DA">
                  <w:rPr>
                    <w:rFonts w:asciiTheme="minorHAnsi" w:hAnsiTheme="minorHAnsi" w:cs="Arial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1314903643"/>
            <w:placeholder>
              <w:docPart w:val="A1068E066A094264A466B4C548C9355D"/>
            </w:placeholder>
            <w:showingPlcHdr/>
            <w:text/>
          </w:sdtPr>
          <w:sdtEndPr/>
          <w:sdtContent>
            <w:tc>
              <w:tcPr>
                <w:tcW w:w="1179" w:type="dxa"/>
                <w:tcBorders>
                  <w:top w:val="single" w:sz="4" w:space="0" w:color="E7E6E6" w:themeColor="background2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</w:tcPr>
              <w:p w:rsidR="006D465C" w:rsidRDefault="006D465C" w:rsidP="006D465C">
                <w:pPr>
                  <w:jc w:val="center"/>
                </w:pPr>
                <w:r w:rsidRPr="00EF5DFE">
                  <w:rPr>
                    <w:rFonts w:asciiTheme="minorHAnsi" w:hAnsiTheme="minorHAnsi"/>
                  </w:rPr>
                  <w:t xml:space="preserve"> </w:t>
                </w:r>
              </w:p>
            </w:tc>
          </w:sdtContent>
        </w:sdt>
      </w:tr>
    </w:tbl>
    <w:p w:rsidR="00190C1B" w:rsidRPr="00D20A19" w:rsidRDefault="00190C1B">
      <w:pPr>
        <w:rPr>
          <w:rFonts w:ascii="Trebuchet MS" w:hAnsi="Trebuchet MS"/>
          <w:b/>
          <w:caps/>
          <w:sz w:val="20"/>
          <w:szCs w:val="20"/>
        </w:rPr>
      </w:pPr>
    </w:p>
    <w:p w:rsidR="00056F54" w:rsidRPr="00D20A19" w:rsidRDefault="00056F54" w:rsidP="00865008">
      <w:pPr>
        <w:pStyle w:val="BodyText"/>
        <w:jc w:val="left"/>
        <w:rPr>
          <w:rFonts w:ascii="Trebuchet MS" w:hAnsi="Trebuchet MS"/>
          <w:b/>
        </w:rPr>
      </w:pPr>
      <w:r w:rsidRPr="00D20A19">
        <w:rPr>
          <w:rFonts w:ascii="Trebuchet MS" w:hAnsi="Trebuchet MS"/>
          <w:b/>
          <w:sz w:val="20"/>
          <w:szCs w:val="20"/>
        </w:rPr>
        <w:br/>
      </w:r>
      <w:r w:rsidR="00CA17DA" w:rsidRPr="00D20A19">
        <w:rPr>
          <w:rFonts w:ascii="Trebuchet MS" w:hAnsi="Trebuchet MS"/>
          <w:b/>
        </w:rPr>
        <w:t>Reference</w:t>
      </w:r>
      <w:r w:rsidR="00DB13E2">
        <w:rPr>
          <w:rFonts w:ascii="Trebuchet MS" w:hAnsi="Trebuchet MS"/>
          <w:b/>
        </w:rPr>
        <w:t>s</w:t>
      </w:r>
      <w:r w:rsidRPr="00D20A19">
        <w:rPr>
          <w:rFonts w:ascii="Trebuchet MS" w:hAnsi="Trebuchet MS"/>
          <w:b/>
        </w:rPr>
        <w:t>:</w:t>
      </w:r>
    </w:p>
    <w:tbl>
      <w:tblPr>
        <w:tblStyle w:val="TableGrid"/>
        <w:tblW w:w="10435" w:type="dxa"/>
        <w:tblInd w:w="-81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40"/>
        <w:gridCol w:w="9895"/>
      </w:tblGrid>
      <w:tr w:rsidR="00BE7521" w:rsidRPr="005E0EC6" w:rsidTr="00640072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:rsidR="00BE7521" w:rsidRPr="005E0EC6" w:rsidRDefault="00BE7521" w:rsidP="00F91718">
            <w:pPr>
              <w:spacing w:line="288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1</w:t>
            </w:r>
            <w:r w:rsidR="00740624">
              <w:rPr>
                <w:rFonts w:ascii="Trebuchet MS" w:hAnsi="Trebuchet MS"/>
                <w:sz w:val="22"/>
                <w:szCs w:val="22"/>
              </w:rPr>
              <w:t>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F2F2F2" w:themeFill="background1" w:themeFillShade="F2"/>
            <w:vAlign w:val="center"/>
          </w:tcPr>
          <w:p w:rsidR="00BE7521" w:rsidRPr="00EF5DFE" w:rsidRDefault="00CA69A6" w:rsidP="00787FBF">
            <w:pPr>
              <w:spacing w:line="288" w:lineRule="auto"/>
              <w:rPr>
                <w:rFonts w:asciiTheme="minorHAnsi" w:hAnsiTheme="minorHAnsi"/>
                <w:sz w:val="20"/>
                <w:szCs w:val="20"/>
              </w:rPr>
            </w:pPr>
            <w:sdt>
              <w:sdtPr>
                <w:rPr>
                  <w:rStyle w:val="Style2"/>
                </w:rPr>
                <w:alias w:val="Reference"/>
                <w:tag w:val="ref"/>
                <w:id w:val="-1718045561"/>
                <w:lock w:val="sdtLocked"/>
                <w:placeholder>
                  <w:docPart w:val="1D7F61CD4266491F8C41FB896B285A54"/>
                </w:placeholder>
                <w:text w:multiLine="1"/>
              </w:sdtPr>
              <w:sdtEndPr>
                <w:rPr>
                  <w:rStyle w:val="Style2"/>
                </w:rPr>
              </w:sdtEndPr>
              <w:sdtContent>
                <w:r w:rsidR="009072EE" w:rsidRPr="009072EE">
                  <w:rPr>
                    <w:rStyle w:val="Style2"/>
                  </w:rPr>
                  <w:t xml:space="preserve">D. Kirk and W. </w:t>
                </w:r>
                <w:proofErr w:type="spellStart"/>
                <w:proofErr w:type="gramStart"/>
                <w:r w:rsidR="009072EE" w:rsidRPr="009072EE">
                  <w:rPr>
                    <w:rStyle w:val="Style2"/>
                  </w:rPr>
                  <w:t>Hwu</w:t>
                </w:r>
                <w:proofErr w:type="spellEnd"/>
                <w:r w:rsidR="009072EE" w:rsidRPr="009072EE">
                  <w:rPr>
                    <w:rStyle w:val="Style2"/>
                  </w:rPr>
                  <w:t xml:space="preserve"> ,</w:t>
                </w:r>
                <w:proofErr w:type="gramEnd"/>
                <w:r w:rsidR="009072EE" w:rsidRPr="009072EE">
                  <w:rPr>
                    <w:rStyle w:val="Style2"/>
                  </w:rPr>
                  <w:t xml:space="preserve"> “Programming Massively Parallel Processors –A Hands-on approach”, Elsevier Inc., 1st Edition, 2010.</w:t>
                </w:r>
              </w:sdtContent>
            </w:sdt>
            <w:r w:rsidR="00BE7521" w:rsidRPr="00EF5DFE">
              <w:rPr>
                <w:rFonts w:asciiTheme="minorHAnsi" w:hAnsiTheme="minorHAnsi"/>
                <w:sz w:val="20"/>
                <w:szCs w:val="20"/>
              </w:rPr>
              <w:tab/>
            </w:r>
          </w:p>
        </w:tc>
      </w:tr>
      <w:tr w:rsidR="007228C9" w:rsidRPr="005E0EC6" w:rsidTr="00CD6EBE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:rsidR="007228C9" w:rsidRPr="005E0EC6" w:rsidRDefault="007228C9" w:rsidP="007228C9">
            <w:pPr>
              <w:spacing w:line="288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2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:rsidR="007228C9" w:rsidRDefault="00CA69A6" w:rsidP="007228C9">
            <w:sdt>
              <w:sdtPr>
                <w:rPr>
                  <w:rStyle w:val="Style2"/>
                </w:rPr>
                <w:alias w:val="Reference"/>
                <w:tag w:val="ref"/>
                <w:id w:val="-944460327"/>
                <w:placeholder>
                  <w:docPart w:val="56396C149F7840AB9E43162CF1268EF1"/>
                </w:placeholder>
                <w:text w:multiLine="1"/>
              </w:sdtPr>
              <w:sdtEndPr>
                <w:rPr>
                  <w:rStyle w:val="Style2"/>
                </w:rPr>
              </w:sdtEndPr>
              <w:sdtContent>
                <w:r w:rsidR="009072EE" w:rsidRPr="009072EE">
                  <w:rPr>
                    <w:rStyle w:val="Style2"/>
                  </w:rPr>
                  <w:t xml:space="preserve">Michael J. Quinn, “Parallel Programming in C with MPI and </w:t>
                </w:r>
                <w:proofErr w:type="spellStart"/>
                <w:r w:rsidR="009072EE" w:rsidRPr="009072EE">
                  <w:rPr>
                    <w:rStyle w:val="Style2"/>
                  </w:rPr>
                  <w:t>OpenMP</w:t>
                </w:r>
                <w:proofErr w:type="spellEnd"/>
                <w:r w:rsidR="009072EE" w:rsidRPr="009072EE">
                  <w:rPr>
                    <w:rStyle w:val="Style2"/>
                  </w:rPr>
                  <w:t>”, McGraw Hill Edition, 2003.</w:t>
                </w:r>
              </w:sdtContent>
            </w:sdt>
          </w:p>
        </w:tc>
      </w:tr>
      <w:tr w:rsidR="007228C9" w:rsidRPr="005E0EC6" w:rsidTr="00CD6EBE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:rsidR="007228C9" w:rsidRPr="005E0EC6" w:rsidRDefault="007228C9" w:rsidP="007228C9">
            <w:pPr>
              <w:spacing w:line="288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3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F2F2F2" w:themeFill="background1" w:themeFillShade="F2"/>
          </w:tcPr>
          <w:p w:rsidR="007228C9" w:rsidRDefault="00CA69A6" w:rsidP="007228C9">
            <w:sdt>
              <w:sdtPr>
                <w:rPr>
                  <w:rStyle w:val="Style2"/>
                </w:rPr>
                <w:alias w:val="Reference"/>
                <w:tag w:val="ref"/>
                <w:id w:val="2093583791"/>
                <w:placeholder>
                  <w:docPart w:val="6B78853779DD405181AE472C16D9EFBA"/>
                </w:placeholder>
                <w:text w:multiLine="1"/>
              </w:sdtPr>
              <w:sdtEndPr>
                <w:rPr>
                  <w:rStyle w:val="Style2"/>
                </w:rPr>
              </w:sdtEndPr>
              <w:sdtContent>
                <w:r w:rsidR="009072EE" w:rsidRPr="009072EE">
                  <w:rPr>
                    <w:rStyle w:val="Style2"/>
                  </w:rPr>
                  <w:t xml:space="preserve">Benedict R. </w:t>
                </w:r>
                <w:proofErr w:type="spellStart"/>
                <w:r w:rsidR="009072EE" w:rsidRPr="009072EE">
                  <w:rPr>
                    <w:rStyle w:val="Style2"/>
                  </w:rPr>
                  <w:t>Gaster</w:t>
                </w:r>
                <w:proofErr w:type="spellEnd"/>
                <w:r w:rsidR="009072EE" w:rsidRPr="009072EE">
                  <w:rPr>
                    <w:rStyle w:val="Style2"/>
                  </w:rPr>
                  <w:t xml:space="preserve">, Lee Howes, David R, </w:t>
                </w:r>
                <w:proofErr w:type="spellStart"/>
                <w:r w:rsidR="009072EE" w:rsidRPr="009072EE">
                  <w:rPr>
                    <w:rStyle w:val="Style2"/>
                  </w:rPr>
                  <w:t>Perhaad</w:t>
                </w:r>
                <w:proofErr w:type="spellEnd"/>
                <w:r w:rsidR="009072EE" w:rsidRPr="009072EE">
                  <w:rPr>
                    <w:rStyle w:val="Style2"/>
                  </w:rPr>
                  <w:t xml:space="preserve"> Mistry, Dana </w:t>
                </w:r>
                <w:proofErr w:type="spellStart"/>
                <w:r w:rsidR="009072EE" w:rsidRPr="009072EE">
                  <w:rPr>
                    <w:rStyle w:val="Style2"/>
                  </w:rPr>
                  <w:t>Schaa</w:t>
                </w:r>
                <w:proofErr w:type="spellEnd"/>
                <w:r w:rsidR="009072EE" w:rsidRPr="009072EE">
                  <w:rPr>
                    <w:rStyle w:val="Style2"/>
                  </w:rPr>
                  <w:t>, “Heterogeneous Computing with OpenCL”</w:t>
                </w:r>
                <w:proofErr w:type="gramStart"/>
                <w:r w:rsidR="009072EE" w:rsidRPr="009072EE">
                  <w:rPr>
                    <w:rStyle w:val="Style2"/>
                  </w:rPr>
                  <w:t>,  Elsevier</w:t>
                </w:r>
                <w:proofErr w:type="gramEnd"/>
                <w:r w:rsidR="009072EE" w:rsidRPr="009072EE">
                  <w:rPr>
                    <w:rStyle w:val="Style2"/>
                  </w:rPr>
                  <w:t xml:space="preserve"> Inc., 1st Edition, 2012.</w:t>
                </w:r>
              </w:sdtContent>
            </w:sdt>
          </w:p>
        </w:tc>
      </w:tr>
      <w:tr w:rsidR="007228C9" w:rsidRPr="005E0EC6" w:rsidTr="00CD6EBE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:rsidR="007228C9" w:rsidRPr="005E0EC6" w:rsidRDefault="007228C9" w:rsidP="007228C9">
            <w:pPr>
              <w:spacing w:line="288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4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:rsidR="007228C9" w:rsidRDefault="00CA69A6" w:rsidP="007228C9">
            <w:sdt>
              <w:sdtPr>
                <w:rPr>
                  <w:rStyle w:val="Style2"/>
                </w:rPr>
                <w:alias w:val="Reference"/>
                <w:tag w:val="ref"/>
                <w:id w:val="1188101188"/>
                <w:placeholder>
                  <w:docPart w:val="E0B557A0660D4AAA8AB0ED299CC49535"/>
                </w:placeholder>
                <w:text w:multiLine="1"/>
              </w:sdtPr>
              <w:sdtEndPr>
                <w:rPr>
                  <w:rStyle w:val="Style2"/>
                </w:rPr>
              </w:sdtEndPr>
              <w:sdtContent>
                <w:proofErr w:type="spellStart"/>
                <w:r w:rsidR="009072EE" w:rsidRPr="009072EE">
                  <w:rPr>
                    <w:rStyle w:val="Style2"/>
                  </w:rPr>
                  <w:t>V.Rajaraman</w:t>
                </w:r>
                <w:proofErr w:type="spellEnd"/>
                <w:r w:rsidR="009072EE" w:rsidRPr="009072EE">
                  <w:rPr>
                    <w:rStyle w:val="Style2"/>
                  </w:rPr>
                  <w:t>, C. Siva Ram Murthy, “Parallel Computers Architecture and Programming” Prentice-Hall India, 2000.</w:t>
                </w:r>
              </w:sdtContent>
            </w:sdt>
          </w:p>
        </w:tc>
      </w:tr>
      <w:tr w:rsidR="007228C9" w:rsidRPr="005E0EC6" w:rsidTr="00CD6EBE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:rsidR="007228C9" w:rsidRPr="005E0EC6" w:rsidRDefault="007228C9" w:rsidP="007228C9">
            <w:pPr>
              <w:spacing w:line="288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5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F2F2F2" w:themeFill="background1" w:themeFillShade="F2"/>
          </w:tcPr>
          <w:p w:rsidR="007228C9" w:rsidRDefault="00CA69A6" w:rsidP="007228C9">
            <w:sdt>
              <w:sdtPr>
                <w:rPr>
                  <w:rStyle w:val="Style2"/>
                </w:rPr>
                <w:alias w:val="Reference"/>
                <w:tag w:val="ref"/>
                <w:id w:val="1880735729"/>
                <w:placeholder>
                  <w:docPart w:val="5783307345F44277AC702863E53E2D26"/>
                </w:placeholder>
                <w:text w:multiLine="1"/>
              </w:sdtPr>
              <w:sdtEndPr>
                <w:rPr>
                  <w:rStyle w:val="Style2"/>
                </w:rPr>
              </w:sdtEndPr>
              <w:sdtContent>
                <w:r w:rsidR="009072EE" w:rsidRPr="009072EE">
                  <w:rPr>
                    <w:rStyle w:val="Style2"/>
                  </w:rPr>
                  <w:t xml:space="preserve">Shane Cook, “CUDA Programming: A developer’s </w:t>
                </w:r>
                <w:proofErr w:type="gramStart"/>
                <w:r w:rsidR="009072EE" w:rsidRPr="009072EE">
                  <w:rPr>
                    <w:rStyle w:val="Style2"/>
                  </w:rPr>
                  <w:t>guide  to</w:t>
                </w:r>
                <w:proofErr w:type="gramEnd"/>
                <w:r w:rsidR="009072EE" w:rsidRPr="009072EE">
                  <w:rPr>
                    <w:rStyle w:val="Style2"/>
                  </w:rPr>
                  <w:t xml:space="preserve"> parallel computing with GPUs”, Morgan Kaufman Publication, Elsevier, 2013.</w:t>
                </w:r>
              </w:sdtContent>
            </w:sdt>
          </w:p>
        </w:tc>
      </w:tr>
      <w:tr w:rsidR="007228C9" w:rsidRPr="005E0EC6" w:rsidTr="00CD6EBE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:rsidR="007228C9" w:rsidRPr="005E0EC6" w:rsidRDefault="007228C9" w:rsidP="007228C9">
            <w:pPr>
              <w:spacing w:line="288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6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:rsidR="007228C9" w:rsidRDefault="00CA69A6" w:rsidP="007228C9">
            <w:sdt>
              <w:sdtPr>
                <w:rPr>
                  <w:rStyle w:val="Style2"/>
                </w:rPr>
                <w:alias w:val="Reference"/>
                <w:tag w:val="ref"/>
                <w:id w:val="-797607560"/>
                <w:placeholder>
                  <w:docPart w:val="E4DA5DA50BA34CA08667D040D95C2DB9"/>
                </w:placeholder>
                <w:text w:multiLine="1"/>
              </w:sdtPr>
              <w:sdtEndPr>
                <w:rPr>
                  <w:rStyle w:val="Style2"/>
                </w:rPr>
              </w:sdtEndPr>
              <w:sdtContent>
                <w:r w:rsidR="009072EE" w:rsidRPr="009072EE">
                  <w:rPr>
                    <w:rStyle w:val="Style2"/>
                  </w:rPr>
                  <w:t xml:space="preserve">Jason Sanders, Edward </w:t>
                </w:r>
                <w:proofErr w:type="spellStart"/>
                <w:r w:rsidR="009072EE" w:rsidRPr="009072EE">
                  <w:rPr>
                    <w:rStyle w:val="Style2"/>
                  </w:rPr>
                  <w:t>Kandrot</w:t>
                </w:r>
                <w:proofErr w:type="spellEnd"/>
                <w:r w:rsidR="009072EE" w:rsidRPr="009072EE">
                  <w:rPr>
                    <w:rStyle w:val="Style2"/>
                  </w:rPr>
                  <w:t>, “CUDA By example: An Introduction to General Purpose GPU Programming”, Addison Wesley, 2011.</w:t>
                </w:r>
              </w:sdtContent>
            </w:sdt>
          </w:p>
        </w:tc>
      </w:tr>
      <w:tr w:rsidR="007228C9" w:rsidRPr="005E0EC6" w:rsidTr="00CD6EBE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:rsidR="007228C9" w:rsidRDefault="007228C9" w:rsidP="007228C9">
            <w:pPr>
              <w:spacing w:line="288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7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:rsidR="007228C9" w:rsidRDefault="00CA69A6" w:rsidP="007228C9">
            <w:sdt>
              <w:sdtPr>
                <w:rPr>
                  <w:rStyle w:val="Style2"/>
                </w:rPr>
                <w:alias w:val="Reference"/>
                <w:tag w:val="ref"/>
                <w:id w:val="-1100863829"/>
                <w:placeholder>
                  <w:docPart w:val="1669CDC377BF406D9329F2A0CAAC75E3"/>
                </w:placeholder>
                <w:text w:multiLine="1"/>
              </w:sdtPr>
              <w:sdtEndPr>
                <w:rPr>
                  <w:rStyle w:val="Style2"/>
                </w:rPr>
              </w:sdtEndPr>
              <w:sdtContent>
                <w:r w:rsidR="009072EE" w:rsidRPr="009072EE">
                  <w:rPr>
                    <w:rStyle w:val="Style2"/>
                  </w:rPr>
                  <w:t xml:space="preserve">“CUDA C Programming Guide”, </w:t>
                </w:r>
                <w:proofErr w:type="spellStart"/>
                <w:r w:rsidR="009072EE" w:rsidRPr="009072EE">
                  <w:rPr>
                    <w:rStyle w:val="Style2"/>
                  </w:rPr>
                  <w:t>nVIDIA</w:t>
                </w:r>
                <w:proofErr w:type="spellEnd"/>
                <w:r w:rsidR="009072EE" w:rsidRPr="009072EE">
                  <w:rPr>
                    <w:rStyle w:val="Style2"/>
                  </w:rPr>
                  <w:t>, 2012.</w:t>
                </w:r>
              </w:sdtContent>
            </w:sdt>
          </w:p>
        </w:tc>
      </w:tr>
    </w:tbl>
    <w:p w:rsidR="00056F54" w:rsidRPr="00D20A19" w:rsidRDefault="00805F4E" w:rsidP="00642B65">
      <w:pPr>
        <w:spacing w:line="288" w:lineRule="auto"/>
        <w:rPr>
          <w:rFonts w:ascii="Trebuchet MS" w:hAnsi="Trebuchet MS"/>
          <w:caps/>
          <w:sz w:val="20"/>
          <w:szCs w:val="20"/>
        </w:rPr>
      </w:pPr>
      <w:r w:rsidRPr="00D20A19">
        <w:rPr>
          <w:rFonts w:ascii="Trebuchet MS" w:hAnsi="Trebuchet MS"/>
          <w:sz w:val="20"/>
          <w:szCs w:val="20"/>
        </w:rPr>
        <w:tab/>
      </w:r>
      <w:r w:rsidRPr="00D20A19">
        <w:rPr>
          <w:rFonts w:ascii="Trebuchet MS" w:hAnsi="Trebuchet MS"/>
          <w:sz w:val="20"/>
          <w:szCs w:val="20"/>
        </w:rPr>
        <w:tab/>
      </w:r>
      <w:r w:rsidRPr="00D20A19">
        <w:rPr>
          <w:rFonts w:ascii="Trebuchet MS" w:hAnsi="Trebuchet MS"/>
          <w:sz w:val="20"/>
          <w:szCs w:val="20"/>
        </w:rPr>
        <w:tab/>
      </w:r>
      <w:r w:rsidRPr="00D20A19">
        <w:rPr>
          <w:rFonts w:ascii="Trebuchet MS" w:hAnsi="Trebuchet MS"/>
          <w:sz w:val="20"/>
          <w:szCs w:val="20"/>
        </w:rPr>
        <w:tab/>
      </w:r>
    </w:p>
    <w:p w:rsidR="00A54A6F" w:rsidRDefault="00A54A6F" w:rsidP="00481841">
      <w:pPr>
        <w:rPr>
          <w:rFonts w:ascii="Trebuchet MS" w:hAnsi="Trebuchet MS"/>
          <w:b/>
        </w:rPr>
      </w:pPr>
    </w:p>
    <w:p w:rsidR="00D544E5" w:rsidRDefault="00D544E5" w:rsidP="00481841">
      <w:pPr>
        <w:rPr>
          <w:rFonts w:ascii="Trebuchet MS" w:hAnsi="Trebuchet MS"/>
          <w:b/>
        </w:rPr>
      </w:pPr>
    </w:p>
    <w:p w:rsidR="00D544E5" w:rsidRDefault="00D544E5" w:rsidP="00481841">
      <w:pPr>
        <w:rPr>
          <w:rFonts w:ascii="Trebuchet MS" w:hAnsi="Trebuchet MS"/>
          <w:b/>
        </w:rPr>
      </w:pPr>
    </w:p>
    <w:tbl>
      <w:tblPr>
        <w:tblStyle w:val="TableGrid"/>
        <w:tblW w:w="9625" w:type="dxa"/>
        <w:tblLook w:val="04A0" w:firstRow="1" w:lastRow="0" w:firstColumn="1" w:lastColumn="0" w:noHBand="0" w:noVBand="1"/>
      </w:tblPr>
      <w:tblGrid>
        <w:gridCol w:w="1795"/>
        <w:gridCol w:w="7830"/>
      </w:tblGrid>
      <w:tr w:rsidR="00740624" w:rsidTr="00D51780">
        <w:trPr>
          <w:trHeight w:val="530"/>
        </w:trPr>
        <w:tc>
          <w:tcPr>
            <w:tcW w:w="1795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:rsidR="00740624" w:rsidRDefault="00740624" w:rsidP="00D51780">
            <w:pPr>
              <w:spacing w:before="120" w:after="120"/>
              <w:rPr>
                <w:rFonts w:ascii="Trebuchet MS" w:hAnsi="Trebuchet MS"/>
                <w:b/>
                <w:caps/>
              </w:rPr>
            </w:pPr>
            <w:r w:rsidRPr="00D20A19">
              <w:rPr>
                <w:rFonts w:ascii="Trebuchet MS" w:hAnsi="Trebuchet MS"/>
                <w:b/>
              </w:rPr>
              <w:t>Submitted by:</w:t>
            </w:r>
          </w:p>
        </w:tc>
        <w:sdt>
          <w:sdtPr>
            <w:rPr>
              <w:rStyle w:val="Style2"/>
            </w:rPr>
            <w:alias w:val="Submitted by"/>
            <w:tag w:val="sb"/>
            <w:id w:val="-1870294343"/>
            <w:lock w:val="sdtLocked"/>
            <w:placeholder>
              <w:docPart w:val="52AA0A1E2BF54AB8B225D5EFF744FC2A"/>
            </w:placeholder>
            <w:text/>
          </w:sdtPr>
          <w:sdtEndPr>
            <w:rPr>
              <w:rStyle w:val="Style2"/>
            </w:rPr>
          </w:sdtEndPr>
          <w:sdtContent>
            <w:tc>
              <w:tcPr>
                <w:tcW w:w="7830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:rsidR="00740624" w:rsidRDefault="009072EE" w:rsidP="00D51780">
                <w:pPr>
                  <w:spacing w:before="120" w:after="120"/>
                  <w:rPr>
                    <w:rFonts w:ascii="Trebuchet MS" w:hAnsi="Trebuchet MS"/>
                    <w:b/>
                    <w:caps/>
                  </w:rPr>
                </w:pPr>
                <w:r w:rsidRPr="009072EE">
                  <w:rPr>
                    <w:rStyle w:val="Style2"/>
                  </w:rPr>
                  <w:t>DR N GOPALAKRISHNA KINI</w:t>
                </w:r>
              </w:p>
            </w:tc>
          </w:sdtContent>
        </w:sdt>
      </w:tr>
    </w:tbl>
    <w:p w:rsidR="00481841" w:rsidRDefault="00481841" w:rsidP="00481841">
      <w:pPr>
        <w:rPr>
          <w:rFonts w:ascii="Trebuchet MS" w:hAnsi="Trebuchet MS"/>
          <w:b/>
        </w:rPr>
      </w:pPr>
    </w:p>
    <w:p w:rsidR="00097FB1" w:rsidRPr="00D20A19" w:rsidRDefault="00097FB1" w:rsidP="00481841">
      <w:pPr>
        <w:rPr>
          <w:rFonts w:ascii="Trebuchet MS" w:hAnsi="Trebuchet MS"/>
          <w:b/>
        </w:rPr>
      </w:pPr>
    </w:p>
    <w:p w:rsidR="00481841" w:rsidRPr="00D20A19" w:rsidRDefault="00481841" w:rsidP="00481841">
      <w:pPr>
        <w:rPr>
          <w:rFonts w:ascii="Trebuchet MS" w:hAnsi="Trebuchet MS"/>
          <w:b/>
        </w:rPr>
      </w:pPr>
    </w:p>
    <w:p w:rsidR="00481841" w:rsidRDefault="00481841" w:rsidP="00481841">
      <w:pPr>
        <w:rPr>
          <w:rFonts w:ascii="Trebuchet MS" w:hAnsi="Trebuchet MS"/>
          <w:b/>
        </w:rPr>
      </w:pPr>
      <w:r w:rsidRPr="00D20A19">
        <w:rPr>
          <w:rFonts w:ascii="Trebuchet MS" w:hAnsi="Trebuchet MS"/>
          <w:b/>
        </w:rPr>
        <w:t>(Signature of the faculty)</w:t>
      </w:r>
    </w:p>
    <w:p w:rsidR="00481841" w:rsidRPr="00BF4293" w:rsidRDefault="00481841" w:rsidP="00481841">
      <w:pPr>
        <w:rPr>
          <w:rFonts w:ascii="Trebuchet MS" w:hAnsi="Trebuchet MS"/>
          <w:b/>
          <w:sz w:val="10"/>
        </w:rPr>
      </w:pPr>
    </w:p>
    <w:tbl>
      <w:tblPr>
        <w:tblStyle w:val="TableGrid"/>
        <w:tblW w:w="3686" w:type="dxa"/>
        <w:tblLook w:val="04A0" w:firstRow="1" w:lastRow="0" w:firstColumn="1" w:lastColumn="0" w:noHBand="0" w:noVBand="1"/>
      </w:tblPr>
      <w:tblGrid>
        <w:gridCol w:w="820"/>
        <w:gridCol w:w="2866"/>
      </w:tblGrid>
      <w:tr w:rsidR="00BF4293" w:rsidTr="00787FBF">
        <w:tc>
          <w:tcPr>
            <w:tcW w:w="82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:rsidR="00BF4293" w:rsidRDefault="00BF4293" w:rsidP="00D51780">
            <w:pPr>
              <w:spacing w:before="120" w:after="120"/>
              <w:rPr>
                <w:rFonts w:ascii="Trebuchet MS" w:hAnsi="Trebuchet MS"/>
                <w:b/>
                <w:caps/>
              </w:rPr>
            </w:pPr>
            <w:r>
              <w:rPr>
                <w:rFonts w:ascii="Trebuchet MS" w:hAnsi="Trebuchet MS"/>
                <w:b/>
              </w:rPr>
              <w:t>Date:</w:t>
            </w:r>
          </w:p>
        </w:tc>
        <w:sdt>
          <w:sdtPr>
            <w:rPr>
              <w:rStyle w:val="Style2"/>
            </w:rPr>
            <w:alias w:val="Date"/>
            <w:tag w:val="dt"/>
            <w:id w:val="804356933"/>
            <w:lock w:val="sdtLocked"/>
            <w:placeholder>
              <w:docPart w:val="BC8C80C7B971460EA7628B73E1EB0407"/>
            </w:placeholder>
            <w:date w:fullDate="2018-01-04T00:00:00Z">
              <w:dateFormat w:val="dd-MM-yyyy"/>
              <w:lid w:val="en-IN"/>
              <w:storeMappedDataAs w:val="dateTime"/>
              <w:calendar w:val="gregorian"/>
            </w:date>
          </w:sdtPr>
          <w:sdtEndPr>
            <w:rPr>
              <w:rStyle w:val="Style2"/>
            </w:rPr>
          </w:sdtEndPr>
          <w:sdtContent>
            <w:tc>
              <w:tcPr>
                <w:tcW w:w="2866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:rsidR="00BF4293" w:rsidRDefault="00C36E0D" w:rsidP="00D51780">
                <w:pPr>
                  <w:spacing w:before="120" w:after="120"/>
                  <w:rPr>
                    <w:rFonts w:ascii="Trebuchet MS" w:hAnsi="Trebuchet MS"/>
                    <w:b/>
                    <w:caps/>
                  </w:rPr>
                </w:pPr>
                <w:r>
                  <w:rPr>
                    <w:rStyle w:val="Style2"/>
                    <w:lang w:val="en-IN"/>
                  </w:rPr>
                  <w:t>04-01-2018</w:t>
                </w:r>
              </w:p>
            </w:tc>
          </w:sdtContent>
        </w:sdt>
      </w:tr>
    </w:tbl>
    <w:p w:rsidR="00481841" w:rsidRDefault="00481841" w:rsidP="00481841">
      <w:pPr>
        <w:rPr>
          <w:rFonts w:ascii="Trebuchet MS" w:hAnsi="Trebuchet MS"/>
          <w:b/>
        </w:rPr>
      </w:pPr>
    </w:p>
    <w:p w:rsidR="00D544E5" w:rsidRDefault="00D544E5" w:rsidP="00481841">
      <w:pPr>
        <w:rPr>
          <w:rFonts w:ascii="Trebuchet MS" w:hAnsi="Trebuchet MS"/>
          <w:b/>
        </w:rPr>
      </w:pPr>
    </w:p>
    <w:p w:rsidR="00097FB1" w:rsidRDefault="00097FB1" w:rsidP="00481841">
      <w:pPr>
        <w:rPr>
          <w:rFonts w:ascii="Trebuchet MS" w:hAnsi="Trebuchet MS"/>
          <w:b/>
        </w:rPr>
      </w:pPr>
    </w:p>
    <w:tbl>
      <w:tblPr>
        <w:tblStyle w:val="TableGrid"/>
        <w:tblW w:w="9625" w:type="dxa"/>
        <w:tblLook w:val="04A0" w:firstRow="1" w:lastRow="0" w:firstColumn="1" w:lastColumn="0" w:noHBand="0" w:noVBand="1"/>
      </w:tblPr>
      <w:tblGrid>
        <w:gridCol w:w="1795"/>
        <w:gridCol w:w="7830"/>
      </w:tblGrid>
      <w:tr w:rsidR="00BF4293" w:rsidTr="00483BD0">
        <w:tc>
          <w:tcPr>
            <w:tcW w:w="1795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:rsidR="00BF4293" w:rsidRDefault="00BF4293" w:rsidP="00D51780">
            <w:pPr>
              <w:spacing w:before="120" w:after="120"/>
              <w:rPr>
                <w:rFonts w:ascii="Trebuchet MS" w:hAnsi="Trebuchet MS"/>
                <w:b/>
                <w:caps/>
              </w:rPr>
            </w:pPr>
            <w:r w:rsidRPr="00D20A19">
              <w:rPr>
                <w:rFonts w:ascii="Trebuchet MS" w:hAnsi="Trebuchet MS"/>
                <w:b/>
                <w:u w:val="single"/>
              </w:rPr>
              <w:t>Approved by:</w:t>
            </w:r>
          </w:p>
        </w:tc>
        <w:sdt>
          <w:sdtPr>
            <w:rPr>
              <w:rStyle w:val="Style2"/>
            </w:rPr>
            <w:alias w:val="Approved By"/>
            <w:tag w:val="AB"/>
            <w:id w:val="1946423832"/>
            <w:lock w:val="sdtLocked"/>
            <w:placeholder>
              <w:docPart w:val="5497E4A7EDD845E4AC591635A2111C41"/>
            </w:placeholder>
            <w:text/>
          </w:sdtPr>
          <w:sdtEndPr>
            <w:rPr>
              <w:rStyle w:val="Style2"/>
            </w:rPr>
          </w:sdtEndPr>
          <w:sdtContent>
            <w:tc>
              <w:tcPr>
                <w:tcW w:w="7830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:rsidR="00BF4293" w:rsidRDefault="00CD6EBE" w:rsidP="00D51780">
                <w:pPr>
                  <w:spacing w:before="120" w:after="120"/>
                  <w:rPr>
                    <w:rFonts w:ascii="Trebuchet MS" w:hAnsi="Trebuchet MS"/>
                    <w:b/>
                    <w:caps/>
                  </w:rPr>
                </w:pPr>
                <w:r w:rsidRPr="00CD6EBE">
                  <w:rPr>
                    <w:rStyle w:val="Style2"/>
                  </w:rPr>
                  <w:t>DR. ASHALATHA NAYAK</w:t>
                </w:r>
              </w:p>
            </w:tc>
          </w:sdtContent>
        </w:sdt>
      </w:tr>
    </w:tbl>
    <w:p w:rsidR="00481841" w:rsidRPr="00D20A19" w:rsidRDefault="00481841" w:rsidP="00481841">
      <w:pPr>
        <w:rPr>
          <w:rFonts w:ascii="Trebuchet MS" w:hAnsi="Trebuchet MS"/>
          <w:b/>
          <w:u w:val="single"/>
        </w:rPr>
      </w:pPr>
    </w:p>
    <w:p w:rsidR="00481841" w:rsidRPr="00D20A19" w:rsidRDefault="00481841" w:rsidP="00481841">
      <w:pPr>
        <w:rPr>
          <w:rFonts w:ascii="Trebuchet MS" w:hAnsi="Trebuchet MS"/>
          <w:b/>
        </w:rPr>
      </w:pPr>
    </w:p>
    <w:p w:rsidR="00481841" w:rsidRDefault="00481841" w:rsidP="00481841">
      <w:pPr>
        <w:rPr>
          <w:rFonts w:ascii="Trebuchet MS" w:hAnsi="Trebuchet MS"/>
          <w:b/>
        </w:rPr>
      </w:pPr>
    </w:p>
    <w:p w:rsidR="00097FB1" w:rsidRPr="00D20A19" w:rsidRDefault="00097FB1" w:rsidP="00481841">
      <w:pPr>
        <w:rPr>
          <w:rFonts w:ascii="Trebuchet MS" w:hAnsi="Trebuchet MS"/>
          <w:b/>
        </w:rPr>
      </w:pPr>
    </w:p>
    <w:p w:rsidR="00481841" w:rsidRDefault="00BF4293" w:rsidP="00481841">
      <w:pPr>
        <w:rPr>
          <w:rFonts w:ascii="Trebuchet MS" w:hAnsi="Trebuchet MS"/>
          <w:b/>
        </w:rPr>
      </w:pPr>
      <w:r>
        <w:rPr>
          <w:rFonts w:ascii="Trebuchet MS" w:hAnsi="Trebuchet MS"/>
          <w:b/>
        </w:rPr>
        <w:t>(Signature of HOD)</w:t>
      </w:r>
    </w:p>
    <w:p w:rsidR="00BF4293" w:rsidRPr="00BF4293" w:rsidRDefault="00BF4293" w:rsidP="00481841">
      <w:pPr>
        <w:rPr>
          <w:rFonts w:ascii="Trebuchet MS" w:hAnsi="Trebuchet MS"/>
          <w:b/>
          <w:sz w:val="10"/>
        </w:rPr>
      </w:pPr>
    </w:p>
    <w:tbl>
      <w:tblPr>
        <w:tblStyle w:val="TableGrid"/>
        <w:tblW w:w="3686" w:type="dxa"/>
        <w:tblLook w:val="04A0" w:firstRow="1" w:lastRow="0" w:firstColumn="1" w:lastColumn="0" w:noHBand="0" w:noVBand="1"/>
      </w:tblPr>
      <w:tblGrid>
        <w:gridCol w:w="820"/>
        <w:gridCol w:w="2866"/>
      </w:tblGrid>
      <w:tr w:rsidR="00BF4293" w:rsidTr="00787FBF">
        <w:tc>
          <w:tcPr>
            <w:tcW w:w="82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:rsidR="00BF4293" w:rsidRDefault="00BF4293" w:rsidP="00D51780">
            <w:pPr>
              <w:spacing w:before="120" w:after="120"/>
              <w:rPr>
                <w:rFonts w:ascii="Trebuchet MS" w:hAnsi="Trebuchet MS"/>
                <w:b/>
                <w:caps/>
              </w:rPr>
            </w:pPr>
            <w:r>
              <w:rPr>
                <w:rFonts w:ascii="Trebuchet MS" w:hAnsi="Trebuchet MS"/>
                <w:b/>
              </w:rPr>
              <w:t>Date:</w:t>
            </w:r>
          </w:p>
        </w:tc>
        <w:sdt>
          <w:sdtPr>
            <w:rPr>
              <w:rFonts w:asciiTheme="minorHAnsi" w:hAnsiTheme="minorHAnsi"/>
              <w:lang w:val="en-IN"/>
            </w:rPr>
            <w:alias w:val="date"/>
            <w:tag w:val="dt"/>
            <w:id w:val="-2123681343"/>
            <w:lock w:val="sdtLocked"/>
            <w:placeholder>
              <w:docPart w:val="305B4133DAB14D20B5F95B0E18D51F52"/>
            </w:placeholder>
            <w:date w:fullDate="2018-01-04T00:00:00Z">
              <w:dateFormat w:val="dd-MM-yyyy"/>
              <w:lid w:val="en-IN"/>
              <w:storeMappedDataAs w:val="dateTime"/>
              <w:calendar w:val="gregorian"/>
            </w:date>
          </w:sdtPr>
          <w:sdtEndPr/>
          <w:sdtContent>
            <w:tc>
              <w:tcPr>
                <w:tcW w:w="2866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:rsidR="00BF4293" w:rsidRDefault="00C36E0D" w:rsidP="00D51780">
                <w:pPr>
                  <w:spacing w:before="120" w:after="120"/>
                  <w:rPr>
                    <w:rFonts w:ascii="Trebuchet MS" w:hAnsi="Trebuchet MS"/>
                    <w:b/>
                    <w:caps/>
                  </w:rPr>
                </w:pPr>
                <w:r>
                  <w:rPr>
                    <w:rFonts w:asciiTheme="minorHAnsi" w:hAnsiTheme="minorHAnsi"/>
                    <w:lang w:val="en-IN"/>
                  </w:rPr>
                  <w:t>04-01-2018</w:t>
                </w:r>
              </w:p>
            </w:tc>
          </w:sdtContent>
        </w:sdt>
      </w:tr>
    </w:tbl>
    <w:p w:rsidR="00E24C94" w:rsidRDefault="00E24C94" w:rsidP="00175C2E">
      <w:pPr>
        <w:pStyle w:val="BodyText"/>
        <w:jc w:val="left"/>
        <w:rPr>
          <w:rFonts w:ascii="Trebuchet MS" w:hAnsi="Trebuchet MS"/>
          <w:b/>
          <w:caps/>
        </w:rPr>
      </w:pPr>
    </w:p>
    <w:p w:rsidR="00D20A19" w:rsidRDefault="00D20A19" w:rsidP="00175C2E">
      <w:pPr>
        <w:pStyle w:val="BodyText"/>
        <w:jc w:val="left"/>
        <w:rPr>
          <w:rFonts w:ascii="Trebuchet MS" w:hAnsi="Trebuchet MS"/>
          <w:b/>
          <w:caps/>
        </w:rPr>
      </w:pPr>
    </w:p>
    <w:p w:rsidR="00097FB1" w:rsidRDefault="00097FB1" w:rsidP="00175C2E">
      <w:pPr>
        <w:pStyle w:val="BodyText"/>
        <w:jc w:val="left"/>
        <w:rPr>
          <w:rFonts w:ascii="Trebuchet MS" w:hAnsi="Trebuchet MS"/>
          <w:b/>
          <w:caps/>
        </w:rPr>
      </w:pPr>
    </w:p>
    <w:p w:rsidR="00097FB1" w:rsidRDefault="00097FB1" w:rsidP="00175C2E">
      <w:pPr>
        <w:pStyle w:val="BodyText"/>
        <w:jc w:val="left"/>
        <w:rPr>
          <w:rFonts w:ascii="Trebuchet MS" w:hAnsi="Trebuchet MS"/>
          <w:b/>
          <w:caps/>
        </w:rPr>
      </w:pPr>
    </w:p>
    <w:p w:rsidR="00097FB1" w:rsidRDefault="00097FB1" w:rsidP="00175C2E">
      <w:pPr>
        <w:pStyle w:val="BodyText"/>
        <w:jc w:val="left"/>
        <w:rPr>
          <w:rFonts w:ascii="Trebuchet MS" w:hAnsi="Trebuchet MS"/>
          <w:b/>
          <w:caps/>
        </w:rPr>
      </w:pPr>
    </w:p>
    <w:p w:rsidR="00097FB1" w:rsidRDefault="00097FB1" w:rsidP="00175C2E">
      <w:pPr>
        <w:pStyle w:val="BodyText"/>
        <w:jc w:val="left"/>
        <w:rPr>
          <w:rFonts w:ascii="Trebuchet MS" w:hAnsi="Trebuchet MS"/>
          <w:b/>
          <w:caps/>
        </w:rPr>
      </w:pPr>
    </w:p>
    <w:p w:rsidR="00097FB1" w:rsidRDefault="00097FB1" w:rsidP="00175C2E">
      <w:pPr>
        <w:pStyle w:val="BodyText"/>
        <w:jc w:val="left"/>
        <w:rPr>
          <w:rFonts w:ascii="Trebuchet MS" w:hAnsi="Trebuchet MS"/>
          <w:b/>
          <w:caps/>
        </w:rPr>
      </w:pPr>
    </w:p>
    <w:p w:rsidR="00D20A19" w:rsidRPr="00D20A19" w:rsidRDefault="00D20A19" w:rsidP="00175C2E">
      <w:pPr>
        <w:pStyle w:val="BodyText"/>
        <w:jc w:val="left"/>
        <w:rPr>
          <w:rFonts w:ascii="Trebuchet MS" w:hAnsi="Trebuchet MS"/>
          <w:b/>
          <w:caps/>
        </w:rPr>
      </w:pPr>
    </w:p>
    <w:p w:rsidR="00481841" w:rsidRPr="00D20A19" w:rsidRDefault="00E24C94" w:rsidP="00175C2E">
      <w:pPr>
        <w:pStyle w:val="BodyText"/>
        <w:jc w:val="left"/>
        <w:rPr>
          <w:rFonts w:ascii="Trebuchet MS" w:hAnsi="Trebuchet MS"/>
          <w:b/>
          <w:caps/>
        </w:rPr>
      </w:pPr>
      <w:r w:rsidRPr="00D20A19">
        <w:rPr>
          <w:rFonts w:ascii="Trebuchet MS" w:hAnsi="Trebuchet MS"/>
          <w:b/>
          <w:caps/>
        </w:rPr>
        <w:t xml:space="preserve">Faculty members teaching </w:t>
      </w:r>
      <w:r w:rsidR="00D20A19">
        <w:rPr>
          <w:rFonts w:ascii="Trebuchet MS" w:hAnsi="Trebuchet MS"/>
          <w:b/>
          <w:caps/>
        </w:rPr>
        <w:t xml:space="preserve">the </w:t>
      </w:r>
      <w:r w:rsidRPr="00D20A19">
        <w:rPr>
          <w:rFonts w:ascii="Trebuchet MS" w:hAnsi="Trebuchet MS"/>
          <w:b/>
          <w:caps/>
        </w:rPr>
        <w:t>course</w:t>
      </w:r>
      <w:r w:rsidR="00D20A19">
        <w:rPr>
          <w:rFonts w:ascii="Trebuchet MS" w:hAnsi="Trebuchet MS"/>
          <w:b/>
          <w:caps/>
        </w:rPr>
        <w:t xml:space="preserve"> (</w:t>
      </w:r>
      <w:r w:rsidR="00C60A67">
        <w:rPr>
          <w:rFonts w:ascii="Trebuchet MS" w:hAnsi="Trebuchet MS"/>
          <w:b/>
          <w:caps/>
        </w:rPr>
        <w:t>IF MULTIPLE</w:t>
      </w:r>
      <w:r w:rsidR="00D20A19">
        <w:rPr>
          <w:rFonts w:ascii="Trebuchet MS" w:hAnsi="Trebuchet MS"/>
          <w:b/>
          <w:caps/>
        </w:rPr>
        <w:t xml:space="preserve"> sections</w:t>
      </w:r>
      <w:r w:rsidR="00C60A67">
        <w:rPr>
          <w:rFonts w:ascii="Trebuchet MS" w:hAnsi="Trebuchet MS"/>
          <w:b/>
          <w:caps/>
        </w:rPr>
        <w:t xml:space="preserve"> EXIST</w:t>
      </w:r>
      <w:r w:rsidR="00D20A19">
        <w:rPr>
          <w:rFonts w:ascii="Trebuchet MS" w:hAnsi="Trebuchet MS"/>
          <w:b/>
          <w:caps/>
        </w:rPr>
        <w:t>)</w:t>
      </w:r>
      <w:r w:rsidRPr="00D20A19">
        <w:rPr>
          <w:rFonts w:ascii="Trebuchet MS" w:hAnsi="Trebuchet MS"/>
          <w:b/>
          <w:caps/>
        </w:rPr>
        <w:t>:</w:t>
      </w:r>
    </w:p>
    <w:p w:rsidR="00BD5469" w:rsidRPr="00D20A19" w:rsidRDefault="00BD5469" w:rsidP="00175C2E">
      <w:pPr>
        <w:pStyle w:val="BodyText"/>
        <w:jc w:val="left"/>
        <w:rPr>
          <w:rFonts w:ascii="Trebuchet MS" w:hAnsi="Trebuchet MS"/>
          <w:b/>
          <w:caps/>
        </w:rPr>
      </w:pPr>
    </w:p>
    <w:tbl>
      <w:tblPr>
        <w:tblW w:w="0" w:type="auto"/>
        <w:tblInd w:w="108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2106"/>
        <w:gridCol w:w="2214"/>
        <w:gridCol w:w="2214"/>
        <w:gridCol w:w="1926"/>
      </w:tblGrid>
      <w:tr w:rsidR="00D002E8" w:rsidRPr="00D20A19" w:rsidTr="004C5762">
        <w:tc>
          <w:tcPr>
            <w:tcW w:w="2106" w:type="dxa"/>
            <w:shd w:val="clear" w:color="auto" w:fill="auto"/>
          </w:tcPr>
          <w:p w:rsidR="00D002E8" w:rsidRPr="00D20A19" w:rsidRDefault="00A619A3" w:rsidP="004D56C6">
            <w:pPr>
              <w:pStyle w:val="BodyText"/>
              <w:jc w:val="center"/>
              <w:rPr>
                <w:rFonts w:ascii="Trebuchet MS" w:hAnsi="Trebuchet MS"/>
                <w:b/>
                <w:caps/>
              </w:rPr>
            </w:pPr>
            <w:r>
              <w:rPr>
                <w:rFonts w:ascii="Trebuchet MS" w:hAnsi="Trebuchet MS"/>
                <w:b/>
                <w:caps/>
              </w:rPr>
              <w:t>FACULTY</w:t>
            </w:r>
          </w:p>
        </w:tc>
        <w:tc>
          <w:tcPr>
            <w:tcW w:w="2214" w:type="dxa"/>
            <w:shd w:val="clear" w:color="auto" w:fill="auto"/>
          </w:tcPr>
          <w:p w:rsidR="00D002E8" w:rsidRPr="00D20A19" w:rsidRDefault="00D002E8" w:rsidP="004D56C6">
            <w:pPr>
              <w:pStyle w:val="BodyText"/>
              <w:jc w:val="center"/>
              <w:rPr>
                <w:rFonts w:ascii="Trebuchet MS" w:hAnsi="Trebuchet MS"/>
                <w:b/>
                <w:caps/>
              </w:rPr>
            </w:pPr>
            <w:r w:rsidRPr="00D20A19">
              <w:rPr>
                <w:rFonts w:ascii="Trebuchet MS" w:hAnsi="Trebuchet MS"/>
                <w:b/>
                <w:caps/>
              </w:rPr>
              <w:t>Section</w:t>
            </w:r>
          </w:p>
        </w:tc>
        <w:tc>
          <w:tcPr>
            <w:tcW w:w="2214" w:type="dxa"/>
            <w:shd w:val="clear" w:color="auto" w:fill="auto"/>
          </w:tcPr>
          <w:p w:rsidR="00D002E8" w:rsidRPr="00D20A19" w:rsidRDefault="00A619A3" w:rsidP="004D56C6">
            <w:pPr>
              <w:pStyle w:val="BodyText"/>
              <w:jc w:val="center"/>
              <w:rPr>
                <w:rFonts w:ascii="Trebuchet MS" w:hAnsi="Trebuchet MS"/>
                <w:b/>
                <w:caps/>
              </w:rPr>
            </w:pPr>
            <w:r>
              <w:rPr>
                <w:rFonts w:ascii="Trebuchet MS" w:hAnsi="Trebuchet MS"/>
                <w:b/>
                <w:caps/>
              </w:rPr>
              <w:t>FACULTY</w:t>
            </w:r>
          </w:p>
        </w:tc>
        <w:tc>
          <w:tcPr>
            <w:tcW w:w="1926" w:type="dxa"/>
            <w:shd w:val="clear" w:color="auto" w:fill="auto"/>
          </w:tcPr>
          <w:p w:rsidR="00D002E8" w:rsidRPr="00D20A19" w:rsidRDefault="00D002E8" w:rsidP="004D56C6">
            <w:pPr>
              <w:pStyle w:val="BodyText"/>
              <w:jc w:val="center"/>
              <w:rPr>
                <w:rFonts w:ascii="Trebuchet MS" w:hAnsi="Trebuchet MS"/>
                <w:b/>
                <w:caps/>
              </w:rPr>
            </w:pPr>
            <w:r w:rsidRPr="00D20A19">
              <w:rPr>
                <w:rFonts w:ascii="Trebuchet MS" w:hAnsi="Trebuchet MS"/>
                <w:b/>
                <w:caps/>
              </w:rPr>
              <w:t>Section</w:t>
            </w:r>
          </w:p>
        </w:tc>
      </w:tr>
      <w:tr w:rsidR="007228C9" w:rsidRPr="00D20A19" w:rsidTr="004C5762">
        <w:sdt>
          <w:sdtPr>
            <w:rPr>
              <w:color w:val="000000"/>
              <w:sz w:val="22"/>
              <w:szCs w:val="22"/>
            </w:rPr>
            <w:alias w:val="Faculty Name"/>
            <w:tag w:val="fn"/>
            <w:id w:val="883217603"/>
            <w:placeholder>
              <w:docPart w:val="5A172B94899244DF857DE1845545814F"/>
            </w:placeholder>
            <w:text/>
          </w:sdtPr>
          <w:sdtEndPr/>
          <w:sdtContent>
            <w:tc>
              <w:tcPr>
                <w:tcW w:w="2106" w:type="dxa"/>
                <w:shd w:val="clear" w:color="auto" w:fill="auto"/>
              </w:tcPr>
              <w:p w:rsidR="007228C9" w:rsidRPr="00D20A19" w:rsidRDefault="00CD6EBE" w:rsidP="007228C9">
                <w:pPr>
                  <w:pStyle w:val="BodyText"/>
                  <w:jc w:val="left"/>
                  <w:rPr>
                    <w:rFonts w:ascii="Trebuchet MS" w:hAnsi="Trebuchet MS"/>
                    <w:b/>
                    <w:caps/>
                  </w:rPr>
                </w:pPr>
                <w:r>
                  <w:rPr>
                    <w:color w:val="000000"/>
                    <w:sz w:val="22"/>
                    <w:szCs w:val="22"/>
                  </w:rPr>
                  <w:t xml:space="preserve">Ms. </w:t>
                </w:r>
                <w:proofErr w:type="spellStart"/>
                <w:r w:rsidRPr="00CD6EBE">
                  <w:rPr>
                    <w:color w:val="000000"/>
                    <w:sz w:val="22"/>
                    <w:szCs w:val="22"/>
                  </w:rPr>
                  <w:t>Jyothi</w:t>
                </w:r>
                <w:proofErr w:type="spellEnd"/>
                <w:r w:rsidRPr="00CD6EBE">
                  <w:rPr>
                    <w:color w:val="000000"/>
                    <w:sz w:val="22"/>
                    <w:szCs w:val="22"/>
                  </w:rPr>
                  <w:t xml:space="preserve"> </w:t>
                </w:r>
                <w:proofErr w:type="spellStart"/>
                <w:r w:rsidRPr="00CD6EBE">
                  <w:rPr>
                    <w:color w:val="000000"/>
                    <w:sz w:val="22"/>
                    <w:szCs w:val="22"/>
                  </w:rPr>
                  <w:t>Upadhya</w:t>
                </w:r>
                <w:proofErr w:type="spellEnd"/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973516324"/>
            <w:lock w:val="sdtLocked"/>
            <w:placeholder>
              <w:docPart w:val="6955ECF476BF4DEBAE9220DC5E82D19F"/>
            </w:placeholder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2214" w:type="dxa"/>
                <w:shd w:val="clear" w:color="auto" w:fill="auto"/>
              </w:tcPr>
              <w:p w:rsidR="007228C9" w:rsidRPr="00D20A19" w:rsidRDefault="000709CA" w:rsidP="000709CA">
                <w:pPr>
                  <w:pStyle w:val="BodyText"/>
                  <w:jc w:val="left"/>
                  <w:rPr>
                    <w:rFonts w:ascii="Trebuchet MS" w:hAnsi="Trebuchet MS"/>
                    <w:b/>
                    <w:caps/>
                  </w:rPr>
                </w:pPr>
                <w:r>
                  <w:rPr>
                    <w:rStyle w:val="Style2"/>
                  </w:rPr>
                  <w:t>A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2048515930"/>
            <w:placeholder>
              <w:docPart w:val="F327D4A2116F4329929C1A9695D3F72B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2214" w:type="dxa"/>
                <w:shd w:val="clear" w:color="auto" w:fill="auto"/>
              </w:tcPr>
              <w:p w:rsidR="007228C9" w:rsidRDefault="007228C9" w:rsidP="007228C9">
                <w:r w:rsidRPr="008A4B80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406534291"/>
            <w:placeholder>
              <w:docPart w:val="14351557CAD54AE5AC6F43E1D8B33B51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926" w:type="dxa"/>
                <w:shd w:val="clear" w:color="auto" w:fill="auto"/>
              </w:tcPr>
              <w:p w:rsidR="007228C9" w:rsidRDefault="007228C9" w:rsidP="007228C9">
                <w:r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7228C9" w:rsidRPr="00D20A19" w:rsidTr="004C5762">
        <w:sdt>
          <w:sdtPr>
            <w:rPr>
              <w:color w:val="000000"/>
              <w:sz w:val="22"/>
              <w:szCs w:val="22"/>
            </w:rPr>
            <w:alias w:val="Faculty Name"/>
            <w:tag w:val="fn"/>
            <w:id w:val="1147943784"/>
            <w:placeholder>
              <w:docPart w:val="D33A1693801F47FEA86E61C193AE7D2A"/>
            </w:placeholder>
            <w:text/>
          </w:sdtPr>
          <w:sdtEndPr/>
          <w:sdtContent>
            <w:tc>
              <w:tcPr>
                <w:tcW w:w="2106" w:type="dxa"/>
                <w:shd w:val="clear" w:color="auto" w:fill="auto"/>
              </w:tcPr>
              <w:p w:rsidR="007228C9" w:rsidRDefault="000709CA" w:rsidP="000709CA">
                <w:r w:rsidRPr="000709CA">
                  <w:rPr>
                    <w:color w:val="000000"/>
                    <w:sz w:val="22"/>
                    <w:szCs w:val="22"/>
                  </w:rPr>
                  <w:t xml:space="preserve">Mr. </w:t>
                </w:r>
                <w:proofErr w:type="spellStart"/>
                <w:r w:rsidRPr="000709CA">
                  <w:rPr>
                    <w:color w:val="000000"/>
                    <w:sz w:val="22"/>
                    <w:szCs w:val="22"/>
                  </w:rPr>
                  <w:t>Ashwath</w:t>
                </w:r>
                <w:proofErr w:type="spellEnd"/>
                <w:r w:rsidRPr="000709CA">
                  <w:rPr>
                    <w:color w:val="000000"/>
                    <w:sz w:val="22"/>
                    <w:szCs w:val="22"/>
                  </w:rPr>
                  <w:t xml:space="preserve"> Rao B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25893087"/>
            <w:placeholder>
              <w:docPart w:val="C93FEA35B7084A8F88EDF07002B70A25"/>
            </w:placeholder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2214" w:type="dxa"/>
                <w:shd w:val="clear" w:color="auto" w:fill="auto"/>
              </w:tcPr>
              <w:p w:rsidR="007228C9" w:rsidRDefault="000709CA" w:rsidP="000709CA">
                <w:r>
                  <w:rPr>
                    <w:rStyle w:val="Style2"/>
                  </w:rPr>
                  <w:t>B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1891796309"/>
            <w:placeholder>
              <w:docPart w:val="D883D6C893CD47289D93A2E7A19800B6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2214" w:type="dxa"/>
                <w:shd w:val="clear" w:color="auto" w:fill="auto"/>
              </w:tcPr>
              <w:p w:rsidR="007228C9" w:rsidRDefault="007228C9" w:rsidP="007228C9">
                <w:r w:rsidRPr="008A4B80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501783263"/>
            <w:placeholder>
              <w:docPart w:val="3533C8513F97447B813F9BFB9C8C2DF8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926" w:type="dxa"/>
                <w:shd w:val="clear" w:color="auto" w:fill="auto"/>
              </w:tcPr>
              <w:p w:rsidR="007228C9" w:rsidRDefault="007228C9" w:rsidP="007228C9">
                <w:r w:rsidRPr="00125D8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7228C9" w:rsidRPr="00D20A19" w:rsidTr="004C5762">
        <w:sdt>
          <w:sdtPr>
            <w:rPr>
              <w:color w:val="000000"/>
              <w:sz w:val="22"/>
              <w:szCs w:val="22"/>
            </w:rPr>
            <w:alias w:val="Faculty Name"/>
            <w:tag w:val="fn"/>
            <w:id w:val="1398943746"/>
            <w:placeholder>
              <w:docPart w:val="A74BE236ED1C4857B58D7BE70DD3E585"/>
            </w:placeholder>
            <w:text/>
          </w:sdtPr>
          <w:sdtEndPr/>
          <w:sdtContent>
            <w:tc>
              <w:tcPr>
                <w:tcW w:w="2106" w:type="dxa"/>
                <w:shd w:val="clear" w:color="auto" w:fill="auto"/>
              </w:tcPr>
              <w:p w:rsidR="007228C9" w:rsidRDefault="000709CA" w:rsidP="000709CA">
                <w:r w:rsidRPr="000709CA">
                  <w:rPr>
                    <w:color w:val="000000"/>
                    <w:sz w:val="22"/>
                    <w:szCs w:val="22"/>
                  </w:rPr>
                  <w:t xml:space="preserve">Mr. Prakash </w:t>
                </w:r>
                <w:proofErr w:type="spellStart"/>
                <w:r w:rsidRPr="000709CA">
                  <w:rPr>
                    <w:color w:val="000000"/>
                    <w:sz w:val="22"/>
                    <w:szCs w:val="22"/>
                  </w:rPr>
                  <w:t>Aithal</w:t>
                </w:r>
                <w:proofErr w:type="spellEnd"/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498923498"/>
            <w:placeholder>
              <w:docPart w:val="150476694FB0433CBA2F1AA39FAEA675"/>
            </w:placeholder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2214" w:type="dxa"/>
                <w:shd w:val="clear" w:color="auto" w:fill="auto"/>
              </w:tcPr>
              <w:p w:rsidR="007228C9" w:rsidRDefault="000709CA" w:rsidP="000709CA">
                <w:r>
                  <w:rPr>
                    <w:rStyle w:val="Style2"/>
                  </w:rPr>
                  <w:t>C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200519770"/>
            <w:placeholder>
              <w:docPart w:val="4A3269F961F942B7A136CC4D83C73F30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2214" w:type="dxa"/>
                <w:shd w:val="clear" w:color="auto" w:fill="auto"/>
              </w:tcPr>
              <w:p w:rsidR="007228C9" w:rsidRDefault="007228C9" w:rsidP="007228C9">
                <w:r w:rsidRPr="008A4B80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844042202"/>
            <w:placeholder>
              <w:docPart w:val="90B7A7EA3ABD4BE5BC7C137C4B229877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926" w:type="dxa"/>
                <w:shd w:val="clear" w:color="auto" w:fill="auto"/>
              </w:tcPr>
              <w:p w:rsidR="007228C9" w:rsidRDefault="007228C9" w:rsidP="007228C9">
                <w:r w:rsidRPr="00125D8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7228C9" w:rsidRPr="00D20A19" w:rsidTr="004C5762">
        <w:sdt>
          <w:sdtPr>
            <w:rPr>
              <w:color w:val="000000"/>
              <w:sz w:val="22"/>
              <w:szCs w:val="22"/>
            </w:rPr>
            <w:alias w:val="Faculty Name"/>
            <w:tag w:val="fn"/>
            <w:id w:val="-495196708"/>
            <w:placeholder>
              <w:docPart w:val="5F9834218EF6439EA09C0EB25A2ECFDE"/>
            </w:placeholder>
            <w:text/>
          </w:sdtPr>
          <w:sdtEndPr/>
          <w:sdtContent>
            <w:tc>
              <w:tcPr>
                <w:tcW w:w="2106" w:type="dxa"/>
                <w:shd w:val="clear" w:color="auto" w:fill="auto"/>
              </w:tcPr>
              <w:p w:rsidR="007228C9" w:rsidRDefault="000709CA" w:rsidP="007228C9">
                <w:proofErr w:type="spellStart"/>
                <w:r w:rsidRPr="000709CA">
                  <w:rPr>
                    <w:color w:val="000000"/>
                    <w:sz w:val="22"/>
                    <w:szCs w:val="22"/>
                  </w:rPr>
                  <w:t>Dr.N.Gopal</w:t>
                </w:r>
                <w:r w:rsidR="00016219">
                  <w:rPr>
                    <w:color w:val="000000"/>
                    <w:sz w:val="22"/>
                    <w:szCs w:val="22"/>
                  </w:rPr>
                  <w:t>a</w:t>
                </w:r>
                <w:r w:rsidRPr="000709CA">
                  <w:rPr>
                    <w:color w:val="000000"/>
                    <w:sz w:val="22"/>
                    <w:szCs w:val="22"/>
                  </w:rPr>
                  <w:t>krishna</w:t>
                </w:r>
                <w:proofErr w:type="spellEnd"/>
                <w:r w:rsidRPr="000709CA">
                  <w:rPr>
                    <w:color w:val="000000"/>
                    <w:sz w:val="22"/>
                    <w:szCs w:val="22"/>
                  </w:rPr>
                  <w:t xml:space="preserve"> </w:t>
                </w:r>
                <w:proofErr w:type="spellStart"/>
                <w:r w:rsidRPr="000709CA">
                  <w:rPr>
                    <w:color w:val="000000"/>
                    <w:sz w:val="22"/>
                    <w:szCs w:val="22"/>
                  </w:rPr>
                  <w:t>Kini</w:t>
                </w:r>
                <w:proofErr w:type="spellEnd"/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426010477"/>
            <w:placeholder>
              <w:docPart w:val="B5A5B29389F64A81AB6C88D7921944BC"/>
            </w:placeholder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2214" w:type="dxa"/>
                <w:shd w:val="clear" w:color="auto" w:fill="auto"/>
              </w:tcPr>
              <w:p w:rsidR="007228C9" w:rsidRDefault="000709CA" w:rsidP="000709CA">
                <w:r>
                  <w:rPr>
                    <w:rStyle w:val="Style2"/>
                  </w:rPr>
                  <w:t>D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1821951477"/>
            <w:placeholder>
              <w:docPart w:val="961B7CC8FB3641F2A40D74EB354E5020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2214" w:type="dxa"/>
                <w:shd w:val="clear" w:color="auto" w:fill="auto"/>
              </w:tcPr>
              <w:p w:rsidR="007228C9" w:rsidRDefault="007228C9" w:rsidP="007228C9">
                <w:r w:rsidRPr="008A4B80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032853880"/>
            <w:placeholder>
              <w:docPart w:val="15CE17AD48004C91B252981231B86C61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926" w:type="dxa"/>
                <w:shd w:val="clear" w:color="auto" w:fill="auto"/>
              </w:tcPr>
              <w:p w:rsidR="007228C9" w:rsidRDefault="007228C9" w:rsidP="007228C9">
                <w:r w:rsidRPr="00125D8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7228C9" w:rsidRPr="00D20A19" w:rsidTr="004C5762">
        <w:sdt>
          <w:sdtPr>
            <w:rPr>
              <w:rStyle w:val="Style2"/>
            </w:rPr>
            <w:alias w:val="Faculty Name"/>
            <w:tag w:val="fn"/>
            <w:id w:val="854542442"/>
            <w:placeholder>
              <w:docPart w:val="CF9013597F93409A9514FD0CC78A6819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2106" w:type="dxa"/>
                <w:shd w:val="clear" w:color="auto" w:fill="auto"/>
              </w:tcPr>
              <w:p w:rsidR="007228C9" w:rsidRDefault="007228C9" w:rsidP="007228C9">
                <w:r w:rsidRPr="00BD5CD7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460007692"/>
            <w:placeholder>
              <w:docPart w:val="0D5CB7E8302C4CE98847CAE7989D271B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2214" w:type="dxa"/>
                <w:shd w:val="clear" w:color="auto" w:fill="auto"/>
              </w:tcPr>
              <w:p w:rsidR="007228C9" w:rsidRDefault="007228C9" w:rsidP="007228C9">
                <w:r w:rsidRPr="00671752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1871439981"/>
            <w:placeholder>
              <w:docPart w:val="78F9007D6340422DA9FF45E41C19EC2D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2214" w:type="dxa"/>
                <w:shd w:val="clear" w:color="auto" w:fill="auto"/>
              </w:tcPr>
              <w:p w:rsidR="007228C9" w:rsidRDefault="007228C9" w:rsidP="007228C9">
                <w:r w:rsidRPr="008A4B80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190603347"/>
            <w:placeholder>
              <w:docPart w:val="FAFEF4507EF7457CAE8312EA4E7EF005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926" w:type="dxa"/>
                <w:shd w:val="clear" w:color="auto" w:fill="auto"/>
              </w:tcPr>
              <w:p w:rsidR="007228C9" w:rsidRDefault="007228C9" w:rsidP="007228C9">
                <w:r w:rsidRPr="00125D8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7228C9" w:rsidRPr="00D20A19" w:rsidTr="004C5762">
        <w:sdt>
          <w:sdtPr>
            <w:rPr>
              <w:rStyle w:val="Style2"/>
            </w:rPr>
            <w:alias w:val="Faculty Name"/>
            <w:tag w:val="fn"/>
            <w:id w:val="1701592582"/>
            <w:placeholder>
              <w:docPart w:val="FDA6BFEA405E49C88D9B2EAAB8179E89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2106" w:type="dxa"/>
                <w:shd w:val="clear" w:color="auto" w:fill="auto"/>
              </w:tcPr>
              <w:p w:rsidR="007228C9" w:rsidRDefault="007228C9" w:rsidP="007228C9">
                <w:r w:rsidRPr="00BD5CD7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870847963"/>
            <w:placeholder>
              <w:docPart w:val="EBDAEEF177764FAF910FDF9324F8D10F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2214" w:type="dxa"/>
                <w:shd w:val="clear" w:color="auto" w:fill="auto"/>
              </w:tcPr>
              <w:p w:rsidR="007228C9" w:rsidRDefault="007228C9" w:rsidP="007228C9">
                <w:r w:rsidRPr="00671752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623041952"/>
            <w:placeholder>
              <w:docPart w:val="1948EEC2EDFA4B4F87B0AE460F20B290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2214" w:type="dxa"/>
                <w:shd w:val="clear" w:color="auto" w:fill="auto"/>
              </w:tcPr>
              <w:p w:rsidR="007228C9" w:rsidRDefault="007228C9" w:rsidP="007228C9">
                <w:r w:rsidRPr="008A4B80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921072126"/>
            <w:placeholder>
              <w:docPart w:val="C1C110DCFE974B4389F710A5F696EE2C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926" w:type="dxa"/>
                <w:shd w:val="clear" w:color="auto" w:fill="auto"/>
              </w:tcPr>
              <w:p w:rsidR="007228C9" w:rsidRDefault="007228C9" w:rsidP="007228C9">
                <w:r w:rsidRPr="00125D8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7228C9" w:rsidRPr="00D20A19" w:rsidTr="004C5762">
        <w:sdt>
          <w:sdtPr>
            <w:rPr>
              <w:rStyle w:val="Style2"/>
            </w:rPr>
            <w:alias w:val="Faculty Name"/>
            <w:tag w:val="fn"/>
            <w:id w:val="1767028324"/>
            <w:placeholder>
              <w:docPart w:val="2276952C25394B329F5E0EC21EBCD8A6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2106" w:type="dxa"/>
                <w:shd w:val="clear" w:color="auto" w:fill="auto"/>
              </w:tcPr>
              <w:p w:rsidR="007228C9" w:rsidRDefault="007228C9" w:rsidP="007228C9">
                <w:r w:rsidRPr="00BD5CD7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597636264"/>
            <w:placeholder>
              <w:docPart w:val="58F5FC7604F34F678DB81E35CD2FF696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2214" w:type="dxa"/>
                <w:shd w:val="clear" w:color="auto" w:fill="auto"/>
              </w:tcPr>
              <w:p w:rsidR="007228C9" w:rsidRDefault="007228C9" w:rsidP="007228C9">
                <w:r w:rsidRPr="00671752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1056738792"/>
            <w:placeholder>
              <w:docPart w:val="90FE4BC769694A5EBAE2D9DC5ECAECF8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2214" w:type="dxa"/>
                <w:shd w:val="clear" w:color="auto" w:fill="auto"/>
              </w:tcPr>
              <w:p w:rsidR="007228C9" w:rsidRDefault="007228C9" w:rsidP="007228C9">
                <w:r w:rsidRPr="008A4B80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339424572"/>
            <w:placeholder>
              <w:docPart w:val="6EC42A9E76DE441DB6F09892FCA3AA81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926" w:type="dxa"/>
                <w:shd w:val="clear" w:color="auto" w:fill="auto"/>
              </w:tcPr>
              <w:p w:rsidR="007228C9" w:rsidRDefault="007228C9" w:rsidP="007228C9">
                <w:r w:rsidRPr="00125D8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7228C9" w:rsidRPr="00D20A19" w:rsidTr="004C5762">
        <w:sdt>
          <w:sdtPr>
            <w:rPr>
              <w:rStyle w:val="Style2"/>
            </w:rPr>
            <w:alias w:val="Faculty Name"/>
            <w:tag w:val="fn"/>
            <w:id w:val="648635940"/>
            <w:placeholder>
              <w:docPart w:val="1EDD7AE650414E2C8C47ECF356113E82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2106" w:type="dxa"/>
                <w:shd w:val="clear" w:color="auto" w:fill="auto"/>
              </w:tcPr>
              <w:p w:rsidR="007228C9" w:rsidRDefault="007228C9" w:rsidP="007228C9">
                <w:r w:rsidRPr="00BD5CD7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747654729"/>
            <w:placeholder>
              <w:docPart w:val="6E6007AEC3C241328CBA8B3CE321DE08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2214" w:type="dxa"/>
                <w:shd w:val="clear" w:color="auto" w:fill="auto"/>
              </w:tcPr>
              <w:p w:rsidR="007228C9" w:rsidRDefault="007228C9" w:rsidP="007228C9">
                <w:r w:rsidRPr="00671752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1988434292"/>
            <w:placeholder>
              <w:docPart w:val="B91E82E67B4F46F0A0BE8361D088EB52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2214" w:type="dxa"/>
                <w:shd w:val="clear" w:color="auto" w:fill="auto"/>
              </w:tcPr>
              <w:p w:rsidR="007228C9" w:rsidRDefault="007228C9" w:rsidP="007228C9">
                <w:r w:rsidRPr="008A4B80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29822666"/>
            <w:placeholder>
              <w:docPart w:val="D1D0ECE35F4548B9AA69C2A253BA761E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926" w:type="dxa"/>
                <w:shd w:val="clear" w:color="auto" w:fill="auto"/>
              </w:tcPr>
              <w:p w:rsidR="007228C9" w:rsidRDefault="007228C9" w:rsidP="007228C9">
                <w:r w:rsidRPr="00125D8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7228C9" w:rsidRPr="00D20A19" w:rsidTr="004C5762">
        <w:sdt>
          <w:sdtPr>
            <w:rPr>
              <w:rStyle w:val="Style2"/>
            </w:rPr>
            <w:alias w:val="Faculty Name"/>
            <w:tag w:val="fn"/>
            <w:id w:val="-230465219"/>
            <w:placeholder>
              <w:docPart w:val="1560E4BB92014D4A8D8FA1605FBD2C83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2106" w:type="dxa"/>
                <w:shd w:val="clear" w:color="auto" w:fill="auto"/>
              </w:tcPr>
              <w:p w:rsidR="007228C9" w:rsidRDefault="007228C9" w:rsidP="007228C9">
                <w:r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643264892"/>
            <w:placeholder>
              <w:docPart w:val="1483F5A9EADD4FF984C79D85DCF8B145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2214" w:type="dxa"/>
                <w:shd w:val="clear" w:color="auto" w:fill="auto"/>
              </w:tcPr>
              <w:p w:rsidR="007228C9" w:rsidRDefault="007228C9" w:rsidP="007228C9">
                <w:r w:rsidRPr="00671752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84235537"/>
            <w:placeholder>
              <w:docPart w:val="34DE3BD42CB7419C9B62E6796AA9BFFB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2214" w:type="dxa"/>
                <w:shd w:val="clear" w:color="auto" w:fill="auto"/>
              </w:tcPr>
              <w:p w:rsidR="007228C9" w:rsidRDefault="007228C9" w:rsidP="007228C9">
                <w:r w:rsidRPr="008A4B80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642721747"/>
            <w:placeholder>
              <w:docPart w:val="0D1474FA53B74BD190A6836A2FB39A8D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926" w:type="dxa"/>
                <w:shd w:val="clear" w:color="auto" w:fill="auto"/>
              </w:tcPr>
              <w:p w:rsidR="007228C9" w:rsidRDefault="007228C9" w:rsidP="007228C9">
                <w:r w:rsidRPr="00125D8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7228C9" w:rsidRPr="00D20A19" w:rsidTr="004C5762">
        <w:sdt>
          <w:sdtPr>
            <w:rPr>
              <w:rStyle w:val="Style2"/>
            </w:rPr>
            <w:alias w:val="Faculty Name"/>
            <w:tag w:val="fn"/>
            <w:id w:val="-1894570886"/>
            <w:placeholder>
              <w:docPart w:val="0248B26752F044BB80549017E8E4B438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2106" w:type="dxa"/>
                <w:shd w:val="clear" w:color="auto" w:fill="auto"/>
              </w:tcPr>
              <w:p w:rsidR="007228C9" w:rsidRDefault="007228C9" w:rsidP="007228C9">
                <w:r w:rsidRPr="00BD5CD7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432932188"/>
            <w:placeholder>
              <w:docPart w:val="1A5B03048B024FB49C4EC84B206CB8B7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2214" w:type="dxa"/>
                <w:shd w:val="clear" w:color="auto" w:fill="auto"/>
              </w:tcPr>
              <w:p w:rsidR="007228C9" w:rsidRDefault="007228C9" w:rsidP="007228C9">
                <w:r w:rsidRPr="00671752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1996218030"/>
            <w:placeholder>
              <w:docPart w:val="F9D3D91C451A460E8AC9006296AE46D7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2214" w:type="dxa"/>
                <w:shd w:val="clear" w:color="auto" w:fill="auto"/>
              </w:tcPr>
              <w:p w:rsidR="007228C9" w:rsidRDefault="007228C9" w:rsidP="007228C9">
                <w:r w:rsidRPr="008A4B80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519689040"/>
            <w:placeholder>
              <w:docPart w:val="95A5D45FA92B4A0B9356ACDDD894820F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926" w:type="dxa"/>
                <w:shd w:val="clear" w:color="auto" w:fill="auto"/>
              </w:tcPr>
              <w:p w:rsidR="007228C9" w:rsidRDefault="007228C9" w:rsidP="007228C9">
                <w:r w:rsidRPr="00125D8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7228C9" w:rsidRPr="00D20A19" w:rsidTr="004C5762">
        <w:sdt>
          <w:sdtPr>
            <w:rPr>
              <w:rStyle w:val="Style2"/>
            </w:rPr>
            <w:alias w:val="Faculty Name"/>
            <w:tag w:val="fn"/>
            <w:id w:val="559982043"/>
            <w:placeholder>
              <w:docPart w:val="54AFC872FFFD459EB6A732874F6BC322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2106" w:type="dxa"/>
                <w:shd w:val="clear" w:color="auto" w:fill="auto"/>
              </w:tcPr>
              <w:p w:rsidR="007228C9" w:rsidRDefault="007228C9" w:rsidP="007228C9">
                <w:r w:rsidRPr="00BD5CD7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834258335"/>
            <w:placeholder>
              <w:docPart w:val="7ED720F8AD7F477DBDA65622EB58BBD5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2214" w:type="dxa"/>
                <w:shd w:val="clear" w:color="auto" w:fill="auto"/>
              </w:tcPr>
              <w:p w:rsidR="007228C9" w:rsidRDefault="007228C9" w:rsidP="007228C9">
                <w:r w:rsidRPr="00671752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746842578"/>
            <w:placeholder>
              <w:docPart w:val="58269B386C744FCDA572C08226AE093F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2214" w:type="dxa"/>
                <w:shd w:val="clear" w:color="auto" w:fill="auto"/>
              </w:tcPr>
              <w:p w:rsidR="007228C9" w:rsidRDefault="007228C9" w:rsidP="007228C9">
                <w:r w:rsidRPr="008A4B80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993150622"/>
            <w:placeholder>
              <w:docPart w:val="74C81FA7BDD740C8B441C3AF54AD129A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926" w:type="dxa"/>
                <w:shd w:val="clear" w:color="auto" w:fill="auto"/>
              </w:tcPr>
              <w:p w:rsidR="007228C9" w:rsidRDefault="007228C9" w:rsidP="007228C9">
                <w:r w:rsidRPr="00125D8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7228C9" w:rsidRPr="00D20A19" w:rsidTr="004C5762">
        <w:sdt>
          <w:sdtPr>
            <w:rPr>
              <w:rStyle w:val="Style2"/>
            </w:rPr>
            <w:alias w:val="Faculty Name"/>
            <w:tag w:val="fn"/>
            <w:id w:val="-805304651"/>
            <w:placeholder>
              <w:docPart w:val="B567E4C2115A4D2B9DD365A9C0F31B93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2106" w:type="dxa"/>
                <w:shd w:val="clear" w:color="auto" w:fill="auto"/>
              </w:tcPr>
              <w:p w:rsidR="007228C9" w:rsidRDefault="007228C9" w:rsidP="007228C9">
                <w:r w:rsidRPr="00BD5CD7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225716148"/>
            <w:placeholder>
              <w:docPart w:val="C2938F2F7B084FB2B2851D2D9F58252B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2214" w:type="dxa"/>
                <w:shd w:val="clear" w:color="auto" w:fill="auto"/>
              </w:tcPr>
              <w:p w:rsidR="007228C9" w:rsidRDefault="007228C9" w:rsidP="007228C9">
                <w:r w:rsidRPr="00671752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134256985"/>
            <w:placeholder>
              <w:docPart w:val="F89CE236404E4B6793E48962ECA33C27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2214" w:type="dxa"/>
                <w:shd w:val="clear" w:color="auto" w:fill="auto"/>
              </w:tcPr>
              <w:p w:rsidR="007228C9" w:rsidRDefault="007228C9" w:rsidP="007228C9">
                <w:r w:rsidRPr="008A4B80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923251370"/>
            <w:placeholder>
              <w:docPart w:val="0D03CE4537D047A7BFB30282A3B24113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926" w:type="dxa"/>
                <w:shd w:val="clear" w:color="auto" w:fill="auto"/>
              </w:tcPr>
              <w:p w:rsidR="007228C9" w:rsidRDefault="007228C9" w:rsidP="007228C9">
                <w:r w:rsidRPr="00125D8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</w:tbl>
    <w:p w:rsidR="00481841" w:rsidRPr="00D20A19" w:rsidRDefault="00481841" w:rsidP="00056F54">
      <w:pPr>
        <w:pStyle w:val="BodyText"/>
        <w:jc w:val="center"/>
        <w:rPr>
          <w:rFonts w:ascii="Trebuchet MS" w:hAnsi="Trebuchet MS"/>
          <w:b/>
          <w:caps/>
        </w:rPr>
      </w:pPr>
    </w:p>
    <w:p w:rsidR="00CF6EA1" w:rsidRPr="00D20A19" w:rsidRDefault="00056F54" w:rsidP="00056F54">
      <w:pPr>
        <w:pStyle w:val="BodyText"/>
        <w:jc w:val="center"/>
        <w:rPr>
          <w:rFonts w:ascii="Trebuchet MS" w:hAnsi="Trebuchet MS"/>
          <w:b/>
          <w:caps/>
        </w:rPr>
      </w:pPr>
      <w:r w:rsidRPr="00D20A19">
        <w:rPr>
          <w:rFonts w:ascii="Trebuchet MS" w:hAnsi="Trebuchet MS"/>
          <w:b/>
          <w:caps/>
        </w:rPr>
        <w:t>*********</w:t>
      </w:r>
    </w:p>
    <w:sectPr w:rsidR="00CF6EA1" w:rsidRPr="00D20A19" w:rsidSect="00F91718">
      <w:footerReference w:type="even" r:id="rId9"/>
      <w:footerReference w:type="default" r:id="rId10"/>
      <w:pgSz w:w="12240" w:h="15840"/>
      <w:pgMar w:top="568" w:right="1800" w:bottom="1350" w:left="180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A69A6" w:rsidRDefault="00CA69A6">
      <w:r>
        <w:separator/>
      </w:r>
    </w:p>
  </w:endnote>
  <w:endnote w:type="continuationSeparator" w:id="0">
    <w:p w:rsidR="00CA69A6" w:rsidRDefault="00CA69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D6EBE" w:rsidRDefault="00CD6EBE">
    <w:pPr>
      <w:pStyle w:val="Footer"/>
      <w:framePr w:wrap="around" w:vAnchor="text" w:hAnchor="margin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CD6EBE" w:rsidRDefault="00CD6EBE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D6EBE" w:rsidRDefault="00CD6EBE">
    <w:pPr>
      <w:pStyle w:val="Footer"/>
      <w:framePr w:w="1612" w:wrap="around" w:vAnchor="text" w:hAnchor="margin" w:yAlign="top"/>
      <w:rPr>
        <w:rStyle w:val="PageNumber"/>
        <w:b/>
        <w:bCs/>
        <w:i/>
      </w:rPr>
    </w:pPr>
    <w:r>
      <w:rPr>
        <w:rStyle w:val="PageNumber"/>
        <w:b/>
        <w:bCs/>
        <w:i/>
      </w:rPr>
      <w:t xml:space="preserve">(Page </w:t>
    </w:r>
    <w:r>
      <w:rPr>
        <w:rStyle w:val="PageNumber"/>
        <w:b/>
        <w:bCs/>
        <w:i/>
      </w:rPr>
      <w:fldChar w:fldCharType="begin"/>
    </w:r>
    <w:r>
      <w:rPr>
        <w:rStyle w:val="PageNumber"/>
        <w:b/>
        <w:bCs/>
        <w:i/>
      </w:rPr>
      <w:instrText xml:space="preserve">PAGE  </w:instrText>
    </w:r>
    <w:r>
      <w:rPr>
        <w:rStyle w:val="PageNumber"/>
        <w:b/>
        <w:bCs/>
        <w:i/>
      </w:rPr>
      <w:fldChar w:fldCharType="separate"/>
    </w:r>
    <w:r w:rsidR="00162203">
      <w:rPr>
        <w:rStyle w:val="PageNumber"/>
        <w:b/>
        <w:bCs/>
        <w:i/>
        <w:noProof/>
      </w:rPr>
      <w:t>2</w:t>
    </w:r>
    <w:r>
      <w:rPr>
        <w:rStyle w:val="PageNumber"/>
        <w:b/>
        <w:bCs/>
        <w:i/>
      </w:rPr>
      <w:fldChar w:fldCharType="end"/>
    </w:r>
    <w:r>
      <w:rPr>
        <w:rStyle w:val="PageNumber"/>
        <w:b/>
        <w:bCs/>
        <w:i/>
      </w:rPr>
      <w:t xml:space="preserve"> of 5)</w:t>
    </w:r>
  </w:p>
  <w:p w:rsidR="00CD6EBE" w:rsidRDefault="00CD6EBE">
    <w:pPr>
      <w:pStyle w:val="Footer"/>
      <w:pageBreakBefore/>
      <w:ind w:left="504" w:firstLine="360"/>
      <w:rPr>
        <w:i/>
        <w:iCs/>
      </w:rPr>
    </w:pPr>
    <w:r>
      <w:rPr>
        <w:noProof/>
        <w:sz w:val="20"/>
      </w:rPr>
      <mc:AlternateContent>
        <mc:Choice Requires="wps">
          <w:drawing>
            <wp:anchor distT="0" distB="0" distL="114300" distR="114300" simplePos="0" relativeHeight="251657728" behindDoc="0" locked="0" layoutInCell="1" allowOverlap="1">
              <wp:simplePos x="0" y="0"/>
              <wp:positionH relativeFrom="column">
                <wp:posOffset>4951095</wp:posOffset>
              </wp:positionH>
              <wp:positionV relativeFrom="paragraph">
                <wp:posOffset>-3810</wp:posOffset>
              </wp:positionV>
              <wp:extent cx="1335405" cy="284480"/>
              <wp:effectExtent l="7620" t="11430" r="9525" b="889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35405" cy="28448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CD6EBE" w:rsidRDefault="00CD6EBE">
                          <w:pPr>
                            <w:pStyle w:val="Heading3"/>
                            <w:rPr>
                              <w:sz w:val="22"/>
                            </w:rPr>
                          </w:pPr>
                          <w:r>
                            <w:rPr>
                              <w:sz w:val="22"/>
                            </w:rPr>
                            <w:t>MIT/GEN/F-01/R0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389.85pt;margin-top:-.3pt;width:105.15pt;height:22.4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">
              <v:textbox>
                <w:txbxContent>
                  <w:p w:rsidR="00CD6EBE" w:rsidRDefault="00CD6EBE">
                    <w:pPr>
                      <w:pStyle w:val="Heading3"/>
                      <w:rPr>
                        <w:sz w:val="22"/>
                      </w:rPr>
                    </w:pPr>
                    <w:r>
                      <w:rPr>
                        <w:sz w:val="22"/>
                      </w:rPr>
                      <w:t>MIT/GEN/F-01/R0</w:t>
                    </w:r>
                  </w:p>
                </w:txbxContent>
              </v:textbox>
            </v:shape>
          </w:pict>
        </mc:Fallback>
      </mc:AlternateContent>
    </w:r>
    <w: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A69A6" w:rsidRDefault="00CA69A6">
      <w:r>
        <w:separator/>
      </w:r>
    </w:p>
  </w:footnote>
  <w:footnote w:type="continuationSeparator" w:id="0">
    <w:p w:rsidR="00CA69A6" w:rsidRDefault="00CA69A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9"/>
    <w:multiLevelType w:val="multilevel"/>
    <w:tmpl w:val="00000009"/>
    <w:name w:val="WWNum9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266359C"/>
    <w:multiLevelType w:val="hybridMultilevel"/>
    <w:tmpl w:val="A7AA951A"/>
    <w:lvl w:ilvl="0" w:tplc="B1DAA580">
      <w:start w:val="1"/>
      <w:numFmt w:val="none"/>
      <w:lvlText w:val="(Page 1 of 4)"/>
      <w:lvlJc w:val="center"/>
      <w:pPr>
        <w:tabs>
          <w:tab w:val="num" w:pos="1080"/>
        </w:tabs>
        <w:ind w:left="720" w:hanging="360"/>
      </w:pPr>
      <w:rPr>
        <w:rFonts w:hint="default"/>
        <w:b w:val="0"/>
        <w:i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59B3C6D"/>
    <w:multiLevelType w:val="hybridMultilevel"/>
    <w:tmpl w:val="029EC80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3" w15:restartNumberingAfterBreak="0">
    <w:nsid w:val="0E562646"/>
    <w:multiLevelType w:val="hybridMultilevel"/>
    <w:tmpl w:val="1DDA9D0E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AC016B"/>
    <w:multiLevelType w:val="hybridMultilevel"/>
    <w:tmpl w:val="9FA2A8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71181F"/>
    <w:multiLevelType w:val="hybridMultilevel"/>
    <w:tmpl w:val="458C7A5C"/>
    <w:lvl w:ilvl="0" w:tplc="00BC8C9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EC18E6"/>
    <w:multiLevelType w:val="hybridMultilevel"/>
    <w:tmpl w:val="E4DED42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636DF8"/>
    <w:multiLevelType w:val="hybridMultilevel"/>
    <w:tmpl w:val="BE1A874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C703A07"/>
    <w:multiLevelType w:val="hybridMultilevel"/>
    <w:tmpl w:val="E782FE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3C6F3D"/>
    <w:multiLevelType w:val="hybridMultilevel"/>
    <w:tmpl w:val="721C0768"/>
    <w:lvl w:ilvl="0" w:tplc="F1E69924">
      <w:start w:val="1"/>
      <w:numFmt w:val="decimal"/>
      <w:lvlText w:val="(%1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0" w15:restartNumberingAfterBreak="0">
    <w:nsid w:val="29153ECC"/>
    <w:multiLevelType w:val="hybridMultilevel"/>
    <w:tmpl w:val="94B0998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C7704E1"/>
    <w:multiLevelType w:val="hybridMultilevel"/>
    <w:tmpl w:val="22AED0C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FE0C20C">
      <w:start w:val="1"/>
      <w:numFmt w:val="decimal"/>
      <w:lvlText w:val="[%2]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A16A3D"/>
    <w:multiLevelType w:val="hybridMultilevel"/>
    <w:tmpl w:val="8626E2D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F494654"/>
    <w:multiLevelType w:val="hybridMultilevel"/>
    <w:tmpl w:val="75F84B24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3C7F1B9B"/>
    <w:multiLevelType w:val="hybridMultilevel"/>
    <w:tmpl w:val="126C0878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3BD67FA"/>
    <w:multiLevelType w:val="hybridMultilevel"/>
    <w:tmpl w:val="43706C5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4A23634"/>
    <w:multiLevelType w:val="hybridMultilevel"/>
    <w:tmpl w:val="74D234BC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FE84746"/>
    <w:multiLevelType w:val="hybridMultilevel"/>
    <w:tmpl w:val="F4CA82A0"/>
    <w:lvl w:ilvl="0" w:tplc="04090007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503C5AEA"/>
    <w:multiLevelType w:val="hybridMultilevel"/>
    <w:tmpl w:val="055E4D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20D09C2"/>
    <w:multiLevelType w:val="hybridMultilevel"/>
    <w:tmpl w:val="32AC75A8"/>
    <w:lvl w:ilvl="0" w:tplc="87E28708">
      <w:start w:val="1"/>
      <w:numFmt w:val="decimal"/>
      <w:lvlText w:val="CO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5706E47"/>
    <w:multiLevelType w:val="hybridMultilevel"/>
    <w:tmpl w:val="C9F69248"/>
    <w:lvl w:ilvl="0" w:tplc="387A0A82">
      <w:start w:val="1"/>
      <w:numFmt w:val="decimal"/>
      <w:lvlText w:val="%1."/>
      <w:lvlJc w:val="left"/>
      <w:pPr>
        <w:tabs>
          <w:tab w:val="num" w:pos="864"/>
        </w:tabs>
        <w:ind w:left="648" w:hanging="14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1" w15:restartNumberingAfterBreak="0">
    <w:nsid w:val="565A14EA"/>
    <w:multiLevelType w:val="hybridMultilevel"/>
    <w:tmpl w:val="3724DFD0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5305B8"/>
    <w:multiLevelType w:val="hybridMultilevel"/>
    <w:tmpl w:val="F4CA82A0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5DF07F45"/>
    <w:multiLevelType w:val="hybridMultilevel"/>
    <w:tmpl w:val="D320EA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5E14332"/>
    <w:multiLevelType w:val="hybridMultilevel"/>
    <w:tmpl w:val="F0CA1D46"/>
    <w:lvl w:ilvl="0" w:tplc="04090017">
      <w:start w:val="2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2"/>
  </w:num>
  <w:num w:numId="2">
    <w:abstractNumId w:val="7"/>
  </w:num>
  <w:num w:numId="3">
    <w:abstractNumId w:val="2"/>
  </w:num>
  <w:num w:numId="4">
    <w:abstractNumId w:val="14"/>
  </w:num>
  <w:num w:numId="5">
    <w:abstractNumId w:val="13"/>
  </w:num>
  <w:num w:numId="6">
    <w:abstractNumId w:val="24"/>
  </w:num>
  <w:num w:numId="7">
    <w:abstractNumId w:val="11"/>
  </w:num>
  <w:num w:numId="8">
    <w:abstractNumId w:val="21"/>
  </w:num>
  <w:num w:numId="9">
    <w:abstractNumId w:val="17"/>
  </w:num>
  <w:num w:numId="10">
    <w:abstractNumId w:val="22"/>
  </w:num>
  <w:num w:numId="11">
    <w:abstractNumId w:val="15"/>
  </w:num>
  <w:num w:numId="12">
    <w:abstractNumId w:val="9"/>
  </w:num>
  <w:num w:numId="13">
    <w:abstractNumId w:val="6"/>
  </w:num>
  <w:num w:numId="14">
    <w:abstractNumId w:val="1"/>
  </w:num>
  <w:num w:numId="15">
    <w:abstractNumId w:val="20"/>
  </w:num>
  <w:num w:numId="16">
    <w:abstractNumId w:val="0"/>
  </w:num>
  <w:num w:numId="17">
    <w:abstractNumId w:val="19"/>
  </w:num>
  <w:num w:numId="18">
    <w:abstractNumId w:val="23"/>
  </w:num>
  <w:num w:numId="19">
    <w:abstractNumId w:val="8"/>
  </w:num>
  <w:num w:numId="20">
    <w:abstractNumId w:val="10"/>
  </w:num>
  <w:num w:numId="21">
    <w:abstractNumId w:val="18"/>
  </w:num>
  <w:num w:numId="22">
    <w:abstractNumId w:val="5"/>
  </w:num>
  <w:num w:numId="23">
    <w:abstractNumId w:val="4"/>
  </w:num>
  <w:num w:numId="24">
    <w:abstractNumId w:val="16"/>
  </w:num>
  <w:num w:numId="2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VfWtge3tljiRj2HnOLQsxrsBT2+2Gwcc159b2pD+3UOo517DqTrlEgoVZzORb3BXI4Kq6PRYjPKxKWRboiQ5Ww==" w:salt="EYezTTpzK7ErwHrxOVmpUg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S2MDYwMbOwNLE0M7dU0lEKTi0uzszPAykwqQUA96glRywAAAA="/>
  </w:docVars>
  <w:rsids>
    <w:rsidRoot w:val="000728C8"/>
    <w:rsid w:val="00016219"/>
    <w:rsid w:val="000226D3"/>
    <w:rsid w:val="000420C4"/>
    <w:rsid w:val="00043905"/>
    <w:rsid w:val="0004585C"/>
    <w:rsid w:val="00054E4A"/>
    <w:rsid w:val="00056F54"/>
    <w:rsid w:val="0006027B"/>
    <w:rsid w:val="00061640"/>
    <w:rsid w:val="000709CA"/>
    <w:rsid w:val="000728C8"/>
    <w:rsid w:val="00075C86"/>
    <w:rsid w:val="00080751"/>
    <w:rsid w:val="0009053B"/>
    <w:rsid w:val="00097FB1"/>
    <w:rsid w:val="000A6F23"/>
    <w:rsid w:val="000B5AD2"/>
    <w:rsid w:val="000B5DB5"/>
    <w:rsid w:val="000E0077"/>
    <w:rsid w:val="000E044C"/>
    <w:rsid w:val="000E47A0"/>
    <w:rsid w:val="001076AA"/>
    <w:rsid w:val="00107759"/>
    <w:rsid w:val="00121FE6"/>
    <w:rsid w:val="00124F08"/>
    <w:rsid w:val="0012796F"/>
    <w:rsid w:val="00130236"/>
    <w:rsid w:val="00131363"/>
    <w:rsid w:val="00131748"/>
    <w:rsid w:val="0014679D"/>
    <w:rsid w:val="00156F18"/>
    <w:rsid w:val="00162203"/>
    <w:rsid w:val="001665EC"/>
    <w:rsid w:val="00172EF3"/>
    <w:rsid w:val="00175C2E"/>
    <w:rsid w:val="00180288"/>
    <w:rsid w:val="00184A90"/>
    <w:rsid w:val="00190C1B"/>
    <w:rsid w:val="00194D0C"/>
    <w:rsid w:val="001967CE"/>
    <w:rsid w:val="001A1FAE"/>
    <w:rsid w:val="001B77F1"/>
    <w:rsid w:val="001C0D6E"/>
    <w:rsid w:val="001F1160"/>
    <w:rsid w:val="001F47A1"/>
    <w:rsid w:val="001F6366"/>
    <w:rsid w:val="001F7AE1"/>
    <w:rsid w:val="002224B1"/>
    <w:rsid w:val="00232C82"/>
    <w:rsid w:val="00236FB7"/>
    <w:rsid w:val="002454E2"/>
    <w:rsid w:val="00245EF7"/>
    <w:rsid w:val="00263ACC"/>
    <w:rsid w:val="00285226"/>
    <w:rsid w:val="0029286E"/>
    <w:rsid w:val="002D25B7"/>
    <w:rsid w:val="002D43FA"/>
    <w:rsid w:val="002E6C78"/>
    <w:rsid w:val="002F1757"/>
    <w:rsid w:val="002F17EE"/>
    <w:rsid w:val="002F2441"/>
    <w:rsid w:val="002F3996"/>
    <w:rsid w:val="00305E6B"/>
    <w:rsid w:val="00327358"/>
    <w:rsid w:val="003379E4"/>
    <w:rsid w:val="00343A67"/>
    <w:rsid w:val="00345FD9"/>
    <w:rsid w:val="00367BAC"/>
    <w:rsid w:val="00374C39"/>
    <w:rsid w:val="0037655B"/>
    <w:rsid w:val="00382146"/>
    <w:rsid w:val="003867DF"/>
    <w:rsid w:val="003A0F17"/>
    <w:rsid w:val="003A215E"/>
    <w:rsid w:val="003B4674"/>
    <w:rsid w:val="003C0E3E"/>
    <w:rsid w:val="003E1509"/>
    <w:rsid w:val="003E430A"/>
    <w:rsid w:val="003F0066"/>
    <w:rsid w:val="00403788"/>
    <w:rsid w:val="00407C9D"/>
    <w:rsid w:val="00416A2B"/>
    <w:rsid w:val="00417913"/>
    <w:rsid w:val="00420C3D"/>
    <w:rsid w:val="0042522F"/>
    <w:rsid w:val="00441D70"/>
    <w:rsid w:val="00447814"/>
    <w:rsid w:val="0045627D"/>
    <w:rsid w:val="00481841"/>
    <w:rsid w:val="00483BD0"/>
    <w:rsid w:val="00483C8F"/>
    <w:rsid w:val="00486B74"/>
    <w:rsid w:val="004A3180"/>
    <w:rsid w:val="004A73FB"/>
    <w:rsid w:val="004C16F0"/>
    <w:rsid w:val="004C5762"/>
    <w:rsid w:val="004D56C6"/>
    <w:rsid w:val="004E1D8D"/>
    <w:rsid w:val="004E60CE"/>
    <w:rsid w:val="00504AA3"/>
    <w:rsid w:val="00506571"/>
    <w:rsid w:val="0051201F"/>
    <w:rsid w:val="005170A2"/>
    <w:rsid w:val="005357EF"/>
    <w:rsid w:val="00570CFB"/>
    <w:rsid w:val="00581780"/>
    <w:rsid w:val="00597AC5"/>
    <w:rsid w:val="005A6257"/>
    <w:rsid w:val="005C1030"/>
    <w:rsid w:val="005C1F87"/>
    <w:rsid w:val="005E0EC6"/>
    <w:rsid w:val="0060706A"/>
    <w:rsid w:val="006373F4"/>
    <w:rsid w:val="00640072"/>
    <w:rsid w:val="00642B65"/>
    <w:rsid w:val="006504F0"/>
    <w:rsid w:val="0066113D"/>
    <w:rsid w:val="00672878"/>
    <w:rsid w:val="006A0A9F"/>
    <w:rsid w:val="006A5A1C"/>
    <w:rsid w:val="006D091D"/>
    <w:rsid w:val="006D465C"/>
    <w:rsid w:val="006F3D6C"/>
    <w:rsid w:val="00702212"/>
    <w:rsid w:val="00707E38"/>
    <w:rsid w:val="00714E82"/>
    <w:rsid w:val="007228C9"/>
    <w:rsid w:val="00723498"/>
    <w:rsid w:val="00740624"/>
    <w:rsid w:val="007801A2"/>
    <w:rsid w:val="00785514"/>
    <w:rsid w:val="00787FBF"/>
    <w:rsid w:val="00794BB8"/>
    <w:rsid w:val="007A2337"/>
    <w:rsid w:val="007A4BC8"/>
    <w:rsid w:val="007D3E28"/>
    <w:rsid w:val="007D7BFF"/>
    <w:rsid w:val="007D7D10"/>
    <w:rsid w:val="007E1E67"/>
    <w:rsid w:val="007E2467"/>
    <w:rsid w:val="007E361A"/>
    <w:rsid w:val="007F0D21"/>
    <w:rsid w:val="007F1837"/>
    <w:rsid w:val="007F7920"/>
    <w:rsid w:val="00802139"/>
    <w:rsid w:val="00805F4E"/>
    <w:rsid w:val="00811EAB"/>
    <w:rsid w:val="008220FE"/>
    <w:rsid w:val="00833DD0"/>
    <w:rsid w:val="008544B0"/>
    <w:rsid w:val="0085632D"/>
    <w:rsid w:val="00865008"/>
    <w:rsid w:val="00871BF6"/>
    <w:rsid w:val="0088759A"/>
    <w:rsid w:val="00895FC1"/>
    <w:rsid w:val="008A6594"/>
    <w:rsid w:val="008B05AF"/>
    <w:rsid w:val="008B5DE2"/>
    <w:rsid w:val="008E7C43"/>
    <w:rsid w:val="009072EE"/>
    <w:rsid w:val="00910100"/>
    <w:rsid w:val="00916EE1"/>
    <w:rsid w:val="00942E0E"/>
    <w:rsid w:val="00951232"/>
    <w:rsid w:val="0096358F"/>
    <w:rsid w:val="009719ED"/>
    <w:rsid w:val="00972EDF"/>
    <w:rsid w:val="00976B18"/>
    <w:rsid w:val="009A2452"/>
    <w:rsid w:val="009B4FC3"/>
    <w:rsid w:val="009D79C9"/>
    <w:rsid w:val="009E73F7"/>
    <w:rsid w:val="009E7E64"/>
    <w:rsid w:val="009F3825"/>
    <w:rsid w:val="00A06C3C"/>
    <w:rsid w:val="00A349CE"/>
    <w:rsid w:val="00A448B6"/>
    <w:rsid w:val="00A54A6F"/>
    <w:rsid w:val="00A619A3"/>
    <w:rsid w:val="00A723EB"/>
    <w:rsid w:val="00AC2E02"/>
    <w:rsid w:val="00AC3B05"/>
    <w:rsid w:val="00AD7647"/>
    <w:rsid w:val="00B41901"/>
    <w:rsid w:val="00B80727"/>
    <w:rsid w:val="00B95135"/>
    <w:rsid w:val="00BC604D"/>
    <w:rsid w:val="00BD5469"/>
    <w:rsid w:val="00BE3701"/>
    <w:rsid w:val="00BE66ED"/>
    <w:rsid w:val="00BE7521"/>
    <w:rsid w:val="00BF4293"/>
    <w:rsid w:val="00C17911"/>
    <w:rsid w:val="00C22574"/>
    <w:rsid w:val="00C226CD"/>
    <w:rsid w:val="00C36E0D"/>
    <w:rsid w:val="00C4276B"/>
    <w:rsid w:val="00C477C0"/>
    <w:rsid w:val="00C535AA"/>
    <w:rsid w:val="00C565EA"/>
    <w:rsid w:val="00C60A67"/>
    <w:rsid w:val="00C679F7"/>
    <w:rsid w:val="00C77679"/>
    <w:rsid w:val="00CA17DA"/>
    <w:rsid w:val="00CA2B05"/>
    <w:rsid w:val="00CA69A6"/>
    <w:rsid w:val="00CB1F8D"/>
    <w:rsid w:val="00CB66F4"/>
    <w:rsid w:val="00CD3F8C"/>
    <w:rsid w:val="00CD6EBE"/>
    <w:rsid w:val="00CE667F"/>
    <w:rsid w:val="00CF54C0"/>
    <w:rsid w:val="00CF6EA1"/>
    <w:rsid w:val="00CF7F05"/>
    <w:rsid w:val="00D002E8"/>
    <w:rsid w:val="00D04354"/>
    <w:rsid w:val="00D05725"/>
    <w:rsid w:val="00D20A19"/>
    <w:rsid w:val="00D231A9"/>
    <w:rsid w:val="00D30FCD"/>
    <w:rsid w:val="00D40F15"/>
    <w:rsid w:val="00D51780"/>
    <w:rsid w:val="00D544E5"/>
    <w:rsid w:val="00D62E5D"/>
    <w:rsid w:val="00D635CB"/>
    <w:rsid w:val="00D676C7"/>
    <w:rsid w:val="00D75DCC"/>
    <w:rsid w:val="00D84E27"/>
    <w:rsid w:val="00DA2223"/>
    <w:rsid w:val="00DA36A2"/>
    <w:rsid w:val="00DB13E2"/>
    <w:rsid w:val="00DC0C13"/>
    <w:rsid w:val="00DE6365"/>
    <w:rsid w:val="00DE76EF"/>
    <w:rsid w:val="00DF20CB"/>
    <w:rsid w:val="00DF43C4"/>
    <w:rsid w:val="00DF5D37"/>
    <w:rsid w:val="00E0283F"/>
    <w:rsid w:val="00E0426F"/>
    <w:rsid w:val="00E24C23"/>
    <w:rsid w:val="00E24C94"/>
    <w:rsid w:val="00E4407D"/>
    <w:rsid w:val="00E453BF"/>
    <w:rsid w:val="00E47B5D"/>
    <w:rsid w:val="00E645D0"/>
    <w:rsid w:val="00E70359"/>
    <w:rsid w:val="00E73D93"/>
    <w:rsid w:val="00E7699E"/>
    <w:rsid w:val="00E818F8"/>
    <w:rsid w:val="00E841B2"/>
    <w:rsid w:val="00E850BE"/>
    <w:rsid w:val="00E86A38"/>
    <w:rsid w:val="00ED6C6B"/>
    <w:rsid w:val="00EF2C78"/>
    <w:rsid w:val="00EF5DFE"/>
    <w:rsid w:val="00F17C97"/>
    <w:rsid w:val="00F44080"/>
    <w:rsid w:val="00F54D26"/>
    <w:rsid w:val="00F67CE4"/>
    <w:rsid w:val="00F8157F"/>
    <w:rsid w:val="00F91718"/>
    <w:rsid w:val="00F96BB7"/>
    <w:rsid w:val="00FB533C"/>
    <w:rsid w:val="00FC6CF8"/>
    <w:rsid w:val="00FF02AF"/>
    <w:rsid w:val="00FF5B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59FE545A-CAC7-460B-9E3B-FC812FAABE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F6EA1"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eastAsia="Arial Unicode MS"/>
      <w:b/>
      <w:bCs/>
      <w:sz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eastAsia="Arial Unicode MS"/>
      <w:b/>
      <w:bCs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Trebuchet MS" w:hAnsi="Trebuchet MS"/>
      <w:b/>
      <w:bCs/>
      <w:sz w:val="20"/>
      <w:szCs w:val="20"/>
    </w:rPr>
  </w:style>
  <w:style w:type="paragraph" w:styleId="Heading4">
    <w:name w:val="heading 4"/>
    <w:basedOn w:val="Normal"/>
    <w:next w:val="Normal"/>
    <w:qFormat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6">
    <w:name w:val="heading 6"/>
    <w:basedOn w:val="Normal"/>
    <w:next w:val="Normal"/>
    <w:qFormat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rPr>
      <w:b/>
      <w:bCs/>
    </w:rPr>
  </w:style>
  <w:style w:type="paragraph" w:styleId="BodyText">
    <w:name w:val="Body Text"/>
    <w:basedOn w:val="Normal"/>
    <w:link w:val="BodyTextChar"/>
    <w:pPr>
      <w:jc w:val="both"/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Title">
    <w:name w:val="Title"/>
    <w:basedOn w:val="Normal"/>
    <w:qFormat/>
    <w:pPr>
      <w:jc w:val="center"/>
    </w:pPr>
    <w:rPr>
      <w:b/>
      <w:bCs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Emphasis">
    <w:name w:val="Emphasis"/>
    <w:qFormat/>
    <w:rPr>
      <w:i/>
      <w:iCs/>
    </w:rPr>
  </w:style>
  <w:style w:type="character" w:styleId="PageNumber">
    <w:name w:val="page number"/>
    <w:basedOn w:val="DefaultParagraphFont"/>
  </w:style>
  <w:style w:type="character" w:customStyle="1" w:styleId="BodyTextChar">
    <w:name w:val="Body Text Char"/>
    <w:link w:val="BodyText"/>
    <w:rsid w:val="00056F54"/>
    <w:rPr>
      <w:sz w:val="24"/>
      <w:szCs w:val="24"/>
    </w:rPr>
  </w:style>
  <w:style w:type="paragraph" w:customStyle="1" w:styleId="menu">
    <w:name w:val="menu"/>
    <w:basedOn w:val="Normal"/>
    <w:rsid w:val="00056F54"/>
    <w:pPr>
      <w:spacing w:before="100" w:beforeAutospacing="1" w:after="100" w:afterAutospacing="1"/>
    </w:pPr>
    <w:rPr>
      <w:rFonts w:ascii="Arial" w:hAnsi="Arial" w:cs="Arial"/>
      <w:sz w:val="19"/>
      <w:szCs w:val="19"/>
    </w:rPr>
  </w:style>
  <w:style w:type="paragraph" w:styleId="ListParagraph">
    <w:name w:val="List Paragraph"/>
    <w:basedOn w:val="Normal"/>
    <w:uiPriority w:val="34"/>
    <w:qFormat/>
    <w:rsid w:val="000B5AD2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IN"/>
    </w:rPr>
  </w:style>
  <w:style w:type="table" w:styleId="TableGrid">
    <w:name w:val="Table Grid"/>
    <w:basedOn w:val="TableNormal"/>
    <w:rsid w:val="00D002E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F91718"/>
    <w:rPr>
      <w:color w:val="808080"/>
    </w:rPr>
  </w:style>
  <w:style w:type="character" w:customStyle="1" w:styleId="Style1">
    <w:name w:val="Style1"/>
    <w:basedOn w:val="DefaultParagraphFont"/>
    <w:uiPriority w:val="1"/>
    <w:rsid w:val="00EF5DFE"/>
    <w:rPr>
      <w:rFonts w:asciiTheme="minorHAnsi" w:hAnsiTheme="minorHAnsi"/>
      <w:sz w:val="24"/>
    </w:rPr>
  </w:style>
  <w:style w:type="character" w:customStyle="1" w:styleId="Style2">
    <w:name w:val="Style2"/>
    <w:basedOn w:val="DefaultParagraphFont"/>
    <w:uiPriority w:val="1"/>
    <w:qFormat/>
    <w:rsid w:val="00EF5DFE"/>
    <w:rPr>
      <w:rFonts w:asciiTheme="minorHAnsi" w:hAnsiTheme="minorHAns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3FAD6642F9444B3A9BF0599E7ED20E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7ADDA-01C9-49C4-93F6-9061D2AD3051}"/>
      </w:docPartPr>
      <w:docPartBody>
        <w:p w:rsidR="005114E7" w:rsidRDefault="0060149A" w:rsidP="0060149A">
          <w:pPr>
            <w:pStyle w:val="3FAD6642F9444B3A9BF0599E7ED20E7B27"/>
          </w:pPr>
          <w:r w:rsidRPr="00EF5DFE">
            <w:rPr>
              <w:rFonts w:asciiTheme="minorHAnsi" w:hAnsiTheme="minorHAnsi"/>
            </w:rPr>
            <w:t xml:space="preserve"> </w:t>
          </w:r>
          <w:r w:rsidRPr="00EF5DFE">
            <w:rPr>
              <w:rStyle w:val="PlaceholderText"/>
              <w:rFonts w:asciiTheme="minorHAnsi" w:hAnsiTheme="minorHAnsi"/>
            </w:rPr>
            <w:t>Enter department name.</w:t>
          </w:r>
        </w:p>
      </w:docPartBody>
    </w:docPart>
    <w:docPart>
      <w:docPartPr>
        <w:name w:val="F3D2F584D6684482A36DD7C97210CF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33DBE1-ACAB-4008-ACB4-C600D8E74D06}"/>
      </w:docPartPr>
      <w:docPartBody>
        <w:p w:rsidR="005114E7" w:rsidRDefault="005114E7" w:rsidP="005114E7">
          <w:pPr>
            <w:pStyle w:val="F3D2F584D6684482A36DD7C97210CFFA"/>
          </w:pPr>
          <w:r>
            <w:rPr>
              <w:rStyle w:val="PlaceholderText"/>
            </w:rPr>
            <w:t>Enter course name.</w:t>
          </w:r>
        </w:p>
      </w:docPartBody>
    </w:docPart>
    <w:docPart>
      <w:docPartPr>
        <w:name w:val="D7B462CD2B2F4E02A650DF9FD8AA32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91643C-24EC-4975-A0EC-AC02B3220B0F}"/>
      </w:docPartPr>
      <w:docPartBody>
        <w:p w:rsidR="005114E7" w:rsidRDefault="005114E7" w:rsidP="005114E7">
          <w:pPr>
            <w:pStyle w:val="D7B462CD2B2F4E02A650DF9FD8AA3234"/>
          </w:pPr>
          <w:r>
            <w:rPr>
              <w:rStyle w:val="PlaceholderText"/>
            </w:rPr>
            <w:t>Enter course code.</w:t>
          </w:r>
        </w:p>
      </w:docPartBody>
    </w:docPart>
    <w:docPart>
      <w:docPartPr>
        <w:name w:val="31ED2DF8B8C949A288B1CEDB999146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D2288B-B1B2-4BA7-B6F7-955002576AFE}"/>
      </w:docPartPr>
      <w:docPartBody>
        <w:p w:rsidR="005114E7" w:rsidRDefault="0060149A" w:rsidP="0060149A">
          <w:pPr>
            <w:pStyle w:val="31ED2DF8B8C949A288B1CEDB999146FE27"/>
          </w:pPr>
          <w:r w:rsidRPr="00EF5DFE">
            <w:rPr>
              <w:rFonts w:asciiTheme="minorHAnsi" w:hAnsiTheme="minorHAnsi"/>
              <w:caps/>
            </w:rPr>
            <w:t xml:space="preserve"> </w:t>
          </w:r>
          <w:r w:rsidRPr="00EF5DFE">
            <w:rPr>
              <w:rStyle w:val="PlaceholderText"/>
              <w:rFonts w:asciiTheme="minorHAnsi" w:hAnsiTheme="minorHAnsi"/>
            </w:rPr>
            <w:t>Enter semester.</w:t>
          </w:r>
        </w:p>
      </w:docPartBody>
    </w:docPart>
    <w:docPart>
      <w:docPartPr>
        <w:name w:val="9A65C694E83F45BCB7AE5A6CEC667E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6E7049-DAF2-4032-955F-653AB2C19B16}"/>
      </w:docPartPr>
      <w:docPartBody>
        <w:p w:rsidR="005114E7" w:rsidRDefault="0060149A" w:rsidP="0060149A">
          <w:pPr>
            <w:pStyle w:val="9A65C694E83F45BCB7AE5A6CEC667EE627"/>
          </w:pPr>
          <w:r w:rsidRPr="00EF5DFE">
            <w:rPr>
              <w:rFonts w:asciiTheme="minorHAnsi" w:hAnsiTheme="minorHAnsi"/>
              <w:caps/>
            </w:rPr>
            <w:t xml:space="preserve"> </w:t>
          </w:r>
          <w:r w:rsidRPr="00EF5DFE">
            <w:rPr>
              <w:rStyle w:val="PlaceholderText"/>
              <w:rFonts w:asciiTheme="minorHAnsi" w:hAnsiTheme="minorHAnsi"/>
            </w:rPr>
            <w:t>Enter branch.</w:t>
          </w:r>
        </w:p>
      </w:docPartBody>
    </w:docPart>
    <w:docPart>
      <w:docPartPr>
        <w:name w:val="EA90761EAFC745CA9890A8ECA89050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65EE7D-54B1-4A81-BBAC-0B4DF62B0320}"/>
      </w:docPartPr>
      <w:docPartBody>
        <w:p w:rsidR="005114E7" w:rsidRDefault="0060149A" w:rsidP="0060149A">
          <w:pPr>
            <w:pStyle w:val="EA90761EAFC745CA9890A8ECA890508B27"/>
          </w:pPr>
          <w:r w:rsidRPr="00EF5DFE">
            <w:rPr>
              <w:rFonts w:asciiTheme="minorHAnsi" w:hAnsiTheme="minorHAnsi"/>
            </w:rPr>
            <w:t xml:space="preserve"> </w:t>
          </w:r>
          <w:r w:rsidRPr="00EF5DFE">
            <w:rPr>
              <w:rStyle w:val="PlaceholderText"/>
              <w:rFonts w:asciiTheme="minorHAnsi" w:hAnsiTheme="minorHAnsi"/>
            </w:rPr>
            <w:t>Enter name of the faculty.</w:t>
          </w:r>
        </w:p>
      </w:docPartBody>
    </w:docPart>
    <w:docPart>
      <w:docPartPr>
        <w:name w:val="FF23942C7BDB4F62919CEDB36E0A6A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A96BC3-4F0F-4BDB-9F08-D3EA8C9FEB2D}"/>
      </w:docPartPr>
      <w:docPartBody>
        <w:p w:rsidR="005114E7" w:rsidRDefault="0060149A" w:rsidP="0060149A">
          <w:pPr>
            <w:pStyle w:val="FF23942C7BDB4F62919CEDB36E0A6A7F27"/>
          </w:pPr>
          <w:r w:rsidRPr="00EF5DFE">
            <w:rPr>
              <w:rFonts w:asciiTheme="minorHAnsi" w:hAnsiTheme="minorHAnsi"/>
              <w:caps/>
            </w:rPr>
            <w:t xml:space="preserve"> </w:t>
          </w:r>
          <w:r w:rsidRPr="00EF5DFE">
            <w:rPr>
              <w:rStyle w:val="PlaceholderText"/>
              <w:rFonts w:asciiTheme="minorHAnsi" w:hAnsiTheme="minorHAnsi"/>
            </w:rPr>
            <w:t>Enter contact hours/week.</w:t>
          </w:r>
        </w:p>
      </w:docPartBody>
    </w:docPart>
    <w:docPart>
      <w:docPartPr>
        <w:name w:val="9D273D970C964820B5EDBC66BB9DC9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0D6CF7-723E-4BAC-8741-C0D6B7AD2C8F}"/>
      </w:docPartPr>
      <w:docPartBody>
        <w:p w:rsidR="005114E7" w:rsidRDefault="0060149A" w:rsidP="0060149A">
          <w:pPr>
            <w:pStyle w:val="9D273D970C964820B5EDBC66BB9DC9F127"/>
          </w:pPr>
          <w:r w:rsidRPr="00EF5DFE">
            <w:rPr>
              <w:rFonts w:asciiTheme="minorHAnsi" w:hAnsiTheme="minorHAnsi" w:cs="Arial"/>
              <w:caps/>
            </w:rPr>
            <w:t xml:space="preserve"> </w:t>
          </w:r>
          <w:r w:rsidRPr="00EF5DFE">
            <w:rPr>
              <w:rStyle w:val="PlaceholderText"/>
              <w:rFonts w:asciiTheme="minorHAnsi" w:hAnsiTheme="minorHAnsi"/>
            </w:rPr>
            <w:t>Enter the weightage in percentage.</w:t>
          </w:r>
        </w:p>
      </w:docPartBody>
    </w:docPart>
    <w:docPart>
      <w:docPartPr>
        <w:name w:val="4F66E12554F6406ABD20D5C8D1301A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5CEC02-D07D-4430-9916-C494E05799C3}"/>
      </w:docPartPr>
      <w:docPartBody>
        <w:p w:rsidR="005114E7" w:rsidRDefault="0060149A" w:rsidP="0060149A">
          <w:pPr>
            <w:pStyle w:val="4F66E12554F6406ABD20D5C8D1301A1B27"/>
          </w:pPr>
          <w:r w:rsidRPr="00EF5DFE">
            <w:rPr>
              <w:rStyle w:val="PlaceholderText"/>
              <w:rFonts w:asciiTheme="minorHAnsi" w:hAnsiTheme="minorHAnsi"/>
            </w:rPr>
            <w:t>Click or tap here to enter text.</w:t>
          </w:r>
        </w:p>
      </w:docPartBody>
    </w:docPart>
    <w:docPart>
      <w:docPartPr>
        <w:name w:val="1CA2B9D316194E21B2DAD268A6FFB6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E74B67-BD1E-42F9-9411-811D789D6580}"/>
      </w:docPartPr>
      <w:docPartBody>
        <w:p w:rsidR="005114E7" w:rsidRDefault="0060149A" w:rsidP="0060149A">
          <w:pPr>
            <w:pStyle w:val="1CA2B9D316194E21B2DAD268A6FFB6F027"/>
          </w:pPr>
          <w:r w:rsidRPr="00EF5DFE">
            <w:rPr>
              <w:rStyle w:val="PlaceholderText"/>
              <w:rFonts w:asciiTheme="minorHAnsi" w:hAnsiTheme="minorHAnsi"/>
            </w:rPr>
            <w:t>Click or tap here to enter text.</w:t>
          </w:r>
        </w:p>
      </w:docPartBody>
    </w:docPart>
    <w:docPart>
      <w:docPartPr>
        <w:name w:val="0942CE1F08AB40DDA61482C19D3FAF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BF84B3-CC20-4768-88F8-84D4D75F05A7}"/>
      </w:docPartPr>
      <w:docPartBody>
        <w:p w:rsidR="005114E7" w:rsidRDefault="0060149A" w:rsidP="0060149A">
          <w:pPr>
            <w:pStyle w:val="0942CE1F08AB40DDA61482C19D3FAFE627"/>
          </w:pPr>
          <w:r w:rsidRPr="00EF5DFE">
            <w:rPr>
              <w:rFonts w:asciiTheme="minorHAnsi" w:hAnsiTheme="minorHAnsi" w:cs="Arial"/>
              <w:caps/>
            </w:rPr>
            <w:t xml:space="preserve"> </w:t>
          </w:r>
          <w:r w:rsidRPr="00EF5DFE">
            <w:rPr>
              <w:rStyle w:val="PlaceholderText"/>
              <w:rFonts w:asciiTheme="minorHAnsi" w:hAnsiTheme="minorHAnsi"/>
            </w:rPr>
            <w:t>Enter the weightage in percentage.</w:t>
          </w:r>
        </w:p>
      </w:docPartBody>
    </w:docPart>
    <w:docPart>
      <w:docPartPr>
        <w:name w:val="316F97CDCBC140B88B991B3A032E76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B5FA6F-AF5A-493A-8591-0BFC5D05961D}"/>
      </w:docPartPr>
      <w:docPartBody>
        <w:p w:rsidR="005114E7" w:rsidRDefault="005114E7" w:rsidP="005114E7">
          <w:pPr>
            <w:pStyle w:val="316F97CDCBC140B88B991B3A032E7667"/>
          </w:pPr>
          <w:r w:rsidRPr="00E56F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2F8C5427D7247B3B463AB809B4195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EF74E0-08C0-4614-A68C-CF55C70437B3}"/>
      </w:docPartPr>
      <w:docPartBody>
        <w:p w:rsidR="005114E7" w:rsidRDefault="0060149A" w:rsidP="0060149A">
          <w:pPr>
            <w:pStyle w:val="02F8C5427D7247B3B463AB809B41957227"/>
          </w:pPr>
          <w:r w:rsidRPr="00EF5DFE">
            <w:rPr>
              <w:rStyle w:val="PlaceholderText"/>
              <w:rFonts w:asciiTheme="minorHAnsi" w:hAnsiTheme="minorHAnsi"/>
            </w:rPr>
            <w:t>Click or tap here to enter text.</w:t>
          </w:r>
        </w:p>
      </w:docPartBody>
    </w:docPart>
    <w:docPart>
      <w:docPartPr>
        <w:name w:val="E8C806F2E8684955B675287CEA73A8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C243CF-3D0C-483E-A147-43A28E994421}"/>
      </w:docPartPr>
      <w:docPartBody>
        <w:p w:rsidR="005114E7" w:rsidRDefault="0060149A" w:rsidP="0060149A">
          <w:pPr>
            <w:pStyle w:val="E8C806F2E8684955B675287CEA73A8F527"/>
          </w:pPr>
          <w:r w:rsidRPr="00EF5DFE">
            <w:rPr>
              <w:rStyle w:val="PlaceholderText"/>
              <w:rFonts w:asciiTheme="minorHAnsi" w:hAnsiTheme="minorHAnsi"/>
            </w:rPr>
            <w:t>Click or tap here to enter text.</w:t>
          </w:r>
        </w:p>
      </w:docPartBody>
    </w:docPart>
    <w:docPart>
      <w:docPartPr>
        <w:name w:val="85A67A95D18A4C7EAB63C780C90590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E2C5D8-D4F2-4A96-A706-056A7775D4F5}"/>
      </w:docPartPr>
      <w:docPartBody>
        <w:p w:rsidR="005114E7" w:rsidRDefault="0060149A" w:rsidP="0060149A">
          <w:pPr>
            <w:pStyle w:val="85A67A95D18A4C7EAB63C780C905906D27"/>
          </w:pPr>
          <w:r w:rsidRPr="00EF5DFE">
            <w:rPr>
              <w:rStyle w:val="PlaceholderText"/>
              <w:rFonts w:asciiTheme="minorHAnsi" w:hAnsiTheme="minorHAnsi"/>
            </w:rPr>
            <w:t>Click or tap here to enter text.</w:t>
          </w:r>
        </w:p>
      </w:docPartBody>
    </w:docPart>
    <w:docPart>
      <w:docPartPr>
        <w:name w:val="94A6C9F607BE4472AB8697D2107B79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889AA3-7F1E-4BA0-9B63-7CF739E9ED03}"/>
      </w:docPartPr>
      <w:docPartBody>
        <w:p w:rsidR="005114E7" w:rsidRDefault="0060149A" w:rsidP="0060149A">
          <w:pPr>
            <w:pStyle w:val="94A6C9F607BE4472AB8697D2107B795D27"/>
          </w:pPr>
          <w:r w:rsidRPr="00EF5DFE">
            <w:rPr>
              <w:rStyle w:val="PlaceholderText"/>
              <w:rFonts w:asciiTheme="minorHAnsi" w:hAnsiTheme="minorHAnsi"/>
            </w:rPr>
            <w:t>Click or tap here to enter text.</w:t>
          </w:r>
        </w:p>
      </w:docPartBody>
    </w:docPart>
    <w:docPart>
      <w:docPartPr>
        <w:name w:val="7C578F4CFAB142B285ABDA81C28B01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1095F0-C489-4E4A-9756-657D654736D5}"/>
      </w:docPartPr>
      <w:docPartBody>
        <w:p w:rsidR="005114E7" w:rsidRDefault="0060149A" w:rsidP="0060149A">
          <w:pPr>
            <w:pStyle w:val="7C578F4CFAB142B285ABDA81C28B015D27"/>
          </w:pPr>
          <w:r w:rsidRPr="00EF5DFE">
            <w:rPr>
              <w:rStyle w:val="PlaceholderText"/>
              <w:rFonts w:asciiTheme="minorHAnsi" w:hAnsiTheme="minorHAnsi"/>
            </w:rPr>
            <w:t>Click or tap here to enter text.</w:t>
          </w:r>
        </w:p>
      </w:docPartBody>
    </w:docPart>
    <w:docPart>
      <w:docPartPr>
        <w:name w:val="DEBE978763514D20B97CC8AF88B5BB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ED42B3-9B9A-4269-A99F-0888FC425381}"/>
      </w:docPartPr>
      <w:docPartBody>
        <w:p w:rsidR="005114E7" w:rsidRDefault="0060149A" w:rsidP="0060149A">
          <w:pPr>
            <w:pStyle w:val="DEBE978763514D20B97CC8AF88B5BB1B27"/>
          </w:pPr>
          <w:r w:rsidRPr="00C914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DB60C0481A94DF8AE5B7F588B9FE3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0DCF25-4E25-4DE4-9D34-E6A90618706C}"/>
      </w:docPartPr>
      <w:docPartBody>
        <w:p w:rsidR="005114E7" w:rsidRDefault="0060149A" w:rsidP="0060149A">
          <w:pPr>
            <w:pStyle w:val="CDB60C0481A94DF8AE5B7F588B9FE37827"/>
          </w:pPr>
          <w:r w:rsidRPr="00C914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23621D2B8D24A3CB3EBB83F63C6BC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58D9E3-77AB-4D96-9EFD-73E9D144A10E}"/>
      </w:docPartPr>
      <w:docPartBody>
        <w:p w:rsidR="005114E7" w:rsidRDefault="0060149A" w:rsidP="0060149A">
          <w:pPr>
            <w:pStyle w:val="B23621D2B8D24A3CB3EBB83F63C6BC4727"/>
          </w:pPr>
          <w:r w:rsidRPr="00EF5DFE">
            <w:rPr>
              <w:rStyle w:val="PlaceholderText"/>
              <w:rFonts w:asciiTheme="minorHAnsi" w:hAnsiTheme="minorHAnsi"/>
            </w:rPr>
            <w:t>Click or tap here to enter text.</w:t>
          </w:r>
        </w:p>
      </w:docPartBody>
    </w:docPart>
    <w:docPart>
      <w:docPartPr>
        <w:name w:val="C030F4879176446DA7021599C37229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F6BF2F-0A83-4B6B-81D1-AD55C13F8DBE}"/>
      </w:docPartPr>
      <w:docPartBody>
        <w:p w:rsidR="005114E7" w:rsidRDefault="0060149A" w:rsidP="0060149A">
          <w:pPr>
            <w:pStyle w:val="C030F4879176446DA7021599C37229F525"/>
          </w:pPr>
          <w:r w:rsidRPr="00EF5DFE">
            <w:rPr>
              <w:rStyle w:val="PlaceholderText"/>
              <w:rFonts w:asciiTheme="minorHAnsi" w:hAnsiTheme="minorHAnsi"/>
            </w:rPr>
            <w:t>Hrs.</w:t>
          </w:r>
        </w:p>
      </w:docPartBody>
    </w:docPart>
    <w:docPart>
      <w:docPartPr>
        <w:name w:val="4DF94C3F59CD4AE081B3BF6933B63C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964F9F-C4B3-4298-B3C3-854F062B8D4E}"/>
      </w:docPartPr>
      <w:docPartBody>
        <w:p w:rsidR="005114E7" w:rsidRDefault="0060149A" w:rsidP="0060149A">
          <w:pPr>
            <w:pStyle w:val="4DF94C3F59CD4AE081B3BF6933B63CDC24"/>
          </w:pPr>
          <w:r w:rsidRPr="00EF5DFE">
            <w:rPr>
              <w:rStyle w:val="PlaceholderText"/>
              <w:rFonts w:asciiTheme="minorHAnsi" w:hAnsiTheme="minorHAnsi"/>
            </w:rPr>
            <w:t>POs</w:t>
          </w:r>
        </w:p>
      </w:docPartBody>
    </w:docPart>
    <w:docPart>
      <w:docPartPr>
        <w:name w:val="8DBE884F2A6245F09662D45550B9E8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94AB27-2AEF-41A1-AB62-B4BB2C56DA73}"/>
      </w:docPartPr>
      <w:docPartBody>
        <w:p w:rsidR="005114E7" w:rsidRDefault="0060149A" w:rsidP="0060149A">
          <w:pPr>
            <w:pStyle w:val="8DBE884F2A6245F09662D45550B9E87E22"/>
          </w:pPr>
          <w:r w:rsidRPr="00EF5DFE">
            <w:rPr>
              <w:rStyle w:val="PlaceholderText"/>
              <w:rFonts w:asciiTheme="minorHAnsi" w:hAnsiTheme="minorHAnsi"/>
            </w:rPr>
            <w:t xml:space="preserve"> </w:t>
          </w:r>
        </w:p>
      </w:docPartBody>
    </w:docPart>
    <w:docPart>
      <w:docPartPr>
        <w:name w:val="972E4063E6924521AB18310A9EFC25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FE8FE2-61AE-4463-BF87-2D8924867B58}"/>
      </w:docPartPr>
      <w:docPartBody>
        <w:p w:rsidR="005114E7" w:rsidRDefault="0060149A" w:rsidP="0060149A">
          <w:pPr>
            <w:pStyle w:val="972E4063E6924521AB18310A9EFC251022"/>
          </w:pPr>
          <w:r w:rsidRPr="00EF5DFE">
            <w:rPr>
              <w:rStyle w:val="PlaceholderText"/>
              <w:rFonts w:asciiTheme="minorHAnsi" w:hAnsiTheme="minorHAnsi"/>
            </w:rPr>
            <w:t xml:space="preserve"> </w:t>
          </w:r>
        </w:p>
      </w:docPartBody>
    </w:docPart>
    <w:docPart>
      <w:docPartPr>
        <w:name w:val="8FC3EF9FE8FA4A5493D35592592691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BA45B9-7D5A-45BA-883E-52F8E2731E1A}"/>
      </w:docPartPr>
      <w:docPartBody>
        <w:p w:rsidR="005114E7" w:rsidRDefault="0060149A" w:rsidP="0060149A">
          <w:pPr>
            <w:pStyle w:val="8FC3EF9FE8FA4A5493D355925926918C22"/>
          </w:pPr>
          <w:r w:rsidRPr="00EF5DFE">
            <w:rPr>
              <w:rStyle w:val="PlaceholderText"/>
              <w:rFonts w:asciiTheme="minorHAnsi" w:hAnsiTheme="minorHAnsi"/>
            </w:rPr>
            <w:t xml:space="preserve"> </w:t>
          </w:r>
        </w:p>
      </w:docPartBody>
    </w:docPart>
    <w:docPart>
      <w:docPartPr>
        <w:name w:val="1D7F61CD4266491F8C41FB896B285A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52EF59-21C5-4068-B84F-110114BEFD15}"/>
      </w:docPartPr>
      <w:docPartBody>
        <w:p w:rsidR="00BA4550" w:rsidRDefault="0060149A" w:rsidP="0060149A">
          <w:pPr>
            <w:pStyle w:val="1D7F61CD4266491F8C41FB896B285A5417"/>
          </w:pPr>
          <w:r w:rsidRPr="00EF5DFE">
            <w:rPr>
              <w:rStyle w:val="PlaceholderText"/>
              <w:rFonts w:asciiTheme="minorHAnsi" w:hAnsiTheme="minorHAnsi"/>
            </w:rPr>
            <w:t>Click or tap here to enter text.</w:t>
          </w:r>
        </w:p>
      </w:docPartBody>
    </w:docPart>
    <w:docPart>
      <w:docPartPr>
        <w:name w:val="52AA0A1E2BF54AB8B225D5EFF744FC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C81762-8958-41B4-A56E-4101CC163D5D}"/>
      </w:docPartPr>
      <w:docPartBody>
        <w:p w:rsidR="00BA4550" w:rsidRDefault="0060149A" w:rsidP="0060149A">
          <w:pPr>
            <w:pStyle w:val="52AA0A1E2BF54AB8B225D5EFF744FC2A16"/>
          </w:pPr>
          <w:r w:rsidRPr="00EF5DFE">
            <w:rPr>
              <w:rStyle w:val="PlaceholderText"/>
              <w:rFonts w:asciiTheme="minorHAnsi" w:hAnsiTheme="minorHAnsi"/>
            </w:rPr>
            <w:t>Click or tap here to enter text.</w:t>
          </w:r>
        </w:p>
      </w:docPartBody>
    </w:docPart>
    <w:docPart>
      <w:docPartPr>
        <w:name w:val="BC8C80C7B971460EA7628B73E1EB04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8BF281-0B19-4ECB-90C9-01544CED52CA}"/>
      </w:docPartPr>
      <w:docPartBody>
        <w:p w:rsidR="00BA4550" w:rsidRDefault="0060149A" w:rsidP="0060149A">
          <w:pPr>
            <w:pStyle w:val="BC8C80C7B971460EA7628B73E1EB040716"/>
          </w:pPr>
          <w:r w:rsidRPr="00EF5DFE">
            <w:rPr>
              <w:rStyle w:val="PlaceholderText"/>
              <w:rFonts w:asciiTheme="minorHAnsi" w:hAnsiTheme="minorHAnsi"/>
            </w:rPr>
            <w:t>Click or tap to enter a date.</w:t>
          </w:r>
        </w:p>
      </w:docPartBody>
    </w:docPart>
    <w:docPart>
      <w:docPartPr>
        <w:name w:val="5497E4A7EDD845E4AC591635A2111C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D58066-6F38-4E25-B231-BF40D2C75C6F}"/>
      </w:docPartPr>
      <w:docPartBody>
        <w:p w:rsidR="00BA4550" w:rsidRDefault="0060149A" w:rsidP="0060149A">
          <w:pPr>
            <w:pStyle w:val="5497E4A7EDD845E4AC591635A2111C4116"/>
          </w:pPr>
          <w:r w:rsidRPr="00EF5DFE">
            <w:rPr>
              <w:rStyle w:val="PlaceholderText"/>
              <w:rFonts w:asciiTheme="minorHAnsi" w:hAnsiTheme="minorHAnsi"/>
            </w:rPr>
            <w:t>Click or tap here to enter text.</w:t>
          </w:r>
        </w:p>
      </w:docPartBody>
    </w:docPart>
    <w:docPart>
      <w:docPartPr>
        <w:name w:val="305B4133DAB14D20B5F95B0E18D51F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8159D1-1F76-42AF-8A43-554794F0B6E9}"/>
      </w:docPartPr>
      <w:docPartBody>
        <w:p w:rsidR="00BA4550" w:rsidRDefault="0060149A" w:rsidP="0060149A">
          <w:pPr>
            <w:pStyle w:val="305B4133DAB14D20B5F95B0E18D51F5216"/>
          </w:pPr>
          <w:r w:rsidRPr="00EF5DFE">
            <w:rPr>
              <w:rStyle w:val="PlaceholderText"/>
              <w:rFonts w:asciiTheme="minorHAnsi" w:hAnsiTheme="minorHAnsi"/>
            </w:rPr>
            <w:t>Click or tap to enter a date.</w:t>
          </w:r>
        </w:p>
      </w:docPartBody>
    </w:docPart>
    <w:docPart>
      <w:docPartPr>
        <w:name w:val="28A855570AE848869C9F86CEB7333B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B0B322-9F21-45D0-AAA3-8CBC6D7EF9EC}"/>
      </w:docPartPr>
      <w:docPartBody>
        <w:p w:rsidR="00BA4550" w:rsidRDefault="0060149A" w:rsidP="0060149A">
          <w:pPr>
            <w:pStyle w:val="28A855570AE848869C9F86CEB7333B411"/>
          </w:pPr>
          <w:r>
            <w:rPr>
              <w:rFonts w:ascii="Trebuchet MS" w:hAnsi="Trebuchet MS"/>
              <w:sz w:val="22"/>
              <w:szCs w:val="22"/>
            </w:rPr>
            <w:t xml:space="preserve"> </w:t>
          </w:r>
        </w:p>
      </w:docPartBody>
    </w:docPart>
    <w:docPart>
      <w:docPartPr>
        <w:name w:val="634CDFA356AA480BB7BC31FE3928FF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3A6924-0CEB-4C2D-87B2-CF64DD977873}"/>
      </w:docPartPr>
      <w:docPartBody>
        <w:p w:rsidR="00A619E2" w:rsidRDefault="0060149A"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87DF26526544CE7B6AA30A16B5DEC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B2DDBB-1C08-407B-9127-3146CE882523}"/>
      </w:docPartPr>
      <w:docPartBody>
        <w:p w:rsidR="00A619E2" w:rsidRDefault="0060149A">
          <w:r w:rsidRPr="00EF5DFE">
            <w:rPr>
              <w:rStyle w:val="PlaceholderText"/>
            </w:rPr>
            <w:t>Hrs.</w:t>
          </w:r>
        </w:p>
      </w:docPartBody>
    </w:docPart>
    <w:docPart>
      <w:docPartPr>
        <w:name w:val="1AACD3632B804DAF938148E3C99CFC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8258C8-D4A9-47B9-ACB8-5DB95BE48A91}"/>
      </w:docPartPr>
      <w:docPartBody>
        <w:p w:rsidR="00A619E2" w:rsidRDefault="0060149A">
          <w:r w:rsidRPr="00EF5DFE">
            <w:rPr>
              <w:rStyle w:val="PlaceholderText"/>
            </w:rPr>
            <w:t>POs</w:t>
          </w:r>
        </w:p>
      </w:docPartBody>
    </w:docPart>
    <w:docPart>
      <w:docPartPr>
        <w:name w:val="3DA71525C6BF4BA4A5F2576C351438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C93AFB-5852-48F2-967A-DAD425342E31}"/>
      </w:docPartPr>
      <w:docPartBody>
        <w:p w:rsidR="00A619E2" w:rsidRDefault="0060149A"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0BC9631E5A84E68A45381F12BEF5F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418FE9-D05B-44B0-964A-DA5976268FB6}"/>
      </w:docPartPr>
      <w:docPartBody>
        <w:p w:rsidR="00A619E2" w:rsidRDefault="0060149A">
          <w:r w:rsidRPr="00EF5DFE">
            <w:rPr>
              <w:rStyle w:val="PlaceholderText"/>
            </w:rPr>
            <w:t>Hrs.</w:t>
          </w:r>
        </w:p>
      </w:docPartBody>
    </w:docPart>
    <w:docPart>
      <w:docPartPr>
        <w:name w:val="B35D20E0FE6C4767B5D5EC03A01D69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C6F745-55E4-4CCD-919F-674E18F60213}"/>
      </w:docPartPr>
      <w:docPartBody>
        <w:p w:rsidR="00A619E2" w:rsidRDefault="0060149A">
          <w:r w:rsidRPr="00EF5DFE">
            <w:rPr>
              <w:rStyle w:val="PlaceholderText"/>
            </w:rPr>
            <w:t>POs</w:t>
          </w:r>
        </w:p>
      </w:docPartBody>
    </w:docPart>
    <w:docPart>
      <w:docPartPr>
        <w:name w:val="500089583A2C4A22AA4F044AECA8B6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D84B90-4E34-4B17-B037-F4E6B92190D9}"/>
      </w:docPartPr>
      <w:docPartBody>
        <w:p w:rsidR="00A619E2" w:rsidRDefault="0060149A"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4AEFAF4C26E4462BCC5422BA4889F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E54F54-C5E6-4E27-BA45-BE9DFA391674}"/>
      </w:docPartPr>
      <w:docPartBody>
        <w:p w:rsidR="00A619E2" w:rsidRDefault="0060149A">
          <w:r w:rsidRPr="00EF5DFE">
            <w:rPr>
              <w:rStyle w:val="PlaceholderText"/>
            </w:rPr>
            <w:t>Hrs.</w:t>
          </w:r>
        </w:p>
      </w:docPartBody>
    </w:docPart>
    <w:docPart>
      <w:docPartPr>
        <w:name w:val="053474AAA1754FC19F22C60F6B1252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AE394E-319F-4D7F-B7C4-FCF78078DE55}"/>
      </w:docPartPr>
      <w:docPartBody>
        <w:p w:rsidR="00A619E2" w:rsidRDefault="0060149A">
          <w:r w:rsidRPr="00EF5DFE">
            <w:rPr>
              <w:rStyle w:val="PlaceholderText"/>
            </w:rPr>
            <w:t>POs</w:t>
          </w:r>
        </w:p>
      </w:docPartBody>
    </w:docPart>
    <w:docPart>
      <w:docPartPr>
        <w:name w:val="A5AED3E760EB4DFEB61D78B9A096A8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FB55DE-D5B4-4196-AD12-ABF0837555D3}"/>
      </w:docPartPr>
      <w:docPartBody>
        <w:p w:rsidR="00A619E2" w:rsidRDefault="0060149A"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2E4BDC92DA34817BDC0F8630EE2FD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8B5F10-48D1-499B-A249-CB0D51BB7759}"/>
      </w:docPartPr>
      <w:docPartBody>
        <w:p w:rsidR="00A619E2" w:rsidRDefault="0060149A">
          <w:r w:rsidRPr="00EF5DFE">
            <w:rPr>
              <w:rStyle w:val="PlaceholderText"/>
            </w:rPr>
            <w:t>Hrs.</w:t>
          </w:r>
        </w:p>
      </w:docPartBody>
    </w:docPart>
    <w:docPart>
      <w:docPartPr>
        <w:name w:val="24C098E1D577452D86D98310702FC6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D74BA1-2BE8-4DC1-B85C-727E263833D6}"/>
      </w:docPartPr>
      <w:docPartBody>
        <w:p w:rsidR="00A619E2" w:rsidRDefault="0060149A">
          <w:r w:rsidRPr="00EF5DFE">
            <w:rPr>
              <w:rStyle w:val="PlaceholderText"/>
            </w:rPr>
            <w:t>POs</w:t>
          </w:r>
        </w:p>
      </w:docPartBody>
    </w:docPart>
    <w:docPart>
      <w:docPartPr>
        <w:name w:val="F04CF8E9DADB4BE089DCCAD446D66B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6932A2-94B3-4A05-BDD6-5FAF95AF2DC8}"/>
      </w:docPartPr>
      <w:docPartBody>
        <w:p w:rsidR="00A619E2" w:rsidRDefault="0060149A"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FB3FDFC61E34DABAE0DE6DFFDFFCF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C4A217-046B-4F40-901F-917BA9DF435F}"/>
      </w:docPartPr>
      <w:docPartBody>
        <w:p w:rsidR="00A619E2" w:rsidRDefault="0060149A">
          <w:r w:rsidRPr="00EF5DFE">
            <w:rPr>
              <w:rStyle w:val="PlaceholderText"/>
            </w:rPr>
            <w:t>CO</w:t>
          </w:r>
        </w:p>
      </w:docPartBody>
    </w:docPart>
    <w:docPart>
      <w:docPartPr>
        <w:name w:val="781AAF69410D46BBABA6AE25F985D0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0DC84A-1078-48D6-979B-550F3B2D990B}"/>
      </w:docPartPr>
      <w:docPartBody>
        <w:p w:rsidR="00A619E2" w:rsidRDefault="0060149A"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A89B1748F6A4BFDBB8694C3B9DEAA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446F1C-A61D-4713-8F5A-552B17E183A5}"/>
      </w:docPartPr>
      <w:docPartBody>
        <w:p w:rsidR="00A619E2" w:rsidRDefault="0060149A">
          <w:r w:rsidRPr="00EF5DFE">
            <w:rPr>
              <w:rStyle w:val="PlaceholderText"/>
            </w:rPr>
            <w:t>CO</w:t>
          </w:r>
        </w:p>
      </w:docPartBody>
    </w:docPart>
    <w:docPart>
      <w:docPartPr>
        <w:name w:val="328A2E6CC7BF48CEA7C2835F7DF8AE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673E48-0DDB-4356-9F3C-D77C6F2ABEA2}"/>
      </w:docPartPr>
      <w:docPartBody>
        <w:p w:rsidR="00A619E2" w:rsidRDefault="0060149A"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D401A7CB7E0475A8675CCD8448C1E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B82AE2-06A3-4C48-AE97-7F7515A0E90F}"/>
      </w:docPartPr>
      <w:docPartBody>
        <w:p w:rsidR="00A619E2" w:rsidRDefault="0060149A">
          <w:r w:rsidRPr="00EF5DFE">
            <w:rPr>
              <w:rStyle w:val="PlaceholderText"/>
            </w:rPr>
            <w:t>CO</w:t>
          </w:r>
        </w:p>
      </w:docPartBody>
    </w:docPart>
    <w:docPart>
      <w:docPartPr>
        <w:name w:val="41B6F180E54341729D9215343C1299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528E0F-B342-415B-BD5E-88258701B98B}"/>
      </w:docPartPr>
      <w:docPartBody>
        <w:p w:rsidR="00A619E2" w:rsidRDefault="0060149A"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10F53C787BD4E4C8AEEB436F8808B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7B28A8-BA4B-4D1C-BA5A-52419D6334AB}"/>
      </w:docPartPr>
      <w:docPartBody>
        <w:p w:rsidR="00A619E2" w:rsidRDefault="0060149A">
          <w:r w:rsidRPr="00EF5DFE">
            <w:rPr>
              <w:rStyle w:val="PlaceholderText"/>
            </w:rPr>
            <w:t>CO</w:t>
          </w:r>
        </w:p>
      </w:docPartBody>
    </w:docPart>
    <w:docPart>
      <w:docPartPr>
        <w:name w:val="1D17B0BC724C42DBB43C3F0C3B44F7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93838B-34F1-45D6-A2F6-9F7798B74BB2}"/>
      </w:docPartPr>
      <w:docPartBody>
        <w:p w:rsidR="00A619E2" w:rsidRDefault="0060149A"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E284FF41F894326A601C9CF768186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EF9B2E-D236-4C25-B6AE-11192F884EBC}"/>
      </w:docPartPr>
      <w:docPartBody>
        <w:p w:rsidR="00A619E2" w:rsidRDefault="0060149A">
          <w:r w:rsidRPr="00EF5DFE">
            <w:rPr>
              <w:rStyle w:val="PlaceholderText"/>
            </w:rPr>
            <w:t>CO</w:t>
          </w:r>
        </w:p>
      </w:docPartBody>
    </w:docPart>
    <w:docPart>
      <w:docPartPr>
        <w:name w:val="608CC82C8A4942FB999E4D7E7C7DE6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0BF15B-C8B3-42BB-B928-24DF6749E3B2}"/>
      </w:docPartPr>
      <w:docPartBody>
        <w:p w:rsidR="00A619E2" w:rsidRDefault="0060149A"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DEEA76DC2F64A1ABF98A7A7AACA01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FACBD2-2E26-4EB9-ABE3-132552585D55}"/>
      </w:docPartPr>
      <w:docPartBody>
        <w:p w:rsidR="00A619E2" w:rsidRDefault="0060149A">
          <w:r w:rsidRPr="00EF5DFE">
            <w:rPr>
              <w:rStyle w:val="PlaceholderText"/>
            </w:rPr>
            <w:t>CO</w:t>
          </w:r>
        </w:p>
      </w:docPartBody>
    </w:docPart>
    <w:docPart>
      <w:docPartPr>
        <w:name w:val="BFAA0C21879348FDA4C92ACD4B91E6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14C425-0C62-4D49-9AC3-DAD0FB760256}"/>
      </w:docPartPr>
      <w:docPartBody>
        <w:p w:rsidR="00A619E2" w:rsidRDefault="0060149A"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5412CAF55F849F58707A69EF7AF94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0501BE-6826-48BE-A632-7D361749C03E}"/>
      </w:docPartPr>
      <w:docPartBody>
        <w:p w:rsidR="00A619E2" w:rsidRDefault="0060149A">
          <w:r w:rsidRPr="00EF5DFE">
            <w:rPr>
              <w:rStyle w:val="PlaceholderText"/>
            </w:rPr>
            <w:t>CO</w:t>
          </w:r>
        </w:p>
      </w:docPartBody>
    </w:docPart>
    <w:docPart>
      <w:docPartPr>
        <w:name w:val="74593038B51C40B6B5F36C9199E635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9F53B6-5C6F-4704-8113-1E0321A6F409}"/>
      </w:docPartPr>
      <w:docPartBody>
        <w:p w:rsidR="00A619E2" w:rsidRDefault="0060149A"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90D3D1C32DF4707BE98CAE250D5C5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0FCF9F-C9D7-4BB1-B25B-F6C3CD64713B}"/>
      </w:docPartPr>
      <w:docPartBody>
        <w:p w:rsidR="00A619E2" w:rsidRDefault="0060149A">
          <w:r w:rsidRPr="00EF5DFE">
            <w:rPr>
              <w:rStyle w:val="PlaceholderText"/>
            </w:rPr>
            <w:t>CO</w:t>
          </w:r>
        </w:p>
      </w:docPartBody>
    </w:docPart>
    <w:docPart>
      <w:docPartPr>
        <w:name w:val="6D90A373041442939AFB235F499E6B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FC5BC3-E4E8-44BE-BC3E-15EA7A64FEF3}"/>
      </w:docPartPr>
      <w:docPartBody>
        <w:p w:rsidR="00A619E2" w:rsidRDefault="0060149A"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0A1573BF31E4EEE9887BD2C26390D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880298-F0FB-4EFF-9310-1256A02C2D8D}"/>
      </w:docPartPr>
      <w:docPartBody>
        <w:p w:rsidR="00A619E2" w:rsidRDefault="0060149A">
          <w:r w:rsidRPr="00EF5DFE">
            <w:rPr>
              <w:rStyle w:val="PlaceholderText"/>
            </w:rPr>
            <w:t>CO</w:t>
          </w:r>
        </w:p>
      </w:docPartBody>
    </w:docPart>
    <w:docPart>
      <w:docPartPr>
        <w:name w:val="541D387E90B443E3B1BF07C87581AB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C3C8E1-8503-4441-8BEE-C60D222A4D0B}"/>
      </w:docPartPr>
      <w:docPartBody>
        <w:p w:rsidR="00A619E2" w:rsidRDefault="0060149A"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9381FC4421542C79D22E89B78C09E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C7FC14-6F44-4349-8F5C-A70DA6AC1E8C}"/>
      </w:docPartPr>
      <w:docPartBody>
        <w:p w:rsidR="00A619E2" w:rsidRDefault="0060149A">
          <w:r w:rsidRPr="00EF5DFE">
            <w:rPr>
              <w:rStyle w:val="PlaceholderText"/>
            </w:rPr>
            <w:t>CO</w:t>
          </w:r>
        </w:p>
      </w:docPartBody>
    </w:docPart>
    <w:docPart>
      <w:docPartPr>
        <w:name w:val="22F358D0C9A941C69375B3589D1D42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3E638B-A3D4-425F-B135-1B4FDA2DAEE4}"/>
      </w:docPartPr>
      <w:docPartBody>
        <w:p w:rsidR="00A619E2" w:rsidRDefault="0060149A"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030FB4C562349FA89CA769AEF4B2F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09D30F-E42E-469B-A3AE-B0ACD3498016}"/>
      </w:docPartPr>
      <w:docPartBody>
        <w:p w:rsidR="00A619E2" w:rsidRDefault="0060149A">
          <w:r w:rsidRPr="00EF5DFE">
            <w:rPr>
              <w:rStyle w:val="PlaceholderText"/>
            </w:rPr>
            <w:t>CO</w:t>
          </w:r>
        </w:p>
      </w:docPartBody>
    </w:docPart>
    <w:docPart>
      <w:docPartPr>
        <w:name w:val="DCC0273D94BB415B8DEBFCC9E318F7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312BC1-E045-4FE2-A6F9-09A569219F04}"/>
      </w:docPartPr>
      <w:docPartBody>
        <w:p w:rsidR="00A619E2" w:rsidRDefault="0060149A"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576142AA9E648068B498E9C0A2F98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7DC1EE-E57E-4B55-B939-BFEC72A22B42}"/>
      </w:docPartPr>
      <w:docPartBody>
        <w:p w:rsidR="00A619E2" w:rsidRDefault="0060149A">
          <w:r w:rsidRPr="00EF5DFE">
            <w:rPr>
              <w:rStyle w:val="PlaceholderText"/>
            </w:rPr>
            <w:t>CO</w:t>
          </w:r>
        </w:p>
      </w:docPartBody>
    </w:docPart>
    <w:docPart>
      <w:docPartPr>
        <w:name w:val="6A0A85E678C146378DA01B78933306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4DFD26-9350-4529-882F-6DA23398568A}"/>
      </w:docPartPr>
      <w:docPartBody>
        <w:p w:rsidR="00A619E2" w:rsidRDefault="0060149A"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C084629BA7A453AB1C05834263CA8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31A139-AD4F-4DE7-8A84-A0F01CDE7152}"/>
      </w:docPartPr>
      <w:docPartBody>
        <w:p w:rsidR="00A619E2" w:rsidRDefault="0060149A">
          <w:r w:rsidRPr="00EF5DFE">
            <w:rPr>
              <w:rStyle w:val="PlaceholderText"/>
            </w:rPr>
            <w:t>CO</w:t>
          </w:r>
        </w:p>
      </w:docPartBody>
    </w:docPart>
    <w:docPart>
      <w:docPartPr>
        <w:name w:val="044C68CF45F64D37AF949C98D459E1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4A7536-A553-4236-963E-BE7C32529E7F}"/>
      </w:docPartPr>
      <w:docPartBody>
        <w:p w:rsidR="00A619E2" w:rsidRDefault="0060149A"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ACFEF5959FE44A19EF457CF412EF7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1B1BA3-4F0F-4C79-B7CF-02969B951637}"/>
      </w:docPartPr>
      <w:docPartBody>
        <w:p w:rsidR="00A619E2" w:rsidRDefault="0060149A">
          <w:r w:rsidRPr="00EF5DFE">
            <w:rPr>
              <w:rStyle w:val="PlaceholderText"/>
            </w:rPr>
            <w:t>CO</w:t>
          </w:r>
        </w:p>
      </w:docPartBody>
    </w:docPart>
    <w:docPart>
      <w:docPartPr>
        <w:name w:val="00BDEF747FC4410680FAFD2A04FC2E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66A638-3709-44E2-8D35-2D2F1496F6C1}"/>
      </w:docPartPr>
      <w:docPartBody>
        <w:p w:rsidR="00A619E2" w:rsidRDefault="0060149A"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D5561B3C17D4D089D2E45DAB150F9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48085A-7EE1-4E0E-9BE5-DD8B6F4EB147}"/>
      </w:docPartPr>
      <w:docPartBody>
        <w:p w:rsidR="00A619E2" w:rsidRDefault="0060149A">
          <w:r w:rsidRPr="00EF5DFE">
            <w:rPr>
              <w:rStyle w:val="PlaceholderText"/>
            </w:rPr>
            <w:t>CO</w:t>
          </w:r>
        </w:p>
      </w:docPartBody>
    </w:docPart>
    <w:docPart>
      <w:docPartPr>
        <w:name w:val="ECDC11BDDDCB41AEAC4D404C7931CC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94C479-FABB-4981-9284-19705EF91242}"/>
      </w:docPartPr>
      <w:docPartBody>
        <w:p w:rsidR="00A619E2" w:rsidRDefault="0060149A"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5DE5F6982104C1F936B8BDF1F04C1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F4C05D-D0F7-440D-B1B9-11ED7A2D6A07}"/>
      </w:docPartPr>
      <w:docPartBody>
        <w:p w:rsidR="00A619E2" w:rsidRDefault="0060149A">
          <w:r w:rsidRPr="00EF5DFE">
            <w:rPr>
              <w:rStyle w:val="PlaceholderText"/>
            </w:rPr>
            <w:t>CO</w:t>
          </w:r>
        </w:p>
      </w:docPartBody>
    </w:docPart>
    <w:docPart>
      <w:docPartPr>
        <w:name w:val="5AF1880531B748A588ABB9AF503D1E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47CAA1-9C4A-454E-AF99-3A866B40BC59}"/>
      </w:docPartPr>
      <w:docPartBody>
        <w:p w:rsidR="00A619E2" w:rsidRDefault="0060149A"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790DC0A91424893A049188C397DD1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6E6C4D-53A0-4F03-874C-D04E93469C31}"/>
      </w:docPartPr>
      <w:docPartBody>
        <w:p w:rsidR="00A619E2" w:rsidRDefault="0060149A">
          <w:r w:rsidRPr="00EF5DFE">
            <w:rPr>
              <w:rStyle w:val="PlaceholderText"/>
            </w:rPr>
            <w:t>CO</w:t>
          </w:r>
        </w:p>
      </w:docPartBody>
    </w:docPart>
    <w:docPart>
      <w:docPartPr>
        <w:name w:val="24FD519A829643ECAA472FB7210DDE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7032A5-A1B2-4ED4-BA05-7121CBF09E55}"/>
      </w:docPartPr>
      <w:docPartBody>
        <w:p w:rsidR="00A619E2" w:rsidRDefault="0060149A"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1325183DB8452880C6A43572A0DE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55D4E7-5166-48F5-BA99-E53154E6952B}"/>
      </w:docPartPr>
      <w:docPartBody>
        <w:p w:rsidR="00A619E2" w:rsidRDefault="0060149A">
          <w:r w:rsidRPr="00EF5DFE">
            <w:rPr>
              <w:rStyle w:val="PlaceholderText"/>
            </w:rPr>
            <w:t>CO</w:t>
          </w:r>
        </w:p>
      </w:docPartBody>
    </w:docPart>
    <w:docPart>
      <w:docPartPr>
        <w:name w:val="F01F13633BB2488BA2BBBAD4113A1F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0CC5E3-3A21-4222-BB98-49F00D134155}"/>
      </w:docPartPr>
      <w:docPartBody>
        <w:p w:rsidR="00A619E2" w:rsidRDefault="0060149A"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BDA8A7875DC48A085EF6668F5FD62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551168-DBA8-4850-B345-76E12AC86271}"/>
      </w:docPartPr>
      <w:docPartBody>
        <w:p w:rsidR="00A619E2" w:rsidRDefault="0060149A">
          <w:r w:rsidRPr="00EF5DFE">
            <w:rPr>
              <w:rStyle w:val="PlaceholderText"/>
            </w:rPr>
            <w:t>CO</w:t>
          </w:r>
        </w:p>
      </w:docPartBody>
    </w:docPart>
    <w:docPart>
      <w:docPartPr>
        <w:name w:val="DB8B2B3ACF5E4DAFAD71F84A2DB33F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9C3997-95B6-4152-8A44-680126468AAD}"/>
      </w:docPartPr>
      <w:docPartBody>
        <w:p w:rsidR="00A619E2" w:rsidRDefault="0060149A"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F0C42EDE25B47C38462A6EFA56E25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D48D45-9BAA-4A9F-8EC2-8D8775B8FAE6}"/>
      </w:docPartPr>
      <w:docPartBody>
        <w:p w:rsidR="00A619E2" w:rsidRDefault="0060149A">
          <w:r w:rsidRPr="00EF5DFE">
            <w:rPr>
              <w:rStyle w:val="PlaceholderText"/>
            </w:rPr>
            <w:t>CO</w:t>
          </w:r>
        </w:p>
      </w:docPartBody>
    </w:docPart>
    <w:docPart>
      <w:docPartPr>
        <w:name w:val="36302FDCC96A449B95F315B345CB06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52330E-9785-4CE2-8005-CA2992947B1E}"/>
      </w:docPartPr>
      <w:docPartBody>
        <w:p w:rsidR="00A619E2" w:rsidRDefault="0060149A"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6CA713B54DF4C5688AB86FD1DE54A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7523B1-3679-450D-870D-0972D464DF62}"/>
      </w:docPartPr>
      <w:docPartBody>
        <w:p w:rsidR="00A619E2" w:rsidRDefault="0060149A">
          <w:r w:rsidRPr="00EF5DFE">
            <w:rPr>
              <w:rStyle w:val="PlaceholderText"/>
            </w:rPr>
            <w:t>CO</w:t>
          </w:r>
        </w:p>
      </w:docPartBody>
    </w:docPart>
    <w:docPart>
      <w:docPartPr>
        <w:name w:val="27BC2EDF35FC44D2B5A1BDCD84F26F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A2A67C-B6E8-43D4-96BF-15CAEB7E14BB}"/>
      </w:docPartPr>
      <w:docPartBody>
        <w:p w:rsidR="00A619E2" w:rsidRDefault="0060149A"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B45D7E8BCA146F7B8F32802677AD8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C6A4E4-8F6E-4B0C-BEAC-B8BDAD4E607C}"/>
      </w:docPartPr>
      <w:docPartBody>
        <w:p w:rsidR="00A619E2" w:rsidRDefault="0060149A">
          <w:r w:rsidRPr="00EF5DFE">
            <w:rPr>
              <w:rStyle w:val="PlaceholderText"/>
            </w:rPr>
            <w:t>CO</w:t>
          </w:r>
        </w:p>
      </w:docPartBody>
    </w:docPart>
    <w:docPart>
      <w:docPartPr>
        <w:name w:val="8B3C53F02CB946A4B3FB805BD4CDC3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38885A-8590-461D-9050-585CC1A4B967}"/>
      </w:docPartPr>
      <w:docPartBody>
        <w:p w:rsidR="00A619E2" w:rsidRDefault="0060149A"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F34204C9A68458895BEAD7D968718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1F14AE-CF8A-493B-99B7-D7FFE35556C9}"/>
      </w:docPartPr>
      <w:docPartBody>
        <w:p w:rsidR="00A619E2" w:rsidRDefault="0060149A">
          <w:r w:rsidRPr="00EF5DFE">
            <w:rPr>
              <w:rStyle w:val="PlaceholderText"/>
            </w:rPr>
            <w:t>CO</w:t>
          </w:r>
        </w:p>
      </w:docPartBody>
    </w:docPart>
    <w:docPart>
      <w:docPartPr>
        <w:name w:val="B26B8CB75A8C4C3DBDE36BC9F88FC5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5C4F9C-DA50-4B6A-B6B5-3F3C2561EBEA}"/>
      </w:docPartPr>
      <w:docPartBody>
        <w:p w:rsidR="00A619E2" w:rsidRDefault="0060149A"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7068AA24F714E91BBA4C3DCE97457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C279D0-0D3E-4906-979C-100027683FB0}"/>
      </w:docPartPr>
      <w:docPartBody>
        <w:p w:rsidR="00A619E2" w:rsidRDefault="0060149A">
          <w:r w:rsidRPr="00EF5DFE">
            <w:rPr>
              <w:rStyle w:val="PlaceholderText"/>
            </w:rPr>
            <w:t>CO</w:t>
          </w:r>
        </w:p>
      </w:docPartBody>
    </w:docPart>
    <w:docPart>
      <w:docPartPr>
        <w:name w:val="4CCBDD9E05194C2F840CB329F71AA1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C74D1E-3F58-4449-AFA7-6F8AFFA5A51F}"/>
      </w:docPartPr>
      <w:docPartBody>
        <w:p w:rsidR="00A619E2" w:rsidRDefault="0060149A"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D8A5669ACD0429A8A5D5E7F7D54DD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A90899-F1EF-468B-A8E2-2E57787DC691}"/>
      </w:docPartPr>
      <w:docPartBody>
        <w:p w:rsidR="00A619E2" w:rsidRDefault="0060149A">
          <w:r w:rsidRPr="00EF5DFE">
            <w:rPr>
              <w:rStyle w:val="PlaceholderText"/>
            </w:rPr>
            <w:t>CO</w:t>
          </w:r>
        </w:p>
      </w:docPartBody>
    </w:docPart>
    <w:docPart>
      <w:docPartPr>
        <w:name w:val="180BCCCE464C44BFB1CE97D7B0D726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4C9257-2A77-4C97-AF37-EB585A885D4E}"/>
      </w:docPartPr>
      <w:docPartBody>
        <w:p w:rsidR="00A619E2" w:rsidRDefault="0060149A"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7BF6259C3D64AB6A474E1F624E594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099E18-B8C7-4B29-A7E9-DE6B09874ED0}"/>
      </w:docPartPr>
      <w:docPartBody>
        <w:p w:rsidR="00A619E2" w:rsidRDefault="0060149A">
          <w:r w:rsidRPr="00EF5DFE">
            <w:rPr>
              <w:rStyle w:val="PlaceholderText"/>
            </w:rPr>
            <w:t>CO</w:t>
          </w:r>
        </w:p>
      </w:docPartBody>
    </w:docPart>
    <w:docPart>
      <w:docPartPr>
        <w:name w:val="9025B776AA8D43CEB6496D62B83EA8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8DC474-CB9D-46C5-901C-2A56E930AD98}"/>
      </w:docPartPr>
      <w:docPartBody>
        <w:p w:rsidR="00A619E2" w:rsidRDefault="0060149A"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715EB55807744A2B15001F42B00F7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532AC0-722C-4523-A3D6-E6B989EC3E06}"/>
      </w:docPartPr>
      <w:docPartBody>
        <w:p w:rsidR="00A619E2" w:rsidRDefault="0060149A">
          <w:r w:rsidRPr="00EF5DFE">
            <w:rPr>
              <w:rStyle w:val="PlaceholderText"/>
            </w:rPr>
            <w:t>CO</w:t>
          </w:r>
        </w:p>
      </w:docPartBody>
    </w:docPart>
    <w:docPart>
      <w:docPartPr>
        <w:name w:val="2150079200364092938C7BDDDAE8A2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DEEDD0-6BE3-43BC-92EE-12ED8E772DEF}"/>
      </w:docPartPr>
      <w:docPartBody>
        <w:p w:rsidR="00A619E2" w:rsidRDefault="0060149A"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50D50294D2743EAA8E5654C8E6A81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74D96C-79CF-4E28-AC9B-B7F44495E94D}"/>
      </w:docPartPr>
      <w:docPartBody>
        <w:p w:rsidR="00A619E2" w:rsidRDefault="0060149A">
          <w:r w:rsidRPr="00EF5DFE">
            <w:rPr>
              <w:rStyle w:val="PlaceholderText"/>
            </w:rPr>
            <w:t>CO</w:t>
          </w:r>
        </w:p>
      </w:docPartBody>
    </w:docPart>
    <w:docPart>
      <w:docPartPr>
        <w:name w:val="A0E41F9A114B43768CA491055D8532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F8B0B1-F4AE-4EC0-BE5B-9E75253E8245}"/>
      </w:docPartPr>
      <w:docPartBody>
        <w:p w:rsidR="00A619E2" w:rsidRDefault="0060149A"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FE964F9E96C4A0EBFD74F6BDB0C95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D4E4B9-B0CE-49C1-8D1C-507F25D7F9FD}"/>
      </w:docPartPr>
      <w:docPartBody>
        <w:p w:rsidR="00A619E2" w:rsidRDefault="0060149A">
          <w:r w:rsidRPr="00EF5DFE">
            <w:rPr>
              <w:rStyle w:val="PlaceholderText"/>
            </w:rPr>
            <w:t>CO</w:t>
          </w:r>
        </w:p>
      </w:docPartBody>
    </w:docPart>
    <w:docPart>
      <w:docPartPr>
        <w:name w:val="9EDAE5A33E934656B66CC0B783D2BB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471E0E-8421-4E5B-8333-FA57B671BC3C}"/>
      </w:docPartPr>
      <w:docPartBody>
        <w:p w:rsidR="00A619E2" w:rsidRDefault="0060149A"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962F0A6F2E04873A265BB0DD9F728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189AC0-C574-4B41-840F-71B0CCA815D2}"/>
      </w:docPartPr>
      <w:docPartBody>
        <w:p w:rsidR="00A619E2" w:rsidRDefault="0060149A">
          <w:r w:rsidRPr="00EF5DFE">
            <w:rPr>
              <w:rStyle w:val="PlaceholderText"/>
            </w:rPr>
            <w:t>CO</w:t>
          </w:r>
        </w:p>
      </w:docPartBody>
    </w:docPart>
    <w:docPart>
      <w:docPartPr>
        <w:name w:val="B28C5B0E899E47588E3B88623C57F3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14E512-ADB8-4BC0-86BD-CCC415014999}"/>
      </w:docPartPr>
      <w:docPartBody>
        <w:p w:rsidR="00A619E2" w:rsidRDefault="0060149A"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2702BEC137448AC9AFCF884C9A353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C74F00-AE34-4321-8AEE-80B1BC85A0E6}"/>
      </w:docPartPr>
      <w:docPartBody>
        <w:p w:rsidR="00A619E2" w:rsidRDefault="0060149A">
          <w:r w:rsidRPr="00EF5DFE">
            <w:rPr>
              <w:rStyle w:val="PlaceholderText"/>
            </w:rPr>
            <w:t>CO</w:t>
          </w:r>
        </w:p>
      </w:docPartBody>
    </w:docPart>
    <w:docPart>
      <w:docPartPr>
        <w:name w:val="44795DC081FF4AB68C82B438998328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63980B-879F-473B-A20F-969868731458}"/>
      </w:docPartPr>
      <w:docPartBody>
        <w:p w:rsidR="00A619E2" w:rsidRDefault="0060149A"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94920FFC0E74EBDBF1DF78A2F20BD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B5217A-4868-4768-930A-D6D8D7FB4BBC}"/>
      </w:docPartPr>
      <w:docPartBody>
        <w:p w:rsidR="00A619E2" w:rsidRDefault="0060149A">
          <w:r w:rsidRPr="00EF5DFE">
            <w:rPr>
              <w:rStyle w:val="PlaceholderText"/>
            </w:rPr>
            <w:t>CO</w:t>
          </w:r>
        </w:p>
      </w:docPartBody>
    </w:docPart>
    <w:docPart>
      <w:docPartPr>
        <w:name w:val="0AD022BEA1EC47D2B8E68E944BAE24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533D98-6B14-4B32-9F1B-151CDF62890A}"/>
      </w:docPartPr>
      <w:docPartBody>
        <w:p w:rsidR="00A619E2" w:rsidRDefault="0060149A"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B9E28FB87914474A5C06DD2C31FE1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6E55EB-8DDF-4199-A113-E8D24F4DC8CE}"/>
      </w:docPartPr>
      <w:docPartBody>
        <w:p w:rsidR="00A619E2" w:rsidRDefault="0060149A">
          <w:r w:rsidRPr="00EF5DFE">
            <w:rPr>
              <w:rStyle w:val="PlaceholderText"/>
            </w:rPr>
            <w:t>CO</w:t>
          </w:r>
        </w:p>
      </w:docPartBody>
    </w:docPart>
    <w:docPart>
      <w:docPartPr>
        <w:name w:val="38B2E0F0B9A44CE3A88B096AC98C54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E29F8C-E9AC-498D-A058-7A1C97BD935C}"/>
      </w:docPartPr>
      <w:docPartBody>
        <w:p w:rsidR="00A619E2" w:rsidRDefault="0060149A"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F3CDBCBCEB947B08AE9F6A5BB366E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0EF1C0-1E77-42B2-8783-5DE8559849BF}"/>
      </w:docPartPr>
      <w:docPartBody>
        <w:p w:rsidR="00A619E2" w:rsidRDefault="0060149A">
          <w:r w:rsidRPr="00EF5DFE">
            <w:rPr>
              <w:rStyle w:val="PlaceholderText"/>
            </w:rPr>
            <w:t>CO</w:t>
          </w:r>
        </w:p>
      </w:docPartBody>
    </w:docPart>
    <w:docPart>
      <w:docPartPr>
        <w:name w:val="4FF1D81A610A41409BC39C7502C669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F0F33A-1DAF-40E8-97B4-7AF6A22C7716}"/>
      </w:docPartPr>
      <w:docPartBody>
        <w:p w:rsidR="00A619E2" w:rsidRDefault="0060149A"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A29AF7488C74DA59B6766D5AF7E57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A4CCE7-9388-4ED4-89FC-0F2844FD2A3D}"/>
      </w:docPartPr>
      <w:docPartBody>
        <w:p w:rsidR="00A619E2" w:rsidRDefault="0060149A">
          <w:r w:rsidRPr="00EF5DFE">
            <w:rPr>
              <w:rStyle w:val="PlaceholderText"/>
            </w:rPr>
            <w:t>CO</w:t>
          </w:r>
        </w:p>
      </w:docPartBody>
    </w:docPart>
    <w:docPart>
      <w:docPartPr>
        <w:name w:val="08CD2D9BE948429DB3C6FD0778B4C9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DD4B52-E384-4CF7-B882-DD88F541A4CF}"/>
      </w:docPartPr>
      <w:docPartBody>
        <w:p w:rsidR="00A619E2" w:rsidRDefault="0060149A"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7A71A2747E74734882BC31252F83D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9D88E1-E580-4730-AC55-A9F27231A4C6}"/>
      </w:docPartPr>
      <w:docPartBody>
        <w:p w:rsidR="00A619E2" w:rsidRDefault="0060149A">
          <w:r w:rsidRPr="00EF5DFE">
            <w:rPr>
              <w:rStyle w:val="PlaceholderText"/>
            </w:rPr>
            <w:t>CO</w:t>
          </w:r>
        </w:p>
      </w:docPartBody>
    </w:docPart>
    <w:docPart>
      <w:docPartPr>
        <w:name w:val="782DC2A89E674BD8A3655C800BBDD1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DBA447-0F84-4B06-91F1-3C985F63EC2F}"/>
      </w:docPartPr>
      <w:docPartBody>
        <w:p w:rsidR="00A619E2" w:rsidRDefault="0060149A"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2BCF8323A904427ACD5FC4EA7B0CC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0E830C-76E2-47E6-8B17-164DBCC4E0D1}"/>
      </w:docPartPr>
      <w:docPartBody>
        <w:p w:rsidR="00A619E2" w:rsidRDefault="0060149A">
          <w:r w:rsidRPr="00EF5DFE">
            <w:rPr>
              <w:rStyle w:val="PlaceholderText"/>
            </w:rPr>
            <w:t>CO</w:t>
          </w:r>
        </w:p>
      </w:docPartBody>
    </w:docPart>
    <w:docPart>
      <w:docPartPr>
        <w:name w:val="E8ACD66561C84E8A98CFC0643FC2E0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4253C1-2927-4B5F-B260-3E80BB5B095F}"/>
      </w:docPartPr>
      <w:docPartBody>
        <w:p w:rsidR="00A619E2" w:rsidRDefault="0060149A">
          <w:r>
            <w:rPr>
              <w:rFonts w:ascii="Trebuchet MS" w:hAnsi="Trebuchet MS"/>
              <w:b/>
              <w:color w:val="808080" w:themeColor="background1" w:themeShade="80"/>
              <w:sz w:val="20"/>
              <w:szCs w:val="20"/>
            </w:rPr>
            <w:t xml:space="preserve"> </w:t>
          </w:r>
        </w:p>
      </w:docPartBody>
    </w:docPart>
    <w:docPart>
      <w:docPartPr>
        <w:name w:val="194FB665F5D449FB9FEF172A9D9685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5848BE-A849-4489-9F95-2D61E7CB0974}"/>
      </w:docPartPr>
      <w:docPartBody>
        <w:p w:rsidR="00A619E2" w:rsidRDefault="0060149A">
          <w:r w:rsidRPr="00EF5DFE">
            <w:rPr>
              <w:rFonts w:cs="Arial"/>
              <w:b/>
              <w:caps/>
              <w:sz w:val="24"/>
              <w:szCs w:val="24"/>
            </w:rPr>
            <w:t xml:space="preserve"> </w:t>
          </w:r>
        </w:p>
      </w:docPartBody>
    </w:docPart>
    <w:docPart>
      <w:docPartPr>
        <w:name w:val="1F7C859E2E764BF2A739774B494F10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156E49-1D75-4EBF-9170-7D0F6D6A6F84}"/>
      </w:docPartPr>
      <w:docPartBody>
        <w:p w:rsidR="00A619E2" w:rsidRDefault="0060149A">
          <w:r w:rsidRPr="00EF5DFE">
            <w:rPr>
              <w:sz w:val="24"/>
              <w:szCs w:val="24"/>
            </w:rPr>
            <w:t xml:space="preserve"> </w:t>
          </w:r>
        </w:p>
      </w:docPartBody>
    </w:docPart>
    <w:docPart>
      <w:docPartPr>
        <w:name w:val="A431271C922C46BE81C57663801453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8D9DC3-BFA2-4970-BC1F-2CDDDB3FB23D}"/>
      </w:docPartPr>
      <w:docPartBody>
        <w:p w:rsidR="00A619E2" w:rsidRDefault="0060149A">
          <w:r>
            <w:rPr>
              <w:rFonts w:ascii="Trebuchet MS" w:hAnsi="Trebuchet MS"/>
              <w:b/>
              <w:color w:val="808080" w:themeColor="background1" w:themeShade="80"/>
              <w:sz w:val="20"/>
              <w:szCs w:val="20"/>
            </w:rPr>
            <w:t xml:space="preserve"> </w:t>
          </w:r>
        </w:p>
      </w:docPartBody>
    </w:docPart>
    <w:docPart>
      <w:docPartPr>
        <w:name w:val="FF1F1A3B027D4FD99BCB09CAE017F9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A9D54B-0A4C-4D97-8F6C-D1BF74880C50}"/>
      </w:docPartPr>
      <w:docPartBody>
        <w:p w:rsidR="00A619E2" w:rsidRDefault="0060149A">
          <w:r w:rsidRPr="00EF5DFE">
            <w:rPr>
              <w:rFonts w:cs="Arial"/>
              <w:b/>
              <w:caps/>
              <w:sz w:val="24"/>
              <w:szCs w:val="24"/>
            </w:rPr>
            <w:t xml:space="preserve"> </w:t>
          </w:r>
        </w:p>
      </w:docPartBody>
    </w:docPart>
    <w:docPart>
      <w:docPartPr>
        <w:name w:val="A1068E066A094264A466B4C548C935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B9AEA4-82E6-404E-893C-B0D82227360B}"/>
      </w:docPartPr>
      <w:docPartBody>
        <w:p w:rsidR="00A619E2" w:rsidRDefault="0060149A">
          <w:r w:rsidRPr="00EF5DFE">
            <w:rPr>
              <w:sz w:val="24"/>
              <w:szCs w:val="24"/>
            </w:rPr>
            <w:t xml:space="preserve"> </w:t>
          </w:r>
        </w:p>
      </w:docPartBody>
    </w:docPart>
    <w:docPart>
      <w:docPartPr>
        <w:name w:val="B5EADFCA49D041A095071FB6AC9A97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49344B-4D4D-45E6-A4B5-79C904486114}"/>
      </w:docPartPr>
      <w:docPartBody>
        <w:p w:rsidR="00A619E2" w:rsidRDefault="0060149A">
          <w:r>
            <w:rPr>
              <w:rFonts w:ascii="Trebuchet MS" w:hAnsi="Trebuchet MS"/>
              <w:b/>
              <w:color w:val="808080" w:themeColor="background1" w:themeShade="80"/>
              <w:sz w:val="20"/>
              <w:szCs w:val="20"/>
            </w:rPr>
            <w:t xml:space="preserve"> </w:t>
          </w:r>
        </w:p>
      </w:docPartBody>
    </w:docPart>
    <w:docPart>
      <w:docPartPr>
        <w:name w:val="912B2EA9B7F241FB9984C05AED850F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0DCD61-FF56-48B9-BB1B-D290FA647CDA}"/>
      </w:docPartPr>
      <w:docPartBody>
        <w:p w:rsidR="00A619E2" w:rsidRDefault="0060149A">
          <w:r w:rsidRPr="00EF5DFE">
            <w:rPr>
              <w:rFonts w:cs="Arial"/>
              <w:b/>
              <w:caps/>
              <w:sz w:val="24"/>
              <w:szCs w:val="24"/>
            </w:rPr>
            <w:t xml:space="preserve"> </w:t>
          </w:r>
        </w:p>
      </w:docPartBody>
    </w:docPart>
    <w:docPart>
      <w:docPartPr>
        <w:name w:val="2F803B09EAA74B718F5863BBE9C0D8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AA8F8B-BA80-4AD5-BB19-C9D56436419B}"/>
      </w:docPartPr>
      <w:docPartBody>
        <w:p w:rsidR="00A619E2" w:rsidRDefault="0060149A">
          <w:r w:rsidRPr="00EF5DFE">
            <w:rPr>
              <w:sz w:val="24"/>
              <w:szCs w:val="24"/>
            </w:rPr>
            <w:t xml:space="preserve"> </w:t>
          </w:r>
        </w:p>
      </w:docPartBody>
    </w:docPart>
    <w:docPart>
      <w:docPartPr>
        <w:name w:val="8BED32ECEAF9491782CE1256760BF6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22FF7C-EC89-4883-A291-CDD1E7F35C8A}"/>
      </w:docPartPr>
      <w:docPartBody>
        <w:p w:rsidR="00A619E2" w:rsidRDefault="0060149A">
          <w:r>
            <w:rPr>
              <w:rFonts w:ascii="Trebuchet MS" w:hAnsi="Trebuchet MS"/>
              <w:b/>
              <w:color w:val="808080" w:themeColor="background1" w:themeShade="80"/>
              <w:sz w:val="20"/>
              <w:szCs w:val="20"/>
            </w:rPr>
            <w:t xml:space="preserve"> </w:t>
          </w:r>
        </w:p>
      </w:docPartBody>
    </w:docPart>
    <w:docPart>
      <w:docPartPr>
        <w:name w:val="C491E2925A9D451BA2009A9C74D31F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0AF170-0B23-4C88-8A86-AD98D4222BF5}"/>
      </w:docPartPr>
      <w:docPartBody>
        <w:p w:rsidR="00A619E2" w:rsidRDefault="0060149A">
          <w:r w:rsidRPr="00EF5DFE">
            <w:rPr>
              <w:rFonts w:cs="Arial"/>
              <w:b/>
              <w:caps/>
              <w:sz w:val="24"/>
              <w:szCs w:val="24"/>
            </w:rPr>
            <w:t xml:space="preserve"> </w:t>
          </w:r>
        </w:p>
      </w:docPartBody>
    </w:docPart>
    <w:docPart>
      <w:docPartPr>
        <w:name w:val="AF5179A68AC74B17990392845722D1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0C3F42-01E3-4882-9D8A-CCCCD71DB36D}"/>
      </w:docPartPr>
      <w:docPartBody>
        <w:p w:rsidR="00A619E2" w:rsidRDefault="0060149A">
          <w:r w:rsidRPr="00EF5DFE">
            <w:rPr>
              <w:sz w:val="24"/>
              <w:szCs w:val="24"/>
            </w:rPr>
            <w:t xml:space="preserve"> </w:t>
          </w:r>
        </w:p>
      </w:docPartBody>
    </w:docPart>
    <w:docPart>
      <w:docPartPr>
        <w:name w:val="56396C149F7840AB9E43162CF1268E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316542-5BBF-43B9-8441-A0D88A21F6F3}"/>
      </w:docPartPr>
      <w:docPartBody>
        <w:p w:rsidR="00A619E2" w:rsidRDefault="0060149A"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B78853779DD405181AE472C16D9EF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6910CD-70CD-406F-9715-D0CE69C88B7A}"/>
      </w:docPartPr>
      <w:docPartBody>
        <w:p w:rsidR="00A619E2" w:rsidRDefault="0060149A"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0B557A0660D4AAA8AB0ED299CC495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1A63B1-6451-490C-BEF7-8085CCC4D255}"/>
      </w:docPartPr>
      <w:docPartBody>
        <w:p w:rsidR="00A619E2" w:rsidRDefault="0060149A"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783307345F44277AC702863E53E2D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3D558F-CCD6-4F6D-87B1-B5B0BBEA002E}"/>
      </w:docPartPr>
      <w:docPartBody>
        <w:p w:rsidR="00A619E2" w:rsidRDefault="0060149A"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4DA5DA50BA34CA08667D040D95C2D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57B71E-E81E-4971-8949-D859B9495233}"/>
      </w:docPartPr>
      <w:docPartBody>
        <w:p w:rsidR="00A619E2" w:rsidRDefault="0060149A"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669CDC377BF406D9329F2A0CAAC75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B1727D-7BCE-437F-B213-B4E6920A8CC1}"/>
      </w:docPartPr>
      <w:docPartBody>
        <w:p w:rsidR="00A619E2" w:rsidRDefault="0060149A"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A172B94899244DF857DE184554581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37E05D-DE09-4940-B5D2-A5FA45F7C888}"/>
      </w:docPartPr>
      <w:docPartBody>
        <w:p w:rsidR="00A619E2" w:rsidRDefault="0060149A">
          <w:r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6955ECF476BF4DEBAE9220DC5E82D1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F94229-F750-445A-A777-A850A34B9A24}"/>
      </w:docPartPr>
      <w:docPartBody>
        <w:p w:rsidR="00A619E2" w:rsidRDefault="0060149A">
          <w:r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F327D4A2116F4329929C1A9695D3F7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53B493-09C2-4E6B-9955-4C1400AB2393}"/>
      </w:docPartPr>
      <w:docPartBody>
        <w:p w:rsidR="00A619E2" w:rsidRDefault="0060149A">
          <w:r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14351557CAD54AE5AC6F43E1D8B33B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9477D5-95C4-4DEF-B1C8-326349C012B1}"/>
      </w:docPartPr>
      <w:docPartBody>
        <w:p w:rsidR="00A619E2" w:rsidRDefault="0060149A">
          <w:r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D33A1693801F47FEA86E61C193AE7D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BF9551-E797-4CA8-9480-469A37A4FFE6}"/>
      </w:docPartPr>
      <w:docPartBody>
        <w:p w:rsidR="00A619E2" w:rsidRDefault="0060149A">
          <w:r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C93FEA35B7084A8F88EDF07002B70A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4830A6-E566-465E-B3F1-5E677C4FF19F}"/>
      </w:docPartPr>
      <w:docPartBody>
        <w:p w:rsidR="00A619E2" w:rsidRDefault="0060149A">
          <w:r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D883D6C893CD47289D93A2E7A19800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EFB730-723E-42DA-A6CE-B1D05B2BC9F8}"/>
      </w:docPartPr>
      <w:docPartBody>
        <w:p w:rsidR="00A619E2" w:rsidRDefault="0060149A">
          <w:r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3533C8513F97447B813F9BFB9C8C2D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4716E3-72E7-48F3-B2EB-D0DFD3C083BE}"/>
      </w:docPartPr>
      <w:docPartBody>
        <w:p w:rsidR="00A619E2" w:rsidRDefault="0060149A">
          <w:r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A74BE236ED1C4857B58D7BE70DD3E5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B9CFB7-E810-489D-8710-BE14D77C5A68}"/>
      </w:docPartPr>
      <w:docPartBody>
        <w:p w:rsidR="00A619E2" w:rsidRDefault="0060149A">
          <w:r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150476694FB0433CBA2F1AA39FAEA6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A773F2-6794-4A64-8B89-9F45CD121EB0}"/>
      </w:docPartPr>
      <w:docPartBody>
        <w:p w:rsidR="00A619E2" w:rsidRDefault="0060149A">
          <w:r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4A3269F961F942B7A136CC4D83C73F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97E3C3-35B3-4C87-92C9-E6F5577C4857}"/>
      </w:docPartPr>
      <w:docPartBody>
        <w:p w:rsidR="00A619E2" w:rsidRDefault="0060149A">
          <w:r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90B7A7EA3ABD4BE5BC7C137C4B2298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45BA1C-95EF-4643-AE71-C65B7012AFE5}"/>
      </w:docPartPr>
      <w:docPartBody>
        <w:p w:rsidR="00A619E2" w:rsidRDefault="0060149A">
          <w:r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5F9834218EF6439EA09C0EB25A2ECF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A5CB5C-3519-40CF-8CF4-9D75FAEA0632}"/>
      </w:docPartPr>
      <w:docPartBody>
        <w:p w:rsidR="00A619E2" w:rsidRDefault="0060149A">
          <w:r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B5A5B29389F64A81AB6C88D7921944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FF43A3-629F-45F6-BAE6-8DC0C3B09FF5}"/>
      </w:docPartPr>
      <w:docPartBody>
        <w:p w:rsidR="00A619E2" w:rsidRDefault="0060149A">
          <w:r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961B7CC8FB3641F2A40D74EB354E50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6B1A7D-2229-4257-B42B-7ABA06E05E20}"/>
      </w:docPartPr>
      <w:docPartBody>
        <w:p w:rsidR="00A619E2" w:rsidRDefault="0060149A">
          <w:r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15CE17AD48004C91B252981231B86C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AAF7A3-419E-4943-9D46-19A315DAAF5E}"/>
      </w:docPartPr>
      <w:docPartBody>
        <w:p w:rsidR="00A619E2" w:rsidRDefault="0060149A">
          <w:r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CF9013597F93409A9514FD0CC78A68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A35F54-5763-4BC5-8A17-4C0965E06EDF}"/>
      </w:docPartPr>
      <w:docPartBody>
        <w:p w:rsidR="00A619E2" w:rsidRDefault="0060149A">
          <w:r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D5CB7E8302C4CE98847CAE7989D27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0B951C-C553-4C45-9357-5A5E56113765}"/>
      </w:docPartPr>
      <w:docPartBody>
        <w:p w:rsidR="00A619E2" w:rsidRDefault="0060149A">
          <w:r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78F9007D6340422DA9FF45E41C19EC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1303C1-E998-4EE7-A942-50058651AAA1}"/>
      </w:docPartPr>
      <w:docPartBody>
        <w:p w:rsidR="00A619E2" w:rsidRDefault="0060149A">
          <w:r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FAFEF4507EF7457CAE8312EA4E7EF0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F984A6-D8F7-45D6-B269-EAAD091D766F}"/>
      </w:docPartPr>
      <w:docPartBody>
        <w:p w:rsidR="00A619E2" w:rsidRDefault="0060149A">
          <w:r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FDA6BFEA405E49C88D9B2EAAB8179E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24B641-5157-4054-836F-72E3CE4E6D8D}"/>
      </w:docPartPr>
      <w:docPartBody>
        <w:p w:rsidR="00A619E2" w:rsidRDefault="0060149A">
          <w:r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EBDAEEF177764FAF910FDF9324F8D1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684E99-5A9B-4359-9536-F5A8B82DADDD}"/>
      </w:docPartPr>
      <w:docPartBody>
        <w:p w:rsidR="00A619E2" w:rsidRDefault="0060149A">
          <w:r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1948EEC2EDFA4B4F87B0AE460F20B2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77FFFA-9590-4C13-AE84-687BE5ED85C7}"/>
      </w:docPartPr>
      <w:docPartBody>
        <w:p w:rsidR="00A619E2" w:rsidRDefault="0060149A">
          <w:r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C1C110DCFE974B4389F710A5F696EE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6F7E72-8E19-4DDF-8D08-A9BE6052B063}"/>
      </w:docPartPr>
      <w:docPartBody>
        <w:p w:rsidR="00A619E2" w:rsidRDefault="0060149A">
          <w:r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2276952C25394B329F5E0EC21EBCD8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0951D8-8E4E-4A68-AAC1-842A7CA5A603}"/>
      </w:docPartPr>
      <w:docPartBody>
        <w:p w:rsidR="00A619E2" w:rsidRDefault="0060149A">
          <w:r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58F5FC7604F34F678DB81E35CD2FF6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17A445-5588-4C27-8C75-6E74D65C3354}"/>
      </w:docPartPr>
      <w:docPartBody>
        <w:p w:rsidR="00A619E2" w:rsidRDefault="0060149A">
          <w:r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90FE4BC769694A5EBAE2D9DC5ECAEC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0D9563-7C15-43F3-9DD9-CE2AC4C10CF9}"/>
      </w:docPartPr>
      <w:docPartBody>
        <w:p w:rsidR="00A619E2" w:rsidRDefault="0060149A">
          <w:r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6EC42A9E76DE441DB6F09892FCA3AA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3DBC27-1E6E-4C25-BFE8-35691D206701}"/>
      </w:docPartPr>
      <w:docPartBody>
        <w:p w:rsidR="00A619E2" w:rsidRDefault="0060149A">
          <w:r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1EDD7AE650414E2C8C47ECF356113E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09B13B-3B31-406D-B655-95F3EB542833}"/>
      </w:docPartPr>
      <w:docPartBody>
        <w:p w:rsidR="00A619E2" w:rsidRDefault="0060149A">
          <w:r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6E6007AEC3C241328CBA8B3CE321DE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7969AA-5232-4A8B-9D79-36000008191A}"/>
      </w:docPartPr>
      <w:docPartBody>
        <w:p w:rsidR="00A619E2" w:rsidRDefault="0060149A">
          <w:r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B91E82E67B4F46F0A0BE8361D088EB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6DD66C-017E-4213-B6B9-923B6A300558}"/>
      </w:docPartPr>
      <w:docPartBody>
        <w:p w:rsidR="00A619E2" w:rsidRDefault="0060149A">
          <w:r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D1D0ECE35F4548B9AA69C2A253BA76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0A6F72-7F2A-4868-99D1-4251356AE39E}"/>
      </w:docPartPr>
      <w:docPartBody>
        <w:p w:rsidR="00A619E2" w:rsidRDefault="0060149A">
          <w:r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1560E4BB92014D4A8D8FA1605FBD2C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7DE885-C5C1-43AA-8E74-A85F9BB27C74}"/>
      </w:docPartPr>
      <w:docPartBody>
        <w:p w:rsidR="00A619E2" w:rsidRDefault="0060149A">
          <w:r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1483F5A9EADD4FF984C79D85DCF8B1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8F0587-45D6-4269-A43C-1640AAD81C89}"/>
      </w:docPartPr>
      <w:docPartBody>
        <w:p w:rsidR="00A619E2" w:rsidRDefault="0060149A">
          <w:r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34DE3BD42CB7419C9B62E6796AA9BF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B8E058-DEB1-433F-B57B-8A08286B3ADD}"/>
      </w:docPartPr>
      <w:docPartBody>
        <w:p w:rsidR="00A619E2" w:rsidRDefault="0060149A">
          <w:r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D1474FA53B74BD190A6836A2FB39A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987E82-6BCC-4BB1-B119-0EB30E3D964C}"/>
      </w:docPartPr>
      <w:docPartBody>
        <w:p w:rsidR="00A619E2" w:rsidRDefault="0060149A">
          <w:r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248B26752F044BB80549017E8E4B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609DA5-C526-4172-90E4-DB054C138DD3}"/>
      </w:docPartPr>
      <w:docPartBody>
        <w:p w:rsidR="00A619E2" w:rsidRDefault="0060149A">
          <w:r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1A5B03048B024FB49C4EC84B206CB8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65C4AA-6A30-4AF2-A017-8971D3E36907}"/>
      </w:docPartPr>
      <w:docPartBody>
        <w:p w:rsidR="00A619E2" w:rsidRDefault="0060149A">
          <w:r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F9D3D91C451A460E8AC9006296AE46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26DCC3-A6CF-46B6-B91C-78FB146F38FB}"/>
      </w:docPartPr>
      <w:docPartBody>
        <w:p w:rsidR="00A619E2" w:rsidRDefault="0060149A">
          <w:r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95A5D45FA92B4A0B9356ACDDD89482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86F0A9-D96A-49BE-88F1-2C30C0D12BE9}"/>
      </w:docPartPr>
      <w:docPartBody>
        <w:p w:rsidR="00A619E2" w:rsidRDefault="0060149A">
          <w:r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54AFC872FFFD459EB6A732874F6BC3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F678FF-745E-4359-B00A-0F6BE6FD61EC}"/>
      </w:docPartPr>
      <w:docPartBody>
        <w:p w:rsidR="00A619E2" w:rsidRDefault="0060149A">
          <w:r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7ED720F8AD7F477DBDA65622EB58BB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F863D4-0D36-409C-A46A-EE4B89DE3F85}"/>
      </w:docPartPr>
      <w:docPartBody>
        <w:p w:rsidR="00A619E2" w:rsidRDefault="0060149A">
          <w:r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58269B386C744FCDA572C08226AE09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B13AEA-D96D-4FA5-A0F8-9D0C3079F3B8}"/>
      </w:docPartPr>
      <w:docPartBody>
        <w:p w:rsidR="00A619E2" w:rsidRDefault="0060149A">
          <w:r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74C81FA7BDD740C8B441C3AF54AD12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AE7BCA-C628-491F-9342-EF0CEEB864D3}"/>
      </w:docPartPr>
      <w:docPartBody>
        <w:p w:rsidR="00A619E2" w:rsidRDefault="0060149A">
          <w:r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B567E4C2115A4D2B9DD365A9C0F31B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E237C8-6DD8-417F-9085-D5D1A8176375}"/>
      </w:docPartPr>
      <w:docPartBody>
        <w:p w:rsidR="00A619E2" w:rsidRDefault="0060149A">
          <w:r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C2938F2F7B084FB2B2851D2D9F5825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12A5B8-2CFC-4F25-A22F-3051FDC98361}"/>
      </w:docPartPr>
      <w:docPartBody>
        <w:p w:rsidR="00A619E2" w:rsidRDefault="0060149A">
          <w:r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F89CE236404E4B6793E48962ECA33C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2C8B22-4FAA-4204-918F-65FB431C846C}"/>
      </w:docPartPr>
      <w:docPartBody>
        <w:p w:rsidR="00A619E2" w:rsidRDefault="0060149A">
          <w:r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D03CE4537D047A7BFB30282A3B241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29CDBE-EADD-4DB2-B9FE-E7A6D2125113}"/>
      </w:docPartPr>
      <w:docPartBody>
        <w:p w:rsidR="00A619E2" w:rsidRDefault="0060149A">
          <w:r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114E7"/>
    <w:rsid w:val="004C0B4E"/>
    <w:rsid w:val="005114E7"/>
    <w:rsid w:val="0060149A"/>
    <w:rsid w:val="0070726A"/>
    <w:rsid w:val="007233BA"/>
    <w:rsid w:val="00A619E2"/>
    <w:rsid w:val="00B21613"/>
    <w:rsid w:val="00B21C20"/>
    <w:rsid w:val="00BA4550"/>
    <w:rsid w:val="00CD56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0149A"/>
    <w:rPr>
      <w:color w:val="808080"/>
    </w:rPr>
  </w:style>
  <w:style w:type="paragraph" w:customStyle="1" w:styleId="80B445B93FF94A7F88712E2301D84FD7">
    <w:name w:val="80B445B93FF94A7F88712E2301D84FD7"/>
    <w:rsid w:val="005114E7"/>
  </w:style>
  <w:style w:type="paragraph" w:customStyle="1" w:styleId="4D40033BCF3D45F7883B3AB089DB5167">
    <w:name w:val="4D40033BCF3D45F7883B3AB089DB5167"/>
    <w:rsid w:val="005114E7"/>
  </w:style>
  <w:style w:type="paragraph" w:customStyle="1" w:styleId="EA35A5F67671438CAF7E0B867B185C20">
    <w:name w:val="EA35A5F67671438CAF7E0B867B185C20"/>
    <w:rsid w:val="005114E7"/>
  </w:style>
  <w:style w:type="paragraph" w:customStyle="1" w:styleId="330E7C377332403F98B5FEA9DA7B8506">
    <w:name w:val="330E7C377332403F98B5FEA9DA7B8506"/>
    <w:rsid w:val="005114E7"/>
  </w:style>
  <w:style w:type="paragraph" w:customStyle="1" w:styleId="F6762DB5D48841C49724BEC221AB3D00">
    <w:name w:val="F6762DB5D48841C49724BEC221AB3D00"/>
    <w:rsid w:val="005114E7"/>
  </w:style>
  <w:style w:type="paragraph" w:customStyle="1" w:styleId="897FCCFB52F3422C87B7CD268F34FFCF">
    <w:name w:val="897FCCFB52F3422C87B7CD268F34FFCF"/>
    <w:rsid w:val="005114E7"/>
  </w:style>
  <w:style w:type="paragraph" w:customStyle="1" w:styleId="6DDCB238CAA744BAA6AC18FE4110D9E2">
    <w:name w:val="6DDCB238CAA744BAA6AC18FE4110D9E2"/>
    <w:rsid w:val="005114E7"/>
  </w:style>
  <w:style w:type="paragraph" w:customStyle="1" w:styleId="3FAD6642F9444B3A9BF0599E7ED20E7B">
    <w:name w:val="3FAD6642F9444B3A9BF0599E7ED20E7B"/>
    <w:rsid w:val="005114E7"/>
  </w:style>
  <w:style w:type="paragraph" w:customStyle="1" w:styleId="F3D2F584D6684482A36DD7C97210CFFA">
    <w:name w:val="F3D2F584D6684482A36DD7C97210CFFA"/>
    <w:rsid w:val="005114E7"/>
  </w:style>
  <w:style w:type="paragraph" w:customStyle="1" w:styleId="D7B462CD2B2F4E02A650DF9FD8AA3234">
    <w:name w:val="D7B462CD2B2F4E02A650DF9FD8AA3234"/>
    <w:rsid w:val="005114E7"/>
  </w:style>
  <w:style w:type="paragraph" w:customStyle="1" w:styleId="31ED2DF8B8C949A288B1CEDB999146FE">
    <w:name w:val="31ED2DF8B8C949A288B1CEDB999146FE"/>
    <w:rsid w:val="005114E7"/>
  </w:style>
  <w:style w:type="paragraph" w:customStyle="1" w:styleId="9A65C694E83F45BCB7AE5A6CEC667EE6">
    <w:name w:val="9A65C694E83F45BCB7AE5A6CEC667EE6"/>
    <w:rsid w:val="005114E7"/>
  </w:style>
  <w:style w:type="paragraph" w:customStyle="1" w:styleId="EA90761EAFC745CA9890A8ECA890508B">
    <w:name w:val="EA90761EAFC745CA9890A8ECA890508B"/>
    <w:rsid w:val="005114E7"/>
  </w:style>
  <w:style w:type="paragraph" w:customStyle="1" w:styleId="FF23942C7BDB4F62919CEDB36E0A6A7F">
    <w:name w:val="FF23942C7BDB4F62919CEDB36E0A6A7F"/>
    <w:rsid w:val="005114E7"/>
  </w:style>
  <w:style w:type="paragraph" w:customStyle="1" w:styleId="9D273D970C964820B5EDBC66BB9DC9F1">
    <w:name w:val="9D273D970C964820B5EDBC66BB9DC9F1"/>
    <w:rsid w:val="005114E7"/>
  </w:style>
  <w:style w:type="paragraph" w:customStyle="1" w:styleId="4F66E12554F6406ABD20D5C8D1301A1B">
    <w:name w:val="4F66E12554F6406ABD20D5C8D1301A1B"/>
    <w:rsid w:val="005114E7"/>
  </w:style>
  <w:style w:type="paragraph" w:customStyle="1" w:styleId="1CA2B9D316194E21B2DAD268A6FFB6F0">
    <w:name w:val="1CA2B9D316194E21B2DAD268A6FFB6F0"/>
    <w:rsid w:val="005114E7"/>
  </w:style>
  <w:style w:type="paragraph" w:customStyle="1" w:styleId="0942CE1F08AB40DDA61482C19D3FAFE6">
    <w:name w:val="0942CE1F08AB40DDA61482C19D3FAFE6"/>
    <w:rsid w:val="005114E7"/>
  </w:style>
  <w:style w:type="paragraph" w:customStyle="1" w:styleId="316F97CDCBC140B88B991B3A032E7667">
    <w:name w:val="316F97CDCBC140B88B991B3A032E7667"/>
    <w:rsid w:val="005114E7"/>
  </w:style>
  <w:style w:type="paragraph" w:customStyle="1" w:styleId="02F8C5427D7247B3B463AB809B419572">
    <w:name w:val="02F8C5427D7247B3B463AB809B419572"/>
    <w:rsid w:val="005114E7"/>
  </w:style>
  <w:style w:type="paragraph" w:customStyle="1" w:styleId="E8C806F2E8684955B675287CEA73A8F5">
    <w:name w:val="E8C806F2E8684955B675287CEA73A8F5"/>
    <w:rsid w:val="005114E7"/>
  </w:style>
  <w:style w:type="paragraph" w:customStyle="1" w:styleId="85A67A95D18A4C7EAB63C780C905906D">
    <w:name w:val="85A67A95D18A4C7EAB63C780C905906D"/>
    <w:rsid w:val="005114E7"/>
  </w:style>
  <w:style w:type="paragraph" w:customStyle="1" w:styleId="94A6C9F607BE4472AB8697D2107B795D">
    <w:name w:val="94A6C9F607BE4472AB8697D2107B795D"/>
    <w:rsid w:val="005114E7"/>
  </w:style>
  <w:style w:type="paragraph" w:customStyle="1" w:styleId="7C578F4CFAB142B285ABDA81C28B015D">
    <w:name w:val="7C578F4CFAB142B285ABDA81C28B015D"/>
    <w:rsid w:val="005114E7"/>
  </w:style>
  <w:style w:type="paragraph" w:customStyle="1" w:styleId="DEBE978763514D20B97CC8AF88B5BB1B">
    <w:name w:val="DEBE978763514D20B97CC8AF88B5BB1B"/>
    <w:rsid w:val="005114E7"/>
  </w:style>
  <w:style w:type="paragraph" w:customStyle="1" w:styleId="CDB60C0481A94DF8AE5B7F588B9FE378">
    <w:name w:val="CDB60C0481A94DF8AE5B7F588B9FE378"/>
    <w:rsid w:val="005114E7"/>
  </w:style>
  <w:style w:type="paragraph" w:customStyle="1" w:styleId="B23621D2B8D24A3CB3EBB83F63C6BC47">
    <w:name w:val="B23621D2B8D24A3CB3EBB83F63C6BC47"/>
    <w:rsid w:val="005114E7"/>
  </w:style>
  <w:style w:type="paragraph" w:customStyle="1" w:styleId="CAA6EAD4E45F4045B3A63893E23453BD">
    <w:name w:val="CAA6EAD4E45F4045B3A63893E23453BD"/>
    <w:rsid w:val="005114E7"/>
  </w:style>
  <w:style w:type="paragraph" w:customStyle="1" w:styleId="1E555562A2D44AA181EE4ECE0DA3FE5D">
    <w:name w:val="1E555562A2D44AA181EE4ECE0DA3FE5D"/>
    <w:rsid w:val="005114E7"/>
  </w:style>
  <w:style w:type="paragraph" w:customStyle="1" w:styleId="A3A015FF7134452D9C1A6D66BC6BE49C">
    <w:name w:val="A3A015FF7134452D9C1A6D66BC6BE49C"/>
    <w:rsid w:val="005114E7"/>
  </w:style>
  <w:style w:type="paragraph" w:customStyle="1" w:styleId="C91219D60B1D47D98077BD1733AE6F0B">
    <w:name w:val="C91219D60B1D47D98077BD1733AE6F0B"/>
    <w:rsid w:val="005114E7"/>
  </w:style>
  <w:style w:type="paragraph" w:customStyle="1" w:styleId="EB81D9EAC8EA4ECD8A69EE0051023680">
    <w:name w:val="EB81D9EAC8EA4ECD8A69EE0051023680"/>
    <w:rsid w:val="005114E7"/>
  </w:style>
  <w:style w:type="paragraph" w:customStyle="1" w:styleId="3FAD6642F9444B3A9BF0599E7ED20E7B1">
    <w:name w:val="3FAD6642F9444B3A9BF0599E7ED20E7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">
    <w:name w:val="31ED2DF8B8C949A288B1CEDB999146F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">
    <w:name w:val="9A65C694E83F45BCB7AE5A6CEC667EE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">
    <w:name w:val="EA90761EAFC745CA9890A8ECA890508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">
    <w:name w:val="FF23942C7BDB4F62919CEDB36E0A6A7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">
    <w:name w:val="9D273D970C964820B5EDBC66BB9DC9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">
    <w:name w:val="4F66E12554F6406ABD20D5C8D1301A1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">
    <w:name w:val="1CA2B9D316194E21B2DAD268A6FFB6F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">
    <w:name w:val="0942CE1F08AB40DDA61482C19D3FAFE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">
    <w:name w:val="02F8C5427D7247B3B463AB809B41957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">
    <w:name w:val="E8C806F2E8684955B675287CEA73A8F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">
    <w:name w:val="85A67A95D18A4C7EAB63C780C905906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">
    <w:name w:val="94A6C9F607BE4472AB8697D2107B795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">
    <w:name w:val="7C578F4CFAB142B285ABDA81C28B015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">
    <w:name w:val="DEBE978763514D20B97CC8AF88B5BB1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">
    <w:name w:val="CDB60C0481A94DF8AE5B7F588B9FE37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">
    <w:name w:val="B23621D2B8D24A3CB3EBB83F63C6BC4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">
    <w:name w:val="C030F4879176446DA7021599C37229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AA6EAD4E45F4045B3A63893E23453BD1">
    <w:name w:val="CAA6EAD4E45F4045B3A63893E23453B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E555562A2D44AA181EE4ECE0DA3FE5D1">
    <w:name w:val="1E555562A2D44AA181EE4ECE0DA3FE5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3A015FF7134452D9C1A6D66BC6BE49C1">
    <w:name w:val="A3A015FF7134452D9C1A6D66BC6BE49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91219D60B1D47D98077BD1733AE6F0B1">
    <w:name w:val="C91219D60B1D47D98077BD1733AE6F0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81D9EAC8EA4ECD8A69EE00510236801">
    <w:name w:val="EB81D9EAC8EA4ECD8A69EE005102368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3E9E85A35E24EFE84A3414DF6B32589">
    <w:name w:val="B3E9E85A35E24EFE84A3414DF6B32589"/>
    <w:rsid w:val="005114E7"/>
  </w:style>
  <w:style w:type="paragraph" w:customStyle="1" w:styleId="79017B1A7FFC4F4E8896E4740DA84CD8">
    <w:name w:val="79017B1A7FFC4F4E8896E4740DA84CD8"/>
    <w:rsid w:val="005114E7"/>
  </w:style>
  <w:style w:type="paragraph" w:customStyle="1" w:styleId="56766D2C649D4E32BEB51026C988D076">
    <w:name w:val="56766D2C649D4E32BEB51026C988D076"/>
    <w:rsid w:val="005114E7"/>
  </w:style>
  <w:style w:type="paragraph" w:customStyle="1" w:styleId="DE8588A29E2C493488750CE775F20622">
    <w:name w:val="DE8588A29E2C493488750CE775F20622"/>
    <w:rsid w:val="005114E7"/>
  </w:style>
  <w:style w:type="paragraph" w:customStyle="1" w:styleId="FC7B438E344744C4A41FC516C759828E">
    <w:name w:val="FC7B438E344744C4A41FC516C759828E"/>
    <w:rsid w:val="005114E7"/>
  </w:style>
  <w:style w:type="paragraph" w:customStyle="1" w:styleId="A2D1955E36E5475F9CDF816C5F95C4B8">
    <w:name w:val="A2D1955E36E5475F9CDF816C5F95C4B8"/>
    <w:rsid w:val="005114E7"/>
  </w:style>
  <w:style w:type="paragraph" w:customStyle="1" w:styleId="C50AC9CAC7A347308A7C3F2B0333A5DF">
    <w:name w:val="C50AC9CAC7A347308A7C3F2B0333A5DF"/>
    <w:rsid w:val="005114E7"/>
  </w:style>
  <w:style w:type="paragraph" w:customStyle="1" w:styleId="780B063C04714C4AAD4667D5A429D44A">
    <w:name w:val="780B063C04714C4AAD4667D5A429D44A"/>
    <w:rsid w:val="005114E7"/>
  </w:style>
  <w:style w:type="paragraph" w:customStyle="1" w:styleId="AF8966BE39934A95BFEACEC16E04EA07">
    <w:name w:val="AF8966BE39934A95BFEACEC16E04EA07"/>
    <w:rsid w:val="005114E7"/>
  </w:style>
  <w:style w:type="paragraph" w:customStyle="1" w:styleId="CB65CF1B6E424CBB9783892F2DE06276">
    <w:name w:val="CB65CF1B6E424CBB9783892F2DE06276"/>
    <w:rsid w:val="005114E7"/>
  </w:style>
  <w:style w:type="paragraph" w:customStyle="1" w:styleId="3FAD6642F9444B3A9BF0599E7ED20E7B2">
    <w:name w:val="3FAD6642F9444B3A9BF0599E7ED20E7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">
    <w:name w:val="31ED2DF8B8C949A288B1CEDB999146F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">
    <w:name w:val="9A65C694E83F45BCB7AE5A6CEC667EE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">
    <w:name w:val="EA90761EAFC745CA9890A8ECA890508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">
    <w:name w:val="FF23942C7BDB4F62919CEDB36E0A6A7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">
    <w:name w:val="9D273D970C964820B5EDBC66BB9DC9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">
    <w:name w:val="4F66E12554F6406ABD20D5C8D1301A1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">
    <w:name w:val="1CA2B9D316194E21B2DAD268A6FFB6F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">
    <w:name w:val="0942CE1F08AB40DDA61482C19D3FAFE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">
    <w:name w:val="02F8C5427D7247B3B463AB809B41957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">
    <w:name w:val="E8C806F2E8684955B675287CEA73A8F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">
    <w:name w:val="85A67A95D18A4C7EAB63C780C905906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">
    <w:name w:val="94A6C9F607BE4472AB8697D2107B795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">
    <w:name w:val="7C578F4CFAB142B285ABDA81C28B015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">
    <w:name w:val="DEBE978763514D20B97CC8AF88B5BB1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">
    <w:name w:val="CDB60C0481A94DF8AE5B7F588B9FE37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">
    <w:name w:val="B23621D2B8D24A3CB3EBB83F63C6BC4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">
    <w:name w:val="C030F4879176446DA7021599C37229F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">
    <w:name w:val="4DF94C3F59CD4AE081B3BF6933B63CDC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3E9E85A35E24EFE84A3414DF6B325891">
    <w:name w:val="B3E9E85A35E24EFE84A3414DF6B3258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9017B1A7FFC4F4E8896E4740DA84CD81">
    <w:name w:val="79017B1A7FFC4F4E8896E4740DA84CD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766D2C649D4E32BEB51026C988D0761">
    <w:name w:val="56766D2C649D4E32BEB51026C988D07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8588A29E2C493488750CE775F206221">
    <w:name w:val="DE8588A29E2C493488750CE775F2062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C7B438E344744C4A41FC516C759828E1">
    <w:name w:val="FC7B438E344744C4A41FC516C759828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D1955E36E5475F9CDF816C5F95C4B81">
    <w:name w:val="A2D1955E36E5475F9CDF816C5F95C4B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0AC9CAC7A347308A7C3F2B0333A5DF1">
    <w:name w:val="C50AC9CAC7A347308A7C3F2B0333A5D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80B063C04714C4AAD4667D5A429D44A1">
    <w:name w:val="780B063C04714C4AAD4667D5A429D44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8966BE39934A95BFEACEC16E04EA071">
    <w:name w:val="AF8966BE39934A95BFEACEC16E04EA0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65CF1B6E424CBB9783892F2DE062761">
    <w:name w:val="CB65CF1B6E424CBB9783892F2DE0627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3">
    <w:name w:val="3FAD6642F9444B3A9BF0599E7ED20E7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3">
    <w:name w:val="31ED2DF8B8C949A288B1CEDB999146F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3">
    <w:name w:val="9A65C694E83F45BCB7AE5A6CEC667EE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3">
    <w:name w:val="EA90761EAFC745CA9890A8ECA890508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3">
    <w:name w:val="FF23942C7BDB4F62919CEDB36E0A6A7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3">
    <w:name w:val="9D273D970C964820B5EDBC66BB9DC9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3">
    <w:name w:val="4F66E12554F6406ABD20D5C8D1301A1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3">
    <w:name w:val="1CA2B9D316194E21B2DAD268A6FFB6F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3">
    <w:name w:val="0942CE1F08AB40DDA61482C19D3FAFE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3">
    <w:name w:val="02F8C5427D7247B3B463AB809B41957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3">
    <w:name w:val="E8C806F2E8684955B675287CEA73A8F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3">
    <w:name w:val="85A67A95D18A4C7EAB63C780C905906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3">
    <w:name w:val="94A6C9F607BE4472AB8697D2107B795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3">
    <w:name w:val="7C578F4CFAB142B285ABDA81C28B015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3">
    <w:name w:val="DEBE978763514D20B97CC8AF88B5BB1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3">
    <w:name w:val="CDB60C0481A94DF8AE5B7F588B9FE37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3">
    <w:name w:val="B23621D2B8D24A3CB3EBB83F63C6BC4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">
    <w:name w:val="C030F4879176446DA7021599C37229F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">
    <w:name w:val="4DF94C3F59CD4AE081B3BF6933B63CD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3E9E85A35E24EFE84A3414DF6B325892">
    <w:name w:val="B3E9E85A35E24EFE84A3414DF6B3258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9017B1A7FFC4F4E8896E4740DA84CD82">
    <w:name w:val="79017B1A7FFC4F4E8896E4740DA84CD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766D2C649D4E32BEB51026C988D0762">
    <w:name w:val="56766D2C649D4E32BEB51026C988D07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8588A29E2C493488750CE775F206222">
    <w:name w:val="DE8588A29E2C493488750CE775F2062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C7B438E344744C4A41FC516C759828E2">
    <w:name w:val="FC7B438E344744C4A41FC516C759828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D1955E36E5475F9CDF816C5F95C4B82">
    <w:name w:val="A2D1955E36E5475F9CDF816C5F95C4B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0AC9CAC7A347308A7C3F2B0333A5DF2">
    <w:name w:val="C50AC9CAC7A347308A7C3F2B0333A5D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80B063C04714C4AAD4667D5A429D44A2">
    <w:name w:val="780B063C04714C4AAD4667D5A429D44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8966BE39934A95BFEACEC16E04EA072">
    <w:name w:val="AF8966BE39934A95BFEACEC16E04EA0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65CF1B6E424CBB9783892F2DE062762">
    <w:name w:val="CB65CF1B6E424CBB9783892F2DE0627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">
    <w:name w:val="FB964DDE2FFB49A38A30272F079B686D"/>
    <w:rsid w:val="005114E7"/>
  </w:style>
  <w:style w:type="paragraph" w:customStyle="1" w:styleId="E5E14CCE2B3A4E0EAF0DB847FF015E6B">
    <w:name w:val="E5E14CCE2B3A4E0EAF0DB847FF015E6B"/>
    <w:rsid w:val="005114E7"/>
  </w:style>
  <w:style w:type="paragraph" w:customStyle="1" w:styleId="EBA50D0F397B4F218797D9F3C367307C">
    <w:name w:val="EBA50D0F397B4F218797D9F3C367307C"/>
    <w:rsid w:val="005114E7"/>
  </w:style>
  <w:style w:type="paragraph" w:customStyle="1" w:styleId="A88488E6C3404076A015C9A6875033C5">
    <w:name w:val="A88488E6C3404076A015C9A6875033C5"/>
    <w:rsid w:val="005114E7"/>
  </w:style>
  <w:style w:type="paragraph" w:customStyle="1" w:styleId="BA354D71DCD94D848B25AE22A1F36CD6">
    <w:name w:val="BA354D71DCD94D848B25AE22A1F36CD6"/>
    <w:rsid w:val="005114E7"/>
  </w:style>
  <w:style w:type="paragraph" w:customStyle="1" w:styleId="16C41CE66B7047D296FFA3B99A6B0A93">
    <w:name w:val="16C41CE66B7047D296FFA3B99A6B0A93"/>
    <w:rsid w:val="005114E7"/>
  </w:style>
  <w:style w:type="paragraph" w:customStyle="1" w:styleId="80D9F52B660D498EA1253D328185E90D">
    <w:name w:val="80D9F52B660D498EA1253D328185E90D"/>
    <w:rsid w:val="005114E7"/>
  </w:style>
  <w:style w:type="paragraph" w:customStyle="1" w:styleId="CCA9A0A3ACDF44E591A6149DFA194AAB">
    <w:name w:val="CCA9A0A3ACDF44E591A6149DFA194AAB"/>
    <w:rsid w:val="005114E7"/>
  </w:style>
  <w:style w:type="paragraph" w:customStyle="1" w:styleId="A60B21AC8A1841CA9B247CE6DA626EAD">
    <w:name w:val="A60B21AC8A1841CA9B247CE6DA626EAD"/>
    <w:rsid w:val="005114E7"/>
  </w:style>
  <w:style w:type="paragraph" w:customStyle="1" w:styleId="B5C6B83E9A654B25AEAA0847CFB7DCA1">
    <w:name w:val="B5C6B83E9A654B25AEAA0847CFB7DCA1"/>
    <w:rsid w:val="005114E7"/>
  </w:style>
  <w:style w:type="paragraph" w:customStyle="1" w:styleId="5C5A282A067F44029CC2C2E03A0F5435">
    <w:name w:val="5C5A282A067F44029CC2C2E03A0F5435"/>
    <w:rsid w:val="005114E7"/>
  </w:style>
  <w:style w:type="paragraph" w:customStyle="1" w:styleId="D0CECE82DB4B4BD5B18529781B754C79">
    <w:name w:val="D0CECE82DB4B4BD5B18529781B754C79"/>
    <w:rsid w:val="005114E7"/>
  </w:style>
  <w:style w:type="paragraph" w:customStyle="1" w:styleId="8DBE884F2A6245F09662D45550B9E87E">
    <w:name w:val="8DBE884F2A6245F09662D45550B9E87E"/>
    <w:rsid w:val="005114E7"/>
  </w:style>
  <w:style w:type="paragraph" w:customStyle="1" w:styleId="972E4063E6924521AB18310A9EFC2510">
    <w:name w:val="972E4063E6924521AB18310A9EFC2510"/>
    <w:rsid w:val="005114E7"/>
  </w:style>
  <w:style w:type="paragraph" w:customStyle="1" w:styleId="8FC3EF9FE8FA4A5493D355925926918C">
    <w:name w:val="8FC3EF9FE8FA4A5493D355925926918C"/>
    <w:rsid w:val="005114E7"/>
  </w:style>
  <w:style w:type="paragraph" w:customStyle="1" w:styleId="FEB739181D994AC289E514E890851008">
    <w:name w:val="FEB739181D994AC289E514E890851008"/>
    <w:rsid w:val="005114E7"/>
  </w:style>
  <w:style w:type="paragraph" w:customStyle="1" w:styleId="27B3C583CAD64D78BFADC0800452DA38">
    <w:name w:val="27B3C583CAD64D78BFADC0800452DA38"/>
    <w:rsid w:val="005114E7"/>
  </w:style>
  <w:style w:type="paragraph" w:customStyle="1" w:styleId="4683E5D922134224B890AB906E0A4A8A">
    <w:name w:val="4683E5D922134224B890AB906E0A4A8A"/>
    <w:rsid w:val="005114E7"/>
  </w:style>
  <w:style w:type="paragraph" w:customStyle="1" w:styleId="3B0DD675C7B14B41806756B27D7B8C50">
    <w:name w:val="3B0DD675C7B14B41806756B27D7B8C50"/>
    <w:rsid w:val="005114E7"/>
  </w:style>
  <w:style w:type="paragraph" w:customStyle="1" w:styleId="74C4F0E59114499DAE153501BDA7D526">
    <w:name w:val="74C4F0E59114499DAE153501BDA7D526"/>
    <w:rsid w:val="005114E7"/>
  </w:style>
  <w:style w:type="paragraph" w:customStyle="1" w:styleId="977F1AD03AF94836A932165E37C5B82F">
    <w:name w:val="977F1AD03AF94836A932165E37C5B82F"/>
    <w:rsid w:val="005114E7"/>
  </w:style>
  <w:style w:type="paragraph" w:customStyle="1" w:styleId="F2BE42C6E3BB42CF9F1FC7F2FBBAAB64">
    <w:name w:val="F2BE42C6E3BB42CF9F1FC7F2FBBAAB64"/>
    <w:rsid w:val="005114E7"/>
  </w:style>
  <w:style w:type="paragraph" w:customStyle="1" w:styleId="ED277AF307E14245AC98C007083A1C14">
    <w:name w:val="ED277AF307E14245AC98C007083A1C14"/>
    <w:rsid w:val="005114E7"/>
  </w:style>
  <w:style w:type="paragraph" w:customStyle="1" w:styleId="C70845F679554336BEC6CEF9E4383D59">
    <w:name w:val="C70845F679554336BEC6CEF9E4383D59"/>
    <w:rsid w:val="005114E7"/>
  </w:style>
  <w:style w:type="paragraph" w:customStyle="1" w:styleId="A0CD4BAC468A4C28A0AA37E917D0E381">
    <w:name w:val="A0CD4BAC468A4C28A0AA37E917D0E381"/>
    <w:rsid w:val="005114E7"/>
  </w:style>
  <w:style w:type="paragraph" w:customStyle="1" w:styleId="A10553A658454E1C926D2E6E7BC3664A">
    <w:name w:val="A10553A658454E1C926D2E6E7BC3664A"/>
    <w:rsid w:val="005114E7"/>
  </w:style>
  <w:style w:type="paragraph" w:customStyle="1" w:styleId="F3D338567E0F41F2BE2B0CF40FD42CBF">
    <w:name w:val="F3D338567E0F41F2BE2B0CF40FD42CBF"/>
    <w:rsid w:val="005114E7"/>
  </w:style>
  <w:style w:type="paragraph" w:customStyle="1" w:styleId="98D1F38FE0C84AED88F2A69381DA65A0">
    <w:name w:val="98D1F38FE0C84AED88F2A69381DA65A0"/>
    <w:rsid w:val="005114E7"/>
  </w:style>
  <w:style w:type="paragraph" w:customStyle="1" w:styleId="3FAD6642F9444B3A9BF0599E7ED20E7B4">
    <w:name w:val="3FAD6642F9444B3A9BF0599E7ED20E7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4">
    <w:name w:val="31ED2DF8B8C949A288B1CEDB999146F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4">
    <w:name w:val="9A65C694E83F45BCB7AE5A6CEC667EE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4">
    <w:name w:val="EA90761EAFC745CA9890A8ECA890508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4">
    <w:name w:val="FF23942C7BDB4F62919CEDB36E0A6A7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4">
    <w:name w:val="9D273D970C964820B5EDBC66BB9DC9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4">
    <w:name w:val="4F66E12554F6406ABD20D5C8D1301A1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4">
    <w:name w:val="1CA2B9D316194E21B2DAD268A6FFB6F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4">
    <w:name w:val="0942CE1F08AB40DDA61482C19D3FAFE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4">
    <w:name w:val="02F8C5427D7247B3B463AB809B41957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4">
    <w:name w:val="E8C806F2E8684955B675287CEA73A8F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4">
    <w:name w:val="85A67A95D18A4C7EAB63C780C905906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4">
    <w:name w:val="94A6C9F607BE4472AB8697D2107B795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4">
    <w:name w:val="7C578F4CFAB142B285ABDA81C28B015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4">
    <w:name w:val="DEBE978763514D20B97CC8AF88B5BB1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4">
    <w:name w:val="CDB60C0481A94DF8AE5B7F588B9FE37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4">
    <w:name w:val="B23621D2B8D24A3CB3EBB83F63C6BC4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3">
    <w:name w:val="C030F4879176446DA7021599C37229F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">
    <w:name w:val="4DF94C3F59CD4AE081B3BF6933B63CD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">
    <w:name w:val="FB964DDE2FFB49A38A30272F079B686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">
    <w:name w:val="E5E14CCE2B3A4E0EAF0DB847FF015E6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">
    <w:name w:val="EBA50D0F397B4F218797D9F3C367307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">
    <w:name w:val="A88488E6C3404076A015C9A6875033C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">
    <w:name w:val="BA354D71DCD94D848B25AE22A1F36CD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">
    <w:name w:val="16C41CE66B7047D296FFA3B99A6B0A9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">
    <w:name w:val="80D9F52B660D498EA1253D328185E90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">
    <w:name w:val="CCA9A0A3ACDF44E591A6149DFA194AA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">
    <w:name w:val="A60B21AC8A1841CA9B247CE6DA626EA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">
    <w:name w:val="B5C6B83E9A654B25AEAA0847CFB7DC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">
    <w:name w:val="5C5A282A067F44029CC2C2E03A0F543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">
    <w:name w:val="D0CECE82DB4B4BD5B18529781B754C7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">
    <w:name w:val="8DBE884F2A6245F09662D45550B9E87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">
    <w:name w:val="972E4063E6924521AB18310A9EFC251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">
    <w:name w:val="8FC3EF9FE8FA4A5493D355925926918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">
    <w:name w:val="FEB739181D994AC289E514E89085100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B3C583CAD64D78BFADC0800452DA381">
    <w:name w:val="27B3C583CAD64D78BFADC0800452DA3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83E5D922134224B890AB906E0A4A8A1">
    <w:name w:val="4683E5D922134224B890AB906E0A4A8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0DD675C7B14B41806756B27D7B8C501">
    <w:name w:val="3B0DD675C7B14B41806756B27D7B8C5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C4F0E59114499DAE153501BDA7D5261">
    <w:name w:val="74C4F0E59114499DAE153501BDA7D52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7F1AD03AF94836A932165E37C5B82F1">
    <w:name w:val="977F1AD03AF94836A932165E37C5B82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E42C6E3BB42CF9F1FC7F2FBBAAB641">
    <w:name w:val="F2BE42C6E3BB42CF9F1FC7F2FBBAAB6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D277AF307E14245AC98C007083A1C141">
    <w:name w:val="ED277AF307E14245AC98C007083A1C1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70845F679554336BEC6CEF9E4383D591">
    <w:name w:val="C70845F679554336BEC6CEF9E4383D5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CD4BAC468A4C28A0AA37E917D0E3811">
    <w:name w:val="A0CD4BAC468A4C28A0AA37E917D0E3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0553A658454E1C926D2E6E7BC3664A1">
    <w:name w:val="A10553A658454E1C926D2E6E7BC3664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D338567E0F41F2BE2B0CF40FD42CBF1">
    <w:name w:val="F3D338567E0F41F2BE2B0CF40FD42CB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8D1F38FE0C84AED88F2A69381DA65A01">
    <w:name w:val="98D1F38FE0C84AED88F2A69381DA65A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D31A9AE8FDC4B14937DE57E8FF0EBB7">
    <w:name w:val="FD31A9AE8FDC4B14937DE57E8FF0EBB7"/>
    <w:rsid w:val="005114E7"/>
  </w:style>
  <w:style w:type="paragraph" w:customStyle="1" w:styleId="02C693E8CC19425E8C5607274C9070A5">
    <w:name w:val="02C693E8CC19425E8C5607274C9070A5"/>
    <w:rsid w:val="005114E7"/>
  </w:style>
  <w:style w:type="paragraph" w:customStyle="1" w:styleId="2471EFEED12A4B09B3CF43F30CD3994E">
    <w:name w:val="2471EFEED12A4B09B3CF43F30CD3994E"/>
    <w:rsid w:val="005114E7"/>
  </w:style>
  <w:style w:type="paragraph" w:customStyle="1" w:styleId="847C72E22F9E4BA4B72FE3C2CAD78826">
    <w:name w:val="847C72E22F9E4BA4B72FE3C2CAD78826"/>
    <w:rsid w:val="005114E7"/>
  </w:style>
  <w:style w:type="paragraph" w:customStyle="1" w:styleId="1AE6A4AE32FE4A4FBE4454B7BFCEFC26">
    <w:name w:val="1AE6A4AE32FE4A4FBE4454B7BFCEFC26"/>
    <w:rsid w:val="005114E7"/>
  </w:style>
  <w:style w:type="paragraph" w:customStyle="1" w:styleId="56AAA29F0BDE4DE7B3B7A00FBE60DEF6">
    <w:name w:val="56AAA29F0BDE4DE7B3B7A00FBE60DEF6"/>
    <w:rsid w:val="005114E7"/>
  </w:style>
  <w:style w:type="paragraph" w:customStyle="1" w:styleId="B7B73194514A46549502A88B13BC2F03">
    <w:name w:val="B7B73194514A46549502A88B13BC2F03"/>
    <w:rsid w:val="005114E7"/>
  </w:style>
  <w:style w:type="paragraph" w:customStyle="1" w:styleId="668A38AD7EED401AB0B895AF66098DB2">
    <w:name w:val="668A38AD7EED401AB0B895AF66098DB2"/>
    <w:rsid w:val="005114E7"/>
  </w:style>
  <w:style w:type="paragraph" w:customStyle="1" w:styleId="14ABA551735940CDA205AA04487000FD">
    <w:name w:val="14ABA551735940CDA205AA04487000FD"/>
    <w:rsid w:val="005114E7"/>
  </w:style>
  <w:style w:type="paragraph" w:customStyle="1" w:styleId="AD6F5E2808C847A2B3E20215D960E65A">
    <w:name w:val="AD6F5E2808C847A2B3E20215D960E65A"/>
    <w:rsid w:val="005114E7"/>
  </w:style>
  <w:style w:type="paragraph" w:customStyle="1" w:styleId="0226DDABEB51401D973F4A679FAFBEF8">
    <w:name w:val="0226DDABEB51401D973F4A679FAFBEF8"/>
    <w:rsid w:val="005114E7"/>
  </w:style>
  <w:style w:type="paragraph" w:customStyle="1" w:styleId="4C5BBCD0C37C4FB183D513615D19DF65">
    <w:name w:val="4C5BBCD0C37C4FB183D513615D19DF65"/>
    <w:rsid w:val="005114E7"/>
  </w:style>
  <w:style w:type="paragraph" w:customStyle="1" w:styleId="81F8690B9B7E43EABDB402C72379E91F">
    <w:name w:val="81F8690B9B7E43EABDB402C72379E91F"/>
    <w:rsid w:val="005114E7"/>
  </w:style>
  <w:style w:type="paragraph" w:customStyle="1" w:styleId="66D527D027F145FB8A39078F7FED8313">
    <w:name w:val="66D527D027F145FB8A39078F7FED8313"/>
    <w:rsid w:val="005114E7"/>
  </w:style>
  <w:style w:type="paragraph" w:customStyle="1" w:styleId="C89742C52D934A3DA53D2ABC4890D421">
    <w:name w:val="C89742C52D934A3DA53D2ABC4890D421"/>
    <w:rsid w:val="005114E7"/>
  </w:style>
  <w:style w:type="paragraph" w:customStyle="1" w:styleId="FD12846C784441E5AD640991EDBA37F0">
    <w:name w:val="FD12846C784441E5AD640991EDBA37F0"/>
    <w:rsid w:val="005114E7"/>
  </w:style>
  <w:style w:type="paragraph" w:customStyle="1" w:styleId="CBAB3B799ABE42629C49341F186B757E">
    <w:name w:val="CBAB3B799ABE42629C49341F186B757E"/>
    <w:rsid w:val="005114E7"/>
  </w:style>
  <w:style w:type="paragraph" w:customStyle="1" w:styleId="EAA22A8A995C4A89A332D3076B6E8CDA">
    <w:name w:val="EAA22A8A995C4A89A332D3076B6E8CDA"/>
    <w:rsid w:val="005114E7"/>
  </w:style>
  <w:style w:type="paragraph" w:customStyle="1" w:styleId="848867DDDC4A420298D8060A2A3F1C0C">
    <w:name w:val="848867DDDC4A420298D8060A2A3F1C0C"/>
    <w:rsid w:val="005114E7"/>
  </w:style>
  <w:style w:type="paragraph" w:customStyle="1" w:styleId="2BA1862422904112B31B706CC70D8698">
    <w:name w:val="2BA1862422904112B31B706CC70D8698"/>
    <w:rsid w:val="005114E7"/>
  </w:style>
  <w:style w:type="paragraph" w:customStyle="1" w:styleId="CAD8487712DF4FE483B93290AC59B392">
    <w:name w:val="CAD8487712DF4FE483B93290AC59B392"/>
    <w:rsid w:val="005114E7"/>
  </w:style>
  <w:style w:type="paragraph" w:customStyle="1" w:styleId="71F24E8CC2FF435A89C4E7A2C636A24A">
    <w:name w:val="71F24E8CC2FF435A89C4E7A2C636A24A"/>
    <w:rsid w:val="005114E7"/>
  </w:style>
  <w:style w:type="paragraph" w:customStyle="1" w:styleId="9060610355744E7C8C7F84A4B5DD4D91">
    <w:name w:val="9060610355744E7C8C7F84A4B5DD4D91"/>
    <w:rsid w:val="005114E7"/>
  </w:style>
  <w:style w:type="paragraph" w:customStyle="1" w:styleId="356AA23E6D324E549CCDB376A97F233D">
    <w:name w:val="356AA23E6D324E549CCDB376A97F233D"/>
    <w:rsid w:val="005114E7"/>
  </w:style>
  <w:style w:type="paragraph" w:customStyle="1" w:styleId="7FAD011331A5439AA6A9E40AE4215AC7">
    <w:name w:val="7FAD011331A5439AA6A9E40AE4215AC7"/>
    <w:rsid w:val="005114E7"/>
  </w:style>
  <w:style w:type="paragraph" w:customStyle="1" w:styleId="C10C58D0C61D43FF983F0BEBAC699F8C">
    <w:name w:val="C10C58D0C61D43FF983F0BEBAC699F8C"/>
    <w:rsid w:val="005114E7"/>
  </w:style>
  <w:style w:type="paragraph" w:customStyle="1" w:styleId="C09BF789FEDD49C2A01EBE45C6EA5DD6">
    <w:name w:val="C09BF789FEDD49C2A01EBE45C6EA5DD6"/>
    <w:rsid w:val="005114E7"/>
  </w:style>
  <w:style w:type="paragraph" w:customStyle="1" w:styleId="5529EA2718F641AE975F8999EF25BD97">
    <w:name w:val="5529EA2718F641AE975F8999EF25BD97"/>
    <w:rsid w:val="005114E7"/>
  </w:style>
  <w:style w:type="paragraph" w:customStyle="1" w:styleId="7C5055AABC3845418A35A3937A32935A">
    <w:name w:val="7C5055AABC3845418A35A3937A32935A"/>
    <w:rsid w:val="005114E7"/>
  </w:style>
  <w:style w:type="paragraph" w:customStyle="1" w:styleId="94BF69A6EEDB4AF09C5466AC1BF87F7B">
    <w:name w:val="94BF69A6EEDB4AF09C5466AC1BF87F7B"/>
    <w:rsid w:val="005114E7"/>
  </w:style>
  <w:style w:type="paragraph" w:customStyle="1" w:styleId="4E88EE50C8C5453C89765D3059D5A775">
    <w:name w:val="4E88EE50C8C5453C89765D3059D5A775"/>
    <w:rsid w:val="005114E7"/>
  </w:style>
  <w:style w:type="paragraph" w:customStyle="1" w:styleId="F71958AC2CB04908A7E37BE86B8BD77A">
    <w:name w:val="F71958AC2CB04908A7E37BE86B8BD77A"/>
    <w:rsid w:val="005114E7"/>
  </w:style>
  <w:style w:type="paragraph" w:customStyle="1" w:styleId="4AAE6BCBBA164841AE4BDA6B8C1BDB1B">
    <w:name w:val="4AAE6BCBBA164841AE4BDA6B8C1BDB1B"/>
    <w:rsid w:val="005114E7"/>
  </w:style>
  <w:style w:type="paragraph" w:customStyle="1" w:styleId="3F4A4BC5B37940F08E817A6D4BEDEA1E">
    <w:name w:val="3F4A4BC5B37940F08E817A6D4BEDEA1E"/>
    <w:rsid w:val="005114E7"/>
  </w:style>
  <w:style w:type="paragraph" w:customStyle="1" w:styleId="070B5FB552EB433F8A52D3D30B5493EB">
    <w:name w:val="070B5FB552EB433F8A52D3D30B5493EB"/>
    <w:rsid w:val="005114E7"/>
  </w:style>
  <w:style w:type="paragraph" w:customStyle="1" w:styleId="508913A06A4640CCAC88D67B58D37938">
    <w:name w:val="508913A06A4640CCAC88D67B58D37938"/>
    <w:rsid w:val="005114E7"/>
  </w:style>
  <w:style w:type="paragraph" w:customStyle="1" w:styleId="524AD390789341869E3E7904065B0222">
    <w:name w:val="524AD390789341869E3E7904065B0222"/>
    <w:rsid w:val="005114E7"/>
  </w:style>
  <w:style w:type="paragraph" w:customStyle="1" w:styleId="E17730472ADD4EE78F323F98E1DFF420">
    <w:name w:val="E17730472ADD4EE78F323F98E1DFF420"/>
    <w:rsid w:val="005114E7"/>
  </w:style>
  <w:style w:type="paragraph" w:customStyle="1" w:styleId="1CEAB26CA8074EBB982460A4210C3262">
    <w:name w:val="1CEAB26CA8074EBB982460A4210C3262"/>
    <w:rsid w:val="005114E7"/>
  </w:style>
  <w:style w:type="paragraph" w:customStyle="1" w:styleId="1B2F1613251F4EFE8ED33203480B7143">
    <w:name w:val="1B2F1613251F4EFE8ED33203480B7143"/>
    <w:rsid w:val="005114E7"/>
  </w:style>
  <w:style w:type="paragraph" w:customStyle="1" w:styleId="D988559305DB4295BFC3E72043984A9C">
    <w:name w:val="D988559305DB4295BFC3E72043984A9C"/>
    <w:rsid w:val="005114E7"/>
  </w:style>
  <w:style w:type="paragraph" w:customStyle="1" w:styleId="6B6CCD5A472B4E3697363100E39BDBD7">
    <w:name w:val="6B6CCD5A472B4E3697363100E39BDBD7"/>
    <w:rsid w:val="005114E7"/>
  </w:style>
  <w:style w:type="paragraph" w:customStyle="1" w:styleId="A5B515C8B08F42F8B5EF8B9B5F574F43">
    <w:name w:val="A5B515C8B08F42F8B5EF8B9B5F574F43"/>
    <w:rsid w:val="005114E7"/>
  </w:style>
  <w:style w:type="paragraph" w:customStyle="1" w:styleId="CE1DC429B3474CA8824062361B7186CF">
    <w:name w:val="CE1DC429B3474CA8824062361B7186CF"/>
    <w:rsid w:val="005114E7"/>
  </w:style>
  <w:style w:type="paragraph" w:customStyle="1" w:styleId="768894DA1AE142988EAF253691631199">
    <w:name w:val="768894DA1AE142988EAF253691631199"/>
    <w:rsid w:val="005114E7"/>
  </w:style>
  <w:style w:type="paragraph" w:customStyle="1" w:styleId="A719376B3CCA49C3AB89BE065A6A9370">
    <w:name w:val="A719376B3CCA49C3AB89BE065A6A9370"/>
    <w:rsid w:val="005114E7"/>
  </w:style>
  <w:style w:type="paragraph" w:customStyle="1" w:styleId="56528F1CC9894AFAA38C2DF0358003A8">
    <w:name w:val="56528F1CC9894AFAA38C2DF0358003A8"/>
    <w:rsid w:val="005114E7"/>
  </w:style>
  <w:style w:type="paragraph" w:customStyle="1" w:styleId="0B12B3FB60534C6EA865EE57F258411D">
    <w:name w:val="0B12B3FB60534C6EA865EE57F258411D"/>
    <w:rsid w:val="005114E7"/>
  </w:style>
  <w:style w:type="paragraph" w:customStyle="1" w:styleId="159E278D687B42C2A91F6B9AC8ACB7C6">
    <w:name w:val="159E278D687B42C2A91F6B9AC8ACB7C6"/>
    <w:rsid w:val="005114E7"/>
  </w:style>
  <w:style w:type="paragraph" w:customStyle="1" w:styleId="01296F4463BC4BB7A95B4C9F4A16FFE2">
    <w:name w:val="01296F4463BC4BB7A95B4C9F4A16FFE2"/>
    <w:rsid w:val="005114E7"/>
  </w:style>
  <w:style w:type="paragraph" w:customStyle="1" w:styleId="9B5E0A1B738340739392305ADCF86D75">
    <w:name w:val="9B5E0A1B738340739392305ADCF86D75"/>
    <w:rsid w:val="005114E7"/>
  </w:style>
  <w:style w:type="paragraph" w:customStyle="1" w:styleId="8750A24D54A04CF9B470D6BC37924D39">
    <w:name w:val="8750A24D54A04CF9B470D6BC37924D39"/>
    <w:rsid w:val="005114E7"/>
  </w:style>
  <w:style w:type="paragraph" w:customStyle="1" w:styleId="39D06F13B9F349B0836711C09BA2F8F5">
    <w:name w:val="39D06F13B9F349B0836711C09BA2F8F5"/>
    <w:rsid w:val="005114E7"/>
  </w:style>
  <w:style w:type="paragraph" w:customStyle="1" w:styleId="057F7CE7400646E589D79492A4B11125">
    <w:name w:val="057F7CE7400646E589D79492A4B11125"/>
    <w:rsid w:val="005114E7"/>
  </w:style>
  <w:style w:type="paragraph" w:customStyle="1" w:styleId="548FF6959EBC4DD0B24FD5B9E269C9DD">
    <w:name w:val="548FF6959EBC4DD0B24FD5B9E269C9DD"/>
    <w:rsid w:val="005114E7"/>
  </w:style>
  <w:style w:type="paragraph" w:customStyle="1" w:styleId="48CB579E508440C3AABCE240003F5335">
    <w:name w:val="48CB579E508440C3AABCE240003F5335"/>
    <w:rsid w:val="005114E7"/>
  </w:style>
  <w:style w:type="paragraph" w:customStyle="1" w:styleId="E0F19FCD66694F5CA44E1FD564A6A487">
    <w:name w:val="E0F19FCD66694F5CA44E1FD564A6A487"/>
    <w:rsid w:val="005114E7"/>
  </w:style>
  <w:style w:type="paragraph" w:customStyle="1" w:styleId="8BB0363368D4492383313F1A758EC6AC">
    <w:name w:val="8BB0363368D4492383313F1A758EC6AC"/>
    <w:rsid w:val="005114E7"/>
  </w:style>
  <w:style w:type="paragraph" w:customStyle="1" w:styleId="CF3632DC073F4BFD8B945429607E5B3B">
    <w:name w:val="CF3632DC073F4BFD8B945429607E5B3B"/>
    <w:rsid w:val="005114E7"/>
  </w:style>
  <w:style w:type="paragraph" w:customStyle="1" w:styleId="D949386EF69A409A9177459FC0BDBD62">
    <w:name w:val="D949386EF69A409A9177459FC0BDBD62"/>
    <w:rsid w:val="005114E7"/>
  </w:style>
  <w:style w:type="paragraph" w:customStyle="1" w:styleId="516CF9B1C2B8442B9F932523F40B417D">
    <w:name w:val="516CF9B1C2B8442B9F932523F40B417D"/>
    <w:rsid w:val="005114E7"/>
  </w:style>
  <w:style w:type="paragraph" w:customStyle="1" w:styleId="FFA1CA4600A94C87B197AE1EE576DB73">
    <w:name w:val="FFA1CA4600A94C87B197AE1EE576DB73"/>
    <w:rsid w:val="005114E7"/>
  </w:style>
  <w:style w:type="paragraph" w:customStyle="1" w:styleId="FA114440372145CEA7B3BBB10D8446CF">
    <w:name w:val="FA114440372145CEA7B3BBB10D8446CF"/>
    <w:rsid w:val="005114E7"/>
  </w:style>
  <w:style w:type="paragraph" w:customStyle="1" w:styleId="8B8EEF04B43C43518AFF0361CBE5A15D">
    <w:name w:val="8B8EEF04B43C43518AFF0361CBE5A15D"/>
    <w:rsid w:val="005114E7"/>
  </w:style>
  <w:style w:type="paragraph" w:customStyle="1" w:styleId="758E92083B6048ECA173DBC780841116">
    <w:name w:val="758E92083B6048ECA173DBC780841116"/>
    <w:rsid w:val="005114E7"/>
  </w:style>
  <w:style w:type="paragraph" w:customStyle="1" w:styleId="30BBBC1C01A3431CACC8977F487665A2">
    <w:name w:val="30BBBC1C01A3431CACC8977F487665A2"/>
    <w:rsid w:val="005114E7"/>
  </w:style>
  <w:style w:type="paragraph" w:customStyle="1" w:styleId="3BAA9B232594426C87B678E1F3FD48C6">
    <w:name w:val="3BAA9B232594426C87B678E1F3FD48C6"/>
    <w:rsid w:val="005114E7"/>
  </w:style>
  <w:style w:type="paragraph" w:customStyle="1" w:styleId="30C1855F963B48FC9D73060DBEF04E1E">
    <w:name w:val="30C1855F963B48FC9D73060DBEF04E1E"/>
    <w:rsid w:val="005114E7"/>
  </w:style>
  <w:style w:type="paragraph" w:customStyle="1" w:styleId="4D809AAB1F91482188816735FE38B11F">
    <w:name w:val="4D809AAB1F91482188816735FE38B11F"/>
    <w:rsid w:val="005114E7"/>
  </w:style>
  <w:style w:type="paragraph" w:customStyle="1" w:styleId="57EB793C753446B597C7D74727946B2B">
    <w:name w:val="57EB793C753446B597C7D74727946B2B"/>
    <w:rsid w:val="005114E7"/>
  </w:style>
  <w:style w:type="paragraph" w:customStyle="1" w:styleId="D0B9D98B69B74C2E937ACABC8A90D9B7">
    <w:name w:val="D0B9D98B69B74C2E937ACABC8A90D9B7"/>
    <w:rsid w:val="005114E7"/>
  </w:style>
  <w:style w:type="paragraph" w:customStyle="1" w:styleId="3249795D2E5D497FAFE57992AE2F02A9">
    <w:name w:val="3249795D2E5D497FAFE57992AE2F02A9"/>
    <w:rsid w:val="005114E7"/>
  </w:style>
  <w:style w:type="paragraph" w:customStyle="1" w:styleId="2A4D63070D6646F39864FCE770D0498C">
    <w:name w:val="2A4D63070D6646F39864FCE770D0498C"/>
    <w:rsid w:val="005114E7"/>
  </w:style>
  <w:style w:type="paragraph" w:customStyle="1" w:styleId="B09F826132CB4B12B65CE7C781626FB2">
    <w:name w:val="B09F826132CB4B12B65CE7C781626FB2"/>
    <w:rsid w:val="005114E7"/>
  </w:style>
  <w:style w:type="paragraph" w:customStyle="1" w:styleId="D667E7A1EF45478398A75B2D9270A209">
    <w:name w:val="D667E7A1EF45478398A75B2D9270A209"/>
    <w:rsid w:val="005114E7"/>
  </w:style>
  <w:style w:type="paragraph" w:customStyle="1" w:styleId="2A39951115EA4833A3068E36B4FD32C4">
    <w:name w:val="2A39951115EA4833A3068E36B4FD32C4"/>
    <w:rsid w:val="005114E7"/>
  </w:style>
  <w:style w:type="paragraph" w:customStyle="1" w:styleId="1114D23D5C6A4EB18EAA3D6E1F944337">
    <w:name w:val="1114D23D5C6A4EB18EAA3D6E1F944337"/>
    <w:rsid w:val="005114E7"/>
  </w:style>
  <w:style w:type="paragraph" w:customStyle="1" w:styleId="F54E3EAF7D6C4FD9B51B28B096E77D7E">
    <w:name w:val="F54E3EAF7D6C4FD9B51B28B096E77D7E"/>
    <w:rsid w:val="005114E7"/>
  </w:style>
  <w:style w:type="paragraph" w:customStyle="1" w:styleId="660844D92C354022BED713294EB851B1">
    <w:name w:val="660844D92C354022BED713294EB851B1"/>
    <w:rsid w:val="005114E7"/>
  </w:style>
  <w:style w:type="paragraph" w:customStyle="1" w:styleId="3FAD6642F9444B3A9BF0599E7ED20E7B5">
    <w:name w:val="3FAD6642F9444B3A9BF0599E7ED20E7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5">
    <w:name w:val="31ED2DF8B8C949A288B1CEDB999146F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5">
    <w:name w:val="9A65C694E83F45BCB7AE5A6CEC667EE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5">
    <w:name w:val="EA90761EAFC745CA9890A8ECA890508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5">
    <w:name w:val="FF23942C7BDB4F62919CEDB36E0A6A7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5">
    <w:name w:val="9D273D970C964820B5EDBC66BB9DC9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5">
    <w:name w:val="4F66E12554F6406ABD20D5C8D1301A1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5">
    <w:name w:val="1CA2B9D316194E21B2DAD268A6FFB6F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5">
    <w:name w:val="0942CE1F08AB40DDA61482C19D3FAFE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5">
    <w:name w:val="02F8C5427D7247B3B463AB809B41957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5">
    <w:name w:val="E8C806F2E8684955B675287CEA73A8F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5">
    <w:name w:val="85A67A95D18A4C7EAB63C780C905906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5">
    <w:name w:val="94A6C9F607BE4472AB8697D2107B795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5">
    <w:name w:val="7C578F4CFAB142B285ABDA81C28B015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5">
    <w:name w:val="DEBE978763514D20B97CC8AF88B5BB1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5">
    <w:name w:val="CDB60C0481A94DF8AE5B7F588B9FE37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5">
    <w:name w:val="B23621D2B8D24A3CB3EBB83F63C6BC4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4">
    <w:name w:val="C030F4879176446DA7021599C37229F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3">
    <w:name w:val="4DF94C3F59CD4AE081B3BF6933B63CD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2">
    <w:name w:val="FB964DDE2FFB49A38A30272F079B686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2">
    <w:name w:val="E5E14CCE2B3A4E0EAF0DB847FF015E6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2">
    <w:name w:val="EBA50D0F397B4F218797D9F3C367307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2">
    <w:name w:val="A88488E6C3404076A015C9A6875033C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2">
    <w:name w:val="BA354D71DCD94D848B25AE22A1F36CD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2">
    <w:name w:val="16C41CE66B7047D296FFA3B99A6B0A9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2">
    <w:name w:val="80D9F52B660D498EA1253D328185E90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2">
    <w:name w:val="CCA9A0A3ACDF44E591A6149DFA194AA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2">
    <w:name w:val="A60B21AC8A1841CA9B247CE6DA626EA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2">
    <w:name w:val="B5C6B83E9A654B25AEAA0847CFB7DC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2">
    <w:name w:val="5C5A282A067F44029CC2C2E03A0F543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2">
    <w:name w:val="D0CECE82DB4B4BD5B18529781B754C7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2">
    <w:name w:val="8DBE884F2A6245F09662D45550B9E87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2">
    <w:name w:val="972E4063E6924521AB18310A9EFC251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2">
    <w:name w:val="8FC3EF9FE8FA4A5493D355925926918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2">
    <w:name w:val="FEB739181D994AC289E514E89085100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B3C583CAD64D78BFADC0800452DA382">
    <w:name w:val="27B3C583CAD64D78BFADC0800452DA3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83E5D922134224B890AB906E0A4A8A2">
    <w:name w:val="4683E5D922134224B890AB906E0A4A8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0DD675C7B14B41806756B27D7B8C502">
    <w:name w:val="3B0DD675C7B14B41806756B27D7B8C5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C4F0E59114499DAE153501BDA7D5262">
    <w:name w:val="74C4F0E59114499DAE153501BDA7D52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7F1AD03AF94836A932165E37C5B82F2">
    <w:name w:val="977F1AD03AF94836A932165E37C5B82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E42C6E3BB42CF9F1FC7F2FBBAAB642">
    <w:name w:val="F2BE42C6E3BB42CF9F1FC7F2FBBAAB6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D277AF307E14245AC98C007083A1C142">
    <w:name w:val="ED277AF307E14245AC98C007083A1C1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70845F679554336BEC6CEF9E4383D592">
    <w:name w:val="C70845F679554336BEC6CEF9E4383D5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CD4BAC468A4C28A0AA37E917D0E3812">
    <w:name w:val="A0CD4BAC468A4C28A0AA37E917D0E3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0553A658454E1C926D2E6E7BC3664A2">
    <w:name w:val="A10553A658454E1C926D2E6E7BC3664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D338567E0F41F2BE2B0CF40FD42CBF2">
    <w:name w:val="F3D338567E0F41F2BE2B0CF40FD42CB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8D1F38FE0C84AED88F2A69381DA65A02">
    <w:name w:val="98D1F38FE0C84AED88F2A69381DA65A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17730472ADD4EE78F323F98E1DFF4201">
    <w:name w:val="E17730472ADD4EE78F323F98E1DFF42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EAB26CA8074EBB982460A4210C32621">
    <w:name w:val="1CEAB26CA8074EBB982460A4210C326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B2F1613251F4EFE8ED33203480B71431">
    <w:name w:val="1B2F1613251F4EFE8ED33203480B714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88559305DB4295BFC3E72043984A9C1">
    <w:name w:val="D988559305DB4295BFC3E72043984A9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6CCD5A472B4E3697363100E39BDBD71">
    <w:name w:val="6B6CCD5A472B4E3697363100E39BDBD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B515C8B08F42F8B5EF8B9B5F574F431">
    <w:name w:val="A5B515C8B08F42F8B5EF8B9B5F574F4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1DC429B3474CA8824062361B7186CF1">
    <w:name w:val="CE1DC429B3474CA8824062361B7186C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68894DA1AE142988EAF2536916311991">
    <w:name w:val="768894DA1AE142988EAF25369163119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19376B3CCA49C3AB89BE065A6A93701">
    <w:name w:val="A719376B3CCA49C3AB89BE065A6A937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528F1CC9894AFAA38C2DF0358003A81">
    <w:name w:val="56528F1CC9894AFAA38C2DF0358003A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B12B3FB60534C6EA865EE57F258411D1">
    <w:name w:val="0B12B3FB60534C6EA865EE57F258411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59E278D687B42C2A91F6B9AC8ACB7C61">
    <w:name w:val="159E278D687B42C2A91F6B9AC8ACB7C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296F4463BC4BB7A95B4C9F4A16FFE21">
    <w:name w:val="01296F4463BC4BB7A95B4C9F4A16FFE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B5E0A1B738340739392305ADCF86D751">
    <w:name w:val="9B5E0A1B738340739392305ADCF86D7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50A24D54A04CF9B470D6BC37924D391">
    <w:name w:val="8750A24D54A04CF9B470D6BC37924D3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9D06F13B9F349B0836711C09BA2F8F51">
    <w:name w:val="39D06F13B9F349B0836711C09BA2F8F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57F7CE7400646E589D79492A4B111251">
    <w:name w:val="057F7CE7400646E589D79492A4B1112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8FF6959EBC4DD0B24FD5B9E269C9DD1">
    <w:name w:val="548FF6959EBC4DD0B24FD5B9E269C9D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8CB579E508440C3AABCE240003F53351">
    <w:name w:val="48CB579E508440C3AABCE240003F533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F19FCD66694F5CA44E1FD564A6A4871">
    <w:name w:val="E0F19FCD66694F5CA44E1FD564A6A48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B0363368D4492383313F1A758EC6AC1">
    <w:name w:val="8BB0363368D4492383313F1A758EC6A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3632DC073F4BFD8B945429607E5B3B1">
    <w:name w:val="CF3632DC073F4BFD8B945429607E5B3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49386EF69A409A9177459FC0BDBD621">
    <w:name w:val="D949386EF69A409A9177459FC0BDBD6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16CF9B1C2B8442B9F932523F40B417D1">
    <w:name w:val="516CF9B1C2B8442B9F932523F40B417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A1CA4600A94C87B197AE1EE576DB731">
    <w:name w:val="FFA1CA4600A94C87B197AE1EE576DB7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114440372145CEA7B3BBB10D8446CF1">
    <w:name w:val="FA114440372145CEA7B3BBB10D8446C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8E92083B6048ECA173DBC7808411161">
    <w:name w:val="758E92083B6048ECA173DBC78084111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BBBC1C01A3431CACC8977F487665A21">
    <w:name w:val="30BBBC1C01A3431CACC8977F487665A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AA9B232594426C87B678E1F3FD48C61">
    <w:name w:val="3BAA9B232594426C87B678E1F3FD48C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C1855F963B48FC9D73060DBEF04E1E1">
    <w:name w:val="30C1855F963B48FC9D73060DBEF04E1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809AAB1F91482188816735FE38B11F1">
    <w:name w:val="4D809AAB1F91482188816735FE38B11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7EB793C753446B597C7D74727946B2B1">
    <w:name w:val="57EB793C753446B597C7D74727946B2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9D98B69B74C2E937ACABC8A90D9B71">
    <w:name w:val="D0B9D98B69B74C2E937ACABC8A90D9B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249795D2E5D497FAFE57992AE2F02A91">
    <w:name w:val="3249795D2E5D497FAFE57992AE2F02A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4D63070D6646F39864FCE770D0498C1">
    <w:name w:val="2A4D63070D6646F39864FCE770D0498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09F826132CB4B12B65CE7C781626FB21">
    <w:name w:val="B09F826132CB4B12B65CE7C781626F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41DE35F0C1447E184417FABF28CBE97">
    <w:name w:val="E41DE35F0C1447E184417FABF28CBE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7E7A1EF45478398A75B2D9270A2091">
    <w:name w:val="D667E7A1EF45478398A75B2D9270A20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39951115EA4833A3068E36B4FD32C41">
    <w:name w:val="2A39951115EA4833A3068E36B4FD32C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14D23D5C6A4EB18EAA3D6E1F9443371">
    <w:name w:val="1114D23D5C6A4EB18EAA3D6E1F94433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4E3EAF7D6C4FD9B51B28B096E77D7E1">
    <w:name w:val="F54E3EAF7D6C4FD9B51B28B096E77D7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60844D92C354022BED713294EB851B11">
    <w:name w:val="660844D92C354022BED713294EB851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30740F3871C4A2F9D4C2B5C1D9B30F9">
    <w:name w:val="130740F3871C4A2F9D4C2B5C1D9B30F9"/>
    <w:rsid w:val="005114E7"/>
  </w:style>
  <w:style w:type="paragraph" w:customStyle="1" w:styleId="79B29141EC554920A9267458F47FD353">
    <w:name w:val="79B29141EC554920A9267458F47FD353"/>
    <w:rsid w:val="005114E7"/>
  </w:style>
  <w:style w:type="paragraph" w:customStyle="1" w:styleId="3C36B9E073C74F8981227BE10DDCB79C">
    <w:name w:val="3C36B9E073C74F8981227BE10DDCB79C"/>
    <w:rsid w:val="005114E7"/>
  </w:style>
  <w:style w:type="paragraph" w:customStyle="1" w:styleId="62AA08758FAF4D52AC261A0C57A8772E">
    <w:name w:val="62AA08758FAF4D52AC261A0C57A8772E"/>
    <w:rsid w:val="005114E7"/>
  </w:style>
  <w:style w:type="paragraph" w:customStyle="1" w:styleId="D88DD46910A14EBFBD34ACBF7EA102C8">
    <w:name w:val="D88DD46910A14EBFBD34ACBF7EA102C8"/>
    <w:rsid w:val="005114E7"/>
  </w:style>
  <w:style w:type="paragraph" w:customStyle="1" w:styleId="2AE6FECD2BC24BDD87AB131E7A964A61">
    <w:name w:val="2AE6FECD2BC24BDD87AB131E7A964A61"/>
    <w:rsid w:val="005114E7"/>
  </w:style>
  <w:style w:type="paragraph" w:customStyle="1" w:styleId="24E23F9C58F94EE7B3C67E2DDC4165BD">
    <w:name w:val="24E23F9C58F94EE7B3C67E2DDC4165BD"/>
    <w:rsid w:val="005114E7"/>
  </w:style>
  <w:style w:type="paragraph" w:customStyle="1" w:styleId="751A7EBF271B4A79B6FD2441A2FDA54D">
    <w:name w:val="751A7EBF271B4A79B6FD2441A2FDA54D"/>
    <w:rsid w:val="005114E7"/>
  </w:style>
  <w:style w:type="paragraph" w:customStyle="1" w:styleId="3FAD6642F9444B3A9BF0599E7ED20E7B6">
    <w:name w:val="3FAD6642F9444B3A9BF0599E7ED20E7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6">
    <w:name w:val="31ED2DF8B8C949A288B1CEDB999146F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6">
    <w:name w:val="9A65C694E83F45BCB7AE5A6CEC667EE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6">
    <w:name w:val="EA90761EAFC745CA9890A8ECA890508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6">
    <w:name w:val="FF23942C7BDB4F62919CEDB36E0A6A7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6">
    <w:name w:val="9D273D970C964820B5EDBC66BB9DC9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6">
    <w:name w:val="4F66E12554F6406ABD20D5C8D1301A1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6">
    <w:name w:val="1CA2B9D316194E21B2DAD268A6FFB6F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6">
    <w:name w:val="0942CE1F08AB40DDA61482C19D3FAFE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6">
    <w:name w:val="02F8C5427D7247B3B463AB809B41957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6">
    <w:name w:val="E8C806F2E8684955B675287CEA73A8F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6">
    <w:name w:val="85A67A95D18A4C7EAB63C780C905906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6">
    <w:name w:val="94A6C9F607BE4472AB8697D2107B795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6">
    <w:name w:val="7C578F4CFAB142B285ABDA81C28B015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6">
    <w:name w:val="DEBE978763514D20B97CC8AF88B5BB1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6">
    <w:name w:val="CDB60C0481A94DF8AE5B7F588B9FE378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6">
    <w:name w:val="B23621D2B8D24A3CB3EBB83F63C6BC4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5">
    <w:name w:val="C030F4879176446DA7021599C37229F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4">
    <w:name w:val="4DF94C3F59CD4AE081B3BF6933B63CD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3">
    <w:name w:val="FB964DDE2FFB49A38A30272F079B686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3">
    <w:name w:val="E5E14CCE2B3A4E0EAF0DB847FF015E6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3">
    <w:name w:val="EBA50D0F397B4F218797D9F3C367307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3">
    <w:name w:val="A88488E6C3404076A015C9A6875033C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3">
    <w:name w:val="BA354D71DCD94D848B25AE22A1F36CD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3">
    <w:name w:val="16C41CE66B7047D296FFA3B99A6B0A9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3">
    <w:name w:val="80D9F52B660D498EA1253D328185E90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3">
    <w:name w:val="CCA9A0A3ACDF44E591A6149DFA194AA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3">
    <w:name w:val="A60B21AC8A1841CA9B247CE6DA626EA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3">
    <w:name w:val="B5C6B83E9A654B25AEAA0847CFB7DC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3">
    <w:name w:val="5C5A282A067F44029CC2C2E03A0F543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3">
    <w:name w:val="D0CECE82DB4B4BD5B18529781B754C7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3">
    <w:name w:val="8DBE884F2A6245F09662D45550B9E87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3">
    <w:name w:val="972E4063E6924521AB18310A9EFC251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3">
    <w:name w:val="8FC3EF9FE8FA4A5493D355925926918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3">
    <w:name w:val="FEB739181D994AC289E514E89085100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B3C583CAD64D78BFADC0800452DA383">
    <w:name w:val="27B3C583CAD64D78BFADC0800452DA3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83E5D922134224B890AB906E0A4A8A3">
    <w:name w:val="4683E5D922134224B890AB906E0A4A8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0DD675C7B14B41806756B27D7B8C503">
    <w:name w:val="3B0DD675C7B14B41806756B27D7B8C5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C4F0E59114499DAE153501BDA7D5263">
    <w:name w:val="74C4F0E59114499DAE153501BDA7D52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7F1AD03AF94836A932165E37C5B82F3">
    <w:name w:val="977F1AD03AF94836A932165E37C5B82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E42C6E3BB42CF9F1FC7F2FBBAAB643">
    <w:name w:val="F2BE42C6E3BB42CF9F1FC7F2FBBAAB6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D277AF307E14245AC98C007083A1C143">
    <w:name w:val="ED277AF307E14245AC98C007083A1C1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70845F679554336BEC6CEF9E4383D593">
    <w:name w:val="C70845F679554336BEC6CEF9E4383D5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CD4BAC468A4C28A0AA37E917D0E3813">
    <w:name w:val="A0CD4BAC468A4C28A0AA37E917D0E3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0553A658454E1C926D2E6E7BC3664A3">
    <w:name w:val="A10553A658454E1C926D2E6E7BC3664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D338567E0F41F2BE2B0CF40FD42CBF3">
    <w:name w:val="F3D338567E0F41F2BE2B0CF40FD42CB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8D1F38FE0C84AED88F2A69381DA65A03">
    <w:name w:val="98D1F38FE0C84AED88F2A69381DA65A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17730472ADD4EE78F323F98E1DFF4202">
    <w:name w:val="E17730472ADD4EE78F323F98E1DFF42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EAB26CA8074EBB982460A4210C32622">
    <w:name w:val="1CEAB26CA8074EBB982460A4210C326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B2F1613251F4EFE8ED33203480B71432">
    <w:name w:val="1B2F1613251F4EFE8ED33203480B714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88559305DB4295BFC3E72043984A9C2">
    <w:name w:val="D988559305DB4295BFC3E72043984A9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6CCD5A472B4E3697363100E39BDBD72">
    <w:name w:val="6B6CCD5A472B4E3697363100E39BDBD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B515C8B08F42F8B5EF8B9B5F574F432">
    <w:name w:val="A5B515C8B08F42F8B5EF8B9B5F574F4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1DC429B3474CA8824062361B7186CF2">
    <w:name w:val="CE1DC429B3474CA8824062361B7186C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68894DA1AE142988EAF2536916311992">
    <w:name w:val="768894DA1AE142988EAF25369163119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19376B3CCA49C3AB89BE065A6A93702">
    <w:name w:val="A719376B3CCA49C3AB89BE065A6A937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528F1CC9894AFAA38C2DF0358003A82">
    <w:name w:val="56528F1CC9894AFAA38C2DF0358003A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B12B3FB60534C6EA865EE57F258411D2">
    <w:name w:val="0B12B3FB60534C6EA865EE57F258411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59E278D687B42C2A91F6B9AC8ACB7C62">
    <w:name w:val="159E278D687B42C2A91F6B9AC8ACB7C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296F4463BC4BB7A95B4C9F4A16FFE22">
    <w:name w:val="01296F4463BC4BB7A95B4C9F4A16FFE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B5E0A1B738340739392305ADCF86D752">
    <w:name w:val="9B5E0A1B738340739392305ADCF86D7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50A24D54A04CF9B470D6BC37924D392">
    <w:name w:val="8750A24D54A04CF9B470D6BC37924D3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9D06F13B9F349B0836711C09BA2F8F52">
    <w:name w:val="39D06F13B9F349B0836711C09BA2F8F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57F7CE7400646E589D79492A4B111252">
    <w:name w:val="057F7CE7400646E589D79492A4B1112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8FF6959EBC4DD0B24FD5B9E269C9DD2">
    <w:name w:val="548FF6959EBC4DD0B24FD5B9E269C9D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8CB579E508440C3AABCE240003F53352">
    <w:name w:val="48CB579E508440C3AABCE240003F533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F19FCD66694F5CA44E1FD564A6A4872">
    <w:name w:val="E0F19FCD66694F5CA44E1FD564A6A48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B0363368D4492383313F1A758EC6AC2">
    <w:name w:val="8BB0363368D4492383313F1A758EC6A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3632DC073F4BFD8B945429607E5B3B2">
    <w:name w:val="CF3632DC073F4BFD8B945429607E5B3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49386EF69A409A9177459FC0BDBD622">
    <w:name w:val="D949386EF69A409A9177459FC0BDBD6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16CF9B1C2B8442B9F932523F40B417D2">
    <w:name w:val="516CF9B1C2B8442B9F932523F40B417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A1CA4600A94C87B197AE1EE576DB732">
    <w:name w:val="FFA1CA4600A94C87B197AE1EE576DB7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114440372145CEA7B3BBB10D8446CF2">
    <w:name w:val="FA114440372145CEA7B3BBB10D8446C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8E92083B6048ECA173DBC7808411162">
    <w:name w:val="758E92083B6048ECA173DBC78084111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BBBC1C01A3431CACC8977F487665A22">
    <w:name w:val="30BBBC1C01A3431CACC8977F487665A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AA9B232594426C87B678E1F3FD48C62">
    <w:name w:val="3BAA9B232594426C87B678E1F3FD48C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C1855F963B48FC9D73060DBEF04E1E2">
    <w:name w:val="30C1855F963B48FC9D73060DBEF04E1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809AAB1F91482188816735FE38B11F2">
    <w:name w:val="4D809AAB1F91482188816735FE38B11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7EB793C753446B597C7D74727946B2B2">
    <w:name w:val="57EB793C753446B597C7D74727946B2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9D98B69B74C2E937ACABC8A90D9B72">
    <w:name w:val="D0B9D98B69B74C2E937ACABC8A90D9B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249795D2E5D497FAFE57992AE2F02A92">
    <w:name w:val="3249795D2E5D497FAFE57992AE2F02A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4D63070D6646F39864FCE770D0498C2">
    <w:name w:val="2A4D63070D6646F39864FCE770D0498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09F826132CB4B12B65CE7C781626FB22">
    <w:name w:val="B09F826132CB4B12B65CE7C781626F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41DE35F0C1447E184417FABF28CBE971">
    <w:name w:val="E41DE35F0C1447E184417FABF28CBE9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7E7A1EF45478398A75B2D9270A2092">
    <w:name w:val="D667E7A1EF45478398A75B2D9270A20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30740F3871C4A2F9D4C2B5C1D9B30F91">
    <w:name w:val="130740F3871C4A2F9D4C2B5C1D9B30F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9B29141EC554920A9267458F47FD3531">
    <w:name w:val="79B29141EC554920A9267458F47FD35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36B9E073C74F8981227BE10DDCB79C1">
    <w:name w:val="3C36B9E073C74F8981227BE10DDCB79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AA08758FAF4D52AC261A0C57A8772E1">
    <w:name w:val="62AA08758FAF4D52AC261A0C57A8772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88DD46910A14EBFBD34ACBF7EA102C81">
    <w:name w:val="D88DD46910A14EBFBD34ACBF7EA102C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E6FECD2BC24BDD87AB131E7A964A611">
    <w:name w:val="2AE6FECD2BC24BDD87AB131E7A964A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4E23F9C58F94EE7B3C67E2DDC4165BD1">
    <w:name w:val="24E23F9C58F94EE7B3C67E2DDC4165B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1A7EBF271B4A79B6FD2441A2FDA54D1">
    <w:name w:val="751A7EBF271B4A79B6FD2441A2FDA54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7">
    <w:name w:val="3FAD6642F9444B3A9BF0599E7ED20E7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7">
    <w:name w:val="31ED2DF8B8C949A288B1CEDB999146F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7">
    <w:name w:val="9A65C694E83F45BCB7AE5A6CEC667EE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7">
    <w:name w:val="EA90761EAFC745CA9890A8ECA890508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7">
    <w:name w:val="FF23942C7BDB4F62919CEDB36E0A6A7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7">
    <w:name w:val="9D273D970C964820B5EDBC66BB9DC9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7">
    <w:name w:val="4F66E12554F6406ABD20D5C8D1301A1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7">
    <w:name w:val="1CA2B9D316194E21B2DAD268A6FFB6F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7">
    <w:name w:val="0942CE1F08AB40DDA61482C19D3FAFE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7">
    <w:name w:val="02F8C5427D7247B3B463AB809B41957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7">
    <w:name w:val="E8C806F2E8684955B675287CEA73A8F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7">
    <w:name w:val="85A67A95D18A4C7EAB63C780C905906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7">
    <w:name w:val="94A6C9F607BE4472AB8697D2107B795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7">
    <w:name w:val="7C578F4CFAB142B285ABDA81C28B015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7">
    <w:name w:val="DEBE978763514D20B97CC8AF88B5BB1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7">
    <w:name w:val="CDB60C0481A94DF8AE5B7F588B9FE378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7">
    <w:name w:val="B23621D2B8D24A3CB3EBB83F63C6BC4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6">
    <w:name w:val="C030F4879176446DA7021599C37229F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5">
    <w:name w:val="4DF94C3F59CD4AE081B3BF6933B63CD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4">
    <w:name w:val="FB964DDE2FFB49A38A30272F079B686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4">
    <w:name w:val="E5E14CCE2B3A4E0EAF0DB847FF015E6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4">
    <w:name w:val="EBA50D0F397B4F218797D9F3C367307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4">
    <w:name w:val="A88488E6C3404076A015C9A6875033C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4">
    <w:name w:val="BA354D71DCD94D848B25AE22A1F36CD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4">
    <w:name w:val="16C41CE66B7047D296FFA3B99A6B0A9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4">
    <w:name w:val="80D9F52B660D498EA1253D328185E90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4">
    <w:name w:val="CCA9A0A3ACDF44E591A6149DFA194AA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4">
    <w:name w:val="A60B21AC8A1841CA9B247CE6DA626EA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4">
    <w:name w:val="B5C6B83E9A654B25AEAA0847CFB7DC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4">
    <w:name w:val="5C5A282A067F44029CC2C2E03A0F543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4">
    <w:name w:val="D0CECE82DB4B4BD5B18529781B754C7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4">
    <w:name w:val="8DBE884F2A6245F09662D45550B9E87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4">
    <w:name w:val="972E4063E6924521AB18310A9EFC251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4">
    <w:name w:val="8FC3EF9FE8FA4A5493D355925926918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4">
    <w:name w:val="FEB739181D994AC289E514E89085100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">
    <w:name w:val="AA35BB47EB7F4373AF30BE69F67CA2C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B3C583CAD64D78BFADC0800452DA384">
    <w:name w:val="27B3C583CAD64D78BFADC0800452DA3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83E5D922134224B890AB906E0A4A8A4">
    <w:name w:val="4683E5D922134224B890AB906E0A4A8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0DD675C7B14B41806756B27D7B8C504">
    <w:name w:val="3B0DD675C7B14B41806756B27D7B8C5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C4F0E59114499DAE153501BDA7D5264">
    <w:name w:val="74C4F0E59114499DAE153501BDA7D52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7F1AD03AF94836A932165E37C5B82F4">
    <w:name w:val="977F1AD03AF94836A932165E37C5B82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E42C6E3BB42CF9F1FC7F2FBBAAB644">
    <w:name w:val="F2BE42C6E3BB42CF9F1FC7F2FBBAAB6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D277AF307E14245AC98C007083A1C144">
    <w:name w:val="ED277AF307E14245AC98C007083A1C1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70845F679554336BEC6CEF9E4383D594">
    <w:name w:val="C70845F679554336BEC6CEF9E4383D5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CD4BAC468A4C28A0AA37E917D0E3814">
    <w:name w:val="A0CD4BAC468A4C28A0AA37E917D0E3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0553A658454E1C926D2E6E7BC3664A4">
    <w:name w:val="A10553A658454E1C926D2E6E7BC3664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D338567E0F41F2BE2B0CF40FD42CBF4">
    <w:name w:val="F3D338567E0F41F2BE2B0CF40FD42CB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8D1F38FE0C84AED88F2A69381DA65A04">
    <w:name w:val="98D1F38FE0C84AED88F2A69381DA65A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17730472ADD4EE78F323F98E1DFF4203">
    <w:name w:val="E17730472ADD4EE78F323F98E1DFF42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EAB26CA8074EBB982460A4210C32623">
    <w:name w:val="1CEAB26CA8074EBB982460A4210C326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B2F1613251F4EFE8ED33203480B71433">
    <w:name w:val="1B2F1613251F4EFE8ED33203480B714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88559305DB4295BFC3E72043984A9C3">
    <w:name w:val="D988559305DB4295BFC3E72043984A9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6CCD5A472B4E3697363100E39BDBD73">
    <w:name w:val="6B6CCD5A472B4E3697363100E39BDBD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B515C8B08F42F8B5EF8B9B5F574F433">
    <w:name w:val="A5B515C8B08F42F8B5EF8B9B5F574F4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1DC429B3474CA8824062361B7186CF3">
    <w:name w:val="CE1DC429B3474CA8824062361B7186C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68894DA1AE142988EAF2536916311993">
    <w:name w:val="768894DA1AE142988EAF25369163119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19376B3CCA49C3AB89BE065A6A93703">
    <w:name w:val="A719376B3CCA49C3AB89BE065A6A937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528F1CC9894AFAA38C2DF0358003A83">
    <w:name w:val="56528F1CC9894AFAA38C2DF0358003A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B12B3FB60534C6EA865EE57F258411D3">
    <w:name w:val="0B12B3FB60534C6EA865EE57F258411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59E278D687B42C2A91F6B9AC8ACB7C63">
    <w:name w:val="159E278D687B42C2A91F6B9AC8ACB7C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296F4463BC4BB7A95B4C9F4A16FFE23">
    <w:name w:val="01296F4463BC4BB7A95B4C9F4A16FFE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B5E0A1B738340739392305ADCF86D753">
    <w:name w:val="9B5E0A1B738340739392305ADCF86D7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50A24D54A04CF9B470D6BC37924D393">
    <w:name w:val="8750A24D54A04CF9B470D6BC37924D3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9D06F13B9F349B0836711C09BA2F8F53">
    <w:name w:val="39D06F13B9F349B0836711C09BA2F8F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57F7CE7400646E589D79492A4B111253">
    <w:name w:val="057F7CE7400646E589D79492A4B1112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8FF6959EBC4DD0B24FD5B9E269C9DD3">
    <w:name w:val="548FF6959EBC4DD0B24FD5B9E269C9D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8CB579E508440C3AABCE240003F53353">
    <w:name w:val="48CB579E508440C3AABCE240003F533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F19FCD66694F5CA44E1FD564A6A4873">
    <w:name w:val="E0F19FCD66694F5CA44E1FD564A6A48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B0363368D4492383313F1A758EC6AC3">
    <w:name w:val="8BB0363368D4492383313F1A758EC6A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3632DC073F4BFD8B945429607E5B3B3">
    <w:name w:val="CF3632DC073F4BFD8B945429607E5B3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49386EF69A409A9177459FC0BDBD623">
    <w:name w:val="D949386EF69A409A9177459FC0BDBD6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16CF9B1C2B8442B9F932523F40B417D3">
    <w:name w:val="516CF9B1C2B8442B9F932523F40B417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A1CA4600A94C87B197AE1EE576DB733">
    <w:name w:val="FFA1CA4600A94C87B197AE1EE576DB7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114440372145CEA7B3BBB10D8446CF3">
    <w:name w:val="FA114440372145CEA7B3BBB10D8446C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8E92083B6048ECA173DBC7808411163">
    <w:name w:val="758E92083B6048ECA173DBC78084111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BBBC1C01A3431CACC8977F487665A23">
    <w:name w:val="30BBBC1C01A3431CACC8977F487665A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AA9B232594426C87B678E1F3FD48C63">
    <w:name w:val="3BAA9B232594426C87B678E1F3FD48C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C1855F963B48FC9D73060DBEF04E1E3">
    <w:name w:val="30C1855F963B48FC9D73060DBEF04E1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809AAB1F91482188816735FE38B11F3">
    <w:name w:val="4D809AAB1F91482188816735FE38B11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7EB793C753446B597C7D74727946B2B3">
    <w:name w:val="57EB793C753446B597C7D74727946B2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9D98B69B74C2E937ACABC8A90D9B73">
    <w:name w:val="D0B9D98B69B74C2E937ACABC8A90D9B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249795D2E5D497FAFE57992AE2F02A93">
    <w:name w:val="3249795D2E5D497FAFE57992AE2F02A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4D63070D6646F39864FCE770D0498C3">
    <w:name w:val="2A4D63070D6646F39864FCE770D0498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09F826132CB4B12B65CE7C781626FB23">
    <w:name w:val="B09F826132CB4B12B65CE7C781626FB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41DE35F0C1447E184417FABF28CBE972">
    <w:name w:val="E41DE35F0C1447E184417FABF28CBE9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7E7A1EF45478398A75B2D9270A2093">
    <w:name w:val="D667E7A1EF45478398A75B2D9270A20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30740F3871C4A2F9D4C2B5C1D9B30F92">
    <w:name w:val="130740F3871C4A2F9D4C2B5C1D9B30F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9B29141EC554920A9267458F47FD3532">
    <w:name w:val="79B29141EC554920A9267458F47FD35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36B9E073C74F8981227BE10DDCB79C2">
    <w:name w:val="3C36B9E073C74F8981227BE10DDCB79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AA08758FAF4D52AC261A0C57A8772E2">
    <w:name w:val="62AA08758FAF4D52AC261A0C57A8772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88DD46910A14EBFBD34ACBF7EA102C82">
    <w:name w:val="D88DD46910A14EBFBD34ACBF7EA102C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E6FECD2BC24BDD87AB131E7A964A612">
    <w:name w:val="2AE6FECD2BC24BDD87AB131E7A964A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4E23F9C58F94EE7B3C67E2DDC4165BD2">
    <w:name w:val="24E23F9C58F94EE7B3C67E2DDC4165B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1A7EBF271B4A79B6FD2441A2FDA54D2">
    <w:name w:val="751A7EBF271B4A79B6FD2441A2FDA54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">
    <w:name w:val="A50E7C1B4257474A93E47339C9CBE13F"/>
    <w:rsid w:val="005114E7"/>
  </w:style>
  <w:style w:type="paragraph" w:customStyle="1" w:styleId="37AE3A37623246E2B231BD602C8CC117">
    <w:name w:val="37AE3A37623246E2B231BD602C8CC117"/>
    <w:rsid w:val="005114E7"/>
  </w:style>
  <w:style w:type="paragraph" w:customStyle="1" w:styleId="DFA5BDB700C44D89AB07C4D1C5AF5D9D">
    <w:name w:val="DFA5BDB700C44D89AB07C4D1C5AF5D9D"/>
    <w:rsid w:val="005114E7"/>
  </w:style>
  <w:style w:type="paragraph" w:customStyle="1" w:styleId="75EADE10AFC6471991C2A586973E49E4">
    <w:name w:val="75EADE10AFC6471991C2A586973E49E4"/>
    <w:rsid w:val="005114E7"/>
  </w:style>
  <w:style w:type="paragraph" w:customStyle="1" w:styleId="08264E2A5EA14022A87A1FFC2B334763">
    <w:name w:val="08264E2A5EA14022A87A1FFC2B334763"/>
    <w:rsid w:val="005114E7"/>
  </w:style>
  <w:style w:type="paragraph" w:customStyle="1" w:styleId="FA4DB90411FA42CEA031D25CC610B880">
    <w:name w:val="FA4DB90411FA42CEA031D25CC610B880"/>
    <w:rsid w:val="005114E7"/>
  </w:style>
  <w:style w:type="paragraph" w:customStyle="1" w:styleId="C15B369DE2E94A73A1EC7965AA2E676C">
    <w:name w:val="C15B369DE2E94A73A1EC7965AA2E676C"/>
    <w:rsid w:val="005114E7"/>
  </w:style>
  <w:style w:type="paragraph" w:customStyle="1" w:styleId="071F069BA55F4B31ADE01A92EC72B2F5">
    <w:name w:val="071F069BA55F4B31ADE01A92EC72B2F5"/>
    <w:rsid w:val="005114E7"/>
  </w:style>
  <w:style w:type="paragraph" w:customStyle="1" w:styleId="4062BEA8A61C4A76A53CED614E45290B">
    <w:name w:val="4062BEA8A61C4A76A53CED614E45290B"/>
    <w:rsid w:val="005114E7"/>
  </w:style>
  <w:style w:type="paragraph" w:customStyle="1" w:styleId="6E2DC88307484475933320A802755A3B">
    <w:name w:val="6E2DC88307484475933320A802755A3B"/>
    <w:rsid w:val="005114E7"/>
  </w:style>
  <w:style w:type="paragraph" w:customStyle="1" w:styleId="4CF1E239A7A84462B367CA431EB4BFB8">
    <w:name w:val="4CF1E239A7A84462B367CA431EB4BFB8"/>
    <w:rsid w:val="005114E7"/>
  </w:style>
  <w:style w:type="paragraph" w:customStyle="1" w:styleId="0FD9B2F2601B44B199B253002EAB7D55">
    <w:name w:val="0FD9B2F2601B44B199B253002EAB7D55"/>
    <w:rsid w:val="005114E7"/>
  </w:style>
  <w:style w:type="paragraph" w:customStyle="1" w:styleId="46D2FE86DA1542D3AFB7830BDB4728DA">
    <w:name w:val="46D2FE86DA1542D3AFB7830BDB4728DA"/>
    <w:rsid w:val="005114E7"/>
  </w:style>
  <w:style w:type="paragraph" w:customStyle="1" w:styleId="A214D803475747D3955325C6C3DD4860">
    <w:name w:val="A214D803475747D3955325C6C3DD4860"/>
    <w:rsid w:val="005114E7"/>
  </w:style>
  <w:style w:type="paragraph" w:customStyle="1" w:styleId="008441FF4BF1430A81902F24172810F8">
    <w:name w:val="008441FF4BF1430A81902F24172810F8"/>
    <w:rsid w:val="005114E7"/>
  </w:style>
  <w:style w:type="paragraph" w:customStyle="1" w:styleId="D6B4530CCDA646A2874BD35F9118E2BC">
    <w:name w:val="D6B4530CCDA646A2874BD35F9118E2BC"/>
    <w:rsid w:val="005114E7"/>
  </w:style>
  <w:style w:type="paragraph" w:customStyle="1" w:styleId="3BEDCA94F38F44EC91859C08ED1AFD4A">
    <w:name w:val="3BEDCA94F38F44EC91859C08ED1AFD4A"/>
    <w:rsid w:val="005114E7"/>
  </w:style>
  <w:style w:type="paragraph" w:customStyle="1" w:styleId="976D270E01C047729EF9305F830E61CF">
    <w:name w:val="976D270E01C047729EF9305F830E61CF"/>
    <w:rsid w:val="005114E7"/>
  </w:style>
  <w:style w:type="paragraph" w:customStyle="1" w:styleId="693228D3DCEE47D5BE74CF4E7926098B">
    <w:name w:val="693228D3DCEE47D5BE74CF4E7926098B"/>
    <w:rsid w:val="005114E7"/>
  </w:style>
  <w:style w:type="paragraph" w:customStyle="1" w:styleId="754B2FD61FF045A2B5D14D7998177849">
    <w:name w:val="754B2FD61FF045A2B5D14D7998177849"/>
    <w:rsid w:val="005114E7"/>
  </w:style>
  <w:style w:type="paragraph" w:customStyle="1" w:styleId="8ED8CCDDD0044731A44B9F4385185C61">
    <w:name w:val="8ED8CCDDD0044731A44B9F4385185C61"/>
    <w:rsid w:val="005114E7"/>
  </w:style>
  <w:style w:type="paragraph" w:customStyle="1" w:styleId="AFD74FB4761847E39352AD2E6402800D">
    <w:name w:val="AFD74FB4761847E39352AD2E6402800D"/>
    <w:rsid w:val="005114E7"/>
  </w:style>
  <w:style w:type="paragraph" w:customStyle="1" w:styleId="3CE01D7A0E774D4AB14077C6B5122E8B">
    <w:name w:val="3CE01D7A0E774D4AB14077C6B5122E8B"/>
    <w:rsid w:val="005114E7"/>
  </w:style>
  <w:style w:type="paragraph" w:customStyle="1" w:styleId="841A1AFA1BFC45D9AA89E9611AFBFF29">
    <w:name w:val="841A1AFA1BFC45D9AA89E9611AFBFF29"/>
    <w:rsid w:val="005114E7"/>
  </w:style>
  <w:style w:type="paragraph" w:customStyle="1" w:styleId="DEC9B62AEECE46FE87FA4A6FA8FD297B">
    <w:name w:val="DEC9B62AEECE46FE87FA4A6FA8FD297B"/>
    <w:rsid w:val="005114E7"/>
  </w:style>
  <w:style w:type="paragraph" w:customStyle="1" w:styleId="291BDEBBA3014CB99DE22D0001B459DE">
    <w:name w:val="291BDEBBA3014CB99DE22D0001B459DE"/>
    <w:rsid w:val="005114E7"/>
  </w:style>
  <w:style w:type="paragraph" w:customStyle="1" w:styleId="883D02401A4B4D4C90FE6F30EC5C720E">
    <w:name w:val="883D02401A4B4D4C90FE6F30EC5C720E"/>
    <w:rsid w:val="005114E7"/>
  </w:style>
  <w:style w:type="paragraph" w:customStyle="1" w:styleId="143818192A6D4B5FB7DCCB49AACECB0D">
    <w:name w:val="143818192A6D4B5FB7DCCB49AACECB0D"/>
    <w:rsid w:val="005114E7"/>
  </w:style>
  <w:style w:type="paragraph" w:customStyle="1" w:styleId="A2FD18E5157840749B74131922542260">
    <w:name w:val="A2FD18E5157840749B74131922542260"/>
    <w:rsid w:val="005114E7"/>
  </w:style>
  <w:style w:type="paragraph" w:customStyle="1" w:styleId="CB0CCC3D168C44148A66E66BC6AC992E">
    <w:name w:val="CB0CCC3D168C44148A66E66BC6AC992E"/>
    <w:rsid w:val="005114E7"/>
  </w:style>
  <w:style w:type="paragraph" w:customStyle="1" w:styleId="EC6F9C37DB6942E8A69B06F5977C9B41">
    <w:name w:val="EC6F9C37DB6942E8A69B06F5977C9B41"/>
    <w:rsid w:val="005114E7"/>
  </w:style>
  <w:style w:type="paragraph" w:customStyle="1" w:styleId="B98B8D2BFAEC47C7BEA92ADB52143DB3">
    <w:name w:val="B98B8D2BFAEC47C7BEA92ADB52143DB3"/>
    <w:rsid w:val="005114E7"/>
  </w:style>
  <w:style w:type="paragraph" w:customStyle="1" w:styleId="7AE50B61B87D4AEC94361B2646D73269">
    <w:name w:val="7AE50B61B87D4AEC94361B2646D73269"/>
    <w:rsid w:val="005114E7"/>
  </w:style>
  <w:style w:type="paragraph" w:customStyle="1" w:styleId="379B7B4AFEE1436491C3D07991C7CC39">
    <w:name w:val="379B7B4AFEE1436491C3D07991C7CC39"/>
    <w:rsid w:val="005114E7"/>
  </w:style>
  <w:style w:type="paragraph" w:customStyle="1" w:styleId="F68302398220420DB5B1EAE6FFA3ADB7">
    <w:name w:val="F68302398220420DB5B1EAE6FFA3ADB7"/>
    <w:rsid w:val="005114E7"/>
  </w:style>
  <w:style w:type="paragraph" w:customStyle="1" w:styleId="561E4FE6E5D441FDAD09E820D4606695">
    <w:name w:val="561E4FE6E5D441FDAD09E820D4606695"/>
    <w:rsid w:val="005114E7"/>
  </w:style>
  <w:style w:type="paragraph" w:customStyle="1" w:styleId="6984E937724D4D2F96D56ED8D0C0CDEC">
    <w:name w:val="6984E937724D4D2F96D56ED8D0C0CDEC"/>
    <w:rsid w:val="005114E7"/>
  </w:style>
  <w:style w:type="paragraph" w:customStyle="1" w:styleId="3AD1E7F40CD24AC991C9D62231C78F3F">
    <w:name w:val="3AD1E7F40CD24AC991C9D62231C78F3F"/>
    <w:rsid w:val="005114E7"/>
  </w:style>
  <w:style w:type="paragraph" w:customStyle="1" w:styleId="83C0BED6873B4BB6BF02ADE30802BB91">
    <w:name w:val="83C0BED6873B4BB6BF02ADE30802BB91"/>
    <w:rsid w:val="005114E7"/>
  </w:style>
  <w:style w:type="paragraph" w:customStyle="1" w:styleId="06E1064457D040909AF1E2E517853813">
    <w:name w:val="06E1064457D040909AF1E2E517853813"/>
    <w:rsid w:val="005114E7"/>
  </w:style>
  <w:style w:type="paragraph" w:customStyle="1" w:styleId="BCC59909015440D3A3CC65EDFC26F555">
    <w:name w:val="BCC59909015440D3A3CC65EDFC26F555"/>
    <w:rsid w:val="005114E7"/>
  </w:style>
  <w:style w:type="paragraph" w:customStyle="1" w:styleId="6014A46FD678480894C7950025DBE0F0">
    <w:name w:val="6014A46FD678480894C7950025DBE0F0"/>
    <w:rsid w:val="005114E7"/>
  </w:style>
  <w:style w:type="paragraph" w:customStyle="1" w:styleId="68B09EDE902140B1BCE349838343BD2A">
    <w:name w:val="68B09EDE902140B1BCE349838343BD2A"/>
    <w:rsid w:val="005114E7"/>
  </w:style>
  <w:style w:type="paragraph" w:customStyle="1" w:styleId="53459329B49148F7895BDFDC22DB3F2E">
    <w:name w:val="53459329B49148F7895BDFDC22DB3F2E"/>
    <w:rsid w:val="005114E7"/>
  </w:style>
  <w:style w:type="paragraph" w:customStyle="1" w:styleId="4F78A13F728F48B6923E1D22AE76026D">
    <w:name w:val="4F78A13F728F48B6923E1D22AE76026D"/>
    <w:rsid w:val="005114E7"/>
  </w:style>
  <w:style w:type="paragraph" w:customStyle="1" w:styleId="F006C069E9EE4CC19BB415EE1A5ED870">
    <w:name w:val="F006C069E9EE4CC19BB415EE1A5ED870"/>
    <w:rsid w:val="005114E7"/>
  </w:style>
  <w:style w:type="paragraph" w:customStyle="1" w:styleId="495038C747854E1DBDCAAF07D8E078EA">
    <w:name w:val="495038C747854E1DBDCAAF07D8E078EA"/>
    <w:rsid w:val="005114E7"/>
  </w:style>
  <w:style w:type="paragraph" w:customStyle="1" w:styleId="0F6F5833F9CF485AA3AF592760699F45">
    <w:name w:val="0F6F5833F9CF485AA3AF592760699F45"/>
    <w:rsid w:val="005114E7"/>
  </w:style>
  <w:style w:type="paragraph" w:customStyle="1" w:styleId="EB948B0E1A274753A8369F8A4453D229">
    <w:name w:val="EB948B0E1A274753A8369F8A4453D229"/>
    <w:rsid w:val="005114E7"/>
  </w:style>
  <w:style w:type="paragraph" w:customStyle="1" w:styleId="52E0C93166FD457BB0331E084E92B7B4">
    <w:name w:val="52E0C93166FD457BB0331E084E92B7B4"/>
    <w:rsid w:val="005114E7"/>
  </w:style>
  <w:style w:type="paragraph" w:customStyle="1" w:styleId="09B5A74589E14A7CB793AEB5527B2950">
    <w:name w:val="09B5A74589E14A7CB793AEB5527B2950"/>
    <w:rsid w:val="005114E7"/>
  </w:style>
  <w:style w:type="paragraph" w:customStyle="1" w:styleId="A0BA3C529DB347F6AB58CD797753A0A5">
    <w:name w:val="A0BA3C529DB347F6AB58CD797753A0A5"/>
    <w:rsid w:val="005114E7"/>
  </w:style>
  <w:style w:type="paragraph" w:customStyle="1" w:styleId="EF2453CAA672412EAFA86AC4F6EFE3F1">
    <w:name w:val="EF2453CAA672412EAFA86AC4F6EFE3F1"/>
    <w:rsid w:val="005114E7"/>
  </w:style>
  <w:style w:type="paragraph" w:customStyle="1" w:styleId="BCC5E57185CC4DC095F3C092C87411F4">
    <w:name w:val="BCC5E57185CC4DC095F3C092C87411F4"/>
    <w:rsid w:val="005114E7"/>
  </w:style>
  <w:style w:type="paragraph" w:customStyle="1" w:styleId="DD82A748C8A0471AA74A3C11850AF74E">
    <w:name w:val="DD82A748C8A0471AA74A3C11850AF74E"/>
    <w:rsid w:val="005114E7"/>
  </w:style>
  <w:style w:type="paragraph" w:customStyle="1" w:styleId="B13DC4581D654EDC871CA5E17060569A">
    <w:name w:val="B13DC4581D654EDC871CA5E17060569A"/>
    <w:rsid w:val="005114E7"/>
  </w:style>
  <w:style w:type="paragraph" w:customStyle="1" w:styleId="337058A95944417FB9AF6DBA355EEC47">
    <w:name w:val="337058A95944417FB9AF6DBA355EEC47"/>
    <w:rsid w:val="005114E7"/>
  </w:style>
  <w:style w:type="paragraph" w:customStyle="1" w:styleId="5F6195E81D88423CBA4133439A7BA5D4">
    <w:name w:val="5F6195E81D88423CBA4133439A7BA5D4"/>
    <w:rsid w:val="005114E7"/>
  </w:style>
  <w:style w:type="paragraph" w:customStyle="1" w:styleId="E8AF8C97DB814464B3C98456A3ACE472">
    <w:name w:val="E8AF8C97DB814464B3C98456A3ACE472"/>
    <w:rsid w:val="005114E7"/>
  </w:style>
  <w:style w:type="paragraph" w:customStyle="1" w:styleId="3EEE12413EC54B88AB1DEF11E0CDF055">
    <w:name w:val="3EEE12413EC54B88AB1DEF11E0CDF055"/>
    <w:rsid w:val="005114E7"/>
  </w:style>
  <w:style w:type="paragraph" w:customStyle="1" w:styleId="6C5838BC075A4E4C88AB67F820B7C916">
    <w:name w:val="6C5838BC075A4E4C88AB67F820B7C916"/>
    <w:rsid w:val="005114E7"/>
  </w:style>
  <w:style w:type="paragraph" w:customStyle="1" w:styleId="B2B3B1D42FD544C591018B0699489EF9">
    <w:name w:val="B2B3B1D42FD544C591018B0699489EF9"/>
    <w:rsid w:val="005114E7"/>
  </w:style>
  <w:style w:type="paragraph" w:customStyle="1" w:styleId="1D6FA68B8A9E4CB5922DFA9E192FEDAC">
    <w:name w:val="1D6FA68B8A9E4CB5922DFA9E192FEDAC"/>
    <w:rsid w:val="005114E7"/>
  </w:style>
  <w:style w:type="paragraph" w:customStyle="1" w:styleId="C04BE938EAE2401DA8E1F4C21A0665C2">
    <w:name w:val="C04BE938EAE2401DA8E1F4C21A0665C2"/>
    <w:rsid w:val="005114E7"/>
  </w:style>
  <w:style w:type="paragraph" w:customStyle="1" w:styleId="E7B177241DFD4D5B9DDF7ED0392CE802">
    <w:name w:val="E7B177241DFD4D5B9DDF7ED0392CE802"/>
    <w:rsid w:val="005114E7"/>
  </w:style>
  <w:style w:type="paragraph" w:customStyle="1" w:styleId="BEE7325DC96748DDB290A63A78C40831">
    <w:name w:val="BEE7325DC96748DDB290A63A78C40831"/>
    <w:rsid w:val="005114E7"/>
  </w:style>
  <w:style w:type="paragraph" w:customStyle="1" w:styleId="11750188964044DD9A0E50C201124204">
    <w:name w:val="11750188964044DD9A0E50C201124204"/>
    <w:rsid w:val="005114E7"/>
  </w:style>
  <w:style w:type="paragraph" w:customStyle="1" w:styleId="D4B85DB28DE84526AD442F787308143A">
    <w:name w:val="D4B85DB28DE84526AD442F787308143A"/>
    <w:rsid w:val="005114E7"/>
  </w:style>
  <w:style w:type="paragraph" w:customStyle="1" w:styleId="6F60CB643A404C6ABAC68C6339A28C16">
    <w:name w:val="6F60CB643A404C6ABAC68C6339A28C16"/>
    <w:rsid w:val="005114E7"/>
  </w:style>
  <w:style w:type="paragraph" w:customStyle="1" w:styleId="1A3E784E18534DE6B2A3E68FAA5483C9">
    <w:name w:val="1A3E784E18534DE6B2A3E68FAA5483C9"/>
    <w:rsid w:val="005114E7"/>
  </w:style>
  <w:style w:type="paragraph" w:customStyle="1" w:styleId="CE28E0619A334A66AFF9E1C81CF911B1">
    <w:name w:val="CE28E0619A334A66AFF9E1C81CF911B1"/>
    <w:rsid w:val="005114E7"/>
  </w:style>
  <w:style w:type="paragraph" w:customStyle="1" w:styleId="4CFF5A49AA7442C98FA700AC0D95C3E3">
    <w:name w:val="4CFF5A49AA7442C98FA700AC0D95C3E3"/>
    <w:rsid w:val="005114E7"/>
  </w:style>
  <w:style w:type="paragraph" w:customStyle="1" w:styleId="01BCDBAE7B5F482D9003E627B08B44FF">
    <w:name w:val="01BCDBAE7B5F482D9003E627B08B44FF"/>
    <w:rsid w:val="005114E7"/>
  </w:style>
  <w:style w:type="paragraph" w:customStyle="1" w:styleId="E7DDA6171C4A493598CDCBD6B832A7F3">
    <w:name w:val="E7DDA6171C4A493598CDCBD6B832A7F3"/>
    <w:rsid w:val="005114E7"/>
  </w:style>
  <w:style w:type="paragraph" w:customStyle="1" w:styleId="415C1DBC5FDE46018B43B39672CEEDB4">
    <w:name w:val="415C1DBC5FDE46018B43B39672CEEDB4"/>
    <w:rsid w:val="005114E7"/>
  </w:style>
  <w:style w:type="paragraph" w:customStyle="1" w:styleId="4DE1CAA162394FE5BACB99A42D0BAE8A">
    <w:name w:val="4DE1CAA162394FE5BACB99A42D0BAE8A"/>
    <w:rsid w:val="005114E7"/>
  </w:style>
  <w:style w:type="paragraph" w:customStyle="1" w:styleId="31639F85B75B429CAD600DC34E61FE13">
    <w:name w:val="31639F85B75B429CAD600DC34E61FE13"/>
    <w:rsid w:val="005114E7"/>
  </w:style>
  <w:style w:type="paragraph" w:customStyle="1" w:styleId="7EDC4DFC0F17476297789ADFC3EE04F0">
    <w:name w:val="7EDC4DFC0F17476297789ADFC3EE04F0"/>
    <w:rsid w:val="005114E7"/>
  </w:style>
  <w:style w:type="paragraph" w:customStyle="1" w:styleId="847B61603E134FAEAF71A48E58AED525">
    <w:name w:val="847B61603E134FAEAF71A48E58AED525"/>
    <w:rsid w:val="005114E7"/>
  </w:style>
  <w:style w:type="paragraph" w:customStyle="1" w:styleId="B6664D119DF549C4BDDEF987D35FEF5F">
    <w:name w:val="B6664D119DF549C4BDDEF987D35FEF5F"/>
    <w:rsid w:val="005114E7"/>
  </w:style>
  <w:style w:type="paragraph" w:customStyle="1" w:styleId="8CDA82F8275B4AA1A18F7427FCA36F28">
    <w:name w:val="8CDA82F8275B4AA1A18F7427FCA36F28"/>
    <w:rsid w:val="005114E7"/>
  </w:style>
  <w:style w:type="paragraph" w:customStyle="1" w:styleId="09B3FFD7AB7A4A88A1775DF7D35C3A2D">
    <w:name w:val="09B3FFD7AB7A4A88A1775DF7D35C3A2D"/>
    <w:rsid w:val="005114E7"/>
  </w:style>
  <w:style w:type="paragraph" w:customStyle="1" w:styleId="5E4F77001F184AF59F8BCC35D914AD1B">
    <w:name w:val="5E4F77001F184AF59F8BCC35D914AD1B"/>
    <w:rsid w:val="005114E7"/>
  </w:style>
  <w:style w:type="paragraph" w:customStyle="1" w:styleId="E6D1DE67D59D44D792EB3AC6DA3911E6">
    <w:name w:val="E6D1DE67D59D44D792EB3AC6DA3911E6"/>
    <w:rsid w:val="005114E7"/>
  </w:style>
  <w:style w:type="paragraph" w:customStyle="1" w:styleId="11C403544F3F4E60BA566BB0802E8D63">
    <w:name w:val="11C403544F3F4E60BA566BB0802E8D63"/>
    <w:rsid w:val="005114E7"/>
  </w:style>
  <w:style w:type="paragraph" w:customStyle="1" w:styleId="00558CA504754F37A3B4AF7E7A8D61BE">
    <w:name w:val="00558CA504754F37A3B4AF7E7A8D61BE"/>
    <w:rsid w:val="005114E7"/>
  </w:style>
  <w:style w:type="paragraph" w:customStyle="1" w:styleId="686A945B45A2402F82141B7CAC2FD8BD">
    <w:name w:val="686A945B45A2402F82141B7CAC2FD8BD"/>
    <w:rsid w:val="005114E7"/>
  </w:style>
  <w:style w:type="paragraph" w:customStyle="1" w:styleId="07DB45A872064D9F80FE61A2F9F63312">
    <w:name w:val="07DB45A872064D9F80FE61A2F9F63312"/>
    <w:rsid w:val="005114E7"/>
  </w:style>
  <w:style w:type="paragraph" w:customStyle="1" w:styleId="441D0CDFCD644A9B8C6BE863685A5F3D">
    <w:name w:val="441D0CDFCD644A9B8C6BE863685A5F3D"/>
    <w:rsid w:val="005114E7"/>
  </w:style>
  <w:style w:type="paragraph" w:customStyle="1" w:styleId="E508488EC9A547FFA83C2D5CA9704689">
    <w:name w:val="E508488EC9A547FFA83C2D5CA9704689"/>
    <w:rsid w:val="005114E7"/>
  </w:style>
  <w:style w:type="paragraph" w:customStyle="1" w:styleId="34EC95B971224D2E83F5EC2A49E60E3D">
    <w:name w:val="34EC95B971224D2E83F5EC2A49E60E3D"/>
    <w:rsid w:val="005114E7"/>
  </w:style>
  <w:style w:type="paragraph" w:customStyle="1" w:styleId="DCD4697AFA634C7BB08C2198EFDF6A3B">
    <w:name w:val="DCD4697AFA634C7BB08C2198EFDF6A3B"/>
    <w:rsid w:val="005114E7"/>
  </w:style>
  <w:style w:type="paragraph" w:customStyle="1" w:styleId="C8C712CDD82E4E53AFD5AF19AD4A1631">
    <w:name w:val="C8C712CDD82E4E53AFD5AF19AD4A1631"/>
    <w:rsid w:val="005114E7"/>
  </w:style>
  <w:style w:type="paragraph" w:customStyle="1" w:styleId="5A55050D31054ECCB7ED31776F4F0AAD">
    <w:name w:val="5A55050D31054ECCB7ED31776F4F0AAD"/>
    <w:rsid w:val="005114E7"/>
  </w:style>
  <w:style w:type="paragraph" w:customStyle="1" w:styleId="27F96457ECD0408FAB0E58E68F13230F">
    <w:name w:val="27F96457ECD0408FAB0E58E68F13230F"/>
    <w:rsid w:val="005114E7"/>
  </w:style>
  <w:style w:type="paragraph" w:customStyle="1" w:styleId="ACBB2B94EB8F413D99C397FFA3213BEC">
    <w:name w:val="ACBB2B94EB8F413D99C397FFA3213BEC"/>
    <w:rsid w:val="005114E7"/>
  </w:style>
  <w:style w:type="paragraph" w:customStyle="1" w:styleId="F78EFC85787D4AC2AD90114A52819AB5">
    <w:name w:val="F78EFC85787D4AC2AD90114A52819AB5"/>
    <w:rsid w:val="005114E7"/>
  </w:style>
  <w:style w:type="paragraph" w:customStyle="1" w:styleId="42701B55AD5F4FA9AEBE0EE14DB211AC">
    <w:name w:val="42701B55AD5F4FA9AEBE0EE14DB211AC"/>
    <w:rsid w:val="005114E7"/>
  </w:style>
  <w:style w:type="paragraph" w:customStyle="1" w:styleId="8199AA299ED542F58DB810A6E57D085D">
    <w:name w:val="8199AA299ED542F58DB810A6E57D085D"/>
    <w:rsid w:val="005114E7"/>
  </w:style>
  <w:style w:type="paragraph" w:customStyle="1" w:styleId="88D9DA5E4DBA4AAF8879F9CC5B370E9F">
    <w:name w:val="88D9DA5E4DBA4AAF8879F9CC5B370E9F"/>
    <w:rsid w:val="005114E7"/>
  </w:style>
  <w:style w:type="paragraph" w:customStyle="1" w:styleId="C2F1A5B7FA6E45DF9D11B3965CC4A0F4">
    <w:name w:val="C2F1A5B7FA6E45DF9D11B3965CC4A0F4"/>
    <w:rsid w:val="005114E7"/>
  </w:style>
  <w:style w:type="paragraph" w:customStyle="1" w:styleId="8575BFA4E641476497BF794CD47947E4">
    <w:name w:val="8575BFA4E641476497BF794CD47947E4"/>
    <w:rsid w:val="005114E7"/>
  </w:style>
  <w:style w:type="paragraph" w:customStyle="1" w:styleId="D9F69C9F10A24862A311B9F35DFBF151">
    <w:name w:val="D9F69C9F10A24862A311B9F35DFBF151"/>
    <w:rsid w:val="005114E7"/>
  </w:style>
  <w:style w:type="paragraph" w:customStyle="1" w:styleId="27E36DE58C4441E5BCAE4D3AF66CB36C">
    <w:name w:val="27E36DE58C4441E5BCAE4D3AF66CB36C"/>
    <w:rsid w:val="005114E7"/>
  </w:style>
  <w:style w:type="paragraph" w:customStyle="1" w:styleId="BA5AC9362B0F4BD8AA9E627E093916F4">
    <w:name w:val="BA5AC9362B0F4BD8AA9E627E093916F4"/>
    <w:rsid w:val="005114E7"/>
  </w:style>
  <w:style w:type="paragraph" w:customStyle="1" w:styleId="F1B136F533EE488F8916C2E9EEBF6A21">
    <w:name w:val="F1B136F533EE488F8916C2E9EEBF6A21"/>
    <w:rsid w:val="005114E7"/>
  </w:style>
  <w:style w:type="paragraph" w:customStyle="1" w:styleId="C0447794B56746E697EB20D25AD66F07">
    <w:name w:val="C0447794B56746E697EB20D25AD66F07"/>
    <w:rsid w:val="005114E7"/>
  </w:style>
  <w:style w:type="paragraph" w:customStyle="1" w:styleId="8E790E687C554E54AC312093300CC9AE">
    <w:name w:val="8E790E687C554E54AC312093300CC9AE"/>
    <w:rsid w:val="005114E7"/>
  </w:style>
  <w:style w:type="paragraph" w:customStyle="1" w:styleId="898E2B8171B54210AE6C359B8A54DC4E">
    <w:name w:val="898E2B8171B54210AE6C359B8A54DC4E"/>
    <w:rsid w:val="005114E7"/>
  </w:style>
  <w:style w:type="paragraph" w:customStyle="1" w:styleId="634AC2E1FC8244F09ED038C2D8F3E054">
    <w:name w:val="634AC2E1FC8244F09ED038C2D8F3E054"/>
    <w:rsid w:val="005114E7"/>
  </w:style>
  <w:style w:type="paragraph" w:customStyle="1" w:styleId="5CD9FA1CAD0B49F1BD1CA6A6F29149A1">
    <w:name w:val="5CD9FA1CAD0B49F1BD1CA6A6F29149A1"/>
    <w:rsid w:val="005114E7"/>
  </w:style>
  <w:style w:type="paragraph" w:customStyle="1" w:styleId="C09BBC010CCC4FA8B7D403E5CF572BD2">
    <w:name w:val="C09BBC010CCC4FA8B7D403E5CF572BD2"/>
    <w:rsid w:val="005114E7"/>
  </w:style>
  <w:style w:type="paragraph" w:customStyle="1" w:styleId="3734CA19F1C94C878018FA9E5043699F">
    <w:name w:val="3734CA19F1C94C878018FA9E5043699F"/>
    <w:rsid w:val="005114E7"/>
  </w:style>
  <w:style w:type="paragraph" w:customStyle="1" w:styleId="5B0FF4E4CC534E93AEB1ECE5A2A9775F">
    <w:name w:val="5B0FF4E4CC534E93AEB1ECE5A2A9775F"/>
    <w:rsid w:val="005114E7"/>
  </w:style>
  <w:style w:type="paragraph" w:customStyle="1" w:styleId="7F3E01C6C92C41F99B68E5BC9AF8A1B5">
    <w:name w:val="7F3E01C6C92C41F99B68E5BC9AF8A1B5"/>
    <w:rsid w:val="005114E7"/>
  </w:style>
  <w:style w:type="paragraph" w:customStyle="1" w:styleId="227E09F506224A76A9815C6D09AC6884">
    <w:name w:val="227E09F506224A76A9815C6D09AC6884"/>
    <w:rsid w:val="005114E7"/>
  </w:style>
  <w:style w:type="paragraph" w:customStyle="1" w:styleId="CB065D0479D943FCB2B88EE0818CE55A">
    <w:name w:val="CB065D0479D943FCB2B88EE0818CE55A"/>
    <w:rsid w:val="005114E7"/>
  </w:style>
  <w:style w:type="paragraph" w:customStyle="1" w:styleId="C14188697C5F4DE88FA96B1B025C4C54">
    <w:name w:val="C14188697C5F4DE88FA96B1B025C4C54"/>
    <w:rsid w:val="005114E7"/>
  </w:style>
  <w:style w:type="paragraph" w:customStyle="1" w:styleId="6EEC73428BB54B0097A9BF633D40564C">
    <w:name w:val="6EEC73428BB54B0097A9BF633D40564C"/>
    <w:rsid w:val="005114E7"/>
  </w:style>
  <w:style w:type="paragraph" w:customStyle="1" w:styleId="4D3C7BA34A864AF3981ED66A93635635">
    <w:name w:val="4D3C7BA34A864AF3981ED66A93635635"/>
    <w:rsid w:val="005114E7"/>
  </w:style>
  <w:style w:type="paragraph" w:customStyle="1" w:styleId="6579041ECABB40F6B300237CD87CB750">
    <w:name w:val="6579041ECABB40F6B300237CD87CB750"/>
    <w:rsid w:val="005114E7"/>
  </w:style>
  <w:style w:type="paragraph" w:customStyle="1" w:styleId="E695DA0176DB4070A6351A7EF55B934F">
    <w:name w:val="E695DA0176DB4070A6351A7EF55B934F"/>
    <w:rsid w:val="005114E7"/>
  </w:style>
  <w:style w:type="paragraph" w:customStyle="1" w:styleId="748F9D70F19B4635B4BFCC75BB850327">
    <w:name w:val="748F9D70F19B4635B4BFCC75BB850327"/>
    <w:rsid w:val="005114E7"/>
  </w:style>
  <w:style w:type="paragraph" w:customStyle="1" w:styleId="2292F8A4E4CC44EFACF3A8C37B42B82B">
    <w:name w:val="2292F8A4E4CC44EFACF3A8C37B42B82B"/>
    <w:rsid w:val="005114E7"/>
  </w:style>
  <w:style w:type="paragraph" w:customStyle="1" w:styleId="549F00C1170840228AA07EC73A93B42E">
    <w:name w:val="549F00C1170840228AA07EC73A93B42E"/>
    <w:rsid w:val="005114E7"/>
  </w:style>
  <w:style w:type="paragraph" w:customStyle="1" w:styleId="1C32D8CFB5164B0AB134102BFCAA41B3">
    <w:name w:val="1C32D8CFB5164B0AB134102BFCAA41B3"/>
    <w:rsid w:val="005114E7"/>
  </w:style>
  <w:style w:type="paragraph" w:customStyle="1" w:styleId="1D7F61CD4266491F8C41FB896B285A54">
    <w:name w:val="1D7F61CD4266491F8C41FB896B285A54"/>
    <w:rsid w:val="005114E7"/>
  </w:style>
  <w:style w:type="paragraph" w:customStyle="1" w:styleId="4C46D86C470644D79B44E789C47CF493">
    <w:name w:val="4C46D86C470644D79B44E789C47CF493"/>
    <w:rsid w:val="005114E7"/>
  </w:style>
  <w:style w:type="paragraph" w:customStyle="1" w:styleId="361E385FFE9C41C4A3FBDCAD6004F881">
    <w:name w:val="361E385FFE9C41C4A3FBDCAD6004F881"/>
    <w:rsid w:val="005114E7"/>
  </w:style>
  <w:style w:type="paragraph" w:customStyle="1" w:styleId="9C207B56076545CFB0FFC0424E3FE8CB">
    <w:name w:val="9C207B56076545CFB0FFC0424E3FE8CB"/>
    <w:rsid w:val="005114E7"/>
  </w:style>
  <w:style w:type="paragraph" w:customStyle="1" w:styleId="2AAEB2312C3E43F7B7393131A84CFA07">
    <w:name w:val="2AAEB2312C3E43F7B7393131A84CFA07"/>
    <w:rsid w:val="005114E7"/>
  </w:style>
  <w:style w:type="paragraph" w:customStyle="1" w:styleId="EB4BBFB945F245EDB4B8A226E8F6174D">
    <w:name w:val="EB4BBFB945F245EDB4B8A226E8F6174D"/>
    <w:rsid w:val="005114E7"/>
  </w:style>
  <w:style w:type="paragraph" w:customStyle="1" w:styleId="77A87B6BA92B4F0E92B758146E454EAB">
    <w:name w:val="77A87B6BA92B4F0E92B758146E454EAB"/>
    <w:rsid w:val="005114E7"/>
  </w:style>
  <w:style w:type="paragraph" w:customStyle="1" w:styleId="3FAD6642F9444B3A9BF0599E7ED20E7B8">
    <w:name w:val="3FAD6642F9444B3A9BF0599E7ED20E7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8">
    <w:name w:val="31ED2DF8B8C949A288B1CEDB999146F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8">
    <w:name w:val="9A65C694E83F45BCB7AE5A6CEC667EE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8">
    <w:name w:val="EA90761EAFC745CA9890A8ECA890508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8">
    <w:name w:val="FF23942C7BDB4F62919CEDB36E0A6A7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8">
    <w:name w:val="9D273D970C964820B5EDBC66BB9DC9F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8">
    <w:name w:val="4F66E12554F6406ABD20D5C8D1301A1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8">
    <w:name w:val="1CA2B9D316194E21B2DAD268A6FFB6F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8">
    <w:name w:val="0942CE1F08AB40DDA61482C19D3FAFE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8">
    <w:name w:val="02F8C5427D7247B3B463AB809B41957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8">
    <w:name w:val="E8C806F2E8684955B675287CEA73A8F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8">
    <w:name w:val="85A67A95D18A4C7EAB63C780C905906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8">
    <w:name w:val="94A6C9F607BE4472AB8697D2107B795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8">
    <w:name w:val="7C578F4CFAB142B285ABDA81C28B015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8">
    <w:name w:val="DEBE978763514D20B97CC8AF88B5BB1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8">
    <w:name w:val="CDB60C0481A94DF8AE5B7F588B9FE378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8">
    <w:name w:val="B23621D2B8D24A3CB3EBB83F63C6BC4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7">
    <w:name w:val="C030F4879176446DA7021599C37229F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6">
    <w:name w:val="4DF94C3F59CD4AE081B3BF6933B63CD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5">
    <w:name w:val="FB964DDE2FFB49A38A30272F079B686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5">
    <w:name w:val="E5E14CCE2B3A4E0EAF0DB847FF015E6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5">
    <w:name w:val="EBA50D0F397B4F218797D9F3C367307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5">
    <w:name w:val="A88488E6C3404076A015C9A6875033C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5">
    <w:name w:val="BA354D71DCD94D848B25AE22A1F36CD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5">
    <w:name w:val="16C41CE66B7047D296FFA3B99A6B0A9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5">
    <w:name w:val="80D9F52B660D498EA1253D328185E90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5">
    <w:name w:val="CCA9A0A3ACDF44E591A6149DFA194AA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5">
    <w:name w:val="A60B21AC8A1841CA9B247CE6DA626EA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5">
    <w:name w:val="B5C6B83E9A654B25AEAA0847CFB7DC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5">
    <w:name w:val="5C5A282A067F44029CC2C2E03A0F543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5">
    <w:name w:val="D0CECE82DB4B4BD5B18529781B754C7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5">
    <w:name w:val="8DBE884F2A6245F09662D45550B9E87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5">
    <w:name w:val="972E4063E6924521AB18310A9EFC251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5">
    <w:name w:val="8FC3EF9FE8FA4A5493D355925926918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5">
    <w:name w:val="FEB739181D994AC289E514E89085100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">
    <w:name w:val="AA35BB47EB7F4373AF30BE69F67CA2C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">
    <w:name w:val="A50E7C1B4257474A93E47339C9CBE13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">
    <w:name w:val="37AE3A37623246E2B231BD602C8CC11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">
    <w:name w:val="DFA5BDB700C44D89AB07C4D1C5AF5D9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">
    <w:name w:val="75EADE10AFC6471991C2A586973E49E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">
    <w:name w:val="08264E2A5EA14022A87A1FFC2B33476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">
    <w:name w:val="FA4DB90411FA42CEA031D25CC610B88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">
    <w:name w:val="C15B369DE2E94A73A1EC7965AA2E676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">
    <w:name w:val="071F069BA55F4B31ADE01A92EC72B2F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">
    <w:name w:val="4062BEA8A61C4A76A53CED614E45290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">
    <w:name w:val="6E2DC88307484475933320A802755A3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">
    <w:name w:val="4CF1E239A7A84462B367CA431EB4BFB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">
    <w:name w:val="0FD9B2F2601B44B199B253002EAB7D5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">
    <w:name w:val="46D2FE86DA1542D3AFB7830BDB4728D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">
    <w:name w:val="A214D803475747D3955325C6C3DD486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">
    <w:name w:val="008441FF4BF1430A81902F24172810F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">
    <w:name w:val="D6B4530CCDA646A2874BD35F9118E2B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">
    <w:name w:val="3BEDCA94F38F44EC91859C08ED1AFD4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">
    <w:name w:val="976D270E01C047729EF9305F830E61C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">
    <w:name w:val="693228D3DCEE47D5BE74CF4E7926098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">
    <w:name w:val="754B2FD61FF045A2B5D14D799817784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">
    <w:name w:val="8ED8CCDDD0044731A44B9F4385185C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">
    <w:name w:val="AFD74FB4761847E39352AD2E6402800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">
    <w:name w:val="3CE01D7A0E774D4AB14077C6B5122E8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">
    <w:name w:val="841A1AFA1BFC45D9AA89E9611AFBFF2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">
    <w:name w:val="DEC9B62AEECE46FE87FA4A6FA8FD297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">
    <w:name w:val="291BDEBBA3014CB99DE22D0001B459D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">
    <w:name w:val="883D02401A4B4D4C90FE6F30EC5C720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">
    <w:name w:val="143818192A6D4B5FB7DCCB49AACECB0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">
    <w:name w:val="A2FD18E5157840749B7413192254226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">
    <w:name w:val="CB0CCC3D168C44148A66E66BC6AC992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">
    <w:name w:val="EC6F9C37DB6942E8A69B06F5977C9B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">
    <w:name w:val="B98B8D2BFAEC47C7BEA92ADB52143DB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">
    <w:name w:val="7AE50B61B87D4AEC94361B2646D7326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">
    <w:name w:val="379B7B4AFEE1436491C3D07991C7CC3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">
    <w:name w:val="F68302398220420DB5B1EAE6FFA3ADB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">
    <w:name w:val="561E4FE6E5D441FDAD09E820D460669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">
    <w:name w:val="6984E937724D4D2F96D56ED8D0C0CDE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">
    <w:name w:val="3AD1E7F40CD24AC991C9D62231C78F3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">
    <w:name w:val="83C0BED6873B4BB6BF02ADE30802BB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">
    <w:name w:val="06E1064457D040909AF1E2E51785381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">
    <w:name w:val="BCC59909015440D3A3CC65EDFC26F55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">
    <w:name w:val="6014A46FD678480894C7950025DBE0F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">
    <w:name w:val="68B09EDE902140B1BCE349838343BD2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">
    <w:name w:val="53459329B49148F7895BDFDC22DB3F2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">
    <w:name w:val="4F78A13F728F48B6923E1D22AE76026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">
    <w:name w:val="F006C069E9EE4CC19BB415EE1A5ED87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">
    <w:name w:val="495038C747854E1DBDCAAF07D8E078E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">
    <w:name w:val="0F6F5833F9CF485AA3AF592760699F4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">
    <w:name w:val="EB948B0E1A274753A8369F8A4453D22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">
    <w:name w:val="52E0C93166FD457BB0331E084E92B7B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">
    <w:name w:val="09B5A74589E14A7CB793AEB5527B295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">
    <w:name w:val="A0BA3C529DB347F6AB58CD797753A0A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">
    <w:name w:val="EF2453CAA672412EAFA86AC4F6EFE3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">
    <w:name w:val="BCC5E57185CC4DC095F3C092C87411F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">
    <w:name w:val="DD82A748C8A0471AA74A3C11850AF74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">
    <w:name w:val="B13DC4581D654EDC871CA5E17060569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">
    <w:name w:val="337058A95944417FB9AF6DBA355EEC4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">
    <w:name w:val="5F6195E81D88423CBA4133439A7BA5D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">
    <w:name w:val="E8AF8C97DB814464B3C98456A3ACE47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">
    <w:name w:val="3EEE12413EC54B88AB1DEF11E0CDF05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">
    <w:name w:val="6C5838BC075A4E4C88AB67F820B7C91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">
    <w:name w:val="B2B3B1D42FD544C591018B0699489EF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">
    <w:name w:val="1D6FA68B8A9E4CB5922DFA9E192FEDA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">
    <w:name w:val="C04BE938EAE2401DA8E1F4C21A0665C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">
    <w:name w:val="E7B177241DFD4D5B9DDF7ED0392CE80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">
    <w:name w:val="BEE7325DC96748DDB290A63A78C408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">
    <w:name w:val="11750188964044DD9A0E50C20112420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">
    <w:name w:val="D4B85DB28DE84526AD442F787308143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">
    <w:name w:val="6F60CB643A404C6ABAC68C6339A28C1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">
    <w:name w:val="1A3E784E18534DE6B2A3E68FAA5483C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">
    <w:name w:val="CE28E0619A334A66AFF9E1C81CF911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">
    <w:name w:val="4CFF5A49AA7442C98FA700AC0D95C3E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">
    <w:name w:val="01BCDBAE7B5F482D9003E627B08B44F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">
    <w:name w:val="E7DDA6171C4A493598CDCBD6B832A7F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">
    <w:name w:val="415C1DBC5FDE46018B43B39672CEEDB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">
    <w:name w:val="4DE1CAA162394FE5BACB99A42D0BAE8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">
    <w:name w:val="31639F85B75B429CAD600DC34E61FE1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">
    <w:name w:val="7EDC4DFC0F17476297789ADFC3EE04F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">
    <w:name w:val="847B61603E134FAEAF71A48E58AED52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">
    <w:name w:val="B6664D119DF549C4BDDEF987D35FEF5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">
    <w:name w:val="8CDA82F8275B4AA1A18F7427FCA36F2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">
    <w:name w:val="09B3FFD7AB7A4A88A1775DF7D35C3A2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">
    <w:name w:val="5E4F77001F184AF59F8BCC35D914AD1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">
    <w:name w:val="E6D1DE67D59D44D792EB3AC6DA3911E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">
    <w:name w:val="11C403544F3F4E60BA566BB0802E8D6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">
    <w:name w:val="00558CA504754F37A3B4AF7E7A8D61B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">
    <w:name w:val="686A945B45A2402F82141B7CAC2FD8B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">
    <w:name w:val="07DB45A872064D9F80FE61A2F9F6331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">
    <w:name w:val="441D0CDFCD644A9B8C6BE863685A5F3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">
    <w:name w:val="E508488EC9A547FFA83C2D5CA970468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">
    <w:name w:val="34EC95B971224D2E83F5EC2A49E60E3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">
    <w:name w:val="DCD4697AFA634C7BB08C2198EFDF6A3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">
    <w:name w:val="C8C712CDD82E4E53AFD5AF19AD4A16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">
    <w:name w:val="5A55050D31054ECCB7ED31776F4F0AA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">
    <w:name w:val="27F96457ECD0408FAB0E58E68F13230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">
    <w:name w:val="ACBB2B94EB8F413D99C397FFA3213BE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">
    <w:name w:val="F78EFC85787D4AC2AD90114A52819AB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">
    <w:name w:val="42701B55AD5F4FA9AEBE0EE14DB211A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">
    <w:name w:val="8199AA299ED542F58DB810A6E57D085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">
    <w:name w:val="88D9DA5E4DBA4AAF8879F9CC5B370E9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">
    <w:name w:val="C2F1A5B7FA6E45DF9D11B3965CC4A0F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">
    <w:name w:val="8575BFA4E641476497BF794CD47947E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1">
    <w:name w:val="D9F69C9F10A24862A311B9F35DFBF1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1">
    <w:name w:val="27E36DE58C4441E5BCAE4D3AF66CB36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1">
    <w:name w:val="BA5AC9362B0F4BD8AA9E627E093916F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1">
    <w:name w:val="F1B136F533EE488F8916C2E9EEBF6A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1">
    <w:name w:val="C0447794B56746E697EB20D25AD66F0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1">
    <w:name w:val="8E790E687C554E54AC312093300CC9A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1">
    <w:name w:val="898E2B8171B54210AE6C359B8A54DC4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1">
    <w:name w:val="634AC2E1FC8244F09ED038C2D8F3E05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1">
    <w:name w:val="5CD9FA1CAD0B49F1BD1CA6A6F29149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">
    <w:name w:val="1D7F61CD4266491F8C41FB896B285A5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">
    <w:name w:val="4C46D86C470644D79B44E789C47CF49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">
    <w:name w:val="361E385FFE9C41C4A3FBDCAD6004F8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">
    <w:name w:val="9C207B56076545CFB0FFC0424E3FE8C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">
    <w:name w:val="2AAEB2312C3E43F7B7393131A84CFA0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">
    <w:name w:val="EB4BBFB945F245EDB4B8A226E8F6174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">
    <w:name w:val="77A87B6BA92B4F0E92B758146E454EA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">
    <w:name w:val="52AA0A1E2BF54AB8B225D5EFF744FC2A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">
    <w:name w:val="BC8C80C7B971460EA7628B73E1EB04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">
    <w:name w:val="5497E4A7EDD845E4AC591635A2111C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">
    <w:name w:val="305B4133DAB14D20B5F95B0E18D51F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119B489BC540B8A5D8CA572E8D9F79">
    <w:name w:val="37119B489BC540B8A5D8CA572E8D9F79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898E1316804648862FA3B41FB3024C">
    <w:name w:val="CC898E1316804648862FA3B41FB3024C"/>
    <w:rsid w:val="005114E7"/>
  </w:style>
  <w:style w:type="paragraph" w:customStyle="1" w:styleId="A2DD58DC5A604149A4C434F86F25CCAB">
    <w:name w:val="A2DD58DC5A604149A4C434F86F25CCAB"/>
    <w:rsid w:val="005114E7"/>
  </w:style>
  <w:style w:type="paragraph" w:customStyle="1" w:styleId="6BC4066104764A06AE1EFCFAF4B5E787">
    <w:name w:val="6BC4066104764A06AE1EFCFAF4B5E787"/>
    <w:rsid w:val="005114E7"/>
  </w:style>
  <w:style w:type="paragraph" w:customStyle="1" w:styleId="452A157665A947A3BB1F5989910B5B8E">
    <w:name w:val="452A157665A947A3BB1F5989910B5B8E"/>
    <w:rsid w:val="005114E7"/>
  </w:style>
  <w:style w:type="paragraph" w:customStyle="1" w:styleId="DF4874ED19284BAF852068EA36539E73">
    <w:name w:val="DF4874ED19284BAF852068EA36539E73"/>
    <w:rsid w:val="005114E7"/>
  </w:style>
  <w:style w:type="paragraph" w:customStyle="1" w:styleId="FC73D39624814992B50C9067F49EEC8B">
    <w:name w:val="FC73D39624814992B50C9067F49EEC8B"/>
    <w:rsid w:val="005114E7"/>
  </w:style>
  <w:style w:type="paragraph" w:customStyle="1" w:styleId="4DE20E3ACCFF4990BABEB361A5C18F69">
    <w:name w:val="4DE20E3ACCFF4990BABEB361A5C18F69"/>
    <w:rsid w:val="005114E7"/>
  </w:style>
  <w:style w:type="paragraph" w:customStyle="1" w:styleId="2FBDCEB5EC15441B8D59B099DF70B337">
    <w:name w:val="2FBDCEB5EC15441B8D59B099DF70B337"/>
    <w:rsid w:val="005114E7"/>
  </w:style>
  <w:style w:type="paragraph" w:customStyle="1" w:styleId="076E655F94B74CBE8090D8A2214C2088">
    <w:name w:val="076E655F94B74CBE8090D8A2214C2088"/>
    <w:rsid w:val="005114E7"/>
  </w:style>
  <w:style w:type="paragraph" w:customStyle="1" w:styleId="93B969EDF06043D094DC3F207E0FA238">
    <w:name w:val="93B969EDF06043D094DC3F207E0FA238"/>
    <w:rsid w:val="005114E7"/>
  </w:style>
  <w:style w:type="paragraph" w:customStyle="1" w:styleId="CA99EEC976F94F3BAF81039D41198B3F">
    <w:name w:val="CA99EEC976F94F3BAF81039D41198B3F"/>
    <w:rsid w:val="005114E7"/>
  </w:style>
  <w:style w:type="paragraph" w:customStyle="1" w:styleId="3FAD6642F9444B3A9BF0599E7ED20E7B9">
    <w:name w:val="3FAD6642F9444B3A9BF0599E7ED20E7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9">
    <w:name w:val="31ED2DF8B8C949A288B1CEDB999146F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9">
    <w:name w:val="9A65C694E83F45BCB7AE5A6CEC667EE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9">
    <w:name w:val="EA90761EAFC745CA9890A8ECA890508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9">
    <w:name w:val="FF23942C7BDB4F62919CEDB36E0A6A7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9">
    <w:name w:val="9D273D970C964820B5EDBC66BB9DC9F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9">
    <w:name w:val="4F66E12554F6406ABD20D5C8D1301A1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9">
    <w:name w:val="1CA2B9D316194E21B2DAD268A6FFB6F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9">
    <w:name w:val="0942CE1F08AB40DDA61482C19D3FAFE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9">
    <w:name w:val="02F8C5427D7247B3B463AB809B41957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9">
    <w:name w:val="E8C806F2E8684955B675287CEA73A8F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9">
    <w:name w:val="85A67A95D18A4C7EAB63C780C905906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9">
    <w:name w:val="94A6C9F607BE4472AB8697D2107B795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9">
    <w:name w:val="7C578F4CFAB142B285ABDA81C28B015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9">
    <w:name w:val="DEBE978763514D20B97CC8AF88B5BB1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9">
    <w:name w:val="CDB60C0481A94DF8AE5B7F588B9FE378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9">
    <w:name w:val="B23621D2B8D24A3CB3EBB83F63C6BC4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8">
    <w:name w:val="C030F4879176446DA7021599C37229F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7">
    <w:name w:val="4DF94C3F59CD4AE081B3BF6933B63CD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6">
    <w:name w:val="FB964DDE2FFB49A38A30272F079B686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6">
    <w:name w:val="E5E14CCE2B3A4E0EAF0DB847FF015E6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6">
    <w:name w:val="EBA50D0F397B4F218797D9F3C367307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6">
    <w:name w:val="A88488E6C3404076A015C9A6875033C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6">
    <w:name w:val="BA354D71DCD94D848B25AE22A1F36CD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6">
    <w:name w:val="16C41CE66B7047D296FFA3B99A6B0A9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6">
    <w:name w:val="80D9F52B660D498EA1253D328185E90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6">
    <w:name w:val="CCA9A0A3ACDF44E591A6149DFA194AA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6">
    <w:name w:val="A60B21AC8A1841CA9B247CE6DA626EA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6">
    <w:name w:val="B5C6B83E9A654B25AEAA0847CFB7DC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6">
    <w:name w:val="5C5A282A067F44029CC2C2E03A0F543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6">
    <w:name w:val="D0CECE82DB4B4BD5B18529781B754C7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6">
    <w:name w:val="8DBE884F2A6245F09662D45550B9E87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6">
    <w:name w:val="972E4063E6924521AB18310A9EFC251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6">
    <w:name w:val="8FC3EF9FE8FA4A5493D355925926918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6">
    <w:name w:val="FEB739181D994AC289E514E890851008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2">
    <w:name w:val="AA35BB47EB7F4373AF30BE69F67CA2C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2">
    <w:name w:val="A50E7C1B4257474A93E47339C9CBE13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2">
    <w:name w:val="37AE3A37623246E2B231BD602C8CC11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2">
    <w:name w:val="DFA5BDB700C44D89AB07C4D1C5AF5D9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2">
    <w:name w:val="75EADE10AFC6471991C2A586973E49E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2">
    <w:name w:val="08264E2A5EA14022A87A1FFC2B33476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2">
    <w:name w:val="FA4DB90411FA42CEA031D25CC610B88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2">
    <w:name w:val="C15B369DE2E94A73A1EC7965AA2E676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2">
    <w:name w:val="071F069BA55F4B31ADE01A92EC72B2F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2">
    <w:name w:val="4062BEA8A61C4A76A53CED614E45290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2">
    <w:name w:val="6E2DC88307484475933320A802755A3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2">
    <w:name w:val="4CF1E239A7A84462B367CA431EB4BFB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2">
    <w:name w:val="0FD9B2F2601B44B199B253002EAB7D5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2">
    <w:name w:val="46D2FE86DA1542D3AFB7830BDB4728D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2">
    <w:name w:val="A214D803475747D3955325C6C3DD486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2">
    <w:name w:val="008441FF4BF1430A81902F24172810F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2">
    <w:name w:val="D6B4530CCDA646A2874BD35F9118E2B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2">
    <w:name w:val="3BEDCA94F38F44EC91859C08ED1AFD4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2">
    <w:name w:val="976D270E01C047729EF9305F830E61C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2">
    <w:name w:val="693228D3DCEE47D5BE74CF4E7926098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2">
    <w:name w:val="754B2FD61FF045A2B5D14D799817784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2">
    <w:name w:val="8ED8CCDDD0044731A44B9F4385185C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2">
    <w:name w:val="AFD74FB4761847E39352AD2E6402800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2">
    <w:name w:val="3CE01D7A0E774D4AB14077C6B5122E8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2">
    <w:name w:val="841A1AFA1BFC45D9AA89E9611AFBFF2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2">
    <w:name w:val="DEC9B62AEECE46FE87FA4A6FA8FD297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2">
    <w:name w:val="291BDEBBA3014CB99DE22D0001B459D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2">
    <w:name w:val="883D02401A4B4D4C90FE6F30EC5C720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2">
    <w:name w:val="143818192A6D4B5FB7DCCB49AACECB0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2">
    <w:name w:val="A2FD18E5157840749B7413192254226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2">
    <w:name w:val="CB0CCC3D168C44148A66E66BC6AC992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2">
    <w:name w:val="EC6F9C37DB6942E8A69B06F5977C9B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2">
    <w:name w:val="B98B8D2BFAEC47C7BEA92ADB52143DB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2">
    <w:name w:val="7AE50B61B87D4AEC94361B2646D7326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2">
    <w:name w:val="379B7B4AFEE1436491C3D07991C7CC3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2">
    <w:name w:val="F68302398220420DB5B1EAE6FFA3ADB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2">
    <w:name w:val="561E4FE6E5D441FDAD09E820D460669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2">
    <w:name w:val="6984E937724D4D2F96D56ED8D0C0CDE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2">
    <w:name w:val="3AD1E7F40CD24AC991C9D62231C78F3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2">
    <w:name w:val="83C0BED6873B4BB6BF02ADE30802BB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2">
    <w:name w:val="06E1064457D040909AF1E2E51785381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2">
    <w:name w:val="BCC59909015440D3A3CC65EDFC26F55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2">
    <w:name w:val="6014A46FD678480894C7950025DBE0F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2">
    <w:name w:val="68B09EDE902140B1BCE349838343BD2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2">
    <w:name w:val="53459329B49148F7895BDFDC22DB3F2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2">
    <w:name w:val="4F78A13F728F48B6923E1D22AE76026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2">
    <w:name w:val="F006C069E9EE4CC19BB415EE1A5ED87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2">
    <w:name w:val="495038C747854E1DBDCAAF07D8E078E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2">
    <w:name w:val="0F6F5833F9CF485AA3AF592760699F4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2">
    <w:name w:val="EB948B0E1A274753A8369F8A4453D22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2">
    <w:name w:val="52E0C93166FD457BB0331E084E92B7B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2">
    <w:name w:val="09B5A74589E14A7CB793AEB5527B295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2">
    <w:name w:val="A0BA3C529DB347F6AB58CD797753A0A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2">
    <w:name w:val="EF2453CAA672412EAFA86AC4F6EFE3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2">
    <w:name w:val="BCC5E57185CC4DC095F3C092C87411F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2">
    <w:name w:val="DD82A748C8A0471AA74A3C11850AF74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2">
    <w:name w:val="B13DC4581D654EDC871CA5E17060569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2">
    <w:name w:val="337058A95944417FB9AF6DBA355EEC4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2">
    <w:name w:val="5F6195E81D88423CBA4133439A7BA5D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2">
    <w:name w:val="E8AF8C97DB814464B3C98456A3ACE47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2">
    <w:name w:val="3EEE12413EC54B88AB1DEF11E0CDF05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2">
    <w:name w:val="6C5838BC075A4E4C88AB67F820B7C91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2">
    <w:name w:val="B2B3B1D42FD544C591018B0699489EF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2">
    <w:name w:val="1D6FA68B8A9E4CB5922DFA9E192FEDA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2">
    <w:name w:val="C04BE938EAE2401DA8E1F4C21A0665C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2">
    <w:name w:val="E7B177241DFD4D5B9DDF7ED0392CE80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2">
    <w:name w:val="BEE7325DC96748DDB290A63A78C408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2">
    <w:name w:val="11750188964044DD9A0E50C20112420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2">
    <w:name w:val="D4B85DB28DE84526AD442F787308143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2">
    <w:name w:val="6F60CB643A404C6ABAC68C6339A28C1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2">
    <w:name w:val="1A3E784E18534DE6B2A3E68FAA5483C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2">
    <w:name w:val="CE28E0619A334A66AFF9E1C81CF911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2">
    <w:name w:val="4CFF5A49AA7442C98FA700AC0D95C3E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2">
    <w:name w:val="01BCDBAE7B5F482D9003E627B08B44F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2">
    <w:name w:val="E7DDA6171C4A493598CDCBD6B832A7F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2">
    <w:name w:val="415C1DBC5FDE46018B43B39672CEEDB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2">
    <w:name w:val="4DE1CAA162394FE5BACB99A42D0BAE8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2">
    <w:name w:val="31639F85B75B429CAD600DC34E61FE1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2">
    <w:name w:val="7EDC4DFC0F17476297789ADFC3EE04F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2">
    <w:name w:val="847B61603E134FAEAF71A48E58AED52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2">
    <w:name w:val="B6664D119DF549C4BDDEF987D35FEF5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2">
    <w:name w:val="8CDA82F8275B4AA1A18F7427FCA36F2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2">
    <w:name w:val="09B3FFD7AB7A4A88A1775DF7D35C3A2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2">
    <w:name w:val="5E4F77001F184AF59F8BCC35D914AD1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2">
    <w:name w:val="E6D1DE67D59D44D792EB3AC6DA3911E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2">
    <w:name w:val="11C403544F3F4E60BA566BB0802E8D6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2">
    <w:name w:val="00558CA504754F37A3B4AF7E7A8D61B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2">
    <w:name w:val="686A945B45A2402F82141B7CAC2FD8B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2">
    <w:name w:val="07DB45A872064D9F80FE61A2F9F6331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2">
    <w:name w:val="441D0CDFCD644A9B8C6BE863685A5F3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2">
    <w:name w:val="E508488EC9A547FFA83C2D5CA970468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2">
    <w:name w:val="34EC95B971224D2E83F5EC2A49E60E3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2">
    <w:name w:val="DCD4697AFA634C7BB08C2198EFDF6A3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2">
    <w:name w:val="C8C712CDD82E4E53AFD5AF19AD4A16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2">
    <w:name w:val="5A55050D31054ECCB7ED31776F4F0AA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2">
    <w:name w:val="27F96457ECD0408FAB0E58E68F13230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2">
    <w:name w:val="ACBB2B94EB8F413D99C397FFA3213BE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2">
    <w:name w:val="F78EFC85787D4AC2AD90114A52819AB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2">
    <w:name w:val="42701B55AD5F4FA9AEBE0EE14DB211A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2">
    <w:name w:val="8199AA299ED542F58DB810A6E57D085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2">
    <w:name w:val="88D9DA5E4DBA4AAF8879F9CC5B370E9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2">
    <w:name w:val="C2F1A5B7FA6E45DF9D11B3965CC4A0F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2">
    <w:name w:val="8575BFA4E641476497BF794CD47947E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2">
    <w:name w:val="D9F69C9F10A24862A311B9F35DFBF1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2">
    <w:name w:val="27E36DE58C4441E5BCAE4D3AF66CB36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2">
    <w:name w:val="BA5AC9362B0F4BD8AA9E627E093916F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2">
    <w:name w:val="F1B136F533EE488F8916C2E9EEBF6A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2">
    <w:name w:val="C0447794B56746E697EB20D25AD66F0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2">
    <w:name w:val="8E790E687C554E54AC312093300CC9A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2">
    <w:name w:val="898E2B8171B54210AE6C359B8A54DC4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2">
    <w:name w:val="634AC2E1FC8244F09ED038C2D8F3E05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2">
    <w:name w:val="5CD9FA1CAD0B49F1BD1CA6A6F29149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2">
    <w:name w:val="1D7F61CD4266491F8C41FB896B285A5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2">
    <w:name w:val="4C46D86C470644D79B44E789C47CF49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2">
    <w:name w:val="361E385FFE9C41C4A3FBDCAD6004F8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2">
    <w:name w:val="9C207B56076545CFB0FFC0424E3FE8C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2">
    <w:name w:val="2AAEB2312C3E43F7B7393131A84CFA0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2">
    <w:name w:val="EB4BBFB945F245EDB4B8A226E8F6174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2">
    <w:name w:val="77A87B6BA92B4F0E92B758146E454EA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">
    <w:name w:val="52AA0A1E2BF54AB8B225D5EFF744FC2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">
    <w:name w:val="BC8C80C7B971460EA7628B73E1EB040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">
    <w:name w:val="5497E4A7EDD845E4AC591635A2111C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">
    <w:name w:val="305B4133DAB14D20B5F95B0E18D51F5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119B489BC540B8A5D8CA572E8D9F791">
    <w:name w:val="37119B489BC540B8A5D8CA572E8D9F791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DBB6B82A3174A43B1B9AB8A95D7BE4C">
    <w:name w:val="2DBB6B82A3174A43B1B9AB8A95D7BE4C"/>
    <w:rsid w:val="005114E7"/>
  </w:style>
  <w:style w:type="paragraph" w:customStyle="1" w:styleId="204672EEFDF94430A83E20CE5C9CC886">
    <w:name w:val="204672EEFDF94430A83E20CE5C9CC886"/>
    <w:rsid w:val="005114E7"/>
  </w:style>
  <w:style w:type="paragraph" w:customStyle="1" w:styleId="9A2B04DF286947648860FE057D92ACB6">
    <w:name w:val="9A2B04DF286947648860FE057D92ACB6"/>
    <w:rsid w:val="005114E7"/>
  </w:style>
  <w:style w:type="paragraph" w:customStyle="1" w:styleId="C787357D4BC54275818B7A7C83952519">
    <w:name w:val="C787357D4BC54275818B7A7C83952519"/>
    <w:rsid w:val="005114E7"/>
  </w:style>
  <w:style w:type="paragraph" w:customStyle="1" w:styleId="4A833E6B99A24F31BA2E18F2E43DE738">
    <w:name w:val="4A833E6B99A24F31BA2E18F2E43DE738"/>
    <w:rsid w:val="005114E7"/>
  </w:style>
  <w:style w:type="paragraph" w:customStyle="1" w:styleId="102092BC92AE42B2B27F3E606BEF9241">
    <w:name w:val="102092BC92AE42B2B27F3E606BEF9241"/>
    <w:rsid w:val="005114E7"/>
  </w:style>
  <w:style w:type="paragraph" w:customStyle="1" w:styleId="1357710418E64E868DF1B3970ECA75FD">
    <w:name w:val="1357710418E64E868DF1B3970ECA75FD"/>
    <w:rsid w:val="005114E7"/>
  </w:style>
  <w:style w:type="paragraph" w:customStyle="1" w:styleId="534A80A91AE84E1894FF961A980901E2">
    <w:name w:val="534A80A91AE84E1894FF961A980901E2"/>
    <w:rsid w:val="005114E7"/>
  </w:style>
  <w:style w:type="paragraph" w:customStyle="1" w:styleId="423A23831F1A4B07B32DDC0AAE21CBAF">
    <w:name w:val="423A23831F1A4B07B32DDC0AAE21CBAF"/>
    <w:rsid w:val="005114E7"/>
  </w:style>
  <w:style w:type="paragraph" w:customStyle="1" w:styleId="4772B6B4179F4D3E92A5CCD63FF9D373">
    <w:name w:val="4772B6B4179F4D3E92A5CCD63FF9D373"/>
    <w:rsid w:val="005114E7"/>
  </w:style>
  <w:style w:type="paragraph" w:customStyle="1" w:styleId="7DCC53D0E95241EF933B97359179FFD4">
    <w:name w:val="7DCC53D0E95241EF933B97359179FFD4"/>
    <w:rsid w:val="005114E7"/>
  </w:style>
  <w:style w:type="paragraph" w:customStyle="1" w:styleId="A1F3682B6D374713B44A4345F7DFBF9C">
    <w:name w:val="A1F3682B6D374713B44A4345F7DFBF9C"/>
    <w:rsid w:val="005114E7"/>
  </w:style>
  <w:style w:type="paragraph" w:customStyle="1" w:styleId="77AF881DAF2942B19D3BF69703599DDF">
    <w:name w:val="77AF881DAF2942B19D3BF69703599DDF"/>
    <w:rsid w:val="005114E7"/>
  </w:style>
  <w:style w:type="paragraph" w:customStyle="1" w:styleId="7571431B1CB9477E91FEAD96D377D011">
    <w:name w:val="7571431B1CB9477E91FEAD96D377D011"/>
    <w:rsid w:val="005114E7"/>
  </w:style>
  <w:style w:type="paragraph" w:customStyle="1" w:styleId="47870F95407E450FB3F2F87091879E72">
    <w:name w:val="47870F95407E450FB3F2F87091879E72"/>
    <w:rsid w:val="005114E7"/>
  </w:style>
  <w:style w:type="paragraph" w:customStyle="1" w:styleId="930D70C2434F4F6BBB157A62B430F50E">
    <w:name w:val="930D70C2434F4F6BBB157A62B430F50E"/>
    <w:rsid w:val="005114E7"/>
  </w:style>
  <w:style w:type="paragraph" w:customStyle="1" w:styleId="24A6943044A54BAE823A65351390D5A4">
    <w:name w:val="24A6943044A54BAE823A65351390D5A4"/>
    <w:rsid w:val="005114E7"/>
  </w:style>
  <w:style w:type="paragraph" w:customStyle="1" w:styleId="9D066816AFF045AE99AAE0CA713C12B5">
    <w:name w:val="9D066816AFF045AE99AAE0CA713C12B5"/>
    <w:rsid w:val="005114E7"/>
  </w:style>
  <w:style w:type="paragraph" w:customStyle="1" w:styleId="B2FDFFFCA9AB4DDA83F48C5C7C17C3F4">
    <w:name w:val="B2FDFFFCA9AB4DDA83F48C5C7C17C3F4"/>
    <w:rsid w:val="005114E7"/>
  </w:style>
  <w:style w:type="paragraph" w:customStyle="1" w:styleId="31F2AC1E696C4301904EB527ADA3DD3A">
    <w:name w:val="31F2AC1E696C4301904EB527ADA3DD3A"/>
    <w:rsid w:val="005114E7"/>
  </w:style>
  <w:style w:type="paragraph" w:customStyle="1" w:styleId="27B3FCCC2C3C4EC395F74F1C2D75BE26">
    <w:name w:val="27B3FCCC2C3C4EC395F74F1C2D75BE26"/>
    <w:rsid w:val="005114E7"/>
  </w:style>
  <w:style w:type="paragraph" w:customStyle="1" w:styleId="00A935CB3E6A4FC7A800F85B41A29FFF">
    <w:name w:val="00A935CB3E6A4FC7A800F85B41A29FFF"/>
    <w:rsid w:val="005114E7"/>
  </w:style>
  <w:style w:type="paragraph" w:customStyle="1" w:styleId="28876FC4A31740A9B51E2403BAF0DC9D">
    <w:name w:val="28876FC4A31740A9B51E2403BAF0DC9D"/>
    <w:rsid w:val="005114E7"/>
  </w:style>
  <w:style w:type="paragraph" w:customStyle="1" w:styleId="A3B468B79A6C45F39E702764C0712AEF">
    <w:name w:val="A3B468B79A6C45F39E702764C0712AEF"/>
    <w:rsid w:val="005114E7"/>
  </w:style>
  <w:style w:type="paragraph" w:customStyle="1" w:styleId="4C2C5FDF40E74C9E80BC9777C8938B81">
    <w:name w:val="4C2C5FDF40E74C9E80BC9777C8938B81"/>
    <w:rsid w:val="005114E7"/>
  </w:style>
  <w:style w:type="paragraph" w:customStyle="1" w:styleId="9316C75F90324341AE49908B8CF7D935">
    <w:name w:val="9316C75F90324341AE49908B8CF7D935"/>
    <w:rsid w:val="005114E7"/>
  </w:style>
  <w:style w:type="paragraph" w:customStyle="1" w:styleId="8CF93622434B4BA1A59EEB1D18CE4C64">
    <w:name w:val="8CF93622434B4BA1A59EEB1D18CE4C64"/>
    <w:rsid w:val="005114E7"/>
  </w:style>
  <w:style w:type="paragraph" w:customStyle="1" w:styleId="8B7BDE29B7E544569600401439CF2661">
    <w:name w:val="8B7BDE29B7E544569600401439CF2661"/>
    <w:rsid w:val="005114E7"/>
  </w:style>
  <w:style w:type="paragraph" w:customStyle="1" w:styleId="F0AF8E921BD24D3BA10B4744A25A8073">
    <w:name w:val="F0AF8E921BD24D3BA10B4744A25A8073"/>
    <w:rsid w:val="005114E7"/>
  </w:style>
  <w:style w:type="paragraph" w:customStyle="1" w:styleId="15E2471850DA4AE79BF1AAF7DC8BD3C7">
    <w:name w:val="15E2471850DA4AE79BF1AAF7DC8BD3C7"/>
    <w:rsid w:val="005114E7"/>
  </w:style>
  <w:style w:type="paragraph" w:customStyle="1" w:styleId="6C09DAE728F04D8DBAB55581E7F80B8F">
    <w:name w:val="6C09DAE728F04D8DBAB55581E7F80B8F"/>
    <w:rsid w:val="005114E7"/>
  </w:style>
  <w:style w:type="paragraph" w:customStyle="1" w:styleId="2BE7B682D1FF45E7B3433207C176F920">
    <w:name w:val="2BE7B682D1FF45E7B3433207C176F920"/>
    <w:rsid w:val="005114E7"/>
  </w:style>
  <w:style w:type="paragraph" w:customStyle="1" w:styleId="376818659DDB4D39B8DE6B905F090C72">
    <w:name w:val="376818659DDB4D39B8DE6B905F090C72"/>
    <w:rsid w:val="005114E7"/>
  </w:style>
  <w:style w:type="paragraph" w:customStyle="1" w:styleId="E71C017F88B64AAFAF1AAF252017044E">
    <w:name w:val="E71C017F88B64AAFAF1AAF252017044E"/>
    <w:rsid w:val="005114E7"/>
  </w:style>
  <w:style w:type="paragraph" w:customStyle="1" w:styleId="4E8CB4D61D4041D8B51D8EEAAA2E318D">
    <w:name w:val="4E8CB4D61D4041D8B51D8EEAAA2E318D"/>
    <w:rsid w:val="005114E7"/>
  </w:style>
  <w:style w:type="paragraph" w:customStyle="1" w:styleId="3FAD6642F9444B3A9BF0599E7ED20E7B10">
    <w:name w:val="3FAD6642F9444B3A9BF0599E7ED20E7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0">
    <w:name w:val="31ED2DF8B8C949A288B1CEDB999146F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0">
    <w:name w:val="9A65C694E83F45BCB7AE5A6CEC667EE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0">
    <w:name w:val="EA90761EAFC745CA9890A8ECA890508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0">
    <w:name w:val="FF23942C7BDB4F62919CEDB36E0A6A7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0">
    <w:name w:val="9D273D970C964820B5EDBC66BB9DC9F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0">
    <w:name w:val="4F66E12554F6406ABD20D5C8D1301A1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0">
    <w:name w:val="1CA2B9D316194E21B2DAD268A6FFB6F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0">
    <w:name w:val="0942CE1F08AB40DDA61482C19D3FAFE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0">
    <w:name w:val="02F8C5427D7247B3B463AB809B41957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0">
    <w:name w:val="E8C806F2E8684955B675287CEA73A8F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0">
    <w:name w:val="85A67A95D18A4C7EAB63C780C905906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0">
    <w:name w:val="94A6C9F607BE4472AB8697D2107B795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0">
    <w:name w:val="7C578F4CFAB142B285ABDA81C28B015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0">
    <w:name w:val="DEBE978763514D20B97CC8AF88B5BB1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0">
    <w:name w:val="CDB60C0481A94DF8AE5B7F588B9FE378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0">
    <w:name w:val="B23621D2B8D24A3CB3EBB83F63C6BC4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9">
    <w:name w:val="C030F4879176446DA7021599C37229F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8">
    <w:name w:val="4DF94C3F59CD4AE081B3BF6933B63CD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7">
    <w:name w:val="FB964DDE2FFB49A38A30272F079B686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7">
    <w:name w:val="E5E14CCE2B3A4E0EAF0DB847FF015E6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7">
    <w:name w:val="EBA50D0F397B4F218797D9F3C367307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7">
    <w:name w:val="A88488E6C3404076A015C9A6875033C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7">
    <w:name w:val="BA354D71DCD94D848B25AE22A1F36CD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7">
    <w:name w:val="16C41CE66B7047D296FFA3B99A6B0A9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7">
    <w:name w:val="80D9F52B660D498EA1253D328185E90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7">
    <w:name w:val="CCA9A0A3ACDF44E591A6149DFA194AA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7">
    <w:name w:val="A60B21AC8A1841CA9B247CE6DA626EA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7">
    <w:name w:val="B5C6B83E9A654B25AEAA0847CFB7DC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7">
    <w:name w:val="5C5A282A067F44029CC2C2E03A0F543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7">
    <w:name w:val="D0CECE82DB4B4BD5B18529781B754C7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7">
    <w:name w:val="8DBE884F2A6245F09662D45550B9E87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7">
    <w:name w:val="972E4063E6924521AB18310A9EFC251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7">
    <w:name w:val="8FC3EF9FE8FA4A5493D355925926918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7">
    <w:name w:val="FEB739181D994AC289E514E890851008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3">
    <w:name w:val="AA35BB47EB7F4373AF30BE69F67CA2C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3">
    <w:name w:val="A50E7C1B4257474A93E47339C9CBE13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3">
    <w:name w:val="37AE3A37623246E2B231BD602C8CC11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3">
    <w:name w:val="DFA5BDB700C44D89AB07C4D1C5AF5D9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3">
    <w:name w:val="75EADE10AFC6471991C2A586973E49E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3">
    <w:name w:val="08264E2A5EA14022A87A1FFC2B33476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3">
    <w:name w:val="FA4DB90411FA42CEA031D25CC610B88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3">
    <w:name w:val="C15B369DE2E94A73A1EC7965AA2E676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3">
    <w:name w:val="071F069BA55F4B31ADE01A92EC72B2F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3">
    <w:name w:val="4062BEA8A61C4A76A53CED614E45290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3">
    <w:name w:val="6E2DC88307484475933320A802755A3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3">
    <w:name w:val="4CF1E239A7A84462B367CA431EB4BFB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3">
    <w:name w:val="0FD9B2F2601B44B199B253002EAB7D5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3">
    <w:name w:val="46D2FE86DA1542D3AFB7830BDB4728D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3">
    <w:name w:val="A214D803475747D3955325C6C3DD486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3">
    <w:name w:val="008441FF4BF1430A81902F24172810F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3">
    <w:name w:val="D6B4530CCDA646A2874BD35F9118E2B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3">
    <w:name w:val="3BEDCA94F38F44EC91859C08ED1AFD4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3">
    <w:name w:val="976D270E01C047729EF9305F830E61C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3">
    <w:name w:val="693228D3DCEE47D5BE74CF4E7926098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3">
    <w:name w:val="754B2FD61FF045A2B5D14D799817784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3">
    <w:name w:val="8ED8CCDDD0044731A44B9F4385185C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3">
    <w:name w:val="AFD74FB4761847E39352AD2E6402800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3">
    <w:name w:val="3CE01D7A0E774D4AB14077C6B5122E8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3">
    <w:name w:val="841A1AFA1BFC45D9AA89E9611AFBFF2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3">
    <w:name w:val="DEC9B62AEECE46FE87FA4A6FA8FD297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3">
    <w:name w:val="291BDEBBA3014CB99DE22D0001B459D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3">
    <w:name w:val="883D02401A4B4D4C90FE6F30EC5C720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3">
    <w:name w:val="143818192A6D4B5FB7DCCB49AACECB0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3">
    <w:name w:val="A2FD18E5157840749B7413192254226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3">
    <w:name w:val="CB0CCC3D168C44148A66E66BC6AC992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3">
    <w:name w:val="EC6F9C37DB6942E8A69B06F5977C9B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3">
    <w:name w:val="B98B8D2BFAEC47C7BEA92ADB52143DB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3">
    <w:name w:val="7AE50B61B87D4AEC94361B2646D7326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3">
    <w:name w:val="379B7B4AFEE1436491C3D07991C7CC3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3">
    <w:name w:val="F68302398220420DB5B1EAE6FFA3ADB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3">
    <w:name w:val="561E4FE6E5D441FDAD09E820D460669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3">
    <w:name w:val="6984E937724D4D2F96D56ED8D0C0CDE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3">
    <w:name w:val="3AD1E7F40CD24AC991C9D62231C78F3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3">
    <w:name w:val="83C0BED6873B4BB6BF02ADE30802BB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3">
    <w:name w:val="06E1064457D040909AF1E2E51785381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3">
    <w:name w:val="BCC59909015440D3A3CC65EDFC26F55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3">
    <w:name w:val="6014A46FD678480894C7950025DBE0F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3">
    <w:name w:val="68B09EDE902140B1BCE349838343BD2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3">
    <w:name w:val="53459329B49148F7895BDFDC22DB3F2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3">
    <w:name w:val="4F78A13F728F48B6923E1D22AE76026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3">
    <w:name w:val="F006C069E9EE4CC19BB415EE1A5ED87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3">
    <w:name w:val="495038C747854E1DBDCAAF07D8E078E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3">
    <w:name w:val="0F6F5833F9CF485AA3AF592760699F4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3">
    <w:name w:val="EB948B0E1A274753A8369F8A4453D22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3">
    <w:name w:val="52E0C93166FD457BB0331E084E92B7B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3">
    <w:name w:val="09B5A74589E14A7CB793AEB5527B295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3">
    <w:name w:val="A0BA3C529DB347F6AB58CD797753A0A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3">
    <w:name w:val="EF2453CAA672412EAFA86AC4F6EFE3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3">
    <w:name w:val="BCC5E57185CC4DC095F3C092C87411F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3">
    <w:name w:val="DD82A748C8A0471AA74A3C11850AF74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3">
    <w:name w:val="B13DC4581D654EDC871CA5E17060569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3">
    <w:name w:val="337058A95944417FB9AF6DBA355EEC4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3">
    <w:name w:val="5F6195E81D88423CBA4133439A7BA5D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3">
    <w:name w:val="E8AF8C97DB814464B3C98456A3ACE47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3">
    <w:name w:val="3EEE12413EC54B88AB1DEF11E0CDF05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3">
    <w:name w:val="6C5838BC075A4E4C88AB67F820B7C91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3">
    <w:name w:val="B2B3B1D42FD544C591018B0699489EF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3">
    <w:name w:val="1D6FA68B8A9E4CB5922DFA9E192FEDA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3">
    <w:name w:val="C04BE938EAE2401DA8E1F4C21A0665C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3">
    <w:name w:val="E7B177241DFD4D5B9DDF7ED0392CE80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3">
    <w:name w:val="BEE7325DC96748DDB290A63A78C408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3">
    <w:name w:val="11750188964044DD9A0E50C20112420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3">
    <w:name w:val="D4B85DB28DE84526AD442F787308143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3">
    <w:name w:val="6F60CB643A404C6ABAC68C6339A28C1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3">
    <w:name w:val="1A3E784E18534DE6B2A3E68FAA5483C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3">
    <w:name w:val="CE28E0619A334A66AFF9E1C81CF911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3">
    <w:name w:val="4CFF5A49AA7442C98FA700AC0D95C3E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3">
    <w:name w:val="01BCDBAE7B5F482D9003E627B08B44F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3">
    <w:name w:val="E7DDA6171C4A493598CDCBD6B832A7F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3">
    <w:name w:val="415C1DBC5FDE46018B43B39672CEEDB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3">
    <w:name w:val="4DE1CAA162394FE5BACB99A42D0BAE8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3">
    <w:name w:val="31639F85B75B429CAD600DC34E61FE1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3">
    <w:name w:val="7EDC4DFC0F17476297789ADFC3EE04F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3">
    <w:name w:val="847B61603E134FAEAF71A48E58AED52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3">
    <w:name w:val="B6664D119DF549C4BDDEF987D35FEF5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3">
    <w:name w:val="8CDA82F8275B4AA1A18F7427FCA36F2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3">
    <w:name w:val="09B3FFD7AB7A4A88A1775DF7D35C3A2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3">
    <w:name w:val="5E4F77001F184AF59F8BCC35D914AD1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3">
    <w:name w:val="E6D1DE67D59D44D792EB3AC6DA3911E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3">
    <w:name w:val="11C403544F3F4E60BA566BB0802E8D6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3">
    <w:name w:val="00558CA504754F37A3B4AF7E7A8D61B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3">
    <w:name w:val="686A945B45A2402F82141B7CAC2FD8B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3">
    <w:name w:val="07DB45A872064D9F80FE61A2F9F6331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3">
    <w:name w:val="441D0CDFCD644A9B8C6BE863685A5F3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3">
    <w:name w:val="E508488EC9A547FFA83C2D5CA970468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3">
    <w:name w:val="34EC95B971224D2E83F5EC2A49E60E3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3">
    <w:name w:val="DCD4697AFA634C7BB08C2198EFDF6A3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3">
    <w:name w:val="C8C712CDD82E4E53AFD5AF19AD4A16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3">
    <w:name w:val="5A55050D31054ECCB7ED31776F4F0AA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3">
    <w:name w:val="27F96457ECD0408FAB0E58E68F13230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3">
    <w:name w:val="ACBB2B94EB8F413D99C397FFA3213BE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3">
    <w:name w:val="F78EFC85787D4AC2AD90114A52819AB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3">
    <w:name w:val="42701B55AD5F4FA9AEBE0EE14DB211A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3">
    <w:name w:val="8199AA299ED542F58DB810A6E57D085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3">
    <w:name w:val="88D9DA5E4DBA4AAF8879F9CC5B370E9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3">
    <w:name w:val="C2F1A5B7FA6E45DF9D11B3965CC4A0F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3">
    <w:name w:val="8575BFA4E641476497BF794CD47947E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3">
    <w:name w:val="D9F69C9F10A24862A311B9F35DFBF1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3">
    <w:name w:val="27E36DE58C4441E5BCAE4D3AF66CB36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3">
    <w:name w:val="BA5AC9362B0F4BD8AA9E627E093916F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3">
    <w:name w:val="F1B136F533EE488F8916C2E9EEBF6A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3">
    <w:name w:val="C0447794B56746E697EB20D25AD66F0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3">
    <w:name w:val="8E790E687C554E54AC312093300CC9A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3">
    <w:name w:val="898E2B8171B54210AE6C359B8A54DC4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3">
    <w:name w:val="634AC2E1FC8244F09ED038C2D8F3E05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3">
    <w:name w:val="5CD9FA1CAD0B49F1BD1CA6A6F29149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3">
    <w:name w:val="1D7F61CD4266491F8C41FB896B285A5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3">
    <w:name w:val="4C46D86C470644D79B44E789C47CF49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3">
    <w:name w:val="361E385FFE9C41C4A3FBDCAD6004F8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3">
    <w:name w:val="9C207B56076545CFB0FFC0424E3FE8C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3">
    <w:name w:val="2AAEB2312C3E43F7B7393131A84CFA0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3">
    <w:name w:val="EB4BBFB945F245EDB4B8A226E8F6174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3">
    <w:name w:val="77A87B6BA92B4F0E92B758146E454EA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2">
    <w:name w:val="52AA0A1E2BF54AB8B225D5EFF744FC2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2">
    <w:name w:val="BC8C80C7B971460EA7628B73E1EB040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2">
    <w:name w:val="5497E4A7EDD845E4AC591635A2111C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2">
    <w:name w:val="305B4133DAB14D20B5F95B0E18D51F5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1">
    <w:name w:val="A1F3682B6D374713B44A4345F7DFBF9C1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1">
    <w:name w:val="3FAD6642F9444B3A9BF0599E7ED20E7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1">
    <w:name w:val="31ED2DF8B8C949A288B1CEDB999146F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1">
    <w:name w:val="9A65C694E83F45BCB7AE5A6CEC667EE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1">
    <w:name w:val="EA90761EAFC745CA9890A8ECA890508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1">
    <w:name w:val="FF23942C7BDB4F62919CEDB36E0A6A7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1">
    <w:name w:val="9D273D970C964820B5EDBC66BB9DC9F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1">
    <w:name w:val="4F66E12554F6406ABD20D5C8D1301A1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1">
    <w:name w:val="1CA2B9D316194E21B2DAD268A6FFB6F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1">
    <w:name w:val="0942CE1F08AB40DDA61482C19D3FAFE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1">
    <w:name w:val="02F8C5427D7247B3B463AB809B41957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1">
    <w:name w:val="E8C806F2E8684955B675287CEA73A8F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1">
    <w:name w:val="85A67A95D18A4C7EAB63C780C905906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1">
    <w:name w:val="94A6C9F607BE4472AB8697D2107B795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1">
    <w:name w:val="7C578F4CFAB142B285ABDA81C28B015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1">
    <w:name w:val="DEBE978763514D20B97CC8AF88B5BB1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1">
    <w:name w:val="CDB60C0481A94DF8AE5B7F588B9FE37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1">
    <w:name w:val="B23621D2B8D24A3CB3EBB83F63C6BC4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0">
    <w:name w:val="C030F4879176446DA7021599C37229F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9">
    <w:name w:val="4DF94C3F59CD4AE081B3BF6933B63CD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8">
    <w:name w:val="FB964DDE2FFB49A38A30272F079B686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8">
    <w:name w:val="E5E14CCE2B3A4E0EAF0DB847FF015E6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8">
    <w:name w:val="EBA50D0F397B4F218797D9F3C367307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8">
    <w:name w:val="A88488E6C3404076A015C9A6875033C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8">
    <w:name w:val="BA354D71DCD94D848B25AE22A1F36CD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8">
    <w:name w:val="16C41CE66B7047D296FFA3B99A6B0A9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8">
    <w:name w:val="80D9F52B660D498EA1253D328185E90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8">
    <w:name w:val="CCA9A0A3ACDF44E591A6149DFA194AA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8">
    <w:name w:val="A60B21AC8A1841CA9B247CE6DA626EA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8">
    <w:name w:val="B5C6B83E9A654B25AEAA0847CFB7DCA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8">
    <w:name w:val="5C5A282A067F44029CC2C2E03A0F543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8">
    <w:name w:val="D0CECE82DB4B4BD5B18529781B754C7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8">
    <w:name w:val="8DBE884F2A6245F09662D45550B9E87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8">
    <w:name w:val="972E4063E6924521AB18310A9EFC251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8">
    <w:name w:val="8FC3EF9FE8FA4A5493D355925926918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8">
    <w:name w:val="FEB739181D994AC289E514E890851008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4">
    <w:name w:val="AA35BB47EB7F4373AF30BE69F67CA2C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4">
    <w:name w:val="A50E7C1B4257474A93E47339C9CBE13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4">
    <w:name w:val="37AE3A37623246E2B231BD602C8CC11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4">
    <w:name w:val="DFA5BDB700C44D89AB07C4D1C5AF5D9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4">
    <w:name w:val="75EADE10AFC6471991C2A586973E49E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4">
    <w:name w:val="08264E2A5EA14022A87A1FFC2B33476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4">
    <w:name w:val="FA4DB90411FA42CEA031D25CC610B88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4">
    <w:name w:val="C15B369DE2E94A73A1EC7965AA2E676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4">
    <w:name w:val="071F069BA55F4B31ADE01A92EC72B2F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4">
    <w:name w:val="4062BEA8A61C4A76A53CED614E45290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4">
    <w:name w:val="6E2DC88307484475933320A802755A3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4">
    <w:name w:val="4CF1E239A7A84462B367CA431EB4BFB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4">
    <w:name w:val="0FD9B2F2601B44B199B253002EAB7D5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4">
    <w:name w:val="46D2FE86DA1542D3AFB7830BDB4728D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4">
    <w:name w:val="A214D803475747D3955325C6C3DD486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4">
    <w:name w:val="008441FF4BF1430A81902F24172810F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4">
    <w:name w:val="D6B4530CCDA646A2874BD35F9118E2B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4">
    <w:name w:val="3BEDCA94F38F44EC91859C08ED1AFD4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4">
    <w:name w:val="976D270E01C047729EF9305F830E61C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4">
    <w:name w:val="693228D3DCEE47D5BE74CF4E7926098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4">
    <w:name w:val="754B2FD61FF045A2B5D14D799817784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4">
    <w:name w:val="8ED8CCDDD0044731A44B9F4385185C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4">
    <w:name w:val="AFD74FB4761847E39352AD2E6402800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4">
    <w:name w:val="3CE01D7A0E774D4AB14077C6B5122E8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4">
    <w:name w:val="841A1AFA1BFC45D9AA89E9611AFBFF2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4">
    <w:name w:val="DEC9B62AEECE46FE87FA4A6FA8FD297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4">
    <w:name w:val="291BDEBBA3014CB99DE22D0001B459D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4">
    <w:name w:val="883D02401A4B4D4C90FE6F30EC5C720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4">
    <w:name w:val="143818192A6D4B5FB7DCCB49AACECB0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4">
    <w:name w:val="A2FD18E5157840749B7413192254226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4">
    <w:name w:val="CB0CCC3D168C44148A66E66BC6AC992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4">
    <w:name w:val="EC6F9C37DB6942E8A69B06F5977C9B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4">
    <w:name w:val="B98B8D2BFAEC47C7BEA92ADB52143DB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4">
    <w:name w:val="7AE50B61B87D4AEC94361B2646D7326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4">
    <w:name w:val="379B7B4AFEE1436491C3D07991C7CC3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4">
    <w:name w:val="F68302398220420DB5B1EAE6FFA3ADB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4">
    <w:name w:val="561E4FE6E5D441FDAD09E820D460669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4">
    <w:name w:val="6984E937724D4D2F96D56ED8D0C0CDE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4">
    <w:name w:val="3AD1E7F40CD24AC991C9D62231C78F3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4">
    <w:name w:val="83C0BED6873B4BB6BF02ADE30802BB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4">
    <w:name w:val="06E1064457D040909AF1E2E51785381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4">
    <w:name w:val="BCC59909015440D3A3CC65EDFC26F55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4">
    <w:name w:val="6014A46FD678480894C7950025DBE0F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4">
    <w:name w:val="68B09EDE902140B1BCE349838343BD2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4">
    <w:name w:val="53459329B49148F7895BDFDC22DB3F2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4">
    <w:name w:val="4F78A13F728F48B6923E1D22AE76026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4">
    <w:name w:val="F006C069E9EE4CC19BB415EE1A5ED87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4">
    <w:name w:val="495038C747854E1DBDCAAF07D8E078E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4">
    <w:name w:val="0F6F5833F9CF485AA3AF592760699F4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4">
    <w:name w:val="EB948B0E1A274753A8369F8A4453D22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4">
    <w:name w:val="52E0C93166FD457BB0331E084E92B7B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4">
    <w:name w:val="09B5A74589E14A7CB793AEB5527B295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4">
    <w:name w:val="A0BA3C529DB347F6AB58CD797753A0A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4">
    <w:name w:val="EF2453CAA672412EAFA86AC4F6EFE3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4">
    <w:name w:val="BCC5E57185CC4DC095F3C092C87411F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4">
    <w:name w:val="DD82A748C8A0471AA74A3C11850AF74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4">
    <w:name w:val="B13DC4581D654EDC871CA5E17060569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4">
    <w:name w:val="337058A95944417FB9AF6DBA355EEC4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4">
    <w:name w:val="5F6195E81D88423CBA4133439A7BA5D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4">
    <w:name w:val="E8AF8C97DB814464B3C98456A3ACE47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4">
    <w:name w:val="3EEE12413EC54B88AB1DEF11E0CDF05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4">
    <w:name w:val="6C5838BC075A4E4C88AB67F820B7C91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4">
    <w:name w:val="B2B3B1D42FD544C591018B0699489EF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4">
    <w:name w:val="1D6FA68B8A9E4CB5922DFA9E192FEDA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4">
    <w:name w:val="C04BE938EAE2401DA8E1F4C21A0665C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4">
    <w:name w:val="E7B177241DFD4D5B9DDF7ED0392CE80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4">
    <w:name w:val="BEE7325DC96748DDB290A63A78C408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4">
    <w:name w:val="11750188964044DD9A0E50C20112420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4">
    <w:name w:val="D4B85DB28DE84526AD442F787308143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4">
    <w:name w:val="6F60CB643A404C6ABAC68C6339A28C1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4">
    <w:name w:val="1A3E784E18534DE6B2A3E68FAA5483C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4">
    <w:name w:val="CE28E0619A334A66AFF9E1C81CF911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4">
    <w:name w:val="4CFF5A49AA7442C98FA700AC0D95C3E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4">
    <w:name w:val="01BCDBAE7B5F482D9003E627B08B44F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4">
    <w:name w:val="E7DDA6171C4A493598CDCBD6B832A7F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4">
    <w:name w:val="415C1DBC5FDE46018B43B39672CEEDB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4">
    <w:name w:val="4DE1CAA162394FE5BACB99A42D0BAE8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4">
    <w:name w:val="31639F85B75B429CAD600DC34E61FE1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4">
    <w:name w:val="7EDC4DFC0F17476297789ADFC3EE04F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4">
    <w:name w:val="847B61603E134FAEAF71A48E58AED52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4">
    <w:name w:val="B6664D119DF549C4BDDEF987D35FEF5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4">
    <w:name w:val="8CDA82F8275B4AA1A18F7427FCA36F2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4">
    <w:name w:val="09B3FFD7AB7A4A88A1775DF7D35C3A2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4">
    <w:name w:val="5E4F77001F184AF59F8BCC35D914AD1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4">
    <w:name w:val="E6D1DE67D59D44D792EB3AC6DA3911E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4">
    <w:name w:val="11C403544F3F4E60BA566BB0802E8D6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4">
    <w:name w:val="00558CA504754F37A3B4AF7E7A8D61B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4">
    <w:name w:val="686A945B45A2402F82141B7CAC2FD8B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4">
    <w:name w:val="07DB45A872064D9F80FE61A2F9F6331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4">
    <w:name w:val="441D0CDFCD644A9B8C6BE863685A5F3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4">
    <w:name w:val="E508488EC9A547FFA83C2D5CA970468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4">
    <w:name w:val="34EC95B971224D2E83F5EC2A49E60E3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4">
    <w:name w:val="DCD4697AFA634C7BB08C2198EFDF6A3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4">
    <w:name w:val="C8C712CDD82E4E53AFD5AF19AD4A16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4">
    <w:name w:val="5A55050D31054ECCB7ED31776F4F0AA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4">
    <w:name w:val="27F96457ECD0408FAB0E58E68F13230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4">
    <w:name w:val="ACBB2B94EB8F413D99C397FFA3213BE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4">
    <w:name w:val="F78EFC85787D4AC2AD90114A52819AB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4">
    <w:name w:val="42701B55AD5F4FA9AEBE0EE14DB211A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4">
    <w:name w:val="8199AA299ED542F58DB810A6E57D085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4">
    <w:name w:val="88D9DA5E4DBA4AAF8879F9CC5B370E9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4">
    <w:name w:val="C2F1A5B7FA6E45DF9D11B3965CC4A0F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4">
    <w:name w:val="8575BFA4E641476497BF794CD47947E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4">
    <w:name w:val="D9F69C9F10A24862A311B9F35DFBF1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4">
    <w:name w:val="27E36DE58C4441E5BCAE4D3AF66CB36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4">
    <w:name w:val="BA5AC9362B0F4BD8AA9E627E093916F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4">
    <w:name w:val="F1B136F533EE488F8916C2E9EEBF6A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4">
    <w:name w:val="C0447794B56746E697EB20D25AD66F0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4">
    <w:name w:val="8E790E687C554E54AC312093300CC9A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4">
    <w:name w:val="898E2B8171B54210AE6C359B8A54DC4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4">
    <w:name w:val="634AC2E1FC8244F09ED038C2D8F3E05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4">
    <w:name w:val="5CD9FA1CAD0B49F1BD1CA6A6F29149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4">
    <w:name w:val="1D7F61CD4266491F8C41FB896B285A5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4">
    <w:name w:val="4C46D86C470644D79B44E789C47CF49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4">
    <w:name w:val="361E385FFE9C41C4A3FBDCAD6004F8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4">
    <w:name w:val="9C207B56076545CFB0FFC0424E3FE8C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4">
    <w:name w:val="2AAEB2312C3E43F7B7393131A84CFA0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4">
    <w:name w:val="EB4BBFB945F245EDB4B8A226E8F6174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4">
    <w:name w:val="77A87B6BA92B4F0E92B758146E454EA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3">
    <w:name w:val="52AA0A1E2BF54AB8B225D5EFF744FC2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3">
    <w:name w:val="BC8C80C7B971460EA7628B73E1EB040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3">
    <w:name w:val="5497E4A7EDD845E4AC591635A2111C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3">
    <w:name w:val="305B4133DAB14D20B5F95B0E18D51F5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2">
    <w:name w:val="A1F3682B6D374713B44A4345F7DFBF9C2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2">
    <w:name w:val="3FAD6642F9444B3A9BF0599E7ED20E7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2">
    <w:name w:val="31ED2DF8B8C949A288B1CEDB999146F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2">
    <w:name w:val="9A65C694E83F45BCB7AE5A6CEC667EE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2">
    <w:name w:val="EA90761EAFC745CA9890A8ECA890508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2">
    <w:name w:val="FF23942C7BDB4F62919CEDB36E0A6A7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2">
    <w:name w:val="9D273D970C964820B5EDBC66BB9DC9F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2">
    <w:name w:val="4F66E12554F6406ABD20D5C8D1301A1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2">
    <w:name w:val="1CA2B9D316194E21B2DAD268A6FFB6F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2">
    <w:name w:val="0942CE1F08AB40DDA61482C19D3FAFE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2">
    <w:name w:val="02F8C5427D7247B3B463AB809B41957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2">
    <w:name w:val="E8C806F2E8684955B675287CEA73A8F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2">
    <w:name w:val="85A67A95D18A4C7EAB63C780C905906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2">
    <w:name w:val="94A6C9F607BE4472AB8697D2107B795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2">
    <w:name w:val="7C578F4CFAB142B285ABDA81C28B015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2">
    <w:name w:val="DEBE978763514D20B97CC8AF88B5BB1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2">
    <w:name w:val="CDB60C0481A94DF8AE5B7F588B9FE37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2">
    <w:name w:val="B23621D2B8D24A3CB3EBB83F63C6BC4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1">
    <w:name w:val="C030F4879176446DA7021599C37229F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0">
    <w:name w:val="4DF94C3F59CD4AE081B3BF6933B63CD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9">
    <w:name w:val="FB964DDE2FFB49A38A30272F079B686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9">
    <w:name w:val="E5E14CCE2B3A4E0EAF0DB847FF015E6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9">
    <w:name w:val="EBA50D0F397B4F218797D9F3C367307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9">
    <w:name w:val="A88488E6C3404076A015C9A6875033C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9">
    <w:name w:val="BA354D71DCD94D848B25AE22A1F36CD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9">
    <w:name w:val="16C41CE66B7047D296FFA3B99A6B0A9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9">
    <w:name w:val="80D9F52B660D498EA1253D328185E90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9">
    <w:name w:val="CCA9A0A3ACDF44E591A6149DFA194AA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9">
    <w:name w:val="A60B21AC8A1841CA9B247CE6DA626EA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9">
    <w:name w:val="B5C6B83E9A654B25AEAA0847CFB7DCA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9">
    <w:name w:val="5C5A282A067F44029CC2C2E03A0F543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9">
    <w:name w:val="D0CECE82DB4B4BD5B18529781B754C7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9">
    <w:name w:val="8DBE884F2A6245F09662D45550B9E87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9">
    <w:name w:val="972E4063E6924521AB18310A9EFC251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9">
    <w:name w:val="8FC3EF9FE8FA4A5493D355925926918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9">
    <w:name w:val="FEB739181D994AC289E514E890851008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5">
    <w:name w:val="AA35BB47EB7F4373AF30BE69F67CA2C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5">
    <w:name w:val="A50E7C1B4257474A93E47339C9CBE13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5">
    <w:name w:val="37AE3A37623246E2B231BD602C8CC11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5">
    <w:name w:val="DFA5BDB700C44D89AB07C4D1C5AF5D9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5">
    <w:name w:val="75EADE10AFC6471991C2A586973E49E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5">
    <w:name w:val="08264E2A5EA14022A87A1FFC2B33476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5">
    <w:name w:val="FA4DB90411FA42CEA031D25CC610B88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5">
    <w:name w:val="C15B369DE2E94A73A1EC7965AA2E676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5">
    <w:name w:val="071F069BA55F4B31ADE01A92EC72B2F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5">
    <w:name w:val="4062BEA8A61C4A76A53CED614E45290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5">
    <w:name w:val="6E2DC88307484475933320A802755A3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5">
    <w:name w:val="4CF1E239A7A84462B367CA431EB4BFB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5">
    <w:name w:val="0FD9B2F2601B44B199B253002EAB7D5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5">
    <w:name w:val="46D2FE86DA1542D3AFB7830BDB4728D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5">
    <w:name w:val="A214D803475747D3955325C6C3DD486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5">
    <w:name w:val="008441FF4BF1430A81902F24172810F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5">
    <w:name w:val="D6B4530CCDA646A2874BD35F9118E2B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5">
    <w:name w:val="3BEDCA94F38F44EC91859C08ED1AFD4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5">
    <w:name w:val="976D270E01C047729EF9305F830E61C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5">
    <w:name w:val="693228D3DCEE47D5BE74CF4E7926098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5">
    <w:name w:val="754B2FD61FF045A2B5D14D799817784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5">
    <w:name w:val="8ED8CCDDD0044731A44B9F4385185C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5">
    <w:name w:val="AFD74FB4761847E39352AD2E6402800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5">
    <w:name w:val="3CE01D7A0E774D4AB14077C6B5122E8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5">
    <w:name w:val="841A1AFA1BFC45D9AA89E9611AFBFF2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5">
    <w:name w:val="DEC9B62AEECE46FE87FA4A6FA8FD297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5">
    <w:name w:val="291BDEBBA3014CB99DE22D0001B459D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5">
    <w:name w:val="883D02401A4B4D4C90FE6F30EC5C720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5">
    <w:name w:val="143818192A6D4B5FB7DCCB49AACECB0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5">
    <w:name w:val="A2FD18E5157840749B7413192254226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5">
    <w:name w:val="CB0CCC3D168C44148A66E66BC6AC992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5">
    <w:name w:val="EC6F9C37DB6942E8A69B06F5977C9B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5">
    <w:name w:val="B98B8D2BFAEC47C7BEA92ADB52143DB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5">
    <w:name w:val="7AE50B61B87D4AEC94361B2646D7326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5">
    <w:name w:val="379B7B4AFEE1436491C3D07991C7CC3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5">
    <w:name w:val="F68302398220420DB5B1EAE6FFA3ADB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5">
    <w:name w:val="561E4FE6E5D441FDAD09E820D460669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5">
    <w:name w:val="6984E937724D4D2F96D56ED8D0C0CDE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5">
    <w:name w:val="3AD1E7F40CD24AC991C9D62231C78F3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5">
    <w:name w:val="83C0BED6873B4BB6BF02ADE30802BB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5">
    <w:name w:val="06E1064457D040909AF1E2E51785381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5">
    <w:name w:val="BCC59909015440D3A3CC65EDFC26F55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5">
    <w:name w:val="6014A46FD678480894C7950025DBE0F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5">
    <w:name w:val="68B09EDE902140B1BCE349838343BD2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5">
    <w:name w:val="53459329B49148F7895BDFDC22DB3F2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5">
    <w:name w:val="4F78A13F728F48B6923E1D22AE76026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5">
    <w:name w:val="F006C069E9EE4CC19BB415EE1A5ED87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5">
    <w:name w:val="495038C747854E1DBDCAAF07D8E078E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5">
    <w:name w:val="0F6F5833F9CF485AA3AF592760699F4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5">
    <w:name w:val="EB948B0E1A274753A8369F8A4453D22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5">
    <w:name w:val="52E0C93166FD457BB0331E084E92B7B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5">
    <w:name w:val="09B5A74589E14A7CB793AEB5527B295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5">
    <w:name w:val="A0BA3C529DB347F6AB58CD797753A0A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5">
    <w:name w:val="EF2453CAA672412EAFA86AC4F6EFE3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5">
    <w:name w:val="BCC5E57185CC4DC095F3C092C87411F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5">
    <w:name w:val="DD82A748C8A0471AA74A3C11850AF74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5">
    <w:name w:val="B13DC4581D654EDC871CA5E17060569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5">
    <w:name w:val="337058A95944417FB9AF6DBA355EEC4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5">
    <w:name w:val="5F6195E81D88423CBA4133439A7BA5D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5">
    <w:name w:val="E8AF8C97DB814464B3C98456A3ACE47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5">
    <w:name w:val="3EEE12413EC54B88AB1DEF11E0CDF05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5">
    <w:name w:val="6C5838BC075A4E4C88AB67F820B7C91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5">
    <w:name w:val="B2B3B1D42FD544C591018B0699489EF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5">
    <w:name w:val="1D6FA68B8A9E4CB5922DFA9E192FEDA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5">
    <w:name w:val="C04BE938EAE2401DA8E1F4C21A0665C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5">
    <w:name w:val="E7B177241DFD4D5B9DDF7ED0392CE80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5">
    <w:name w:val="BEE7325DC96748DDB290A63A78C408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5">
    <w:name w:val="11750188964044DD9A0E50C20112420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5">
    <w:name w:val="D4B85DB28DE84526AD442F787308143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5">
    <w:name w:val="6F60CB643A404C6ABAC68C6339A28C1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5">
    <w:name w:val="1A3E784E18534DE6B2A3E68FAA5483C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5">
    <w:name w:val="CE28E0619A334A66AFF9E1C81CF911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5">
    <w:name w:val="4CFF5A49AA7442C98FA700AC0D95C3E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5">
    <w:name w:val="01BCDBAE7B5F482D9003E627B08B44F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5">
    <w:name w:val="E7DDA6171C4A493598CDCBD6B832A7F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5">
    <w:name w:val="415C1DBC5FDE46018B43B39672CEEDB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5">
    <w:name w:val="4DE1CAA162394FE5BACB99A42D0BAE8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5">
    <w:name w:val="31639F85B75B429CAD600DC34E61FE1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5">
    <w:name w:val="7EDC4DFC0F17476297789ADFC3EE04F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5">
    <w:name w:val="847B61603E134FAEAF71A48E58AED52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5">
    <w:name w:val="B6664D119DF549C4BDDEF987D35FEF5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5">
    <w:name w:val="8CDA82F8275B4AA1A18F7427FCA36F2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5">
    <w:name w:val="09B3FFD7AB7A4A88A1775DF7D35C3A2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5">
    <w:name w:val="5E4F77001F184AF59F8BCC35D914AD1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5">
    <w:name w:val="E6D1DE67D59D44D792EB3AC6DA3911E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5">
    <w:name w:val="11C403544F3F4E60BA566BB0802E8D6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5">
    <w:name w:val="00558CA504754F37A3B4AF7E7A8D61B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5">
    <w:name w:val="686A945B45A2402F82141B7CAC2FD8B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5">
    <w:name w:val="07DB45A872064D9F80FE61A2F9F6331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5">
    <w:name w:val="441D0CDFCD644A9B8C6BE863685A5F3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5">
    <w:name w:val="E508488EC9A547FFA83C2D5CA970468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5">
    <w:name w:val="34EC95B971224D2E83F5EC2A49E60E3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5">
    <w:name w:val="DCD4697AFA634C7BB08C2198EFDF6A3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5">
    <w:name w:val="C8C712CDD82E4E53AFD5AF19AD4A16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5">
    <w:name w:val="5A55050D31054ECCB7ED31776F4F0AA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5">
    <w:name w:val="27F96457ECD0408FAB0E58E68F13230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5">
    <w:name w:val="ACBB2B94EB8F413D99C397FFA3213BE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5">
    <w:name w:val="F78EFC85787D4AC2AD90114A52819AB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5">
    <w:name w:val="42701B55AD5F4FA9AEBE0EE14DB211A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5">
    <w:name w:val="8199AA299ED542F58DB810A6E57D085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5">
    <w:name w:val="88D9DA5E4DBA4AAF8879F9CC5B370E9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5">
    <w:name w:val="C2F1A5B7FA6E45DF9D11B3965CC4A0F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5">
    <w:name w:val="8575BFA4E641476497BF794CD47947E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5">
    <w:name w:val="D9F69C9F10A24862A311B9F35DFBF1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5">
    <w:name w:val="27E36DE58C4441E5BCAE4D3AF66CB36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5">
    <w:name w:val="BA5AC9362B0F4BD8AA9E627E093916F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5">
    <w:name w:val="F1B136F533EE488F8916C2E9EEBF6A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5">
    <w:name w:val="C0447794B56746E697EB20D25AD66F0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5">
    <w:name w:val="8E790E687C554E54AC312093300CC9A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5">
    <w:name w:val="898E2B8171B54210AE6C359B8A54DC4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5">
    <w:name w:val="634AC2E1FC8244F09ED038C2D8F3E05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5">
    <w:name w:val="5CD9FA1CAD0B49F1BD1CA6A6F29149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5">
    <w:name w:val="1D7F61CD4266491F8C41FB896B285A5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5">
    <w:name w:val="4C46D86C470644D79B44E789C47CF49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5">
    <w:name w:val="361E385FFE9C41C4A3FBDCAD6004F8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5">
    <w:name w:val="9C207B56076545CFB0FFC0424E3FE8C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5">
    <w:name w:val="2AAEB2312C3E43F7B7393131A84CFA0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5">
    <w:name w:val="EB4BBFB945F245EDB4B8A226E8F6174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5">
    <w:name w:val="77A87B6BA92B4F0E92B758146E454EA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4">
    <w:name w:val="52AA0A1E2BF54AB8B225D5EFF744FC2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4">
    <w:name w:val="BC8C80C7B971460EA7628B73E1EB040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4">
    <w:name w:val="5497E4A7EDD845E4AC591635A2111C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4">
    <w:name w:val="305B4133DAB14D20B5F95B0E18D51F5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3">
    <w:name w:val="A1F3682B6D374713B44A4345F7DFBF9C3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3">
    <w:name w:val="3FAD6642F9444B3A9BF0599E7ED20E7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3">
    <w:name w:val="31ED2DF8B8C949A288B1CEDB999146F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3">
    <w:name w:val="9A65C694E83F45BCB7AE5A6CEC667EE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3">
    <w:name w:val="EA90761EAFC745CA9890A8ECA890508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3">
    <w:name w:val="FF23942C7BDB4F62919CEDB36E0A6A7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3">
    <w:name w:val="9D273D970C964820B5EDBC66BB9DC9F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3">
    <w:name w:val="4F66E12554F6406ABD20D5C8D1301A1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3">
    <w:name w:val="1CA2B9D316194E21B2DAD268A6FFB6F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3">
    <w:name w:val="0942CE1F08AB40DDA61482C19D3FAFE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3">
    <w:name w:val="02F8C5427D7247B3B463AB809B41957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3">
    <w:name w:val="E8C806F2E8684955B675287CEA73A8F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3">
    <w:name w:val="85A67A95D18A4C7EAB63C780C905906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3">
    <w:name w:val="94A6C9F607BE4472AB8697D2107B795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3">
    <w:name w:val="7C578F4CFAB142B285ABDA81C28B015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3">
    <w:name w:val="DEBE978763514D20B97CC8AF88B5BB1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3">
    <w:name w:val="CDB60C0481A94DF8AE5B7F588B9FE37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3">
    <w:name w:val="B23621D2B8D24A3CB3EBB83F63C6BC4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2">
    <w:name w:val="C030F4879176446DA7021599C37229F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1">
    <w:name w:val="4DF94C3F59CD4AE081B3BF6933B63CD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0">
    <w:name w:val="FB964DDE2FFB49A38A30272F079B686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0">
    <w:name w:val="E5E14CCE2B3A4E0EAF0DB847FF015E6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0">
    <w:name w:val="EBA50D0F397B4F218797D9F3C367307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0">
    <w:name w:val="A88488E6C3404076A015C9A6875033C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0">
    <w:name w:val="BA354D71DCD94D848B25AE22A1F36CD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0">
    <w:name w:val="16C41CE66B7047D296FFA3B99A6B0A9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0">
    <w:name w:val="80D9F52B660D498EA1253D328185E90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0">
    <w:name w:val="CCA9A0A3ACDF44E591A6149DFA194AA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0">
    <w:name w:val="A60B21AC8A1841CA9B247CE6DA626EA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0">
    <w:name w:val="B5C6B83E9A654B25AEAA0847CFB7DCA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0">
    <w:name w:val="5C5A282A067F44029CC2C2E03A0F543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0">
    <w:name w:val="D0CECE82DB4B4BD5B18529781B754C7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0">
    <w:name w:val="8DBE884F2A6245F09662D45550B9E87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0">
    <w:name w:val="972E4063E6924521AB18310A9EFC251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0">
    <w:name w:val="8FC3EF9FE8FA4A5493D355925926918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0">
    <w:name w:val="FEB739181D994AC289E514E890851008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6">
    <w:name w:val="AA35BB47EB7F4373AF30BE69F67CA2C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6">
    <w:name w:val="A50E7C1B4257474A93E47339C9CBE13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6">
    <w:name w:val="37AE3A37623246E2B231BD602C8CC11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6">
    <w:name w:val="DFA5BDB700C44D89AB07C4D1C5AF5D9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6">
    <w:name w:val="75EADE10AFC6471991C2A586973E49E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6">
    <w:name w:val="08264E2A5EA14022A87A1FFC2B33476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6">
    <w:name w:val="FA4DB90411FA42CEA031D25CC610B88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6">
    <w:name w:val="C15B369DE2E94A73A1EC7965AA2E676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6">
    <w:name w:val="071F069BA55F4B31ADE01A92EC72B2F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6">
    <w:name w:val="4062BEA8A61C4A76A53CED614E45290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6">
    <w:name w:val="6E2DC88307484475933320A802755A3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6">
    <w:name w:val="4CF1E239A7A84462B367CA431EB4BFB8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6">
    <w:name w:val="0FD9B2F2601B44B199B253002EAB7D5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6">
    <w:name w:val="46D2FE86DA1542D3AFB7830BDB4728D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6">
    <w:name w:val="A214D803475747D3955325C6C3DD486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6">
    <w:name w:val="008441FF4BF1430A81902F24172810F8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6">
    <w:name w:val="D6B4530CCDA646A2874BD35F9118E2B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6">
    <w:name w:val="3BEDCA94F38F44EC91859C08ED1AFD4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6">
    <w:name w:val="976D270E01C047729EF9305F830E61C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6">
    <w:name w:val="693228D3DCEE47D5BE74CF4E7926098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6">
    <w:name w:val="754B2FD61FF045A2B5D14D799817784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6">
    <w:name w:val="8ED8CCDDD0044731A44B9F4385185C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6">
    <w:name w:val="AFD74FB4761847E39352AD2E6402800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6">
    <w:name w:val="3CE01D7A0E774D4AB14077C6B5122E8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6">
    <w:name w:val="841A1AFA1BFC45D9AA89E9611AFBFF2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6">
    <w:name w:val="DEC9B62AEECE46FE87FA4A6FA8FD297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6">
    <w:name w:val="291BDEBBA3014CB99DE22D0001B459D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6">
    <w:name w:val="883D02401A4B4D4C90FE6F30EC5C720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6">
    <w:name w:val="143818192A6D4B5FB7DCCB49AACECB0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6">
    <w:name w:val="A2FD18E5157840749B7413192254226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6">
    <w:name w:val="CB0CCC3D168C44148A66E66BC6AC992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6">
    <w:name w:val="EC6F9C37DB6942E8A69B06F5977C9B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6">
    <w:name w:val="B98B8D2BFAEC47C7BEA92ADB52143DB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6">
    <w:name w:val="7AE50B61B87D4AEC94361B2646D7326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6">
    <w:name w:val="379B7B4AFEE1436491C3D07991C7CC3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6">
    <w:name w:val="F68302398220420DB5B1EAE6FFA3ADB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6">
    <w:name w:val="561E4FE6E5D441FDAD09E820D460669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6">
    <w:name w:val="6984E937724D4D2F96D56ED8D0C0CDE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6">
    <w:name w:val="3AD1E7F40CD24AC991C9D62231C78F3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6">
    <w:name w:val="83C0BED6873B4BB6BF02ADE30802BB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6">
    <w:name w:val="06E1064457D040909AF1E2E51785381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6">
    <w:name w:val="BCC59909015440D3A3CC65EDFC26F55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6">
    <w:name w:val="6014A46FD678480894C7950025DBE0F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6">
    <w:name w:val="68B09EDE902140B1BCE349838343BD2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6">
    <w:name w:val="53459329B49148F7895BDFDC22DB3F2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6">
    <w:name w:val="4F78A13F728F48B6923E1D22AE76026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6">
    <w:name w:val="F006C069E9EE4CC19BB415EE1A5ED87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6">
    <w:name w:val="495038C747854E1DBDCAAF07D8E078E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6">
    <w:name w:val="0F6F5833F9CF485AA3AF592760699F4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6">
    <w:name w:val="EB948B0E1A274753A8369F8A4453D22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6">
    <w:name w:val="52E0C93166FD457BB0331E084E92B7B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6">
    <w:name w:val="09B5A74589E14A7CB793AEB5527B295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6">
    <w:name w:val="A0BA3C529DB347F6AB58CD797753A0A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6">
    <w:name w:val="EF2453CAA672412EAFA86AC4F6EFE3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6">
    <w:name w:val="BCC5E57185CC4DC095F3C092C87411F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6">
    <w:name w:val="DD82A748C8A0471AA74A3C11850AF74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6">
    <w:name w:val="B13DC4581D654EDC871CA5E17060569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6">
    <w:name w:val="337058A95944417FB9AF6DBA355EEC4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6">
    <w:name w:val="5F6195E81D88423CBA4133439A7BA5D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6">
    <w:name w:val="E8AF8C97DB814464B3C98456A3ACE47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6">
    <w:name w:val="3EEE12413EC54B88AB1DEF11E0CDF05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6">
    <w:name w:val="6C5838BC075A4E4C88AB67F820B7C91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6">
    <w:name w:val="B2B3B1D42FD544C591018B0699489EF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6">
    <w:name w:val="1D6FA68B8A9E4CB5922DFA9E192FEDA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6">
    <w:name w:val="C04BE938EAE2401DA8E1F4C21A0665C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6">
    <w:name w:val="E7B177241DFD4D5B9DDF7ED0392CE80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6">
    <w:name w:val="BEE7325DC96748DDB290A63A78C408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6">
    <w:name w:val="11750188964044DD9A0E50C20112420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6">
    <w:name w:val="D4B85DB28DE84526AD442F787308143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6">
    <w:name w:val="6F60CB643A404C6ABAC68C6339A28C1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6">
    <w:name w:val="1A3E784E18534DE6B2A3E68FAA5483C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6">
    <w:name w:val="CE28E0619A334A66AFF9E1C81CF911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6">
    <w:name w:val="4CFF5A49AA7442C98FA700AC0D95C3E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6">
    <w:name w:val="01BCDBAE7B5F482D9003E627B08B44F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6">
    <w:name w:val="E7DDA6171C4A493598CDCBD6B832A7F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6">
    <w:name w:val="415C1DBC5FDE46018B43B39672CEEDB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6">
    <w:name w:val="4DE1CAA162394FE5BACB99A42D0BAE8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6">
    <w:name w:val="31639F85B75B429CAD600DC34E61FE1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6">
    <w:name w:val="7EDC4DFC0F17476297789ADFC3EE04F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6">
    <w:name w:val="847B61603E134FAEAF71A48E58AED52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6">
    <w:name w:val="B6664D119DF549C4BDDEF987D35FEF5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6">
    <w:name w:val="8CDA82F8275B4AA1A18F7427FCA36F28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6">
    <w:name w:val="09B3FFD7AB7A4A88A1775DF7D35C3A2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6">
    <w:name w:val="5E4F77001F184AF59F8BCC35D914AD1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6">
    <w:name w:val="E6D1DE67D59D44D792EB3AC6DA3911E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6">
    <w:name w:val="11C403544F3F4E60BA566BB0802E8D6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6">
    <w:name w:val="00558CA504754F37A3B4AF7E7A8D61B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6">
    <w:name w:val="686A945B45A2402F82141B7CAC2FD8B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6">
    <w:name w:val="07DB45A872064D9F80FE61A2F9F6331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6">
    <w:name w:val="441D0CDFCD644A9B8C6BE863685A5F3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6">
    <w:name w:val="E508488EC9A547FFA83C2D5CA970468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6">
    <w:name w:val="34EC95B971224D2E83F5EC2A49E60E3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6">
    <w:name w:val="DCD4697AFA634C7BB08C2198EFDF6A3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6">
    <w:name w:val="C8C712CDD82E4E53AFD5AF19AD4A16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6">
    <w:name w:val="5A55050D31054ECCB7ED31776F4F0AA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6">
    <w:name w:val="27F96457ECD0408FAB0E58E68F13230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6">
    <w:name w:val="ACBB2B94EB8F413D99C397FFA3213BE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6">
    <w:name w:val="F78EFC85787D4AC2AD90114A52819AB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6">
    <w:name w:val="42701B55AD5F4FA9AEBE0EE14DB211A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6">
    <w:name w:val="8199AA299ED542F58DB810A6E57D085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6">
    <w:name w:val="88D9DA5E4DBA4AAF8879F9CC5B370E9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6">
    <w:name w:val="C2F1A5B7FA6E45DF9D11B3965CC4A0F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6">
    <w:name w:val="8575BFA4E641476497BF794CD47947E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6">
    <w:name w:val="D9F69C9F10A24862A311B9F35DFBF1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6">
    <w:name w:val="27E36DE58C4441E5BCAE4D3AF66CB36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6">
    <w:name w:val="BA5AC9362B0F4BD8AA9E627E093916F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6">
    <w:name w:val="F1B136F533EE488F8916C2E9EEBF6A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6">
    <w:name w:val="C0447794B56746E697EB20D25AD66F0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6">
    <w:name w:val="8E790E687C554E54AC312093300CC9A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6">
    <w:name w:val="898E2B8171B54210AE6C359B8A54DC4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6">
    <w:name w:val="634AC2E1FC8244F09ED038C2D8F3E05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6">
    <w:name w:val="5CD9FA1CAD0B49F1BD1CA6A6F29149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6">
    <w:name w:val="1D7F61CD4266491F8C41FB896B285A5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6">
    <w:name w:val="4C46D86C470644D79B44E789C47CF49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6">
    <w:name w:val="361E385FFE9C41C4A3FBDCAD6004F8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6">
    <w:name w:val="9C207B56076545CFB0FFC0424E3FE8C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6">
    <w:name w:val="2AAEB2312C3E43F7B7393131A84CFA0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6">
    <w:name w:val="EB4BBFB945F245EDB4B8A226E8F6174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6">
    <w:name w:val="77A87B6BA92B4F0E92B758146E454EA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5">
    <w:name w:val="52AA0A1E2BF54AB8B225D5EFF744FC2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5">
    <w:name w:val="BC8C80C7B971460EA7628B73E1EB040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5">
    <w:name w:val="5497E4A7EDD845E4AC591635A2111C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5">
    <w:name w:val="305B4133DAB14D20B5F95B0E18D51F5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4">
    <w:name w:val="A1F3682B6D374713B44A4345F7DFBF9C4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4">
    <w:name w:val="3FAD6642F9444B3A9BF0599E7ED20E7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4">
    <w:name w:val="31ED2DF8B8C949A288B1CEDB999146F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4">
    <w:name w:val="9A65C694E83F45BCB7AE5A6CEC667EE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4">
    <w:name w:val="EA90761EAFC745CA9890A8ECA890508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4">
    <w:name w:val="FF23942C7BDB4F62919CEDB36E0A6A7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4">
    <w:name w:val="9D273D970C964820B5EDBC66BB9DC9F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4">
    <w:name w:val="4F66E12554F6406ABD20D5C8D1301A1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4">
    <w:name w:val="1CA2B9D316194E21B2DAD268A6FFB6F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4">
    <w:name w:val="0942CE1F08AB40DDA61482C19D3FAFE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4">
    <w:name w:val="02F8C5427D7247B3B463AB809B41957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4">
    <w:name w:val="E8C806F2E8684955B675287CEA73A8F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4">
    <w:name w:val="85A67A95D18A4C7EAB63C780C905906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4">
    <w:name w:val="94A6C9F607BE4472AB8697D2107B795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4">
    <w:name w:val="7C578F4CFAB142B285ABDA81C28B015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4">
    <w:name w:val="DEBE978763514D20B97CC8AF88B5BB1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4">
    <w:name w:val="CDB60C0481A94DF8AE5B7F588B9FE37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4">
    <w:name w:val="B23621D2B8D24A3CB3EBB83F63C6BC4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3">
    <w:name w:val="C030F4879176446DA7021599C37229F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2">
    <w:name w:val="4DF94C3F59CD4AE081B3BF6933B63CD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1">
    <w:name w:val="FB964DDE2FFB49A38A30272F079B686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1">
    <w:name w:val="E5E14CCE2B3A4E0EAF0DB847FF015E6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1">
    <w:name w:val="EBA50D0F397B4F218797D9F3C367307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1">
    <w:name w:val="A88488E6C3404076A015C9A6875033C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1">
    <w:name w:val="BA354D71DCD94D848B25AE22A1F36CD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1">
    <w:name w:val="16C41CE66B7047D296FFA3B99A6B0A9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1">
    <w:name w:val="80D9F52B660D498EA1253D328185E90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1">
    <w:name w:val="CCA9A0A3ACDF44E591A6149DFA194AA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1">
    <w:name w:val="A60B21AC8A1841CA9B247CE6DA626EA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1">
    <w:name w:val="B5C6B83E9A654B25AEAA0847CFB7DCA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1">
    <w:name w:val="5C5A282A067F44029CC2C2E03A0F543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1">
    <w:name w:val="D0CECE82DB4B4BD5B18529781B754C7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1">
    <w:name w:val="8DBE884F2A6245F09662D45550B9E87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1">
    <w:name w:val="972E4063E6924521AB18310A9EFC251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1">
    <w:name w:val="8FC3EF9FE8FA4A5493D355925926918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1">
    <w:name w:val="FEB739181D994AC289E514E89085100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7">
    <w:name w:val="AA35BB47EB7F4373AF30BE69F67CA2C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7">
    <w:name w:val="A50E7C1B4257474A93E47339C9CBE13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7">
    <w:name w:val="37AE3A37623246E2B231BD602C8CC11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7">
    <w:name w:val="DFA5BDB700C44D89AB07C4D1C5AF5D9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7">
    <w:name w:val="75EADE10AFC6471991C2A586973E49E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7">
    <w:name w:val="08264E2A5EA14022A87A1FFC2B33476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7">
    <w:name w:val="FA4DB90411FA42CEA031D25CC610B88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7">
    <w:name w:val="C15B369DE2E94A73A1EC7965AA2E676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7">
    <w:name w:val="071F069BA55F4B31ADE01A92EC72B2F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7">
    <w:name w:val="4062BEA8A61C4A76A53CED614E45290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7">
    <w:name w:val="6E2DC88307484475933320A802755A3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7">
    <w:name w:val="4CF1E239A7A84462B367CA431EB4BFB8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7">
    <w:name w:val="0FD9B2F2601B44B199B253002EAB7D5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7">
    <w:name w:val="46D2FE86DA1542D3AFB7830BDB4728D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7">
    <w:name w:val="A214D803475747D3955325C6C3DD486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7">
    <w:name w:val="008441FF4BF1430A81902F24172810F8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7">
    <w:name w:val="D6B4530CCDA646A2874BD35F9118E2B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7">
    <w:name w:val="3BEDCA94F38F44EC91859C08ED1AFD4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7">
    <w:name w:val="976D270E01C047729EF9305F830E61C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7">
    <w:name w:val="693228D3DCEE47D5BE74CF4E7926098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7">
    <w:name w:val="754B2FD61FF045A2B5D14D799817784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7">
    <w:name w:val="8ED8CCDDD0044731A44B9F4385185C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7">
    <w:name w:val="AFD74FB4761847E39352AD2E6402800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7">
    <w:name w:val="3CE01D7A0E774D4AB14077C6B5122E8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7">
    <w:name w:val="841A1AFA1BFC45D9AA89E9611AFBFF2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7">
    <w:name w:val="DEC9B62AEECE46FE87FA4A6FA8FD297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7">
    <w:name w:val="291BDEBBA3014CB99DE22D0001B459D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7">
    <w:name w:val="883D02401A4B4D4C90FE6F30EC5C720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7">
    <w:name w:val="143818192A6D4B5FB7DCCB49AACECB0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7">
    <w:name w:val="A2FD18E5157840749B7413192254226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7">
    <w:name w:val="CB0CCC3D168C44148A66E66BC6AC992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7">
    <w:name w:val="EC6F9C37DB6942E8A69B06F5977C9B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7">
    <w:name w:val="B98B8D2BFAEC47C7BEA92ADB52143DB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7">
    <w:name w:val="7AE50B61B87D4AEC94361B2646D7326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7">
    <w:name w:val="379B7B4AFEE1436491C3D07991C7CC3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7">
    <w:name w:val="F68302398220420DB5B1EAE6FFA3ADB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7">
    <w:name w:val="561E4FE6E5D441FDAD09E820D460669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7">
    <w:name w:val="6984E937724D4D2F96D56ED8D0C0CDE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7">
    <w:name w:val="3AD1E7F40CD24AC991C9D62231C78F3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7">
    <w:name w:val="83C0BED6873B4BB6BF02ADE30802BB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7">
    <w:name w:val="06E1064457D040909AF1E2E51785381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7">
    <w:name w:val="BCC59909015440D3A3CC65EDFC26F55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7">
    <w:name w:val="6014A46FD678480894C7950025DBE0F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7">
    <w:name w:val="68B09EDE902140B1BCE349838343BD2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7">
    <w:name w:val="53459329B49148F7895BDFDC22DB3F2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7">
    <w:name w:val="4F78A13F728F48B6923E1D22AE76026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7">
    <w:name w:val="F006C069E9EE4CC19BB415EE1A5ED87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7">
    <w:name w:val="495038C747854E1DBDCAAF07D8E078E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7">
    <w:name w:val="0F6F5833F9CF485AA3AF592760699F4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7">
    <w:name w:val="EB948B0E1A274753A8369F8A4453D22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7">
    <w:name w:val="52E0C93166FD457BB0331E084E92B7B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7">
    <w:name w:val="09B5A74589E14A7CB793AEB5527B295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7">
    <w:name w:val="A0BA3C529DB347F6AB58CD797753A0A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7">
    <w:name w:val="EF2453CAA672412EAFA86AC4F6EFE3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7">
    <w:name w:val="BCC5E57185CC4DC095F3C092C87411F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7">
    <w:name w:val="DD82A748C8A0471AA74A3C11850AF74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7">
    <w:name w:val="B13DC4581D654EDC871CA5E17060569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7">
    <w:name w:val="337058A95944417FB9AF6DBA355EEC4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7">
    <w:name w:val="5F6195E81D88423CBA4133439A7BA5D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7">
    <w:name w:val="E8AF8C97DB814464B3C98456A3ACE47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7">
    <w:name w:val="3EEE12413EC54B88AB1DEF11E0CDF05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7">
    <w:name w:val="6C5838BC075A4E4C88AB67F820B7C91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7">
    <w:name w:val="B2B3B1D42FD544C591018B0699489EF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7">
    <w:name w:val="1D6FA68B8A9E4CB5922DFA9E192FEDA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7">
    <w:name w:val="C04BE938EAE2401DA8E1F4C21A0665C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7">
    <w:name w:val="E7B177241DFD4D5B9DDF7ED0392CE80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7">
    <w:name w:val="BEE7325DC96748DDB290A63A78C408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7">
    <w:name w:val="11750188964044DD9A0E50C20112420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7">
    <w:name w:val="D4B85DB28DE84526AD442F787308143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7">
    <w:name w:val="6F60CB643A404C6ABAC68C6339A28C1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7">
    <w:name w:val="1A3E784E18534DE6B2A3E68FAA5483C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7">
    <w:name w:val="CE28E0619A334A66AFF9E1C81CF911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7">
    <w:name w:val="4CFF5A49AA7442C98FA700AC0D95C3E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7">
    <w:name w:val="01BCDBAE7B5F482D9003E627B08B44F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7">
    <w:name w:val="E7DDA6171C4A493598CDCBD6B832A7F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7">
    <w:name w:val="415C1DBC5FDE46018B43B39672CEEDB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7">
    <w:name w:val="4DE1CAA162394FE5BACB99A42D0BAE8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7">
    <w:name w:val="31639F85B75B429CAD600DC34E61FE1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7">
    <w:name w:val="7EDC4DFC0F17476297789ADFC3EE04F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7">
    <w:name w:val="847B61603E134FAEAF71A48E58AED52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7">
    <w:name w:val="B6664D119DF549C4BDDEF987D35FEF5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7">
    <w:name w:val="8CDA82F8275B4AA1A18F7427FCA36F28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7">
    <w:name w:val="09B3FFD7AB7A4A88A1775DF7D35C3A2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7">
    <w:name w:val="5E4F77001F184AF59F8BCC35D914AD1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7">
    <w:name w:val="E6D1DE67D59D44D792EB3AC6DA3911E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7">
    <w:name w:val="11C403544F3F4E60BA566BB0802E8D6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7">
    <w:name w:val="00558CA504754F37A3B4AF7E7A8D61B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7">
    <w:name w:val="686A945B45A2402F82141B7CAC2FD8B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7">
    <w:name w:val="07DB45A872064D9F80FE61A2F9F6331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7">
    <w:name w:val="441D0CDFCD644A9B8C6BE863685A5F3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7">
    <w:name w:val="E508488EC9A547FFA83C2D5CA970468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7">
    <w:name w:val="34EC95B971224D2E83F5EC2A49E60E3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7">
    <w:name w:val="DCD4697AFA634C7BB08C2198EFDF6A3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7">
    <w:name w:val="C8C712CDD82E4E53AFD5AF19AD4A16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7">
    <w:name w:val="5A55050D31054ECCB7ED31776F4F0AA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7">
    <w:name w:val="27F96457ECD0408FAB0E58E68F13230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7">
    <w:name w:val="ACBB2B94EB8F413D99C397FFA3213BE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7">
    <w:name w:val="F78EFC85787D4AC2AD90114A52819AB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7">
    <w:name w:val="42701B55AD5F4FA9AEBE0EE14DB211A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7">
    <w:name w:val="8199AA299ED542F58DB810A6E57D085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7">
    <w:name w:val="88D9DA5E4DBA4AAF8879F9CC5B370E9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7">
    <w:name w:val="C2F1A5B7FA6E45DF9D11B3965CC4A0F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7">
    <w:name w:val="8575BFA4E641476497BF794CD47947E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7">
    <w:name w:val="D9F69C9F10A24862A311B9F35DFBF1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7">
    <w:name w:val="27E36DE58C4441E5BCAE4D3AF66CB36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7">
    <w:name w:val="BA5AC9362B0F4BD8AA9E627E093916F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7">
    <w:name w:val="F1B136F533EE488F8916C2E9EEBF6A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7">
    <w:name w:val="C0447794B56746E697EB20D25AD66F0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7">
    <w:name w:val="8E790E687C554E54AC312093300CC9A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7">
    <w:name w:val="898E2B8171B54210AE6C359B8A54DC4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7">
    <w:name w:val="634AC2E1FC8244F09ED038C2D8F3E05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7">
    <w:name w:val="5CD9FA1CAD0B49F1BD1CA6A6F29149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7">
    <w:name w:val="1D7F61CD4266491F8C41FB896B285A5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7">
    <w:name w:val="4C46D86C470644D79B44E789C47CF49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7">
    <w:name w:val="361E385FFE9C41C4A3FBDCAD6004F8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7">
    <w:name w:val="9C207B56076545CFB0FFC0424E3FE8C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7">
    <w:name w:val="2AAEB2312C3E43F7B7393131A84CFA0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7">
    <w:name w:val="EB4BBFB945F245EDB4B8A226E8F6174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7">
    <w:name w:val="77A87B6BA92B4F0E92B758146E454EA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6">
    <w:name w:val="52AA0A1E2BF54AB8B225D5EFF744FC2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6">
    <w:name w:val="BC8C80C7B971460EA7628B73E1EB040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6">
    <w:name w:val="5497E4A7EDD845E4AC591635A2111C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6">
    <w:name w:val="305B4133DAB14D20B5F95B0E18D51F5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5">
    <w:name w:val="A1F3682B6D374713B44A4345F7DFBF9C5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ACC7D11CF7495DB5206193DD579BCD">
    <w:name w:val="44ACC7D11CF7495DB5206193DD579BCD"/>
    <w:rsid w:val="005114E7"/>
  </w:style>
  <w:style w:type="paragraph" w:customStyle="1" w:styleId="6FF9551DAC1843E1BDE16C0CD5A3EAFB">
    <w:name w:val="6FF9551DAC1843E1BDE16C0CD5A3EAFB"/>
    <w:rsid w:val="005114E7"/>
  </w:style>
  <w:style w:type="paragraph" w:customStyle="1" w:styleId="89A73F499AC44E0BA5F5EC66ACCCD3DC">
    <w:name w:val="89A73F499AC44E0BA5F5EC66ACCCD3DC"/>
    <w:rsid w:val="005114E7"/>
  </w:style>
  <w:style w:type="paragraph" w:customStyle="1" w:styleId="A44BFEC37B804892B508ECB64A750A96">
    <w:name w:val="A44BFEC37B804892B508ECB64A750A96"/>
    <w:rsid w:val="005114E7"/>
  </w:style>
  <w:style w:type="paragraph" w:customStyle="1" w:styleId="8C7B7173D4764E7AAC827DE950ADCE8F">
    <w:name w:val="8C7B7173D4764E7AAC827DE950ADCE8F"/>
    <w:rsid w:val="005114E7"/>
  </w:style>
  <w:style w:type="paragraph" w:customStyle="1" w:styleId="BD0D36C10302436A9F9B20674F9DE3B8">
    <w:name w:val="BD0D36C10302436A9F9B20674F9DE3B8"/>
    <w:rsid w:val="005114E7"/>
  </w:style>
  <w:style w:type="paragraph" w:customStyle="1" w:styleId="F82949BB06144BE1BDF4D78F6B945D4C">
    <w:name w:val="F82949BB06144BE1BDF4D78F6B945D4C"/>
    <w:rsid w:val="005114E7"/>
  </w:style>
  <w:style w:type="paragraph" w:customStyle="1" w:styleId="74DA5ABF866741AE9DE02FCE1BED85B3">
    <w:name w:val="74DA5ABF866741AE9DE02FCE1BED85B3"/>
    <w:rsid w:val="005114E7"/>
  </w:style>
  <w:style w:type="paragraph" w:customStyle="1" w:styleId="37B44D0F3F0849FFADBAABE5081BA17D">
    <w:name w:val="37B44D0F3F0849FFADBAABE5081BA17D"/>
    <w:rsid w:val="005114E7"/>
  </w:style>
  <w:style w:type="paragraph" w:customStyle="1" w:styleId="C386F52EAA7D4AD5ADAC92F0C25006CA">
    <w:name w:val="C386F52EAA7D4AD5ADAC92F0C25006CA"/>
    <w:rsid w:val="005114E7"/>
  </w:style>
  <w:style w:type="paragraph" w:customStyle="1" w:styleId="9B70841C6E52483DB116EB778DF23938">
    <w:name w:val="9B70841C6E52483DB116EB778DF23938"/>
    <w:rsid w:val="005114E7"/>
  </w:style>
  <w:style w:type="paragraph" w:customStyle="1" w:styleId="B68C95A8282D43029E80B2AF5750CBA5">
    <w:name w:val="B68C95A8282D43029E80B2AF5750CBA5"/>
    <w:rsid w:val="005114E7"/>
  </w:style>
  <w:style w:type="paragraph" w:customStyle="1" w:styleId="6B0626BC251E4173AE29A0EEDE4FEE7B">
    <w:name w:val="6B0626BC251E4173AE29A0EEDE4FEE7B"/>
    <w:rsid w:val="005114E7"/>
  </w:style>
  <w:style w:type="paragraph" w:customStyle="1" w:styleId="8CB262EF232647B08603769D3A570C55">
    <w:name w:val="8CB262EF232647B08603769D3A570C55"/>
    <w:rsid w:val="005114E7"/>
  </w:style>
  <w:style w:type="paragraph" w:customStyle="1" w:styleId="21CE0F1E32B548F9BA531827BA92CCF2">
    <w:name w:val="21CE0F1E32B548F9BA531827BA92CCF2"/>
    <w:rsid w:val="005114E7"/>
  </w:style>
  <w:style w:type="paragraph" w:customStyle="1" w:styleId="3FAD6642F9444B3A9BF0599E7ED20E7B15">
    <w:name w:val="3FAD6642F9444B3A9BF0599E7ED20E7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5">
    <w:name w:val="31ED2DF8B8C949A288B1CEDB999146F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5">
    <w:name w:val="9A65C694E83F45BCB7AE5A6CEC667EE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5">
    <w:name w:val="EA90761EAFC745CA9890A8ECA890508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5">
    <w:name w:val="FF23942C7BDB4F62919CEDB36E0A6A7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5">
    <w:name w:val="9D273D970C964820B5EDBC66BB9DC9F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5">
    <w:name w:val="4F66E12554F6406ABD20D5C8D1301A1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5">
    <w:name w:val="1CA2B9D316194E21B2DAD268A6FFB6F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5">
    <w:name w:val="0942CE1F08AB40DDA61482C19D3FAFE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5">
    <w:name w:val="02F8C5427D7247B3B463AB809B41957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5">
    <w:name w:val="E8C806F2E8684955B675287CEA73A8F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5">
    <w:name w:val="85A67A95D18A4C7EAB63C780C905906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5">
    <w:name w:val="94A6C9F607BE4472AB8697D2107B795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5">
    <w:name w:val="7C578F4CFAB142B285ABDA81C28B015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5">
    <w:name w:val="DEBE978763514D20B97CC8AF88B5BB1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5">
    <w:name w:val="CDB60C0481A94DF8AE5B7F588B9FE37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5">
    <w:name w:val="B23621D2B8D24A3CB3EBB83F63C6BC4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4">
    <w:name w:val="C030F4879176446DA7021599C37229F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3">
    <w:name w:val="4DF94C3F59CD4AE081B3BF6933B63CD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2">
    <w:name w:val="FB964DDE2FFB49A38A30272F079B686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2">
    <w:name w:val="E5E14CCE2B3A4E0EAF0DB847FF015E6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2">
    <w:name w:val="EBA50D0F397B4F218797D9F3C367307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2">
    <w:name w:val="A88488E6C3404076A015C9A6875033C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2">
    <w:name w:val="BA354D71DCD94D848B25AE22A1F36CD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2">
    <w:name w:val="16C41CE66B7047D296FFA3B99A6B0A9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2">
    <w:name w:val="80D9F52B660D498EA1253D328185E90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2">
    <w:name w:val="CCA9A0A3ACDF44E591A6149DFA194AA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2">
    <w:name w:val="A60B21AC8A1841CA9B247CE6DA626EA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2">
    <w:name w:val="B5C6B83E9A654B25AEAA0847CFB7DCA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2">
    <w:name w:val="5C5A282A067F44029CC2C2E03A0F543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2">
    <w:name w:val="D0CECE82DB4B4BD5B18529781B754C7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2">
    <w:name w:val="8DBE884F2A6245F09662D45550B9E87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2">
    <w:name w:val="972E4063E6924521AB18310A9EFC251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2">
    <w:name w:val="8FC3EF9FE8FA4A5493D355925926918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2">
    <w:name w:val="FEB739181D994AC289E514E89085100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8">
    <w:name w:val="AA35BB47EB7F4373AF30BE69F67CA2C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8">
    <w:name w:val="A50E7C1B4257474A93E47339C9CBE13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8">
    <w:name w:val="37AE3A37623246E2B231BD602C8CC11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8">
    <w:name w:val="DFA5BDB700C44D89AB07C4D1C5AF5D9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8">
    <w:name w:val="75EADE10AFC6471991C2A586973E49E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8">
    <w:name w:val="08264E2A5EA14022A87A1FFC2B33476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8">
    <w:name w:val="FA4DB90411FA42CEA031D25CC610B88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8">
    <w:name w:val="C15B369DE2E94A73A1EC7965AA2E676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8">
    <w:name w:val="071F069BA55F4B31ADE01A92EC72B2F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8">
    <w:name w:val="4062BEA8A61C4A76A53CED614E45290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8">
    <w:name w:val="6E2DC88307484475933320A802755A3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8">
    <w:name w:val="4CF1E239A7A84462B367CA431EB4BFB8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8">
    <w:name w:val="0FD9B2F2601B44B199B253002EAB7D5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8">
    <w:name w:val="46D2FE86DA1542D3AFB7830BDB4728D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8">
    <w:name w:val="A214D803475747D3955325C6C3DD486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8">
    <w:name w:val="008441FF4BF1430A81902F24172810F8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8">
    <w:name w:val="D6B4530CCDA646A2874BD35F9118E2B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8">
    <w:name w:val="3BEDCA94F38F44EC91859C08ED1AFD4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8">
    <w:name w:val="976D270E01C047729EF9305F830E61C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8">
    <w:name w:val="693228D3DCEE47D5BE74CF4E7926098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8">
    <w:name w:val="754B2FD61FF045A2B5D14D799817784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8">
    <w:name w:val="8ED8CCDDD0044731A44B9F4385185C6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8">
    <w:name w:val="AFD74FB4761847E39352AD2E6402800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8">
    <w:name w:val="3CE01D7A0E774D4AB14077C6B5122E8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8">
    <w:name w:val="841A1AFA1BFC45D9AA89E9611AFBFF2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8">
    <w:name w:val="DEC9B62AEECE46FE87FA4A6FA8FD297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8">
    <w:name w:val="291BDEBBA3014CB99DE22D0001B459D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8">
    <w:name w:val="883D02401A4B4D4C90FE6F30EC5C720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8">
    <w:name w:val="143818192A6D4B5FB7DCCB49AACECB0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8">
    <w:name w:val="A2FD18E5157840749B7413192254226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8">
    <w:name w:val="CB0CCC3D168C44148A66E66BC6AC992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8">
    <w:name w:val="EC6F9C37DB6942E8A69B06F5977C9B4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8">
    <w:name w:val="B98B8D2BFAEC47C7BEA92ADB52143DB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8">
    <w:name w:val="7AE50B61B87D4AEC94361B2646D7326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8">
    <w:name w:val="379B7B4AFEE1436491C3D07991C7CC3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8">
    <w:name w:val="F68302398220420DB5B1EAE6FFA3ADB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8">
    <w:name w:val="561E4FE6E5D441FDAD09E820D460669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8">
    <w:name w:val="6984E937724D4D2F96D56ED8D0C0CDE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8">
    <w:name w:val="3AD1E7F40CD24AC991C9D62231C78F3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8">
    <w:name w:val="83C0BED6873B4BB6BF02ADE30802BB9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8">
    <w:name w:val="06E1064457D040909AF1E2E51785381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8">
    <w:name w:val="BCC59909015440D3A3CC65EDFC26F55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8">
    <w:name w:val="6014A46FD678480894C7950025DBE0F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8">
    <w:name w:val="68B09EDE902140B1BCE349838343BD2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8">
    <w:name w:val="53459329B49148F7895BDFDC22DB3F2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8">
    <w:name w:val="4F78A13F728F48B6923E1D22AE76026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8">
    <w:name w:val="F006C069E9EE4CC19BB415EE1A5ED87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8">
    <w:name w:val="495038C747854E1DBDCAAF07D8E078E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8">
    <w:name w:val="0F6F5833F9CF485AA3AF592760699F4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8">
    <w:name w:val="EB948B0E1A274753A8369F8A4453D22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8">
    <w:name w:val="52E0C93166FD457BB0331E084E92B7B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8">
    <w:name w:val="09B5A74589E14A7CB793AEB5527B295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8">
    <w:name w:val="A0BA3C529DB347F6AB58CD797753A0A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8">
    <w:name w:val="EF2453CAA672412EAFA86AC4F6EFE3F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8">
    <w:name w:val="BCC5E57185CC4DC095F3C092C87411F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8">
    <w:name w:val="DD82A748C8A0471AA74A3C11850AF74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8">
    <w:name w:val="B13DC4581D654EDC871CA5E17060569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8">
    <w:name w:val="337058A95944417FB9AF6DBA355EEC4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8">
    <w:name w:val="5F6195E81D88423CBA4133439A7BA5D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8">
    <w:name w:val="E8AF8C97DB814464B3C98456A3ACE47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8">
    <w:name w:val="3EEE12413EC54B88AB1DEF11E0CDF05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8">
    <w:name w:val="6C5838BC075A4E4C88AB67F820B7C91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8">
    <w:name w:val="B2B3B1D42FD544C591018B0699489EF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8">
    <w:name w:val="1D6FA68B8A9E4CB5922DFA9E192FEDA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8">
    <w:name w:val="C04BE938EAE2401DA8E1F4C21A0665C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8">
    <w:name w:val="E7B177241DFD4D5B9DDF7ED0392CE80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8">
    <w:name w:val="BEE7325DC96748DDB290A63A78C4083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8">
    <w:name w:val="11750188964044DD9A0E50C20112420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8">
    <w:name w:val="D4B85DB28DE84526AD442F787308143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8">
    <w:name w:val="6F60CB643A404C6ABAC68C6339A28C1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8">
    <w:name w:val="1A3E784E18534DE6B2A3E68FAA5483C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8">
    <w:name w:val="CE28E0619A334A66AFF9E1C81CF911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8">
    <w:name w:val="4CFF5A49AA7442C98FA700AC0D95C3E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8">
    <w:name w:val="01BCDBAE7B5F482D9003E627B08B44F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8">
    <w:name w:val="E7DDA6171C4A493598CDCBD6B832A7F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8">
    <w:name w:val="415C1DBC5FDE46018B43B39672CEEDB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8">
    <w:name w:val="4DE1CAA162394FE5BACB99A42D0BAE8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8">
    <w:name w:val="31639F85B75B429CAD600DC34E61FE1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8">
    <w:name w:val="7EDC4DFC0F17476297789ADFC3EE04F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8">
    <w:name w:val="847B61603E134FAEAF71A48E58AED52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8">
    <w:name w:val="B6664D119DF549C4BDDEF987D35FEF5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8">
    <w:name w:val="8CDA82F8275B4AA1A18F7427FCA36F28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8">
    <w:name w:val="09B3FFD7AB7A4A88A1775DF7D35C3A2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8">
    <w:name w:val="5E4F77001F184AF59F8BCC35D914AD1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8">
    <w:name w:val="E6D1DE67D59D44D792EB3AC6DA3911E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8">
    <w:name w:val="11C403544F3F4E60BA566BB0802E8D6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8">
    <w:name w:val="00558CA504754F37A3B4AF7E7A8D61B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8">
    <w:name w:val="686A945B45A2402F82141B7CAC2FD8B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8">
    <w:name w:val="07DB45A872064D9F80FE61A2F9F6331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8">
    <w:name w:val="441D0CDFCD644A9B8C6BE863685A5F3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8">
    <w:name w:val="E508488EC9A547FFA83C2D5CA970468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8">
    <w:name w:val="34EC95B971224D2E83F5EC2A49E60E3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8">
    <w:name w:val="DCD4697AFA634C7BB08C2198EFDF6A3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8">
    <w:name w:val="C8C712CDD82E4E53AFD5AF19AD4A163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8">
    <w:name w:val="5A55050D31054ECCB7ED31776F4F0AA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8">
    <w:name w:val="27F96457ECD0408FAB0E58E68F13230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8">
    <w:name w:val="ACBB2B94EB8F413D99C397FFA3213BE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8">
    <w:name w:val="F78EFC85787D4AC2AD90114A52819AB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8">
    <w:name w:val="42701B55AD5F4FA9AEBE0EE14DB211A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8">
    <w:name w:val="8199AA299ED542F58DB810A6E57D085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8">
    <w:name w:val="88D9DA5E4DBA4AAF8879F9CC5B370E9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8">
    <w:name w:val="C2F1A5B7FA6E45DF9D11B3965CC4A0F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8">
    <w:name w:val="8575BFA4E641476497BF794CD47947E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8">
    <w:name w:val="D9F69C9F10A24862A311B9F35DFBF15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8">
    <w:name w:val="27E36DE58C4441E5BCAE4D3AF66CB36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8">
    <w:name w:val="BA5AC9362B0F4BD8AA9E627E093916F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8">
    <w:name w:val="F1B136F533EE488F8916C2E9EEBF6A2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8">
    <w:name w:val="C0447794B56746E697EB20D25AD66F0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8">
    <w:name w:val="8E790E687C554E54AC312093300CC9A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8">
    <w:name w:val="898E2B8171B54210AE6C359B8A54DC4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8">
    <w:name w:val="634AC2E1FC8244F09ED038C2D8F3E05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8">
    <w:name w:val="5CD9FA1CAD0B49F1BD1CA6A6F29149A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8">
    <w:name w:val="1D7F61CD4266491F8C41FB896B285A5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8">
    <w:name w:val="4C46D86C470644D79B44E789C47CF49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8">
    <w:name w:val="361E385FFE9C41C4A3FBDCAD6004F88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8">
    <w:name w:val="9C207B56076545CFB0FFC0424E3FE8C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8">
    <w:name w:val="2AAEB2312C3E43F7B7393131A84CFA0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8">
    <w:name w:val="EB4BBFB945F245EDB4B8A226E8F6174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8">
    <w:name w:val="77A87B6BA92B4F0E92B758146E454EA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7">
    <w:name w:val="52AA0A1E2BF54AB8B225D5EFF744FC2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7">
    <w:name w:val="BC8C80C7B971460EA7628B73E1EB040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7">
    <w:name w:val="5497E4A7EDD845E4AC591635A2111C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7">
    <w:name w:val="305B4133DAB14D20B5F95B0E18D51F5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6">
    <w:name w:val="A1F3682B6D374713B44A4345F7DFBF9C6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6">
    <w:name w:val="3FAD6642F9444B3A9BF0599E7ED20E7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6">
    <w:name w:val="31ED2DF8B8C949A288B1CEDB999146F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6">
    <w:name w:val="9A65C694E83F45BCB7AE5A6CEC667EE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6">
    <w:name w:val="EA90761EAFC745CA9890A8ECA890508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6">
    <w:name w:val="FF23942C7BDB4F62919CEDB36E0A6A7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6">
    <w:name w:val="9D273D970C964820B5EDBC66BB9DC9F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6">
    <w:name w:val="4F66E12554F6406ABD20D5C8D1301A1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6">
    <w:name w:val="1CA2B9D316194E21B2DAD268A6FFB6F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6">
    <w:name w:val="0942CE1F08AB40DDA61482C19D3FAFE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6">
    <w:name w:val="02F8C5427D7247B3B463AB809B41957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6">
    <w:name w:val="E8C806F2E8684955B675287CEA73A8F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6">
    <w:name w:val="85A67A95D18A4C7EAB63C780C905906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6">
    <w:name w:val="94A6C9F607BE4472AB8697D2107B795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6">
    <w:name w:val="7C578F4CFAB142B285ABDA81C28B015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6">
    <w:name w:val="DEBE978763514D20B97CC8AF88B5BB1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6">
    <w:name w:val="CDB60C0481A94DF8AE5B7F588B9FE37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6">
    <w:name w:val="B23621D2B8D24A3CB3EBB83F63C6BC47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5">
    <w:name w:val="C030F4879176446DA7021599C37229F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4">
    <w:name w:val="4DF94C3F59CD4AE081B3BF6933B63CD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3">
    <w:name w:val="FB964DDE2FFB49A38A30272F079B686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3">
    <w:name w:val="E5E14CCE2B3A4E0EAF0DB847FF015E6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3">
    <w:name w:val="EBA50D0F397B4F218797D9F3C367307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3">
    <w:name w:val="A88488E6C3404076A015C9A6875033C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3">
    <w:name w:val="BA354D71DCD94D848B25AE22A1F36CD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3">
    <w:name w:val="16C41CE66B7047D296FFA3B99A6B0A9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3">
    <w:name w:val="80D9F52B660D498EA1253D328185E90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3">
    <w:name w:val="CCA9A0A3ACDF44E591A6149DFA194AA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3">
    <w:name w:val="A60B21AC8A1841CA9B247CE6DA626EA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3">
    <w:name w:val="B5C6B83E9A654B25AEAA0847CFB7DCA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3">
    <w:name w:val="5C5A282A067F44029CC2C2E03A0F543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3">
    <w:name w:val="D0CECE82DB4B4BD5B18529781B754C7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3">
    <w:name w:val="8DBE884F2A6245F09662D45550B9E87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3">
    <w:name w:val="972E4063E6924521AB18310A9EFC251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3">
    <w:name w:val="8FC3EF9FE8FA4A5493D355925926918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3">
    <w:name w:val="FEB739181D994AC289E514E89085100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9">
    <w:name w:val="AA35BB47EB7F4373AF30BE69F67CA2C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9">
    <w:name w:val="A50E7C1B4257474A93E47339C9CBE13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9">
    <w:name w:val="37AE3A37623246E2B231BD602C8CC11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9">
    <w:name w:val="DFA5BDB700C44D89AB07C4D1C5AF5D9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9">
    <w:name w:val="75EADE10AFC6471991C2A586973E49E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9">
    <w:name w:val="08264E2A5EA14022A87A1FFC2B33476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9">
    <w:name w:val="FA4DB90411FA42CEA031D25CC610B88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9">
    <w:name w:val="C15B369DE2E94A73A1EC7965AA2E676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9">
    <w:name w:val="071F069BA55F4B31ADE01A92EC72B2F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9">
    <w:name w:val="4062BEA8A61C4A76A53CED614E45290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9">
    <w:name w:val="6E2DC88307484475933320A802755A3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9">
    <w:name w:val="4CF1E239A7A84462B367CA431EB4BFB8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9">
    <w:name w:val="0FD9B2F2601B44B199B253002EAB7D5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9">
    <w:name w:val="46D2FE86DA1542D3AFB7830BDB4728D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9">
    <w:name w:val="A214D803475747D3955325C6C3DD486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9">
    <w:name w:val="008441FF4BF1430A81902F24172810F8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9">
    <w:name w:val="D6B4530CCDA646A2874BD35F9118E2B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9">
    <w:name w:val="3BEDCA94F38F44EC91859C08ED1AFD4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9">
    <w:name w:val="976D270E01C047729EF9305F830E61C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9">
    <w:name w:val="693228D3DCEE47D5BE74CF4E7926098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9">
    <w:name w:val="754B2FD61FF045A2B5D14D799817784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9">
    <w:name w:val="8ED8CCDDD0044731A44B9F4385185C6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9">
    <w:name w:val="AFD74FB4761847E39352AD2E6402800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9">
    <w:name w:val="3CE01D7A0E774D4AB14077C6B5122E8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9">
    <w:name w:val="841A1AFA1BFC45D9AA89E9611AFBFF2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9">
    <w:name w:val="DEC9B62AEECE46FE87FA4A6FA8FD297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9">
    <w:name w:val="291BDEBBA3014CB99DE22D0001B459D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9">
    <w:name w:val="883D02401A4B4D4C90FE6F30EC5C720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9">
    <w:name w:val="143818192A6D4B5FB7DCCB49AACECB0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9">
    <w:name w:val="A2FD18E5157840749B7413192254226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9">
    <w:name w:val="CB0CCC3D168C44148A66E66BC6AC992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9">
    <w:name w:val="EC6F9C37DB6942E8A69B06F5977C9B4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9">
    <w:name w:val="B98B8D2BFAEC47C7BEA92ADB52143DB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9">
    <w:name w:val="7AE50B61B87D4AEC94361B2646D7326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9">
    <w:name w:val="379B7B4AFEE1436491C3D07991C7CC3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9">
    <w:name w:val="F68302398220420DB5B1EAE6FFA3ADB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9">
    <w:name w:val="561E4FE6E5D441FDAD09E820D460669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9">
    <w:name w:val="6984E937724D4D2F96D56ED8D0C0CDE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9">
    <w:name w:val="3AD1E7F40CD24AC991C9D62231C78F3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9">
    <w:name w:val="83C0BED6873B4BB6BF02ADE30802BB9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9">
    <w:name w:val="06E1064457D040909AF1E2E51785381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9">
    <w:name w:val="BCC59909015440D3A3CC65EDFC26F55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9">
    <w:name w:val="6014A46FD678480894C7950025DBE0F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9">
    <w:name w:val="68B09EDE902140B1BCE349838343BD2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9">
    <w:name w:val="53459329B49148F7895BDFDC22DB3F2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9">
    <w:name w:val="4F78A13F728F48B6923E1D22AE76026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9">
    <w:name w:val="F006C069E9EE4CC19BB415EE1A5ED87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9">
    <w:name w:val="495038C747854E1DBDCAAF07D8E078E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9">
    <w:name w:val="0F6F5833F9CF485AA3AF592760699F4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9">
    <w:name w:val="EB948B0E1A274753A8369F8A4453D22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9">
    <w:name w:val="52E0C93166FD457BB0331E084E92B7B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9">
    <w:name w:val="09B5A74589E14A7CB793AEB5527B295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9">
    <w:name w:val="A0BA3C529DB347F6AB58CD797753A0A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9">
    <w:name w:val="EF2453CAA672412EAFA86AC4F6EFE3F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9">
    <w:name w:val="BCC5E57185CC4DC095F3C092C87411F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9">
    <w:name w:val="DD82A748C8A0471AA74A3C11850AF74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9">
    <w:name w:val="B13DC4581D654EDC871CA5E17060569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9">
    <w:name w:val="337058A95944417FB9AF6DBA355EEC4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9">
    <w:name w:val="5F6195E81D88423CBA4133439A7BA5D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9">
    <w:name w:val="E8AF8C97DB814464B3C98456A3ACE47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9">
    <w:name w:val="3EEE12413EC54B88AB1DEF11E0CDF05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9">
    <w:name w:val="6C5838BC075A4E4C88AB67F820B7C91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9">
    <w:name w:val="B2B3B1D42FD544C591018B0699489EF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9">
    <w:name w:val="1D6FA68B8A9E4CB5922DFA9E192FEDA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9">
    <w:name w:val="C04BE938EAE2401DA8E1F4C21A0665C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9">
    <w:name w:val="E7B177241DFD4D5B9DDF7ED0392CE80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9">
    <w:name w:val="BEE7325DC96748DDB290A63A78C4083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9">
    <w:name w:val="11750188964044DD9A0E50C20112420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9">
    <w:name w:val="D4B85DB28DE84526AD442F787308143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9">
    <w:name w:val="6F60CB643A404C6ABAC68C6339A28C1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9">
    <w:name w:val="1A3E784E18534DE6B2A3E68FAA5483C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9">
    <w:name w:val="CE28E0619A334A66AFF9E1C81CF911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9">
    <w:name w:val="4CFF5A49AA7442C98FA700AC0D95C3E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9">
    <w:name w:val="01BCDBAE7B5F482D9003E627B08B44F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9">
    <w:name w:val="E7DDA6171C4A493598CDCBD6B832A7F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9">
    <w:name w:val="415C1DBC5FDE46018B43B39672CEEDB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9">
    <w:name w:val="4DE1CAA162394FE5BACB99A42D0BAE8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9">
    <w:name w:val="31639F85B75B429CAD600DC34E61FE1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9">
    <w:name w:val="7EDC4DFC0F17476297789ADFC3EE04F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9">
    <w:name w:val="847B61603E134FAEAF71A48E58AED52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9">
    <w:name w:val="B6664D119DF549C4BDDEF987D35FEF5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9">
    <w:name w:val="8CDA82F8275B4AA1A18F7427FCA36F28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9">
    <w:name w:val="09B3FFD7AB7A4A88A1775DF7D35C3A2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9">
    <w:name w:val="5E4F77001F184AF59F8BCC35D914AD1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9">
    <w:name w:val="E6D1DE67D59D44D792EB3AC6DA3911E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9">
    <w:name w:val="11C403544F3F4E60BA566BB0802E8D6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9">
    <w:name w:val="00558CA504754F37A3B4AF7E7A8D61B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9">
    <w:name w:val="686A945B45A2402F82141B7CAC2FD8B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9">
    <w:name w:val="07DB45A872064D9F80FE61A2F9F6331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9">
    <w:name w:val="441D0CDFCD644A9B8C6BE863685A5F3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9">
    <w:name w:val="E508488EC9A547FFA83C2D5CA970468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9">
    <w:name w:val="34EC95B971224D2E83F5EC2A49E60E3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9">
    <w:name w:val="DCD4697AFA634C7BB08C2198EFDF6A3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9">
    <w:name w:val="C8C712CDD82E4E53AFD5AF19AD4A163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9">
    <w:name w:val="5A55050D31054ECCB7ED31776F4F0AA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9">
    <w:name w:val="27F96457ECD0408FAB0E58E68F13230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9">
    <w:name w:val="ACBB2B94EB8F413D99C397FFA3213BE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9">
    <w:name w:val="F78EFC85787D4AC2AD90114A52819AB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9">
    <w:name w:val="42701B55AD5F4FA9AEBE0EE14DB211A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9">
    <w:name w:val="8199AA299ED542F58DB810A6E57D085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9">
    <w:name w:val="88D9DA5E4DBA4AAF8879F9CC5B370E9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9">
    <w:name w:val="C2F1A5B7FA6E45DF9D11B3965CC4A0F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9">
    <w:name w:val="8575BFA4E641476497BF794CD47947E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9">
    <w:name w:val="D9F69C9F10A24862A311B9F35DFBF15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9">
    <w:name w:val="27E36DE58C4441E5BCAE4D3AF66CB36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9">
    <w:name w:val="BA5AC9362B0F4BD8AA9E627E093916F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9">
    <w:name w:val="F1B136F533EE488F8916C2E9EEBF6A2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9">
    <w:name w:val="C0447794B56746E697EB20D25AD66F0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9">
    <w:name w:val="8E790E687C554E54AC312093300CC9A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9">
    <w:name w:val="898E2B8171B54210AE6C359B8A54DC4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9">
    <w:name w:val="634AC2E1FC8244F09ED038C2D8F3E05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9">
    <w:name w:val="5CD9FA1CAD0B49F1BD1CA6A6F29149A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9">
    <w:name w:val="1D7F61CD4266491F8C41FB896B285A5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9">
    <w:name w:val="4C46D86C470644D79B44E789C47CF49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9">
    <w:name w:val="361E385FFE9C41C4A3FBDCAD6004F88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9">
    <w:name w:val="9C207B56076545CFB0FFC0424E3FE8C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9">
    <w:name w:val="2AAEB2312C3E43F7B7393131A84CFA0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9">
    <w:name w:val="EB4BBFB945F245EDB4B8A226E8F6174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9">
    <w:name w:val="77A87B6BA92B4F0E92B758146E454EA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8">
    <w:name w:val="52AA0A1E2BF54AB8B225D5EFF744FC2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8">
    <w:name w:val="BC8C80C7B971460EA7628B73E1EB040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8">
    <w:name w:val="5497E4A7EDD845E4AC591635A2111C4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8">
    <w:name w:val="305B4133DAB14D20B5F95B0E18D51F5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7">
    <w:name w:val="A1F3682B6D374713B44A4345F7DFBF9C7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F881DAF2942B19D3BF69703599DDF1">
    <w:name w:val="77AF881DAF2942B19D3BF69703599DD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ACC7D11CF7495DB5206193DD579BCD1">
    <w:name w:val="44ACC7D11CF7495DB5206193DD579BC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F9551DAC1843E1BDE16C0CD5A3EAFB1">
    <w:name w:val="6FF9551DAC1843E1BDE16C0CD5A3EAF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A73F499AC44E0BA5F5EC66ACCCD3DC1">
    <w:name w:val="89A73F499AC44E0BA5F5EC66ACCCD3D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44BFEC37B804892B508ECB64A750A961">
    <w:name w:val="A44BFEC37B804892B508ECB64A750A9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7B7173D4764E7AAC827DE950ADCE8F1">
    <w:name w:val="8C7B7173D4764E7AAC827DE950ADCE8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D0D36C10302436A9F9B20674F9DE3B81">
    <w:name w:val="BD0D36C10302436A9F9B20674F9DE3B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82949BB06144BE1BDF4D78F6B945D4C1">
    <w:name w:val="F82949BB06144BE1BDF4D78F6B945D4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DA5ABF866741AE9DE02FCE1BED85B31">
    <w:name w:val="74DA5ABF866741AE9DE02FCE1BED85B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B44D0F3F0849FFADBAABE5081BA17D1">
    <w:name w:val="37B44D0F3F0849FFADBAABE5081BA17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386F52EAA7D4AD5ADAC92F0C25006CA1">
    <w:name w:val="C386F52EAA7D4AD5ADAC92F0C25006C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B70841C6E52483DB116EB778DF239381">
    <w:name w:val="9B70841C6E52483DB116EB778DF2393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8C95A8282D43029E80B2AF5750CBA51">
    <w:name w:val="B68C95A8282D43029E80B2AF5750CBA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0626BC251E4173AE29A0EEDE4FEE7B1">
    <w:name w:val="6B0626BC251E4173AE29A0EEDE4FEE7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B262EF232647B08603769D3A570C551">
    <w:name w:val="8CB262EF232647B08603769D3A570C5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1CE0F1E32B548F9BA531827BA92CCF21">
    <w:name w:val="21CE0F1E32B548F9BA531827BA92CCF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3B468B79A6C45F39E702764C0712AEF1">
    <w:name w:val="A3B468B79A6C45F39E702764C0712AE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2C5FDF40E74C9E80BC9777C8938B811">
    <w:name w:val="4C2C5FDF40E74C9E80BC9777C8938B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316C75F90324341AE49908B8CF7D9351">
    <w:name w:val="9316C75F90324341AE49908B8CF7D93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F93622434B4BA1A59EEB1D18CE4C641">
    <w:name w:val="8CF93622434B4BA1A59EEB1D18CE4C6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7BDE29B7E544569600401439CF26611">
    <w:name w:val="8B7BDE29B7E544569600401439CF26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AF8E921BD24D3BA10B4744A25A80731">
    <w:name w:val="F0AF8E921BD24D3BA10B4744A25A807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5E2471850DA4AE79BF1AAF7DC8BD3C71">
    <w:name w:val="15E2471850DA4AE79BF1AAF7DC8BD3C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09DAE728F04D8DBAB55581E7F80B8F1">
    <w:name w:val="6C09DAE728F04D8DBAB55581E7F80B8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BE7B682D1FF45E7B3433207C176F9201">
    <w:name w:val="2BE7B682D1FF45E7B3433207C176F92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6818659DDB4D39B8DE6B905F090C721">
    <w:name w:val="376818659DDB4D39B8DE6B905F090C7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1C017F88B64AAFAF1AAF252017044E1">
    <w:name w:val="E71C017F88B64AAFAF1AAF252017044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E8CB4D61D4041D8B51D8EEAAA2E318D1">
    <w:name w:val="4E8CB4D61D4041D8B51D8EEAAA2E318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7">
    <w:name w:val="3FAD6642F9444B3A9BF0599E7ED20E7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7">
    <w:name w:val="31ED2DF8B8C949A288B1CEDB999146F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7">
    <w:name w:val="9A65C694E83F45BCB7AE5A6CEC667EE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7">
    <w:name w:val="EA90761EAFC745CA9890A8ECA890508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7">
    <w:name w:val="FF23942C7BDB4F62919CEDB36E0A6A7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7">
    <w:name w:val="9D273D970C964820B5EDBC66BB9DC9F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7">
    <w:name w:val="4F66E12554F6406ABD20D5C8D1301A1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7">
    <w:name w:val="1CA2B9D316194E21B2DAD268A6FFB6F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7">
    <w:name w:val="0942CE1F08AB40DDA61482C19D3FAFE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7">
    <w:name w:val="02F8C5427D7247B3B463AB809B41957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7">
    <w:name w:val="E8C806F2E8684955B675287CEA73A8F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7">
    <w:name w:val="85A67A95D18A4C7EAB63C780C905906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7">
    <w:name w:val="94A6C9F607BE4472AB8697D2107B795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7">
    <w:name w:val="7C578F4CFAB142B285ABDA81C28B015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7">
    <w:name w:val="DEBE978763514D20B97CC8AF88B5BB1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7">
    <w:name w:val="CDB60C0481A94DF8AE5B7F588B9FE37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7">
    <w:name w:val="B23621D2B8D24A3CB3EBB83F63C6BC47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6">
    <w:name w:val="C030F4879176446DA7021599C37229F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5">
    <w:name w:val="4DF94C3F59CD4AE081B3BF6933B63CD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4">
    <w:name w:val="FB964DDE2FFB49A38A30272F079B686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4">
    <w:name w:val="E5E14CCE2B3A4E0EAF0DB847FF015E6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4">
    <w:name w:val="EBA50D0F397B4F218797D9F3C367307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4">
    <w:name w:val="A88488E6C3404076A015C9A6875033C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4">
    <w:name w:val="BA354D71DCD94D848B25AE22A1F36CD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4">
    <w:name w:val="16C41CE66B7047D296FFA3B99A6B0A9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4">
    <w:name w:val="80D9F52B660D498EA1253D328185E90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4">
    <w:name w:val="CCA9A0A3ACDF44E591A6149DFA194AA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4">
    <w:name w:val="A60B21AC8A1841CA9B247CE6DA626EA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4">
    <w:name w:val="B5C6B83E9A654B25AEAA0847CFB7DCA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4">
    <w:name w:val="5C5A282A067F44029CC2C2E03A0F543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4">
    <w:name w:val="D0CECE82DB4B4BD5B18529781B754C7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4">
    <w:name w:val="8DBE884F2A6245F09662D45550B9E87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4">
    <w:name w:val="972E4063E6924521AB18310A9EFC251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4">
    <w:name w:val="8FC3EF9FE8FA4A5493D355925926918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4">
    <w:name w:val="FEB739181D994AC289E514E89085100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0">
    <w:name w:val="AA35BB47EB7F4373AF30BE69F67CA2C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0">
    <w:name w:val="A50E7C1B4257474A93E47339C9CBE13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0">
    <w:name w:val="37AE3A37623246E2B231BD602C8CC11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0">
    <w:name w:val="DFA5BDB700C44D89AB07C4D1C5AF5D9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0">
    <w:name w:val="75EADE10AFC6471991C2A586973E49E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0">
    <w:name w:val="08264E2A5EA14022A87A1FFC2B33476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0">
    <w:name w:val="FA4DB90411FA42CEA031D25CC610B88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0">
    <w:name w:val="C15B369DE2E94A73A1EC7965AA2E676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0">
    <w:name w:val="071F069BA55F4B31ADE01A92EC72B2F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0">
    <w:name w:val="4062BEA8A61C4A76A53CED614E45290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0">
    <w:name w:val="6E2DC88307484475933320A802755A3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0">
    <w:name w:val="4CF1E239A7A84462B367CA431EB4BFB8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0">
    <w:name w:val="0FD9B2F2601B44B199B253002EAB7D5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0">
    <w:name w:val="46D2FE86DA1542D3AFB7830BDB4728D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0">
    <w:name w:val="A214D803475747D3955325C6C3DD486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0">
    <w:name w:val="008441FF4BF1430A81902F24172810F8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0">
    <w:name w:val="D6B4530CCDA646A2874BD35F9118E2B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0">
    <w:name w:val="3BEDCA94F38F44EC91859C08ED1AFD4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0">
    <w:name w:val="976D270E01C047729EF9305F830E61C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0">
    <w:name w:val="693228D3DCEE47D5BE74CF4E7926098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0">
    <w:name w:val="754B2FD61FF045A2B5D14D799817784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0">
    <w:name w:val="8ED8CCDDD0044731A44B9F4385185C6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0">
    <w:name w:val="AFD74FB4761847E39352AD2E6402800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0">
    <w:name w:val="3CE01D7A0E774D4AB14077C6B5122E8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0">
    <w:name w:val="841A1AFA1BFC45D9AA89E9611AFBFF2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0">
    <w:name w:val="DEC9B62AEECE46FE87FA4A6FA8FD297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0">
    <w:name w:val="291BDEBBA3014CB99DE22D0001B459D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0">
    <w:name w:val="883D02401A4B4D4C90FE6F30EC5C720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0">
    <w:name w:val="143818192A6D4B5FB7DCCB49AACECB0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0">
    <w:name w:val="A2FD18E5157840749B7413192254226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0">
    <w:name w:val="CB0CCC3D168C44148A66E66BC6AC992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0">
    <w:name w:val="EC6F9C37DB6942E8A69B06F5977C9B4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0">
    <w:name w:val="B98B8D2BFAEC47C7BEA92ADB52143DB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0">
    <w:name w:val="7AE50B61B87D4AEC94361B2646D7326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0">
    <w:name w:val="379B7B4AFEE1436491C3D07991C7CC3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0">
    <w:name w:val="F68302398220420DB5B1EAE6FFA3ADB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0">
    <w:name w:val="561E4FE6E5D441FDAD09E820D460669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0">
    <w:name w:val="6984E937724D4D2F96D56ED8D0C0CDE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0">
    <w:name w:val="3AD1E7F40CD24AC991C9D62231C78F3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0">
    <w:name w:val="83C0BED6873B4BB6BF02ADE30802BB9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0">
    <w:name w:val="06E1064457D040909AF1E2E51785381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0">
    <w:name w:val="BCC59909015440D3A3CC65EDFC26F55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0">
    <w:name w:val="6014A46FD678480894C7950025DBE0F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0">
    <w:name w:val="68B09EDE902140B1BCE349838343BD2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0">
    <w:name w:val="53459329B49148F7895BDFDC22DB3F2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0">
    <w:name w:val="4F78A13F728F48B6923E1D22AE76026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0">
    <w:name w:val="F006C069E9EE4CC19BB415EE1A5ED87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0">
    <w:name w:val="495038C747854E1DBDCAAF07D8E078E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0">
    <w:name w:val="0F6F5833F9CF485AA3AF592760699F4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0">
    <w:name w:val="EB948B0E1A274753A8369F8A4453D22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0">
    <w:name w:val="52E0C93166FD457BB0331E084E92B7B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0">
    <w:name w:val="09B5A74589E14A7CB793AEB5527B295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0">
    <w:name w:val="A0BA3C529DB347F6AB58CD797753A0A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0">
    <w:name w:val="EF2453CAA672412EAFA86AC4F6EFE3F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0">
    <w:name w:val="BCC5E57185CC4DC095F3C092C87411F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0">
    <w:name w:val="DD82A748C8A0471AA74A3C11850AF74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0">
    <w:name w:val="B13DC4581D654EDC871CA5E17060569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0">
    <w:name w:val="337058A95944417FB9AF6DBA355EEC4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0">
    <w:name w:val="5F6195E81D88423CBA4133439A7BA5D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0">
    <w:name w:val="E8AF8C97DB814464B3C98456A3ACE47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0">
    <w:name w:val="3EEE12413EC54B88AB1DEF11E0CDF05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0">
    <w:name w:val="6C5838BC075A4E4C88AB67F820B7C91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0">
    <w:name w:val="B2B3B1D42FD544C591018B0699489EF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0">
    <w:name w:val="1D6FA68B8A9E4CB5922DFA9E192FEDA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0">
    <w:name w:val="C04BE938EAE2401DA8E1F4C21A0665C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0">
    <w:name w:val="E7B177241DFD4D5B9DDF7ED0392CE80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0">
    <w:name w:val="BEE7325DC96748DDB290A63A78C4083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0">
    <w:name w:val="11750188964044DD9A0E50C20112420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0">
    <w:name w:val="D4B85DB28DE84526AD442F787308143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0">
    <w:name w:val="6F60CB643A404C6ABAC68C6339A28C1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0">
    <w:name w:val="1A3E784E18534DE6B2A3E68FAA5483C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0">
    <w:name w:val="CE28E0619A334A66AFF9E1C81CF911B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0">
    <w:name w:val="4CFF5A49AA7442C98FA700AC0D95C3E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0">
    <w:name w:val="01BCDBAE7B5F482D9003E627B08B44F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0">
    <w:name w:val="E7DDA6171C4A493598CDCBD6B832A7F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0">
    <w:name w:val="415C1DBC5FDE46018B43B39672CEEDB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0">
    <w:name w:val="4DE1CAA162394FE5BACB99A42D0BAE8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0">
    <w:name w:val="31639F85B75B429CAD600DC34E61FE1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0">
    <w:name w:val="7EDC4DFC0F17476297789ADFC3EE04F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0">
    <w:name w:val="847B61603E134FAEAF71A48E58AED52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0">
    <w:name w:val="B6664D119DF549C4BDDEF987D35FEF5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0">
    <w:name w:val="8CDA82F8275B4AA1A18F7427FCA36F28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0">
    <w:name w:val="09B3FFD7AB7A4A88A1775DF7D35C3A2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0">
    <w:name w:val="5E4F77001F184AF59F8BCC35D914AD1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0">
    <w:name w:val="E6D1DE67D59D44D792EB3AC6DA3911E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0">
    <w:name w:val="11C403544F3F4E60BA566BB0802E8D6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0">
    <w:name w:val="00558CA504754F37A3B4AF7E7A8D61B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0">
    <w:name w:val="686A945B45A2402F82141B7CAC2FD8B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0">
    <w:name w:val="07DB45A872064D9F80FE61A2F9F6331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0">
    <w:name w:val="441D0CDFCD644A9B8C6BE863685A5F3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0">
    <w:name w:val="E508488EC9A547FFA83C2D5CA970468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0">
    <w:name w:val="34EC95B971224D2E83F5EC2A49E60E3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0">
    <w:name w:val="DCD4697AFA634C7BB08C2198EFDF6A3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0">
    <w:name w:val="C8C712CDD82E4E53AFD5AF19AD4A163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0">
    <w:name w:val="5A55050D31054ECCB7ED31776F4F0AA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0">
    <w:name w:val="27F96457ECD0408FAB0E58E68F13230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0">
    <w:name w:val="ACBB2B94EB8F413D99C397FFA3213BE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0">
    <w:name w:val="F78EFC85787D4AC2AD90114A52819AB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0">
    <w:name w:val="42701B55AD5F4FA9AEBE0EE14DB211A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0">
    <w:name w:val="8199AA299ED542F58DB810A6E57D085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0">
    <w:name w:val="88D9DA5E4DBA4AAF8879F9CC5B370E9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0">
    <w:name w:val="C2F1A5B7FA6E45DF9D11B3965CC4A0F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0">
    <w:name w:val="8575BFA4E641476497BF794CD47947E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10">
    <w:name w:val="D9F69C9F10A24862A311B9F35DFBF15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10">
    <w:name w:val="27E36DE58C4441E5BCAE4D3AF66CB36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10">
    <w:name w:val="BA5AC9362B0F4BD8AA9E627E093916F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10">
    <w:name w:val="F1B136F533EE488F8916C2E9EEBF6A2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10">
    <w:name w:val="C0447794B56746E697EB20D25AD66F0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10">
    <w:name w:val="8E790E687C554E54AC312093300CC9A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10">
    <w:name w:val="898E2B8171B54210AE6C359B8A54DC4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10">
    <w:name w:val="634AC2E1FC8244F09ED038C2D8F3E05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10">
    <w:name w:val="5CD9FA1CAD0B49F1BD1CA6A6F29149A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0">
    <w:name w:val="1D7F61CD4266491F8C41FB896B285A5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0">
    <w:name w:val="4C46D86C470644D79B44E789C47CF49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0">
    <w:name w:val="361E385FFE9C41C4A3FBDCAD6004F88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0">
    <w:name w:val="9C207B56076545CFB0FFC0424E3FE8C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0">
    <w:name w:val="2AAEB2312C3E43F7B7393131A84CFA0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0">
    <w:name w:val="EB4BBFB945F245EDB4B8A226E8F6174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0">
    <w:name w:val="77A87B6BA92B4F0E92B758146E454EA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9">
    <w:name w:val="52AA0A1E2BF54AB8B225D5EFF744FC2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9">
    <w:name w:val="BC8C80C7B971460EA7628B73E1EB040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9">
    <w:name w:val="5497E4A7EDD845E4AC591635A2111C4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9">
    <w:name w:val="305B4133DAB14D20B5F95B0E18D51F5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8">
    <w:name w:val="A1F3682B6D374713B44A4345F7DFBF9C8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8">
    <w:name w:val="3FAD6642F9444B3A9BF0599E7ED20E7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8">
    <w:name w:val="31ED2DF8B8C949A288B1CEDB999146FE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8">
    <w:name w:val="9A65C694E83F45BCB7AE5A6CEC667EE6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8">
    <w:name w:val="EA90761EAFC745CA9890A8ECA890508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8">
    <w:name w:val="FF23942C7BDB4F62919CEDB36E0A6A7F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8">
    <w:name w:val="9D273D970C964820B5EDBC66BB9DC9F1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8">
    <w:name w:val="4F66E12554F6406ABD20D5C8D1301A1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8">
    <w:name w:val="1CA2B9D316194E21B2DAD268A6FFB6F0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8">
    <w:name w:val="0942CE1F08AB40DDA61482C19D3FAFE6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8">
    <w:name w:val="02F8C5427D7247B3B463AB809B419572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8">
    <w:name w:val="E8C806F2E8684955B675287CEA73A8F5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8">
    <w:name w:val="85A67A95D18A4C7EAB63C780C905906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8">
    <w:name w:val="94A6C9F607BE4472AB8697D2107B795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8">
    <w:name w:val="7C578F4CFAB142B285ABDA81C28B015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8">
    <w:name w:val="DEBE978763514D20B97CC8AF88B5BB1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8">
    <w:name w:val="CDB60C0481A94DF8AE5B7F588B9FE378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8">
    <w:name w:val="B23621D2B8D24A3CB3EBB83F63C6BC47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7">
    <w:name w:val="C030F4879176446DA7021599C37229F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6">
    <w:name w:val="4DF94C3F59CD4AE081B3BF6933B63CD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5">
    <w:name w:val="FB964DDE2FFB49A38A30272F079B686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5">
    <w:name w:val="E5E14CCE2B3A4E0EAF0DB847FF015E6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5">
    <w:name w:val="EBA50D0F397B4F218797D9F3C367307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5">
    <w:name w:val="A88488E6C3404076A015C9A6875033C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5">
    <w:name w:val="BA354D71DCD94D848B25AE22A1F36CD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5">
    <w:name w:val="16C41CE66B7047D296FFA3B99A6B0A9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5">
    <w:name w:val="80D9F52B660D498EA1253D328185E90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5">
    <w:name w:val="CCA9A0A3ACDF44E591A6149DFA194AA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5">
    <w:name w:val="A60B21AC8A1841CA9B247CE6DA626EA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5">
    <w:name w:val="B5C6B83E9A654B25AEAA0847CFB7DCA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5">
    <w:name w:val="5C5A282A067F44029CC2C2E03A0F543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5">
    <w:name w:val="D0CECE82DB4B4BD5B18529781B754C7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5">
    <w:name w:val="8DBE884F2A6245F09662D45550B9E87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5">
    <w:name w:val="972E4063E6924521AB18310A9EFC251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5">
    <w:name w:val="8FC3EF9FE8FA4A5493D355925926918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5">
    <w:name w:val="FEB739181D994AC289E514E89085100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1">
    <w:name w:val="AA35BB47EB7F4373AF30BE69F67CA2C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1">
    <w:name w:val="A50E7C1B4257474A93E47339C9CBE13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1">
    <w:name w:val="37AE3A37623246E2B231BD602C8CC11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1">
    <w:name w:val="DFA5BDB700C44D89AB07C4D1C5AF5D9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1">
    <w:name w:val="75EADE10AFC6471991C2A586973E49E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1">
    <w:name w:val="08264E2A5EA14022A87A1FFC2B33476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1">
    <w:name w:val="FA4DB90411FA42CEA031D25CC610B88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1">
    <w:name w:val="C15B369DE2E94A73A1EC7965AA2E676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1">
    <w:name w:val="071F069BA55F4B31ADE01A92EC72B2F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1">
    <w:name w:val="4062BEA8A61C4A76A53CED614E45290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1">
    <w:name w:val="6E2DC88307484475933320A802755A3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1">
    <w:name w:val="4CF1E239A7A84462B367CA431EB4BFB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1">
    <w:name w:val="0FD9B2F2601B44B199B253002EAB7D5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1">
    <w:name w:val="46D2FE86DA1542D3AFB7830BDB4728D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1">
    <w:name w:val="A214D803475747D3955325C6C3DD486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1">
    <w:name w:val="008441FF4BF1430A81902F24172810F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1">
    <w:name w:val="D6B4530CCDA646A2874BD35F9118E2B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1">
    <w:name w:val="3BEDCA94F38F44EC91859C08ED1AFD4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1">
    <w:name w:val="976D270E01C047729EF9305F830E61C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1">
    <w:name w:val="693228D3DCEE47D5BE74CF4E7926098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1">
    <w:name w:val="754B2FD61FF045A2B5D14D799817784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1">
    <w:name w:val="8ED8CCDDD0044731A44B9F4385185C6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1">
    <w:name w:val="AFD74FB4761847E39352AD2E6402800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1">
    <w:name w:val="3CE01D7A0E774D4AB14077C6B5122E8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1">
    <w:name w:val="841A1AFA1BFC45D9AA89E9611AFBFF2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1">
    <w:name w:val="DEC9B62AEECE46FE87FA4A6FA8FD297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1">
    <w:name w:val="291BDEBBA3014CB99DE22D0001B459D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1">
    <w:name w:val="883D02401A4B4D4C90FE6F30EC5C720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1">
    <w:name w:val="143818192A6D4B5FB7DCCB49AACECB0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1">
    <w:name w:val="A2FD18E5157840749B7413192254226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1">
    <w:name w:val="CB0CCC3D168C44148A66E66BC6AC992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1">
    <w:name w:val="EC6F9C37DB6942E8A69B06F5977C9B4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1">
    <w:name w:val="B98B8D2BFAEC47C7BEA92ADB52143DB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1">
    <w:name w:val="7AE50B61B87D4AEC94361B2646D7326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1">
    <w:name w:val="379B7B4AFEE1436491C3D07991C7CC3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1">
    <w:name w:val="F68302398220420DB5B1EAE6FFA3ADB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1">
    <w:name w:val="561E4FE6E5D441FDAD09E820D460669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1">
    <w:name w:val="6984E937724D4D2F96D56ED8D0C0CDE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1">
    <w:name w:val="3AD1E7F40CD24AC991C9D62231C78F3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1">
    <w:name w:val="83C0BED6873B4BB6BF02ADE30802BB9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1">
    <w:name w:val="06E1064457D040909AF1E2E51785381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1">
    <w:name w:val="BCC59909015440D3A3CC65EDFC26F55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1">
    <w:name w:val="6014A46FD678480894C7950025DBE0F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1">
    <w:name w:val="68B09EDE902140B1BCE349838343BD2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1">
    <w:name w:val="53459329B49148F7895BDFDC22DB3F2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1">
    <w:name w:val="4F78A13F728F48B6923E1D22AE76026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1">
    <w:name w:val="F006C069E9EE4CC19BB415EE1A5ED87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1">
    <w:name w:val="495038C747854E1DBDCAAF07D8E078E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1">
    <w:name w:val="0F6F5833F9CF485AA3AF592760699F4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1">
    <w:name w:val="EB948B0E1A274753A8369F8A4453D22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1">
    <w:name w:val="52E0C93166FD457BB0331E084E92B7B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1">
    <w:name w:val="09B5A74589E14A7CB793AEB5527B295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1">
    <w:name w:val="A0BA3C529DB347F6AB58CD797753A0A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1">
    <w:name w:val="EF2453CAA672412EAFA86AC4F6EFE3F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1">
    <w:name w:val="BCC5E57185CC4DC095F3C092C87411F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1">
    <w:name w:val="DD82A748C8A0471AA74A3C11850AF74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1">
    <w:name w:val="B13DC4581D654EDC871CA5E17060569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1">
    <w:name w:val="337058A95944417FB9AF6DBA355EEC4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1">
    <w:name w:val="5F6195E81D88423CBA4133439A7BA5D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1">
    <w:name w:val="E8AF8C97DB814464B3C98456A3ACE47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1">
    <w:name w:val="3EEE12413EC54B88AB1DEF11E0CDF05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1">
    <w:name w:val="6C5838BC075A4E4C88AB67F820B7C91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1">
    <w:name w:val="B2B3B1D42FD544C591018B0699489EF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1">
    <w:name w:val="1D6FA68B8A9E4CB5922DFA9E192FEDA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1">
    <w:name w:val="C04BE938EAE2401DA8E1F4C21A0665C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1">
    <w:name w:val="E7B177241DFD4D5B9DDF7ED0392CE80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1">
    <w:name w:val="BEE7325DC96748DDB290A63A78C4083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1">
    <w:name w:val="11750188964044DD9A0E50C20112420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1">
    <w:name w:val="D4B85DB28DE84526AD442F787308143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1">
    <w:name w:val="6F60CB643A404C6ABAC68C6339A28C1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1">
    <w:name w:val="1A3E784E18534DE6B2A3E68FAA5483C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1">
    <w:name w:val="CE28E0619A334A66AFF9E1C81CF911B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1">
    <w:name w:val="4CFF5A49AA7442C98FA700AC0D95C3E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1">
    <w:name w:val="01BCDBAE7B5F482D9003E627B08B44F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1">
    <w:name w:val="E7DDA6171C4A493598CDCBD6B832A7F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1">
    <w:name w:val="415C1DBC5FDE46018B43B39672CEEDB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1">
    <w:name w:val="4DE1CAA162394FE5BACB99A42D0BAE8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1">
    <w:name w:val="31639F85B75B429CAD600DC34E61FE1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1">
    <w:name w:val="7EDC4DFC0F17476297789ADFC3EE04F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1">
    <w:name w:val="847B61603E134FAEAF71A48E58AED52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1">
    <w:name w:val="B6664D119DF549C4BDDEF987D35FEF5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1">
    <w:name w:val="8CDA82F8275B4AA1A18F7427FCA36F2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1">
    <w:name w:val="09B3FFD7AB7A4A88A1775DF7D35C3A2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1">
    <w:name w:val="5E4F77001F184AF59F8BCC35D914AD1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1">
    <w:name w:val="E6D1DE67D59D44D792EB3AC6DA3911E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1">
    <w:name w:val="11C403544F3F4E60BA566BB0802E8D6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1">
    <w:name w:val="00558CA504754F37A3B4AF7E7A8D61B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1">
    <w:name w:val="686A945B45A2402F82141B7CAC2FD8B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1">
    <w:name w:val="07DB45A872064D9F80FE61A2F9F6331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1">
    <w:name w:val="441D0CDFCD644A9B8C6BE863685A5F3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1">
    <w:name w:val="E508488EC9A547FFA83C2D5CA970468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1">
    <w:name w:val="34EC95B971224D2E83F5EC2A49E60E3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1">
    <w:name w:val="DCD4697AFA634C7BB08C2198EFDF6A3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1">
    <w:name w:val="C8C712CDD82E4E53AFD5AF19AD4A163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1">
    <w:name w:val="5A55050D31054ECCB7ED31776F4F0AA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1">
    <w:name w:val="27F96457ECD0408FAB0E58E68F13230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1">
    <w:name w:val="ACBB2B94EB8F413D99C397FFA3213BE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1">
    <w:name w:val="F78EFC85787D4AC2AD90114A52819AB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1">
    <w:name w:val="42701B55AD5F4FA9AEBE0EE14DB211A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1">
    <w:name w:val="8199AA299ED542F58DB810A6E57D085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1">
    <w:name w:val="88D9DA5E4DBA4AAF8879F9CC5B370E9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1">
    <w:name w:val="C2F1A5B7FA6E45DF9D11B3965CC4A0F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1">
    <w:name w:val="8575BFA4E641476497BF794CD47947E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11">
    <w:name w:val="D9F69C9F10A24862A311B9F35DFBF15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11">
    <w:name w:val="27E36DE58C4441E5BCAE4D3AF66CB36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11">
    <w:name w:val="BA5AC9362B0F4BD8AA9E627E093916F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11">
    <w:name w:val="F1B136F533EE488F8916C2E9EEBF6A2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11">
    <w:name w:val="C0447794B56746E697EB20D25AD66F0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11">
    <w:name w:val="8E790E687C554E54AC312093300CC9A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11">
    <w:name w:val="898E2B8171B54210AE6C359B8A54DC4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11">
    <w:name w:val="634AC2E1FC8244F09ED038C2D8F3E05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11">
    <w:name w:val="5CD9FA1CAD0B49F1BD1CA6A6F29149A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1">
    <w:name w:val="1D7F61CD4266491F8C41FB896B285A5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1">
    <w:name w:val="4C46D86C470644D79B44E789C47CF49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1">
    <w:name w:val="361E385FFE9C41C4A3FBDCAD6004F88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1">
    <w:name w:val="9C207B56076545CFB0FFC0424E3FE8C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1">
    <w:name w:val="2AAEB2312C3E43F7B7393131A84CFA0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1">
    <w:name w:val="EB4BBFB945F245EDB4B8A226E8F6174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1">
    <w:name w:val="77A87B6BA92B4F0E92B758146E454EA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0">
    <w:name w:val="52AA0A1E2BF54AB8B225D5EFF744FC2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0">
    <w:name w:val="BC8C80C7B971460EA7628B73E1EB040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0">
    <w:name w:val="5497E4A7EDD845E4AC591635A2111C4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0">
    <w:name w:val="305B4133DAB14D20B5F95B0E18D51F5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9">
    <w:name w:val="A1F3682B6D374713B44A4345F7DFBF9C9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405C96F3924175B963E117D78DD002">
    <w:name w:val="7C405C96F3924175B963E117D78DD002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F881DAF2942B19D3BF69703599DDF2">
    <w:name w:val="77AF881DAF2942B19D3BF69703599DD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ACC7D11CF7495DB5206193DD579BCD2">
    <w:name w:val="44ACC7D11CF7495DB5206193DD579BC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A73F499AC44E0BA5F5EC66ACCCD3DC2">
    <w:name w:val="89A73F499AC44E0BA5F5EC66ACCCD3D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44BFEC37B804892B508ECB64A750A962">
    <w:name w:val="A44BFEC37B804892B508ECB64A750A9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D0D36C10302436A9F9B20674F9DE3B82">
    <w:name w:val="BD0D36C10302436A9F9B20674F9DE3B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82949BB06144BE1BDF4D78F6B945D4C2">
    <w:name w:val="F82949BB06144BE1BDF4D78F6B945D4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B44D0F3F0849FFADBAABE5081BA17D2">
    <w:name w:val="37B44D0F3F0849FFADBAABE5081BA17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386F52EAA7D4AD5ADAC92F0C25006CA2">
    <w:name w:val="C386F52EAA7D4AD5ADAC92F0C25006C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8C95A8282D43029E80B2AF5750CBA52">
    <w:name w:val="B68C95A8282D43029E80B2AF5750CBA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0626BC251E4173AE29A0EEDE4FEE7B2">
    <w:name w:val="6B0626BC251E4173AE29A0EEDE4FEE7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1CE0F1E32B548F9BA531827BA92CCF22">
    <w:name w:val="21CE0F1E32B548F9BA531827BA92CCF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3B468B79A6C45F39E702764C0712AEF2">
    <w:name w:val="A3B468B79A6C45F39E702764C0712AE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2C5FDF40E74C9E80BC9777C8938B812">
    <w:name w:val="4C2C5FDF40E74C9E80BC9777C8938B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316C75F90324341AE49908B8CF7D9352">
    <w:name w:val="9316C75F90324341AE49908B8CF7D93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F93622434B4BA1A59EEB1D18CE4C642">
    <w:name w:val="8CF93622434B4BA1A59EEB1D18CE4C6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7BDE29B7E544569600401439CF26612">
    <w:name w:val="8B7BDE29B7E544569600401439CF26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AF8E921BD24D3BA10B4744A25A80732">
    <w:name w:val="F0AF8E921BD24D3BA10B4744A25A807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5E2471850DA4AE79BF1AAF7DC8BD3C72">
    <w:name w:val="15E2471850DA4AE79BF1AAF7DC8BD3C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09DAE728F04D8DBAB55581E7F80B8F2">
    <w:name w:val="6C09DAE728F04D8DBAB55581E7F80B8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BE7B682D1FF45E7B3433207C176F9202">
    <w:name w:val="2BE7B682D1FF45E7B3433207C176F92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6818659DDB4D39B8DE6B905F090C722">
    <w:name w:val="376818659DDB4D39B8DE6B905F090C7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1C017F88B64AAFAF1AAF252017044E2">
    <w:name w:val="E71C017F88B64AAFAF1AAF252017044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E8CB4D61D4041D8B51D8EEAAA2E318D2">
    <w:name w:val="4E8CB4D61D4041D8B51D8EEAAA2E318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BC1EBFFC9E8402980222406E4D2CA36">
    <w:name w:val="2BC1EBFFC9E8402980222406E4D2CA36"/>
    <w:rsid w:val="005114E7"/>
  </w:style>
  <w:style w:type="paragraph" w:customStyle="1" w:styleId="079F7CE5C9694710AC465639000462C7">
    <w:name w:val="079F7CE5C9694710AC465639000462C7"/>
    <w:rsid w:val="005114E7"/>
  </w:style>
  <w:style w:type="paragraph" w:customStyle="1" w:styleId="0EF7184408524C2A900589720EAD8AA3">
    <w:name w:val="0EF7184408524C2A900589720EAD8AA3"/>
    <w:rsid w:val="005114E7"/>
  </w:style>
  <w:style w:type="paragraph" w:customStyle="1" w:styleId="D322D493B1054B278B0521279D34EEB4">
    <w:name w:val="D322D493B1054B278B0521279D34EEB4"/>
    <w:rsid w:val="005114E7"/>
  </w:style>
  <w:style w:type="paragraph" w:customStyle="1" w:styleId="B4E4F1957714433FB2B9ECEB82BCA008">
    <w:name w:val="B4E4F1957714433FB2B9ECEB82BCA008"/>
    <w:rsid w:val="005114E7"/>
  </w:style>
  <w:style w:type="paragraph" w:customStyle="1" w:styleId="1421034AF08B4D31865D684E97026BAA">
    <w:name w:val="1421034AF08B4D31865D684E97026BAA"/>
    <w:rsid w:val="005114E7"/>
  </w:style>
  <w:style w:type="paragraph" w:customStyle="1" w:styleId="39AC1D4D493742E995ADDBDD0E63F4DA">
    <w:name w:val="39AC1D4D493742E995ADDBDD0E63F4DA"/>
    <w:rsid w:val="005114E7"/>
  </w:style>
  <w:style w:type="paragraph" w:customStyle="1" w:styleId="59A9A56F0D184DA3AE132956C8D3FC01">
    <w:name w:val="59A9A56F0D184DA3AE132956C8D3FC01"/>
    <w:rsid w:val="005114E7"/>
  </w:style>
  <w:style w:type="paragraph" w:customStyle="1" w:styleId="F8098C6AA04446858C4F78BD34532549">
    <w:name w:val="F8098C6AA04446858C4F78BD34532549"/>
    <w:rsid w:val="005114E7"/>
  </w:style>
  <w:style w:type="paragraph" w:customStyle="1" w:styleId="7273BB3D4C1F4B5D8A424134D14C1563">
    <w:name w:val="7273BB3D4C1F4B5D8A424134D14C1563"/>
    <w:rsid w:val="005114E7"/>
  </w:style>
  <w:style w:type="paragraph" w:customStyle="1" w:styleId="6D0702DF305E48DA9AB71B486DCC12E0">
    <w:name w:val="6D0702DF305E48DA9AB71B486DCC12E0"/>
    <w:rsid w:val="005114E7"/>
  </w:style>
  <w:style w:type="paragraph" w:customStyle="1" w:styleId="4AFD777F624048E1B323A9C2B829750E">
    <w:name w:val="4AFD777F624048E1B323A9C2B829750E"/>
    <w:rsid w:val="005114E7"/>
  </w:style>
  <w:style w:type="paragraph" w:customStyle="1" w:styleId="C6C3080E42994AB1ABBE81F860E0A615">
    <w:name w:val="C6C3080E42994AB1ABBE81F860E0A615"/>
    <w:rsid w:val="005114E7"/>
  </w:style>
  <w:style w:type="paragraph" w:customStyle="1" w:styleId="0BCBB1984D094A32A619E9AA8FC35869">
    <w:name w:val="0BCBB1984D094A32A619E9AA8FC35869"/>
    <w:rsid w:val="005114E7"/>
  </w:style>
  <w:style w:type="paragraph" w:customStyle="1" w:styleId="0B934A43FE9A4DAB901EC923F6C1FC1F">
    <w:name w:val="0B934A43FE9A4DAB901EC923F6C1FC1F"/>
    <w:rsid w:val="005114E7"/>
  </w:style>
  <w:style w:type="paragraph" w:customStyle="1" w:styleId="EBCB7CAF90024ECA8BD0FBB417E25ABE">
    <w:name w:val="EBCB7CAF90024ECA8BD0FBB417E25ABE"/>
    <w:rsid w:val="005114E7"/>
  </w:style>
  <w:style w:type="paragraph" w:customStyle="1" w:styleId="1A9EC0DDCB1F42E7924D3E8FEAADBFE0">
    <w:name w:val="1A9EC0DDCB1F42E7924D3E8FEAADBFE0"/>
    <w:rsid w:val="005114E7"/>
  </w:style>
  <w:style w:type="paragraph" w:customStyle="1" w:styleId="B2EE661DDF304E0DB30AA0D8C90C891F">
    <w:name w:val="B2EE661DDF304E0DB30AA0D8C90C891F"/>
    <w:rsid w:val="005114E7"/>
  </w:style>
  <w:style w:type="paragraph" w:customStyle="1" w:styleId="8E9C7CD904744DAA9BE0AA74642EFE1D">
    <w:name w:val="8E9C7CD904744DAA9BE0AA74642EFE1D"/>
    <w:rsid w:val="005114E7"/>
  </w:style>
  <w:style w:type="paragraph" w:customStyle="1" w:styleId="9DC9B2030C1B4A618D5C299509517161">
    <w:name w:val="9DC9B2030C1B4A618D5C299509517161"/>
    <w:rsid w:val="005114E7"/>
  </w:style>
  <w:style w:type="paragraph" w:customStyle="1" w:styleId="19B42116D1A34DF7A12615791242EDFD">
    <w:name w:val="19B42116D1A34DF7A12615791242EDFD"/>
    <w:rsid w:val="005114E7"/>
  </w:style>
  <w:style w:type="paragraph" w:customStyle="1" w:styleId="346F659C1AEE4BD0AA0BA913A24D21AC">
    <w:name w:val="346F659C1AEE4BD0AA0BA913A24D21AC"/>
    <w:rsid w:val="005114E7"/>
  </w:style>
  <w:style w:type="paragraph" w:customStyle="1" w:styleId="229B572DC1D846D390678EC248920961">
    <w:name w:val="229B572DC1D846D390678EC248920961"/>
    <w:rsid w:val="005114E7"/>
  </w:style>
  <w:style w:type="paragraph" w:customStyle="1" w:styleId="86B32893A753445F9C30815104B38909">
    <w:name w:val="86B32893A753445F9C30815104B38909"/>
    <w:rsid w:val="005114E7"/>
  </w:style>
  <w:style w:type="paragraph" w:customStyle="1" w:styleId="876FE8911564477E86A66867FC9E734A">
    <w:name w:val="876FE8911564477E86A66867FC9E734A"/>
    <w:rsid w:val="005114E7"/>
  </w:style>
  <w:style w:type="paragraph" w:customStyle="1" w:styleId="408DB3B435B54C7DBE9162F7F0F81F96">
    <w:name w:val="408DB3B435B54C7DBE9162F7F0F81F96"/>
    <w:rsid w:val="005114E7"/>
  </w:style>
  <w:style w:type="paragraph" w:customStyle="1" w:styleId="5F056A0D96CC4029A56D00543C297CFD">
    <w:name w:val="5F056A0D96CC4029A56D00543C297CFD"/>
    <w:rsid w:val="005114E7"/>
  </w:style>
  <w:style w:type="paragraph" w:customStyle="1" w:styleId="61F9094319534379AA5C88477E4EDAE4">
    <w:name w:val="61F9094319534379AA5C88477E4EDAE4"/>
    <w:rsid w:val="005114E7"/>
  </w:style>
  <w:style w:type="paragraph" w:customStyle="1" w:styleId="8D2F867D632848B59A6774F73C5BBB8F">
    <w:name w:val="8D2F867D632848B59A6774F73C5BBB8F"/>
    <w:rsid w:val="005114E7"/>
  </w:style>
  <w:style w:type="paragraph" w:customStyle="1" w:styleId="518944CA83BE4BBDA299F43184C4F164">
    <w:name w:val="518944CA83BE4BBDA299F43184C4F164"/>
    <w:rsid w:val="005114E7"/>
  </w:style>
  <w:style w:type="paragraph" w:customStyle="1" w:styleId="8AC4E0BEA11748E7AFF441B59B8988F3">
    <w:name w:val="8AC4E0BEA11748E7AFF441B59B8988F3"/>
    <w:rsid w:val="005114E7"/>
  </w:style>
  <w:style w:type="paragraph" w:customStyle="1" w:styleId="D2F79CE3E6194CDB9A0E77D9DDF20DF2">
    <w:name w:val="D2F79CE3E6194CDB9A0E77D9DDF20DF2"/>
    <w:rsid w:val="005114E7"/>
  </w:style>
  <w:style w:type="paragraph" w:customStyle="1" w:styleId="0DB01C5300AF4207BA0215B79AB82081">
    <w:name w:val="0DB01C5300AF4207BA0215B79AB82081"/>
    <w:rsid w:val="005114E7"/>
  </w:style>
  <w:style w:type="paragraph" w:customStyle="1" w:styleId="22A1A5F19E8C4CE09DB731A0A729B820">
    <w:name w:val="22A1A5F19E8C4CE09DB731A0A729B820"/>
    <w:rsid w:val="005114E7"/>
  </w:style>
  <w:style w:type="paragraph" w:customStyle="1" w:styleId="815E77ABFE524B9AB65B49FCE5EA8A8A">
    <w:name w:val="815E77ABFE524B9AB65B49FCE5EA8A8A"/>
    <w:rsid w:val="005114E7"/>
  </w:style>
  <w:style w:type="paragraph" w:customStyle="1" w:styleId="E07A61269236425D897806F798AD5D70">
    <w:name w:val="E07A61269236425D897806F798AD5D70"/>
    <w:rsid w:val="005114E7"/>
  </w:style>
  <w:style w:type="paragraph" w:customStyle="1" w:styleId="E92C9098B7E747E3A1BD0DA83B20BEAE">
    <w:name w:val="E92C9098B7E747E3A1BD0DA83B20BEAE"/>
    <w:rsid w:val="005114E7"/>
  </w:style>
  <w:style w:type="paragraph" w:customStyle="1" w:styleId="97B0C0EB2C4842369F230029F7ECE477">
    <w:name w:val="97B0C0EB2C4842369F230029F7ECE477"/>
    <w:rsid w:val="005114E7"/>
  </w:style>
  <w:style w:type="paragraph" w:customStyle="1" w:styleId="9980B4E2198C4FC58D94691CA343AD1D">
    <w:name w:val="9980B4E2198C4FC58D94691CA343AD1D"/>
    <w:rsid w:val="005114E7"/>
  </w:style>
  <w:style w:type="paragraph" w:customStyle="1" w:styleId="D0B776E500914F488C8FE5D979F96687">
    <w:name w:val="D0B776E500914F488C8FE5D979F96687"/>
    <w:rsid w:val="005114E7"/>
  </w:style>
  <w:style w:type="paragraph" w:customStyle="1" w:styleId="59E15E138BFF4D59B377B400F36A7DBE">
    <w:name w:val="59E15E138BFF4D59B377B400F36A7DBE"/>
    <w:rsid w:val="005114E7"/>
  </w:style>
  <w:style w:type="paragraph" w:customStyle="1" w:styleId="CF82DFFC6DFB4FE19EAB58BABF4D181A">
    <w:name w:val="CF82DFFC6DFB4FE19EAB58BABF4D181A"/>
    <w:rsid w:val="005114E7"/>
  </w:style>
  <w:style w:type="paragraph" w:customStyle="1" w:styleId="0A8C78E56A4940E6BBAF864800EDB10D">
    <w:name w:val="0A8C78E56A4940E6BBAF864800EDB10D"/>
    <w:rsid w:val="005114E7"/>
  </w:style>
  <w:style w:type="paragraph" w:customStyle="1" w:styleId="8D2ECE69387A4AD88720AF1BBAF94733">
    <w:name w:val="8D2ECE69387A4AD88720AF1BBAF94733"/>
    <w:rsid w:val="005114E7"/>
  </w:style>
  <w:style w:type="paragraph" w:customStyle="1" w:styleId="BC11404309EA46C4A803C74675AFF23B">
    <w:name w:val="BC11404309EA46C4A803C74675AFF23B"/>
    <w:rsid w:val="005114E7"/>
  </w:style>
  <w:style w:type="paragraph" w:customStyle="1" w:styleId="945DFF24F924440786F1350412F4D50D">
    <w:name w:val="945DFF24F924440786F1350412F4D50D"/>
    <w:rsid w:val="005114E7"/>
  </w:style>
  <w:style w:type="paragraph" w:customStyle="1" w:styleId="3A0C6DE7973D4C7BA7D89F5D1D89CE4B">
    <w:name w:val="3A0C6DE7973D4C7BA7D89F5D1D89CE4B"/>
    <w:rsid w:val="005114E7"/>
  </w:style>
  <w:style w:type="paragraph" w:customStyle="1" w:styleId="71ADBDBEBDA545A8B2F428BAD694FD03">
    <w:name w:val="71ADBDBEBDA545A8B2F428BAD694FD03"/>
    <w:rsid w:val="005114E7"/>
  </w:style>
  <w:style w:type="paragraph" w:customStyle="1" w:styleId="A70B4A21EF934977AE964BF6C9A714D3">
    <w:name w:val="A70B4A21EF934977AE964BF6C9A714D3"/>
    <w:rsid w:val="005114E7"/>
  </w:style>
  <w:style w:type="paragraph" w:customStyle="1" w:styleId="CD239A474B634458A04A64F38E85371C">
    <w:name w:val="CD239A474B634458A04A64F38E85371C"/>
    <w:rsid w:val="005114E7"/>
  </w:style>
  <w:style w:type="paragraph" w:customStyle="1" w:styleId="87CC3C7287DC41599A0373DB83345C24">
    <w:name w:val="87CC3C7287DC41599A0373DB83345C24"/>
    <w:rsid w:val="005114E7"/>
  </w:style>
  <w:style w:type="paragraph" w:customStyle="1" w:styleId="6BA9604BC20E4E3098697C25FBE6A95E">
    <w:name w:val="6BA9604BC20E4E3098697C25FBE6A95E"/>
    <w:rsid w:val="005114E7"/>
  </w:style>
  <w:style w:type="paragraph" w:customStyle="1" w:styleId="44DFCA4E9F8A403593FC77D0141ECB0E">
    <w:name w:val="44DFCA4E9F8A403593FC77D0141ECB0E"/>
    <w:rsid w:val="005114E7"/>
  </w:style>
  <w:style w:type="paragraph" w:customStyle="1" w:styleId="6E06B05E6D184376A4B804471627BE45">
    <w:name w:val="6E06B05E6D184376A4B804471627BE45"/>
    <w:rsid w:val="005114E7"/>
  </w:style>
  <w:style w:type="paragraph" w:customStyle="1" w:styleId="5F5ADB68D2E04DAEA859F9450A3B696A">
    <w:name w:val="5F5ADB68D2E04DAEA859F9450A3B696A"/>
    <w:rsid w:val="005114E7"/>
  </w:style>
  <w:style w:type="paragraph" w:customStyle="1" w:styleId="421D0C411361419AB349B517A490F6A9">
    <w:name w:val="421D0C411361419AB349B517A490F6A9"/>
    <w:rsid w:val="005114E7"/>
  </w:style>
  <w:style w:type="paragraph" w:customStyle="1" w:styleId="BAE8B8DE0AA943309E3CA91F4E42B0E5">
    <w:name w:val="BAE8B8DE0AA943309E3CA91F4E42B0E5"/>
    <w:rsid w:val="005114E7"/>
  </w:style>
  <w:style w:type="paragraph" w:customStyle="1" w:styleId="F3ABBB08EF504C1C82A6218E8CF7D686">
    <w:name w:val="F3ABBB08EF504C1C82A6218E8CF7D686"/>
    <w:rsid w:val="005114E7"/>
  </w:style>
  <w:style w:type="paragraph" w:customStyle="1" w:styleId="F2B5E461D1BB4EEB8BB1198C179BD1BE">
    <w:name w:val="F2B5E461D1BB4EEB8BB1198C179BD1BE"/>
    <w:rsid w:val="005114E7"/>
  </w:style>
  <w:style w:type="paragraph" w:customStyle="1" w:styleId="C5901EC307EF491EA27B4B6448BE3733">
    <w:name w:val="C5901EC307EF491EA27B4B6448BE3733"/>
    <w:rsid w:val="005114E7"/>
  </w:style>
  <w:style w:type="paragraph" w:customStyle="1" w:styleId="94A9986E4F9E432080743D920EA3E5ED">
    <w:name w:val="94A9986E4F9E432080743D920EA3E5ED"/>
    <w:rsid w:val="005114E7"/>
  </w:style>
  <w:style w:type="paragraph" w:customStyle="1" w:styleId="E80597C355FF45748C7701801E3B36F1">
    <w:name w:val="E80597C355FF45748C7701801E3B36F1"/>
    <w:rsid w:val="005114E7"/>
  </w:style>
  <w:style w:type="paragraph" w:customStyle="1" w:styleId="F5FCE83EECAE4DD6864B559B262AF17E">
    <w:name w:val="F5FCE83EECAE4DD6864B559B262AF17E"/>
    <w:rsid w:val="005114E7"/>
  </w:style>
  <w:style w:type="paragraph" w:customStyle="1" w:styleId="F027B747FA864C10894A8525F69C161F">
    <w:name w:val="F027B747FA864C10894A8525F69C161F"/>
    <w:rsid w:val="005114E7"/>
  </w:style>
  <w:style w:type="paragraph" w:customStyle="1" w:styleId="D3369563730543AE9C24EB58ADB89D9E">
    <w:name w:val="D3369563730543AE9C24EB58ADB89D9E"/>
    <w:rsid w:val="005114E7"/>
  </w:style>
  <w:style w:type="paragraph" w:customStyle="1" w:styleId="C4F5DFB764C84CC799DFBA6D3C933787">
    <w:name w:val="C4F5DFB764C84CC799DFBA6D3C933787"/>
    <w:rsid w:val="005114E7"/>
  </w:style>
  <w:style w:type="paragraph" w:customStyle="1" w:styleId="16B88BB53CF144EE87ADE43D16D6B761">
    <w:name w:val="16B88BB53CF144EE87ADE43D16D6B761"/>
    <w:rsid w:val="005114E7"/>
  </w:style>
  <w:style w:type="paragraph" w:customStyle="1" w:styleId="58F240D5AA24461C84252D4B42F176DA">
    <w:name w:val="58F240D5AA24461C84252D4B42F176DA"/>
    <w:rsid w:val="005114E7"/>
  </w:style>
  <w:style w:type="paragraph" w:customStyle="1" w:styleId="698EE3F9487043BEA0186E7555453820">
    <w:name w:val="698EE3F9487043BEA0186E7555453820"/>
    <w:rsid w:val="005114E7"/>
  </w:style>
  <w:style w:type="paragraph" w:customStyle="1" w:styleId="3D906E424C5945BF888963FB83F19AC4">
    <w:name w:val="3D906E424C5945BF888963FB83F19AC4"/>
    <w:rsid w:val="005114E7"/>
  </w:style>
  <w:style w:type="paragraph" w:customStyle="1" w:styleId="EB9C2D0309B24C43BB8C5A972BCA3F23">
    <w:name w:val="EB9C2D0309B24C43BB8C5A972BCA3F23"/>
    <w:rsid w:val="005114E7"/>
  </w:style>
  <w:style w:type="paragraph" w:customStyle="1" w:styleId="29880375AEE9456893914DCF218EA948">
    <w:name w:val="29880375AEE9456893914DCF218EA948"/>
    <w:rsid w:val="005114E7"/>
  </w:style>
  <w:style w:type="paragraph" w:customStyle="1" w:styleId="F745E39EAA8F4C94B502B863835A3441">
    <w:name w:val="F745E39EAA8F4C94B502B863835A3441"/>
    <w:rsid w:val="005114E7"/>
  </w:style>
  <w:style w:type="paragraph" w:customStyle="1" w:styleId="9F5B2CACFD84410AABA07CFE13717FE6">
    <w:name w:val="9F5B2CACFD84410AABA07CFE13717FE6"/>
    <w:rsid w:val="005114E7"/>
  </w:style>
  <w:style w:type="paragraph" w:customStyle="1" w:styleId="1FD3312BFB2B44B6A423951B3B8C98F3">
    <w:name w:val="1FD3312BFB2B44B6A423951B3B8C98F3"/>
    <w:rsid w:val="005114E7"/>
  </w:style>
  <w:style w:type="paragraph" w:customStyle="1" w:styleId="7A0D778516894FDABA7976E2690E3C0E">
    <w:name w:val="7A0D778516894FDABA7976E2690E3C0E"/>
    <w:rsid w:val="005114E7"/>
  </w:style>
  <w:style w:type="paragraph" w:customStyle="1" w:styleId="D6DB918C59684E3FB4BA10EDDDF116BE">
    <w:name w:val="D6DB918C59684E3FB4BA10EDDDF116BE"/>
    <w:rsid w:val="005114E7"/>
  </w:style>
  <w:style w:type="paragraph" w:customStyle="1" w:styleId="8FF5FB719A1C4BB092FB9EAA9CB72D67">
    <w:name w:val="8FF5FB719A1C4BB092FB9EAA9CB72D67"/>
    <w:rsid w:val="005114E7"/>
  </w:style>
  <w:style w:type="paragraph" w:customStyle="1" w:styleId="2F7E4FF249DD4E51A0B8FD694185BDFC">
    <w:name w:val="2F7E4FF249DD4E51A0B8FD694185BDFC"/>
    <w:rsid w:val="005114E7"/>
  </w:style>
  <w:style w:type="paragraph" w:customStyle="1" w:styleId="27D36317A8874346BD750B5A269BA277">
    <w:name w:val="27D36317A8874346BD750B5A269BA277"/>
    <w:rsid w:val="005114E7"/>
  </w:style>
  <w:style w:type="paragraph" w:customStyle="1" w:styleId="5D8320D53D0B4ABEA1CCDD83CE3CE7FE">
    <w:name w:val="5D8320D53D0B4ABEA1CCDD83CE3CE7FE"/>
    <w:rsid w:val="005114E7"/>
  </w:style>
  <w:style w:type="paragraph" w:customStyle="1" w:styleId="3FAD6642F9444B3A9BF0599E7ED20E7B19">
    <w:name w:val="3FAD6642F9444B3A9BF0599E7ED20E7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9">
    <w:name w:val="31ED2DF8B8C949A288B1CEDB999146FE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9">
    <w:name w:val="9A65C694E83F45BCB7AE5A6CEC667EE6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9">
    <w:name w:val="EA90761EAFC745CA9890A8ECA890508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9">
    <w:name w:val="FF23942C7BDB4F62919CEDB36E0A6A7F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9">
    <w:name w:val="9D273D970C964820B5EDBC66BB9DC9F1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9">
    <w:name w:val="4F66E12554F6406ABD20D5C8D1301A1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9">
    <w:name w:val="1CA2B9D316194E21B2DAD268A6FFB6F0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9">
    <w:name w:val="0942CE1F08AB40DDA61482C19D3FAFE6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9">
    <w:name w:val="02F8C5427D7247B3B463AB809B419572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9">
    <w:name w:val="E8C806F2E8684955B675287CEA73A8F5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9">
    <w:name w:val="85A67A95D18A4C7EAB63C780C905906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9">
    <w:name w:val="94A6C9F607BE4472AB8697D2107B795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9">
    <w:name w:val="7C578F4CFAB142B285ABDA81C28B015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9">
    <w:name w:val="DEBE978763514D20B97CC8AF88B5BB1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9">
    <w:name w:val="CDB60C0481A94DF8AE5B7F588B9FE378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9">
    <w:name w:val="B23621D2B8D24A3CB3EBB83F63C6BC47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8">
    <w:name w:val="C030F4879176446DA7021599C37229F5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7">
    <w:name w:val="4DF94C3F59CD4AE081B3BF6933B63CD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6">
    <w:name w:val="FB964DDE2FFB49A38A30272F079B686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6">
    <w:name w:val="E5E14CCE2B3A4E0EAF0DB847FF015E6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6">
    <w:name w:val="EBA50D0F397B4F218797D9F3C367307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6">
    <w:name w:val="A88488E6C3404076A015C9A6875033C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6">
    <w:name w:val="BA354D71DCD94D848B25AE22A1F36CD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6">
    <w:name w:val="16C41CE66B7047D296FFA3B99A6B0A9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6">
    <w:name w:val="80D9F52B660D498EA1253D328185E90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6">
    <w:name w:val="CCA9A0A3ACDF44E591A6149DFA194AA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6">
    <w:name w:val="A60B21AC8A1841CA9B247CE6DA626EA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6">
    <w:name w:val="B5C6B83E9A654B25AEAA0847CFB7DCA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6">
    <w:name w:val="5C5A282A067F44029CC2C2E03A0F543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6">
    <w:name w:val="D0CECE82DB4B4BD5B18529781B754C7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6">
    <w:name w:val="8DBE884F2A6245F09662D45550B9E87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6">
    <w:name w:val="972E4063E6924521AB18310A9EFC251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6">
    <w:name w:val="8FC3EF9FE8FA4A5493D355925926918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6">
    <w:name w:val="FEB739181D994AC289E514E89085100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2">
    <w:name w:val="AA35BB47EB7F4373AF30BE69F67CA2C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2">
    <w:name w:val="A50E7C1B4257474A93E47339C9CBE13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2">
    <w:name w:val="37AE3A37623246E2B231BD602C8CC11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2">
    <w:name w:val="DFA5BDB700C44D89AB07C4D1C5AF5D9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2">
    <w:name w:val="75EADE10AFC6471991C2A586973E49E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2">
    <w:name w:val="08264E2A5EA14022A87A1FFC2B33476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2">
    <w:name w:val="FA4DB90411FA42CEA031D25CC610B88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2">
    <w:name w:val="C15B369DE2E94A73A1EC7965AA2E676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2">
    <w:name w:val="071F069BA55F4B31ADE01A92EC72B2F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2">
    <w:name w:val="4062BEA8A61C4A76A53CED614E45290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2">
    <w:name w:val="6E2DC88307484475933320A802755A3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2">
    <w:name w:val="4CF1E239A7A84462B367CA431EB4BFB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2">
    <w:name w:val="0FD9B2F2601B44B199B253002EAB7D5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2">
    <w:name w:val="46D2FE86DA1542D3AFB7830BDB4728D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2">
    <w:name w:val="A214D803475747D3955325C6C3DD486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2">
    <w:name w:val="008441FF4BF1430A81902F24172810F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2">
    <w:name w:val="D6B4530CCDA646A2874BD35F9118E2B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2">
    <w:name w:val="3BEDCA94F38F44EC91859C08ED1AFD4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2">
    <w:name w:val="976D270E01C047729EF9305F830E61C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2">
    <w:name w:val="693228D3DCEE47D5BE74CF4E7926098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2">
    <w:name w:val="754B2FD61FF045A2B5D14D799817784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2">
    <w:name w:val="8ED8CCDDD0044731A44B9F4385185C6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2">
    <w:name w:val="AFD74FB4761847E39352AD2E6402800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2">
    <w:name w:val="3CE01D7A0E774D4AB14077C6B5122E8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2">
    <w:name w:val="841A1AFA1BFC45D9AA89E9611AFBFF2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2">
    <w:name w:val="DEC9B62AEECE46FE87FA4A6FA8FD297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2">
    <w:name w:val="291BDEBBA3014CB99DE22D0001B459D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2">
    <w:name w:val="883D02401A4B4D4C90FE6F30EC5C720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2">
    <w:name w:val="143818192A6D4B5FB7DCCB49AACECB0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2">
    <w:name w:val="A2FD18E5157840749B7413192254226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2">
    <w:name w:val="CB0CCC3D168C44148A66E66BC6AC992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2">
    <w:name w:val="EC6F9C37DB6942E8A69B06F5977C9B4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2">
    <w:name w:val="B98B8D2BFAEC47C7BEA92ADB52143DB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2">
    <w:name w:val="7AE50B61B87D4AEC94361B2646D7326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2">
    <w:name w:val="379B7B4AFEE1436491C3D07991C7CC3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2">
    <w:name w:val="F68302398220420DB5B1EAE6FFA3ADB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2">
    <w:name w:val="561E4FE6E5D441FDAD09E820D460669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2">
    <w:name w:val="6984E937724D4D2F96D56ED8D0C0CDE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2">
    <w:name w:val="3AD1E7F40CD24AC991C9D62231C78F3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2">
    <w:name w:val="83C0BED6873B4BB6BF02ADE30802BB9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2">
    <w:name w:val="06E1064457D040909AF1E2E51785381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2">
    <w:name w:val="BCC59909015440D3A3CC65EDFC26F55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2">
    <w:name w:val="6014A46FD678480894C7950025DBE0F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2">
    <w:name w:val="68B09EDE902140B1BCE349838343BD2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2">
    <w:name w:val="53459329B49148F7895BDFDC22DB3F2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2">
    <w:name w:val="4F78A13F728F48B6923E1D22AE76026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2">
    <w:name w:val="F006C069E9EE4CC19BB415EE1A5ED87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2">
    <w:name w:val="495038C747854E1DBDCAAF07D8E078E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2">
    <w:name w:val="0F6F5833F9CF485AA3AF592760699F4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2">
    <w:name w:val="EB948B0E1A274753A8369F8A4453D22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2">
    <w:name w:val="52E0C93166FD457BB0331E084E92B7B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2">
    <w:name w:val="09B5A74589E14A7CB793AEB5527B295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2">
    <w:name w:val="A0BA3C529DB347F6AB58CD797753A0A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2">
    <w:name w:val="EF2453CAA672412EAFA86AC4F6EFE3F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2">
    <w:name w:val="BCC5E57185CC4DC095F3C092C87411F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2">
    <w:name w:val="DD82A748C8A0471AA74A3C11850AF74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2">
    <w:name w:val="B13DC4581D654EDC871CA5E17060569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2">
    <w:name w:val="337058A95944417FB9AF6DBA355EEC4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2">
    <w:name w:val="5F6195E81D88423CBA4133439A7BA5D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2">
    <w:name w:val="E8AF8C97DB814464B3C98456A3ACE47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2">
    <w:name w:val="3EEE12413EC54B88AB1DEF11E0CDF05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2">
    <w:name w:val="6C5838BC075A4E4C88AB67F820B7C91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2">
    <w:name w:val="B2B3B1D42FD544C591018B0699489EF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2">
    <w:name w:val="1D6FA68B8A9E4CB5922DFA9E192FEDA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2">
    <w:name w:val="C04BE938EAE2401DA8E1F4C21A0665C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2">
    <w:name w:val="E7B177241DFD4D5B9DDF7ED0392CE80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2">
    <w:name w:val="BEE7325DC96748DDB290A63A78C4083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2">
    <w:name w:val="11750188964044DD9A0E50C20112420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2">
    <w:name w:val="D4B85DB28DE84526AD442F787308143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2">
    <w:name w:val="6F60CB643A404C6ABAC68C6339A28C1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2">
    <w:name w:val="1A3E784E18534DE6B2A3E68FAA5483C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2">
    <w:name w:val="CE28E0619A334A66AFF9E1C81CF911B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2">
    <w:name w:val="4CFF5A49AA7442C98FA700AC0D95C3E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2">
    <w:name w:val="01BCDBAE7B5F482D9003E627B08B44F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2">
    <w:name w:val="E7DDA6171C4A493598CDCBD6B832A7F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2">
    <w:name w:val="415C1DBC5FDE46018B43B39672CEEDB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2">
    <w:name w:val="4DE1CAA162394FE5BACB99A42D0BAE8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2">
    <w:name w:val="31639F85B75B429CAD600DC34E61FE1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2">
    <w:name w:val="7EDC4DFC0F17476297789ADFC3EE04F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2">
    <w:name w:val="847B61603E134FAEAF71A48E58AED52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2">
    <w:name w:val="B6664D119DF549C4BDDEF987D35FEF5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2">
    <w:name w:val="8CDA82F8275B4AA1A18F7427FCA36F2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2">
    <w:name w:val="09B3FFD7AB7A4A88A1775DF7D35C3A2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2">
    <w:name w:val="5E4F77001F184AF59F8BCC35D914AD1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2">
    <w:name w:val="E6D1DE67D59D44D792EB3AC6DA3911E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2">
    <w:name w:val="11C403544F3F4E60BA566BB0802E8D6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2">
    <w:name w:val="00558CA504754F37A3B4AF7E7A8D61B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2">
    <w:name w:val="686A945B45A2402F82141B7CAC2FD8B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2">
    <w:name w:val="07DB45A872064D9F80FE61A2F9F6331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2">
    <w:name w:val="441D0CDFCD644A9B8C6BE863685A5F3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2">
    <w:name w:val="E508488EC9A547FFA83C2D5CA970468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2">
    <w:name w:val="34EC95B971224D2E83F5EC2A49E60E3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2">
    <w:name w:val="DCD4697AFA634C7BB08C2198EFDF6A3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2">
    <w:name w:val="C8C712CDD82E4E53AFD5AF19AD4A163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2">
    <w:name w:val="5A55050D31054ECCB7ED31776F4F0AA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2">
    <w:name w:val="27F96457ECD0408FAB0E58E68F13230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2">
    <w:name w:val="ACBB2B94EB8F413D99C397FFA3213BE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2">
    <w:name w:val="F78EFC85787D4AC2AD90114A52819AB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2">
    <w:name w:val="42701B55AD5F4FA9AEBE0EE14DB211A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2">
    <w:name w:val="8199AA299ED542F58DB810A6E57D085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2">
    <w:name w:val="88D9DA5E4DBA4AAF8879F9CC5B370E9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2">
    <w:name w:val="C2F1A5B7FA6E45DF9D11B3965CC4A0F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2">
    <w:name w:val="8575BFA4E641476497BF794CD47947E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12">
    <w:name w:val="D9F69C9F10A24862A311B9F35DFBF15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12">
    <w:name w:val="27E36DE58C4441E5BCAE4D3AF66CB36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12">
    <w:name w:val="BA5AC9362B0F4BD8AA9E627E093916F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12">
    <w:name w:val="F1B136F533EE488F8916C2E9EEBF6A2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12">
    <w:name w:val="C0447794B56746E697EB20D25AD66F0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12">
    <w:name w:val="8E790E687C554E54AC312093300CC9A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12">
    <w:name w:val="898E2B8171B54210AE6C359B8A54DC4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12">
    <w:name w:val="634AC2E1FC8244F09ED038C2D8F3E05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12">
    <w:name w:val="5CD9FA1CAD0B49F1BD1CA6A6F29149A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2">
    <w:name w:val="1D7F61CD4266491F8C41FB896B285A5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2">
    <w:name w:val="4C46D86C470644D79B44E789C47CF49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2">
    <w:name w:val="361E385FFE9C41C4A3FBDCAD6004F88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2">
    <w:name w:val="9C207B56076545CFB0FFC0424E3FE8C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2">
    <w:name w:val="2AAEB2312C3E43F7B7393131A84CFA0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2">
    <w:name w:val="EB4BBFB945F245EDB4B8A226E8F6174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2">
    <w:name w:val="77A87B6BA92B4F0E92B758146E454EA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1">
    <w:name w:val="52AA0A1E2BF54AB8B225D5EFF744FC2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1">
    <w:name w:val="BC8C80C7B971460EA7628B73E1EB040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1">
    <w:name w:val="5497E4A7EDD845E4AC591635A2111C4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1">
    <w:name w:val="305B4133DAB14D20B5F95B0E18D51F5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A1A5F19E8C4CE09DB731A0A729B8201">
    <w:name w:val="22A1A5F19E8C4CE09DB731A0A729B8201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5E77ABFE524B9AB65B49FCE5EA8A8A1">
    <w:name w:val="815E77ABFE524B9AB65B49FCE5EA8A8A1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7A61269236425D897806F798AD5D701">
    <w:name w:val="E07A61269236425D897806F798AD5D7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2C9098B7E747E3A1BD0DA83B20BEAE1">
    <w:name w:val="E92C9098B7E747E3A1BD0DA83B20BEA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B0C0EB2C4842369F230029F7ECE4771">
    <w:name w:val="97B0C0EB2C4842369F230029F7ECE47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80B4E2198C4FC58D94691CA343AD1D1">
    <w:name w:val="9980B4E2198C4FC58D94691CA343AD1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776E500914F488C8FE5D979F966871">
    <w:name w:val="D0B776E500914F488C8FE5D979F9668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9E15E138BFF4D59B377B400F36A7DBE1">
    <w:name w:val="59E15E138BFF4D59B377B400F36A7DB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82DFFC6DFB4FE19EAB58BABF4D181A1">
    <w:name w:val="CF82DFFC6DFB4FE19EAB58BABF4D181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8C78E56A4940E6BBAF864800EDB10D1">
    <w:name w:val="0A8C78E56A4940E6BBAF864800EDB10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2ECE69387A4AD88720AF1BBAF947331">
    <w:name w:val="8D2ECE69387A4AD88720AF1BBAF9473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11404309EA46C4A803C74675AFF23B1">
    <w:name w:val="BC11404309EA46C4A803C74675AFF23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5DFF24F924440786F1350412F4D50D1">
    <w:name w:val="945DFF24F924440786F1350412F4D50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0C6DE7973D4C7BA7D89F5D1D89CE4B1">
    <w:name w:val="3A0C6DE7973D4C7BA7D89F5D1D89CE4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ADBDBEBDA545A8B2F428BAD694FD031">
    <w:name w:val="71ADBDBEBDA545A8B2F428BAD694FD0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0B4A21EF934977AE964BF6C9A714D31">
    <w:name w:val="A70B4A21EF934977AE964BF6C9A714D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239A474B634458A04A64F38E85371C1">
    <w:name w:val="CD239A474B634458A04A64F38E85371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CC3C7287DC41599A0373DB83345C241">
    <w:name w:val="87CC3C7287DC41599A0373DB83345C2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A9604BC20E4E3098697C25FBE6A95E1">
    <w:name w:val="6BA9604BC20E4E3098697C25FBE6A95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DFCA4E9F8A403593FC77D0141ECB0E1">
    <w:name w:val="44DFCA4E9F8A403593FC77D0141ECB0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06B05E6D184376A4B804471627BE451">
    <w:name w:val="6E06B05E6D184376A4B804471627BE4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5ADB68D2E04DAEA859F9450A3B696A1">
    <w:name w:val="5F5ADB68D2E04DAEA859F9450A3B696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1D0C411361419AB349B517A490F6A91">
    <w:name w:val="421D0C411361419AB349B517A490F6A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E8B8DE0AA943309E3CA91F4E42B0E51">
    <w:name w:val="BAE8B8DE0AA943309E3CA91F4E42B0E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ABBB08EF504C1C82A6218E8CF7D6861">
    <w:name w:val="F3ABBB08EF504C1C82A6218E8CF7D68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5E461D1BB4EEB8BB1198C179BD1BE1">
    <w:name w:val="F2B5E461D1BB4EEB8BB1198C179BD1B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901EC307EF491EA27B4B6448BE37331">
    <w:name w:val="C5901EC307EF491EA27B4B6448BE373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9986E4F9E432080743D920EA3E5ED1">
    <w:name w:val="94A9986E4F9E432080743D920EA3E5E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0597C355FF45748C7701801E3B36F11">
    <w:name w:val="E80597C355FF45748C7701801E3B36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FCE83EECAE4DD6864B559B262AF17E1">
    <w:name w:val="F5FCE83EECAE4DD6864B559B262AF17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27B747FA864C10894A8525F69C161F1">
    <w:name w:val="F027B747FA864C10894A8525F69C161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369563730543AE9C24EB58ADB89D9E1">
    <w:name w:val="D3369563730543AE9C24EB58ADB89D9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F5DFB764C84CC799DFBA6D3C9337871">
    <w:name w:val="C4F5DFB764C84CC799DFBA6D3C93378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B88BB53CF144EE87ADE43D16D6B7611">
    <w:name w:val="16B88BB53CF144EE87ADE43D16D6B7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8F240D5AA24461C84252D4B42F176DA1">
    <w:name w:val="58F240D5AA24461C84252D4B42F176D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EE3F9487043BEA0186E75554538201">
    <w:name w:val="698EE3F9487043BEA0186E755545382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D906E424C5945BF888963FB83F19AC41">
    <w:name w:val="3D906E424C5945BF888963FB83F19AC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C2D0309B24C43BB8C5A972BCA3F231">
    <w:name w:val="EB9C2D0309B24C43BB8C5A972BCA3F2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880375AEE9456893914DCF218EA9481">
    <w:name w:val="29880375AEE9456893914DCF218EA94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45E39EAA8F4C94B502B863835A34411">
    <w:name w:val="F745E39EAA8F4C94B502B863835A34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F5B2CACFD84410AABA07CFE13717FE61">
    <w:name w:val="9F5B2CACFD84410AABA07CFE13717FE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D3312BFB2B44B6A423951B3B8C98F31">
    <w:name w:val="1FD3312BFB2B44B6A423951B3B8C98F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0D778516894FDABA7976E2690E3C0E1">
    <w:name w:val="7A0D778516894FDABA7976E2690E3C0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DB918C59684E3FB4BA10EDDDF116BE1">
    <w:name w:val="D6DB918C59684E3FB4BA10EDDDF116B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F5FB719A1C4BB092FB9EAA9CB72D671">
    <w:name w:val="8FF5FB719A1C4BB092FB9EAA9CB72D6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7E4FF249DD4E51A0B8FD694185BDFC1">
    <w:name w:val="2F7E4FF249DD4E51A0B8FD694185BDF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D36317A8874346BD750B5A269BA2771">
    <w:name w:val="27D36317A8874346BD750B5A269BA27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D8320D53D0B4ABEA1CCDD83CE3CE7FE1">
    <w:name w:val="5D8320D53D0B4ABEA1CCDD83CE3CE7F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4C2CC5D428746408F149AEC6A486679">
    <w:name w:val="04C2CC5D428746408F149AEC6A486679"/>
    <w:rsid w:val="005114E7"/>
  </w:style>
  <w:style w:type="paragraph" w:customStyle="1" w:styleId="3F3C4D8CC73741BC9AA0AA9C1DE30A55">
    <w:name w:val="3F3C4D8CC73741BC9AA0AA9C1DE30A55"/>
    <w:rsid w:val="005114E7"/>
  </w:style>
  <w:style w:type="paragraph" w:customStyle="1" w:styleId="74315F09E5CA4741BF732A5C0087DBDC">
    <w:name w:val="74315F09E5CA4741BF732A5C0087DBDC"/>
    <w:rsid w:val="005114E7"/>
  </w:style>
  <w:style w:type="paragraph" w:customStyle="1" w:styleId="7202FAF489F347A191B4CA1DA8C526CF">
    <w:name w:val="7202FAF489F347A191B4CA1DA8C526CF"/>
    <w:rsid w:val="005114E7"/>
  </w:style>
  <w:style w:type="paragraph" w:customStyle="1" w:styleId="C82EDB1D6A4540E5A8200DEAA941AB57">
    <w:name w:val="C82EDB1D6A4540E5A8200DEAA941AB57"/>
    <w:rsid w:val="005114E7"/>
  </w:style>
  <w:style w:type="paragraph" w:customStyle="1" w:styleId="8657F97674484F0A920862C009584659">
    <w:name w:val="8657F97674484F0A920862C009584659"/>
    <w:rsid w:val="005114E7"/>
  </w:style>
  <w:style w:type="paragraph" w:customStyle="1" w:styleId="B13410DFF42143CFA2E794E51E4C15DC">
    <w:name w:val="B13410DFF42143CFA2E794E51E4C15DC"/>
    <w:rsid w:val="005114E7"/>
  </w:style>
  <w:style w:type="paragraph" w:customStyle="1" w:styleId="2F6F6980F8E743D185D456E642C9E750">
    <w:name w:val="2F6F6980F8E743D185D456E642C9E750"/>
    <w:rsid w:val="005114E7"/>
  </w:style>
  <w:style w:type="paragraph" w:customStyle="1" w:styleId="8D4ADDFA92E241C98EBB9E2A4789292B">
    <w:name w:val="8D4ADDFA92E241C98EBB9E2A4789292B"/>
    <w:rsid w:val="005114E7"/>
  </w:style>
  <w:style w:type="paragraph" w:customStyle="1" w:styleId="3FAD6642F9444B3A9BF0599E7ED20E7B20">
    <w:name w:val="3FAD6642F9444B3A9BF0599E7ED20E7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0">
    <w:name w:val="31ED2DF8B8C949A288B1CEDB999146FE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0">
    <w:name w:val="9A65C694E83F45BCB7AE5A6CEC667EE6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0">
    <w:name w:val="EA90761EAFC745CA9890A8ECA890508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0">
    <w:name w:val="FF23942C7BDB4F62919CEDB36E0A6A7F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0">
    <w:name w:val="9D273D970C964820B5EDBC66BB9DC9F1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0">
    <w:name w:val="4F66E12554F6406ABD20D5C8D1301A1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0">
    <w:name w:val="1CA2B9D316194E21B2DAD268A6FFB6F0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0">
    <w:name w:val="0942CE1F08AB40DDA61482C19D3FAFE6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0">
    <w:name w:val="02F8C5427D7247B3B463AB809B419572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0">
    <w:name w:val="E8C806F2E8684955B675287CEA73A8F5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0">
    <w:name w:val="85A67A95D18A4C7EAB63C780C905906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0">
    <w:name w:val="94A6C9F607BE4472AB8697D2107B795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0">
    <w:name w:val="7C578F4CFAB142B285ABDA81C28B015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0">
    <w:name w:val="DEBE978763514D20B97CC8AF88B5BB1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0">
    <w:name w:val="CDB60C0481A94DF8AE5B7F588B9FE378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0">
    <w:name w:val="B23621D2B8D24A3CB3EBB83F63C6BC47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9">
    <w:name w:val="C030F4879176446DA7021599C37229F5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8">
    <w:name w:val="4DF94C3F59CD4AE081B3BF6933B63CDC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7">
    <w:name w:val="FB964DDE2FFB49A38A30272F079B686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7">
    <w:name w:val="E5E14CCE2B3A4E0EAF0DB847FF015E6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7">
    <w:name w:val="EBA50D0F397B4F218797D9F3C367307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7">
    <w:name w:val="A88488E6C3404076A015C9A6875033C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7">
    <w:name w:val="BA354D71DCD94D848B25AE22A1F36CD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7">
    <w:name w:val="16C41CE66B7047D296FFA3B99A6B0A9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7">
    <w:name w:val="80D9F52B660D498EA1253D328185E90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7">
    <w:name w:val="CCA9A0A3ACDF44E591A6149DFA194AA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7">
    <w:name w:val="A60B21AC8A1841CA9B247CE6DA626EA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7">
    <w:name w:val="B5C6B83E9A654B25AEAA0847CFB7DCA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7">
    <w:name w:val="5C5A282A067F44029CC2C2E03A0F543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7">
    <w:name w:val="D0CECE82DB4B4BD5B18529781B754C7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7">
    <w:name w:val="8DBE884F2A6245F09662D45550B9E87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7">
    <w:name w:val="972E4063E6924521AB18310A9EFC251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7">
    <w:name w:val="8FC3EF9FE8FA4A5493D355925926918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7">
    <w:name w:val="FEB739181D994AC289E514E89085100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3">
    <w:name w:val="AA35BB47EB7F4373AF30BE69F67CA2C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3">
    <w:name w:val="A50E7C1B4257474A93E47339C9CBE13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3">
    <w:name w:val="37AE3A37623246E2B231BD602C8CC11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3">
    <w:name w:val="DFA5BDB700C44D89AB07C4D1C5AF5D9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3">
    <w:name w:val="75EADE10AFC6471991C2A586973E49E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3">
    <w:name w:val="08264E2A5EA14022A87A1FFC2B33476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3">
    <w:name w:val="FA4DB90411FA42CEA031D25CC610B88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3">
    <w:name w:val="C15B369DE2E94A73A1EC7965AA2E676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3">
    <w:name w:val="071F069BA55F4B31ADE01A92EC72B2F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3">
    <w:name w:val="4062BEA8A61C4A76A53CED614E45290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3">
    <w:name w:val="6E2DC88307484475933320A802755A3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3">
    <w:name w:val="4CF1E239A7A84462B367CA431EB4BFB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3">
    <w:name w:val="0FD9B2F2601B44B199B253002EAB7D5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3">
    <w:name w:val="46D2FE86DA1542D3AFB7830BDB4728D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3">
    <w:name w:val="A214D803475747D3955325C6C3DD486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3">
    <w:name w:val="008441FF4BF1430A81902F24172810F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3">
    <w:name w:val="D6B4530CCDA646A2874BD35F9118E2B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3">
    <w:name w:val="3BEDCA94F38F44EC91859C08ED1AFD4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3">
    <w:name w:val="976D270E01C047729EF9305F830E61C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3">
    <w:name w:val="693228D3DCEE47D5BE74CF4E7926098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3">
    <w:name w:val="754B2FD61FF045A2B5D14D799817784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3">
    <w:name w:val="8ED8CCDDD0044731A44B9F4385185C6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3">
    <w:name w:val="AFD74FB4761847E39352AD2E6402800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3">
    <w:name w:val="3CE01D7A0E774D4AB14077C6B5122E8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3">
    <w:name w:val="841A1AFA1BFC45D9AA89E9611AFBFF2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3">
    <w:name w:val="DEC9B62AEECE46FE87FA4A6FA8FD297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3">
    <w:name w:val="291BDEBBA3014CB99DE22D0001B459D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3">
    <w:name w:val="883D02401A4B4D4C90FE6F30EC5C720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3">
    <w:name w:val="143818192A6D4B5FB7DCCB49AACECB0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3">
    <w:name w:val="A2FD18E5157840749B7413192254226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3">
    <w:name w:val="CB0CCC3D168C44148A66E66BC6AC992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3">
    <w:name w:val="EC6F9C37DB6942E8A69B06F5977C9B4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3">
    <w:name w:val="B98B8D2BFAEC47C7BEA92ADB52143DB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3">
    <w:name w:val="7AE50B61B87D4AEC94361B2646D7326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3">
    <w:name w:val="379B7B4AFEE1436491C3D07991C7CC3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3">
    <w:name w:val="F68302398220420DB5B1EAE6FFA3ADB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3">
    <w:name w:val="561E4FE6E5D441FDAD09E820D460669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3">
    <w:name w:val="6984E937724D4D2F96D56ED8D0C0CDE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3">
    <w:name w:val="3AD1E7F40CD24AC991C9D62231C78F3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3">
    <w:name w:val="83C0BED6873B4BB6BF02ADE30802BB9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3">
    <w:name w:val="06E1064457D040909AF1E2E51785381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3">
    <w:name w:val="BCC59909015440D3A3CC65EDFC26F55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3">
    <w:name w:val="6014A46FD678480894C7950025DBE0F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3">
    <w:name w:val="68B09EDE902140B1BCE349838343BD2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3">
    <w:name w:val="53459329B49148F7895BDFDC22DB3F2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3">
    <w:name w:val="4F78A13F728F48B6923E1D22AE76026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3">
    <w:name w:val="F006C069E9EE4CC19BB415EE1A5ED87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3">
    <w:name w:val="495038C747854E1DBDCAAF07D8E078E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3">
    <w:name w:val="0F6F5833F9CF485AA3AF592760699F4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3">
    <w:name w:val="EB948B0E1A274753A8369F8A4453D22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3">
    <w:name w:val="52E0C93166FD457BB0331E084E92B7B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3">
    <w:name w:val="09B5A74589E14A7CB793AEB5527B295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3">
    <w:name w:val="A0BA3C529DB347F6AB58CD797753A0A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3">
    <w:name w:val="EF2453CAA672412EAFA86AC4F6EFE3F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3">
    <w:name w:val="BCC5E57185CC4DC095F3C092C87411F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3">
    <w:name w:val="DD82A748C8A0471AA74A3C11850AF74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3">
    <w:name w:val="B13DC4581D654EDC871CA5E17060569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3">
    <w:name w:val="337058A95944417FB9AF6DBA355EEC4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3">
    <w:name w:val="5F6195E81D88423CBA4133439A7BA5D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3">
    <w:name w:val="E8AF8C97DB814464B3C98456A3ACE47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3">
    <w:name w:val="3EEE12413EC54B88AB1DEF11E0CDF05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3">
    <w:name w:val="6C5838BC075A4E4C88AB67F820B7C91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3">
    <w:name w:val="B2B3B1D42FD544C591018B0699489EF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3">
    <w:name w:val="1D6FA68B8A9E4CB5922DFA9E192FEDA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3">
    <w:name w:val="C04BE938EAE2401DA8E1F4C21A0665C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3">
    <w:name w:val="E7B177241DFD4D5B9DDF7ED0392CE80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3">
    <w:name w:val="BEE7325DC96748DDB290A63A78C4083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3">
    <w:name w:val="11750188964044DD9A0E50C20112420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3">
    <w:name w:val="D4B85DB28DE84526AD442F787308143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3">
    <w:name w:val="6F60CB643A404C6ABAC68C6339A28C1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3">
    <w:name w:val="1A3E784E18534DE6B2A3E68FAA5483C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3">
    <w:name w:val="CE28E0619A334A66AFF9E1C81CF911B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3">
    <w:name w:val="4CFF5A49AA7442C98FA700AC0D95C3E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3">
    <w:name w:val="01BCDBAE7B5F482D9003E627B08B44F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3">
    <w:name w:val="E7DDA6171C4A493598CDCBD6B832A7F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3">
    <w:name w:val="415C1DBC5FDE46018B43B39672CEEDB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3">
    <w:name w:val="4DE1CAA162394FE5BACB99A42D0BAE8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3">
    <w:name w:val="31639F85B75B429CAD600DC34E61FE1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3">
    <w:name w:val="7EDC4DFC0F17476297789ADFC3EE04F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3">
    <w:name w:val="847B61603E134FAEAF71A48E58AED52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3">
    <w:name w:val="B6664D119DF549C4BDDEF987D35FEF5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3">
    <w:name w:val="8CDA82F8275B4AA1A18F7427FCA36F2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3">
    <w:name w:val="09B3FFD7AB7A4A88A1775DF7D35C3A2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3">
    <w:name w:val="5E4F77001F184AF59F8BCC35D914AD1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3">
    <w:name w:val="E6D1DE67D59D44D792EB3AC6DA3911E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3">
    <w:name w:val="11C403544F3F4E60BA566BB0802E8D6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3">
    <w:name w:val="00558CA504754F37A3B4AF7E7A8D61B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3">
    <w:name w:val="686A945B45A2402F82141B7CAC2FD8B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3">
    <w:name w:val="07DB45A872064D9F80FE61A2F9F6331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3">
    <w:name w:val="441D0CDFCD644A9B8C6BE863685A5F3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3">
    <w:name w:val="E508488EC9A547FFA83C2D5CA970468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3">
    <w:name w:val="34EC95B971224D2E83F5EC2A49E60E3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3">
    <w:name w:val="DCD4697AFA634C7BB08C2198EFDF6A3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3">
    <w:name w:val="C8C712CDD82E4E53AFD5AF19AD4A163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3">
    <w:name w:val="5A55050D31054ECCB7ED31776F4F0AA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3">
    <w:name w:val="27F96457ECD0408FAB0E58E68F13230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3">
    <w:name w:val="ACBB2B94EB8F413D99C397FFA3213BE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3">
    <w:name w:val="F78EFC85787D4AC2AD90114A52819AB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3">
    <w:name w:val="42701B55AD5F4FA9AEBE0EE14DB211A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3">
    <w:name w:val="8199AA299ED542F58DB810A6E57D085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3">
    <w:name w:val="88D9DA5E4DBA4AAF8879F9CC5B370E9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3">
    <w:name w:val="C2F1A5B7FA6E45DF9D11B3965CC4A0F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21">
    <w:name w:val="3FAD6642F9444B3A9BF0599E7ED20E7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1">
    <w:name w:val="31ED2DF8B8C949A288B1CEDB999146FE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1">
    <w:name w:val="9A65C694E83F45BCB7AE5A6CEC667EE6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1">
    <w:name w:val="EA90761EAFC745CA9890A8ECA890508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1">
    <w:name w:val="FF23942C7BDB4F62919CEDB36E0A6A7F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1">
    <w:name w:val="9D273D970C964820B5EDBC66BB9DC9F1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1">
    <w:name w:val="4F66E12554F6406ABD20D5C8D1301A1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1">
    <w:name w:val="1CA2B9D316194E21B2DAD268A6FFB6F0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1">
    <w:name w:val="0942CE1F08AB40DDA61482C19D3FAFE6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1">
    <w:name w:val="02F8C5427D7247B3B463AB809B419572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1">
    <w:name w:val="E8C806F2E8684955B675287CEA73A8F5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1">
    <w:name w:val="85A67A95D18A4C7EAB63C780C905906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1">
    <w:name w:val="94A6C9F607BE4472AB8697D2107B795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1">
    <w:name w:val="7C578F4CFAB142B285ABDA81C28B015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1">
    <w:name w:val="DEBE978763514D20B97CC8AF88B5BB1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1">
    <w:name w:val="CDB60C0481A94DF8AE5B7F588B9FE378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1">
    <w:name w:val="B23621D2B8D24A3CB3EBB83F63C6BC47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0">
    <w:name w:val="C030F4879176446DA7021599C37229F5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9">
    <w:name w:val="4DF94C3F59CD4AE081B3BF6933B63CDC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8">
    <w:name w:val="FB964DDE2FFB49A38A30272F079B686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8">
    <w:name w:val="E5E14CCE2B3A4E0EAF0DB847FF015E6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8">
    <w:name w:val="EBA50D0F397B4F218797D9F3C367307C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8">
    <w:name w:val="A88488E6C3404076A015C9A6875033C5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8">
    <w:name w:val="BA354D71DCD94D848B25AE22A1F36CD6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8">
    <w:name w:val="16C41CE66B7047D296FFA3B99A6B0A93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8">
    <w:name w:val="80D9F52B660D498EA1253D328185E90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8">
    <w:name w:val="CCA9A0A3ACDF44E591A6149DFA194AA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8">
    <w:name w:val="A60B21AC8A1841CA9B247CE6DA626EA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8">
    <w:name w:val="B5C6B83E9A654B25AEAA0847CFB7DCA1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8">
    <w:name w:val="5C5A282A067F44029CC2C2E03A0F5435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8">
    <w:name w:val="D0CECE82DB4B4BD5B18529781B754C79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8">
    <w:name w:val="8DBE884F2A6245F09662D45550B9E87E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8">
    <w:name w:val="972E4063E6924521AB18310A9EFC2510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8">
    <w:name w:val="8FC3EF9FE8FA4A5493D355925926918C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8">
    <w:name w:val="FEB739181D994AC289E514E890851008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4">
    <w:name w:val="AA35BB47EB7F4373AF30BE69F67CA2C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4">
    <w:name w:val="A50E7C1B4257474A93E47339C9CBE13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4">
    <w:name w:val="37AE3A37623246E2B231BD602C8CC11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4">
    <w:name w:val="DFA5BDB700C44D89AB07C4D1C5AF5D9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4">
    <w:name w:val="75EADE10AFC6471991C2A586973E49E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4">
    <w:name w:val="08264E2A5EA14022A87A1FFC2B33476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4">
    <w:name w:val="FA4DB90411FA42CEA031D25CC610B88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4">
    <w:name w:val="C15B369DE2E94A73A1EC7965AA2E676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4">
    <w:name w:val="071F069BA55F4B31ADE01A92EC72B2F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4">
    <w:name w:val="4062BEA8A61C4A76A53CED614E45290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4">
    <w:name w:val="6E2DC88307484475933320A802755A3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4">
    <w:name w:val="4CF1E239A7A84462B367CA431EB4BFB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4">
    <w:name w:val="0FD9B2F2601B44B199B253002EAB7D5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4">
    <w:name w:val="46D2FE86DA1542D3AFB7830BDB4728D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4">
    <w:name w:val="A214D803475747D3955325C6C3DD486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4">
    <w:name w:val="008441FF4BF1430A81902F24172810F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4">
    <w:name w:val="D6B4530CCDA646A2874BD35F9118E2B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4">
    <w:name w:val="3BEDCA94F38F44EC91859C08ED1AFD4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4">
    <w:name w:val="976D270E01C047729EF9305F830E61C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4">
    <w:name w:val="693228D3DCEE47D5BE74CF4E7926098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4">
    <w:name w:val="754B2FD61FF045A2B5D14D799817784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4">
    <w:name w:val="8ED8CCDDD0044731A44B9F4385185C6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4">
    <w:name w:val="AFD74FB4761847E39352AD2E6402800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4">
    <w:name w:val="3CE01D7A0E774D4AB14077C6B5122E8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4">
    <w:name w:val="841A1AFA1BFC45D9AA89E9611AFBFF2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4">
    <w:name w:val="DEC9B62AEECE46FE87FA4A6FA8FD297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4">
    <w:name w:val="291BDEBBA3014CB99DE22D0001B459D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4">
    <w:name w:val="883D02401A4B4D4C90FE6F30EC5C720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4">
    <w:name w:val="143818192A6D4B5FB7DCCB49AACECB0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4">
    <w:name w:val="A2FD18E5157840749B7413192254226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4">
    <w:name w:val="CB0CCC3D168C44148A66E66BC6AC992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4">
    <w:name w:val="EC6F9C37DB6942E8A69B06F5977C9B4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4">
    <w:name w:val="B98B8D2BFAEC47C7BEA92ADB52143DB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4">
    <w:name w:val="7AE50B61B87D4AEC94361B2646D7326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4">
    <w:name w:val="379B7B4AFEE1436491C3D07991C7CC3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4">
    <w:name w:val="F68302398220420DB5B1EAE6FFA3ADB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4">
    <w:name w:val="561E4FE6E5D441FDAD09E820D460669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4">
    <w:name w:val="6984E937724D4D2F96D56ED8D0C0CDE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4">
    <w:name w:val="3AD1E7F40CD24AC991C9D62231C78F3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4">
    <w:name w:val="83C0BED6873B4BB6BF02ADE30802BB9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4">
    <w:name w:val="06E1064457D040909AF1E2E51785381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4">
    <w:name w:val="BCC59909015440D3A3CC65EDFC26F55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4">
    <w:name w:val="6014A46FD678480894C7950025DBE0F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4">
    <w:name w:val="68B09EDE902140B1BCE349838343BD2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4">
    <w:name w:val="53459329B49148F7895BDFDC22DB3F2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4">
    <w:name w:val="4F78A13F728F48B6923E1D22AE76026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4">
    <w:name w:val="F006C069E9EE4CC19BB415EE1A5ED87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4">
    <w:name w:val="495038C747854E1DBDCAAF07D8E078E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4">
    <w:name w:val="0F6F5833F9CF485AA3AF592760699F4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4">
    <w:name w:val="EB948B0E1A274753A8369F8A4453D22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4">
    <w:name w:val="52E0C93166FD457BB0331E084E92B7B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4">
    <w:name w:val="09B5A74589E14A7CB793AEB5527B295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4">
    <w:name w:val="A0BA3C529DB347F6AB58CD797753A0A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4">
    <w:name w:val="EF2453CAA672412EAFA86AC4F6EFE3F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4">
    <w:name w:val="BCC5E57185CC4DC095F3C092C87411F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4">
    <w:name w:val="DD82A748C8A0471AA74A3C11850AF74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4">
    <w:name w:val="B13DC4581D654EDC871CA5E17060569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4">
    <w:name w:val="337058A95944417FB9AF6DBA355EEC4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4">
    <w:name w:val="5F6195E81D88423CBA4133439A7BA5D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4">
    <w:name w:val="E8AF8C97DB814464B3C98456A3ACE47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4">
    <w:name w:val="3EEE12413EC54B88AB1DEF11E0CDF05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4">
    <w:name w:val="6C5838BC075A4E4C88AB67F820B7C91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4">
    <w:name w:val="B2B3B1D42FD544C591018B0699489EF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4">
    <w:name w:val="1D6FA68B8A9E4CB5922DFA9E192FEDA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4">
    <w:name w:val="C04BE938EAE2401DA8E1F4C21A0665C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4">
    <w:name w:val="E7B177241DFD4D5B9DDF7ED0392CE80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4">
    <w:name w:val="BEE7325DC96748DDB290A63A78C4083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4">
    <w:name w:val="11750188964044DD9A0E50C20112420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4">
    <w:name w:val="D4B85DB28DE84526AD442F787308143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4">
    <w:name w:val="6F60CB643A404C6ABAC68C6339A28C1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4">
    <w:name w:val="1A3E784E18534DE6B2A3E68FAA5483C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4">
    <w:name w:val="CE28E0619A334A66AFF9E1C81CF911B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4">
    <w:name w:val="4CFF5A49AA7442C98FA700AC0D95C3E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4">
    <w:name w:val="01BCDBAE7B5F482D9003E627B08B44F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4">
    <w:name w:val="E7DDA6171C4A493598CDCBD6B832A7F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4">
    <w:name w:val="415C1DBC5FDE46018B43B39672CEEDB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4">
    <w:name w:val="4DE1CAA162394FE5BACB99A42D0BAE8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4">
    <w:name w:val="31639F85B75B429CAD600DC34E61FE1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4">
    <w:name w:val="7EDC4DFC0F17476297789ADFC3EE04F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4">
    <w:name w:val="847B61603E134FAEAF71A48E58AED52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4">
    <w:name w:val="B6664D119DF549C4BDDEF987D35FEF5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4">
    <w:name w:val="8CDA82F8275B4AA1A18F7427FCA36F2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4">
    <w:name w:val="09B3FFD7AB7A4A88A1775DF7D35C3A2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4">
    <w:name w:val="5E4F77001F184AF59F8BCC35D914AD1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4">
    <w:name w:val="E6D1DE67D59D44D792EB3AC6DA3911E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4">
    <w:name w:val="11C403544F3F4E60BA566BB0802E8D6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4">
    <w:name w:val="00558CA504754F37A3B4AF7E7A8D61B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4">
    <w:name w:val="686A945B45A2402F82141B7CAC2FD8B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4">
    <w:name w:val="07DB45A872064D9F80FE61A2F9F6331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4">
    <w:name w:val="441D0CDFCD644A9B8C6BE863685A5F3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4">
    <w:name w:val="E508488EC9A547FFA83C2D5CA970468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4">
    <w:name w:val="34EC95B971224D2E83F5EC2A49E60E3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4">
    <w:name w:val="DCD4697AFA634C7BB08C2198EFDF6A3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4">
    <w:name w:val="C8C712CDD82E4E53AFD5AF19AD4A163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4">
    <w:name w:val="5A55050D31054ECCB7ED31776F4F0AA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4">
    <w:name w:val="27F96457ECD0408FAB0E58E68F13230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4">
    <w:name w:val="ACBB2B94EB8F413D99C397FFA3213BE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4">
    <w:name w:val="F78EFC85787D4AC2AD90114A52819AB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4">
    <w:name w:val="42701B55AD5F4FA9AEBE0EE14DB211A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4">
    <w:name w:val="8199AA299ED542F58DB810A6E57D085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4">
    <w:name w:val="88D9DA5E4DBA4AAF8879F9CC5B370E9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4">
    <w:name w:val="C2F1A5B7FA6E45DF9D11B3965CC4A0F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3">
    <w:name w:val="8575BFA4E641476497BF794CD47947E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4C2CC5D428746408F149AEC6A4866791">
    <w:name w:val="04C2CC5D428746408F149AEC6A48667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3C4D8CC73741BC9AA0AA9C1DE30A551">
    <w:name w:val="3F3C4D8CC73741BC9AA0AA9C1DE30A5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315F09E5CA4741BF732A5C0087DBDC1">
    <w:name w:val="74315F09E5CA4741BF732A5C0087DBD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202FAF489F347A191B4CA1DA8C526CF1">
    <w:name w:val="7202FAF489F347A191B4CA1DA8C526C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2EDB1D6A4540E5A8200DEAA941AB571">
    <w:name w:val="C82EDB1D6A4540E5A8200DEAA941AB5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657F97674484F0A920862C0095846591">
    <w:name w:val="8657F97674484F0A920862C00958465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410DFF42143CFA2E794E51E4C15DC1">
    <w:name w:val="B13410DFF42143CFA2E794E51E4C15D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6F6980F8E743D185D456E642C9E7501">
    <w:name w:val="2F6F6980F8E743D185D456E642C9E75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4ADDFA92E241C98EBB9E2A4789292B1">
    <w:name w:val="8D4ADDFA92E241C98EBB9E2A4789292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3">
    <w:name w:val="1D7F61CD4266491F8C41FB896B285A5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3">
    <w:name w:val="4C46D86C470644D79B44E789C47CF49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3">
    <w:name w:val="361E385FFE9C41C4A3FBDCAD6004F88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3">
    <w:name w:val="9C207B56076545CFB0FFC0424E3FE8C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3">
    <w:name w:val="2AAEB2312C3E43F7B7393131A84CFA0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3">
    <w:name w:val="EB4BBFB945F245EDB4B8A226E8F6174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3">
    <w:name w:val="77A87B6BA92B4F0E92B758146E454EA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2">
    <w:name w:val="52AA0A1E2BF54AB8B225D5EFF744FC2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2">
    <w:name w:val="BC8C80C7B971460EA7628B73E1EB040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2">
    <w:name w:val="5497E4A7EDD845E4AC591635A2111C4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2">
    <w:name w:val="305B4133DAB14D20B5F95B0E18D51F5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A1A5F19E8C4CE09DB731A0A729B8202">
    <w:name w:val="22A1A5F19E8C4CE09DB731A0A729B8202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5E77ABFE524B9AB65B49FCE5EA8A8A2">
    <w:name w:val="815E77ABFE524B9AB65B49FCE5EA8A8A2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7A61269236425D897806F798AD5D702">
    <w:name w:val="E07A61269236425D897806F798AD5D7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2C9098B7E747E3A1BD0DA83B20BEAE2">
    <w:name w:val="E92C9098B7E747E3A1BD0DA83B20BEA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B0C0EB2C4842369F230029F7ECE4772">
    <w:name w:val="97B0C0EB2C4842369F230029F7ECE47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80B4E2198C4FC58D94691CA343AD1D2">
    <w:name w:val="9980B4E2198C4FC58D94691CA343AD1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776E500914F488C8FE5D979F966872">
    <w:name w:val="D0B776E500914F488C8FE5D979F9668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9E15E138BFF4D59B377B400F36A7DBE2">
    <w:name w:val="59E15E138BFF4D59B377B400F36A7DB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82DFFC6DFB4FE19EAB58BABF4D181A2">
    <w:name w:val="CF82DFFC6DFB4FE19EAB58BABF4D181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8C78E56A4940E6BBAF864800EDB10D2">
    <w:name w:val="0A8C78E56A4940E6BBAF864800EDB10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2ECE69387A4AD88720AF1BBAF947332">
    <w:name w:val="8D2ECE69387A4AD88720AF1BBAF9473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11404309EA46C4A803C74675AFF23B2">
    <w:name w:val="BC11404309EA46C4A803C74675AFF23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5DFF24F924440786F1350412F4D50D2">
    <w:name w:val="945DFF24F924440786F1350412F4D50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0C6DE7973D4C7BA7D89F5D1D89CE4B2">
    <w:name w:val="3A0C6DE7973D4C7BA7D89F5D1D89CE4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ADBDBEBDA545A8B2F428BAD694FD032">
    <w:name w:val="71ADBDBEBDA545A8B2F428BAD694FD0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0B4A21EF934977AE964BF6C9A714D32">
    <w:name w:val="A70B4A21EF934977AE964BF6C9A714D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239A474B634458A04A64F38E85371C2">
    <w:name w:val="CD239A474B634458A04A64F38E85371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CC3C7287DC41599A0373DB83345C242">
    <w:name w:val="87CC3C7287DC41599A0373DB83345C2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A9604BC20E4E3098697C25FBE6A95E2">
    <w:name w:val="6BA9604BC20E4E3098697C25FBE6A95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DFCA4E9F8A403593FC77D0141ECB0E2">
    <w:name w:val="44DFCA4E9F8A403593FC77D0141ECB0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06B05E6D184376A4B804471627BE452">
    <w:name w:val="6E06B05E6D184376A4B804471627BE4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5ADB68D2E04DAEA859F9450A3B696A2">
    <w:name w:val="5F5ADB68D2E04DAEA859F9450A3B696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1D0C411361419AB349B517A490F6A92">
    <w:name w:val="421D0C411361419AB349B517A490F6A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E8B8DE0AA943309E3CA91F4E42B0E52">
    <w:name w:val="BAE8B8DE0AA943309E3CA91F4E42B0E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ABBB08EF504C1C82A6218E8CF7D6862">
    <w:name w:val="F3ABBB08EF504C1C82A6218E8CF7D68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5E461D1BB4EEB8BB1198C179BD1BE2">
    <w:name w:val="F2B5E461D1BB4EEB8BB1198C179BD1B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901EC307EF491EA27B4B6448BE37332">
    <w:name w:val="C5901EC307EF491EA27B4B6448BE373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9986E4F9E432080743D920EA3E5ED2">
    <w:name w:val="94A9986E4F9E432080743D920EA3E5E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0597C355FF45748C7701801E3B36F12">
    <w:name w:val="E80597C355FF45748C7701801E3B36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FCE83EECAE4DD6864B559B262AF17E2">
    <w:name w:val="F5FCE83EECAE4DD6864B559B262AF17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27B747FA864C10894A8525F69C161F2">
    <w:name w:val="F027B747FA864C10894A8525F69C161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369563730543AE9C24EB58ADB89D9E2">
    <w:name w:val="D3369563730543AE9C24EB58ADB89D9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F5DFB764C84CC799DFBA6D3C9337872">
    <w:name w:val="C4F5DFB764C84CC799DFBA6D3C93378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B88BB53CF144EE87ADE43D16D6B7612">
    <w:name w:val="16B88BB53CF144EE87ADE43D16D6B7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8F240D5AA24461C84252D4B42F176DA2">
    <w:name w:val="58F240D5AA24461C84252D4B42F176D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EE3F9487043BEA0186E75554538202">
    <w:name w:val="698EE3F9487043BEA0186E755545382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D906E424C5945BF888963FB83F19AC42">
    <w:name w:val="3D906E424C5945BF888963FB83F19AC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C2D0309B24C43BB8C5A972BCA3F232">
    <w:name w:val="EB9C2D0309B24C43BB8C5A972BCA3F2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880375AEE9456893914DCF218EA9482">
    <w:name w:val="29880375AEE9456893914DCF218EA94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45E39EAA8F4C94B502B863835A34412">
    <w:name w:val="F745E39EAA8F4C94B502B863835A34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F5B2CACFD84410AABA07CFE13717FE62">
    <w:name w:val="9F5B2CACFD84410AABA07CFE13717FE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D3312BFB2B44B6A423951B3B8C98F32">
    <w:name w:val="1FD3312BFB2B44B6A423951B3B8C98F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0D778516894FDABA7976E2690E3C0E2">
    <w:name w:val="7A0D778516894FDABA7976E2690E3C0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DB918C59684E3FB4BA10EDDDF116BE2">
    <w:name w:val="D6DB918C59684E3FB4BA10EDDDF116B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F5FB719A1C4BB092FB9EAA9CB72D672">
    <w:name w:val="8FF5FB719A1C4BB092FB9EAA9CB72D6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7E4FF249DD4E51A0B8FD694185BDFC2">
    <w:name w:val="2F7E4FF249DD4E51A0B8FD694185BDF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D36317A8874346BD750B5A269BA2772">
    <w:name w:val="27D36317A8874346BD750B5A269BA27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D8320D53D0B4ABEA1CCDD83CE3CE7FE2">
    <w:name w:val="5D8320D53D0B4ABEA1CCDD83CE3CE7F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402EFABB824CB688B368AE8F30F020">
    <w:name w:val="14402EFABB824CB688B368AE8F30F020"/>
    <w:rsid w:val="005114E7"/>
  </w:style>
  <w:style w:type="paragraph" w:customStyle="1" w:styleId="8B0AA7DD71804CF2A82DC8E2704CAA12">
    <w:name w:val="8B0AA7DD71804CF2A82DC8E2704CAA12"/>
    <w:rsid w:val="005114E7"/>
  </w:style>
  <w:style w:type="paragraph" w:customStyle="1" w:styleId="68AE270B4C094F518A1083DC748223E8">
    <w:name w:val="68AE270B4C094F518A1083DC748223E8"/>
    <w:rsid w:val="005114E7"/>
  </w:style>
  <w:style w:type="paragraph" w:customStyle="1" w:styleId="87B5F3E11B884852B38704B86A4DAAEA">
    <w:name w:val="87B5F3E11B884852B38704B86A4DAAEA"/>
    <w:rsid w:val="005114E7"/>
  </w:style>
  <w:style w:type="paragraph" w:customStyle="1" w:styleId="DFBF57F0EB75443282E2EA86C4C5E527">
    <w:name w:val="DFBF57F0EB75443282E2EA86C4C5E527"/>
    <w:rsid w:val="005114E7"/>
  </w:style>
  <w:style w:type="paragraph" w:customStyle="1" w:styleId="14B451E4C1A04D218F22087278E3267F">
    <w:name w:val="14B451E4C1A04D218F22087278E3267F"/>
    <w:rsid w:val="005114E7"/>
  </w:style>
  <w:style w:type="paragraph" w:customStyle="1" w:styleId="88091EB2BF2143A4B676CCA70A1C8308">
    <w:name w:val="88091EB2BF2143A4B676CCA70A1C8308"/>
    <w:rsid w:val="005114E7"/>
  </w:style>
  <w:style w:type="paragraph" w:customStyle="1" w:styleId="70A953336EBB4906B35C74FC16824710">
    <w:name w:val="70A953336EBB4906B35C74FC16824710"/>
    <w:rsid w:val="005114E7"/>
  </w:style>
  <w:style w:type="paragraph" w:customStyle="1" w:styleId="1CA10BC84CEE40B2B3D40C7E1556C808">
    <w:name w:val="1CA10BC84CEE40B2B3D40C7E1556C808"/>
    <w:rsid w:val="005114E7"/>
  </w:style>
  <w:style w:type="paragraph" w:customStyle="1" w:styleId="1C598F9603E447D09B343B5B86CAED60">
    <w:name w:val="1C598F9603E447D09B343B5B86CAED60"/>
    <w:rsid w:val="005114E7"/>
  </w:style>
  <w:style w:type="paragraph" w:customStyle="1" w:styleId="BE119FF5620D4072BB64AE8E55C7E3E3">
    <w:name w:val="BE119FF5620D4072BB64AE8E55C7E3E3"/>
    <w:rsid w:val="005114E7"/>
  </w:style>
  <w:style w:type="paragraph" w:customStyle="1" w:styleId="D66BFAAD78234BBCA39CE9B79004370A">
    <w:name w:val="D66BFAAD78234BBCA39CE9B79004370A"/>
    <w:rsid w:val="005114E7"/>
  </w:style>
  <w:style w:type="paragraph" w:customStyle="1" w:styleId="9A1549512AB34E84B214F4F41DE54EDF">
    <w:name w:val="9A1549512AB34E84B214F4F41DE54EDF"/>
    <w:rsid w:val="005114E7"/>
  </w:style>
  <w:style w:type="paragraph" w:customStyle="1" w:styleId="00B8658806554B65BD1A8AE5802E9345">
    <w:name w:val="00B8658806554B65BD1A8AE5802E9345"/>
    <w:rsid w:val="005114E7"/>
  </w:style>
  <w:style w:type="paragraph" w:customStyle="1" w:styleId="6273B414F95B4E1A8C07DC62B859BAB4">
    <w:name w:val="6273B414F95B4E1A8C07DC62B859BAB4"/>
    <w:rsid w:val="005114E7"/>
  </w:style>
  <w:style w:type="paragraph" w:customStyle="1" w:styleId="2A76D213B0B74D61B7ECC8FC919C9619">
    <w:name w:val="2A76D213B0B74D61B7ECC8FC919C9619"/>
    <w:rsid w:val="005114E7"/>
  </w:style>
  <w:style w:type="paragraph" w:customStyle="1" w:styleId="14DF1441248E42E0837508A99E877611">
    <w:name w:val="14DF1441248E42E0837508A99E877611"/>
    <w:rsid w:val="005114E7"/>
  </w:style>
  <w:style w:type="paragraph" w:customStyle="1" w:styleId="9198DCE92DED457994854D8B47F5D28B">
    <w:name w:val="9198DCE92DED457994854D8B47F5D28B"/>
    <w:rsid w:val="005114E7"/>
  </w:style>
  <w:style w:type="paragraph" w:customStyle="1" w:styleId="4D26CD81A5BB4BF79D11F39FB8D0A808">
    <w:name w:val="4D26CD81A5BB4BF79D11F39FB8D0A808"/>
    <w:rsid w:val="005114E7"/>
  </w:style>
  <w:style w:type="paragraph" w:customStyle="1" w:styleId="3FAD6642F9444B3A9BF0599E7ED20E7B22">
    <w:name w:val="3FAD6642F9444B3A9BF0599E7ED20E7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2">
    <w:name w:val="31ED2DF8B8C949A288B1CEDB999146FE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2">
    <w:name w:val="9A65C694E83F45BCB7AE5A6CEC667EE6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2">
    <w:name w:val="EA90761EAFC745CA9890A8ECA890508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2">
    <w:name w:val="FF23942C7BDB4F62919CEDB36E0A6A7F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2">
    <w:name w:val="9D273D970C964820B5EDBC66BB9DC9F1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2">
    <w:name w:val="4F66E12554F6406ABD20D5C8D1301A1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2">
    <w:name w:val="1CA2B9D316194E21B2DAD268A6FFB6F0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2">
    <w:name w:val="0942CE1F08AB40DDA61482C19D3FAFE6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2">
    <w:name w:val="02F8C5427D7247B3B463AB809B419572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2">
    <w:name w:val="E8C806F2E8684955B675287CEA73A8F5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2">
    <w:name w:val="85A67A95D18A4C7EAB63C780C905906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2">
    <w:name w:val="94A6C9F607BE4472AB8697D2107B795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2">
    <w:name w:val="7C578F4CFAB142B285ABDA81C28B015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2">
    <w:name w:val="DEBE978763514D20B97CC8AF88B5BB1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2">
    <w:name w:val="CDB60C0481A94DF8AE5B7F588B9FE378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2">
    <w:name w:val="B23621D2B8D24A3CB3EBB83F63C6BC47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1">
    <w:name w:val="C030F4879176446DA7021599C37229F5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0">
    <w:name w:val="4DF94C3F59CD4AE081B3BF6933B63CDC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9">
    <w:name w:val="FB964DDE2FFB49A38A30272F079B686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9">
    <w:name w:val="E5E14CCE2B3A4E0EAF0DB847FF015E6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9">
    <w:name w:val="EBA50D0F397B4F218797D9F3C367307C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9">
    <w:name w:val="A88488E6C3404076A015C9A6875033C5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9">
    <w:name w:val="BA354D71DCD94D848B25AE22A1F36CD6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9">
    <w:name w:val="16C41CE66B7047D296FFA3B99A6B0A93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9">
    <w:name w:val="80D9F52B660D498EA1253D328185E90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9">
    <w:name w:val="CCA9A0A3ACDF44E591A6149DFA194AA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9">
    <w:name w:val="A60B21AC8A1841CA9B247CE6DA626EA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9">
    <w:name w:val="B5C6B83E9A654B25AEAA0847CFB7DCA1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9">
    <w:name w:val="5C5A282A067F44029CC2C2E03A0F5435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9">
    <w:name w:val="D0CECE82DB4B4BD5B18529781B754C79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9">
    <w:name w:val="8DBE884F2A6245F09662D45550B9E87E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9">
    <w:name w:val="972E4063E6924521AB18310A9EFC2510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9">
    <w:name w:val="8FC3EF9FE8FA4A5493D355925926918C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9">
    <w:name w:val="FEB739181D994AC289E514E890851008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5">
    <w:name w:val="AA35BB47EB7F4373AF30BE69F67CA2C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5">
    <w:name w:val="A50E7C1B4257474A93E47339C9CBE13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5">
    <w:name w:val="37AE3A37623246E2B231BD602C8CC11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5">
    <w:name w:val="DFA5BDB700C44D89AB07C4D1C5AF5D9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5">
    <w:name w:val="75EADE10AFC6471991C2A586973E49E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5">
    <w:name w:val="08264E2A5EA14022A87A1FFC2B33476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5">
    <w:name w:val="FA4DB90411FA42CEA031D25CC610B88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5">
    <w:name w:val="C15B369DE2E94A73A1EC7965AA2E676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5">
    <w:name w:val="071F069BA55F4B31ADE01A92EC72B2F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5">
    <w:name w:val="4062BEA8A61C4A76A53CED614E45290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5">
    <w:name w:val="6E2DC88307484475933320A802755A3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5">
    <w:name w:val="4CF1E239A7A84462B367CA431EB4BFB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5">
    <w:name w:val="0FD9B2F2601B44B199B253002EAB7D5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5">
    <w:name w:val="46D2FE86DA1542D3AFB7830BDB4728D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5">
    <w:name w:val="A214D803475747D3955325C6C3DD486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5">
    <w:name w:val="008441FF4BF1430A81902F24172810F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5">
    <w:name w:val="D6B4530CCDA646A2874BD35F9118E2B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5">
    <w:name w:val="3BEDCA94F38F44EC91859C08ED1AFD4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5">
    <w:name w:val="976D270E01C047729EF9305F830E61C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5">
    <w:name w:val="693228D3DCEE47D5BE74CF4E7926098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5">
    <w:name w:val="754B2FD61FF045A2B5D14D799817784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5">
    <w:name w:val="8ED8CCDDD0044731A44B9F4385185C6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5">
    <w:name w:val="AFD74FB4761847E39352AD2E6402800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5">
    <w:name w:val="3CE01D7A0E774D4AB14077C6B5122E8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5">
    <w:name w:val="841A1AFA1BFC45D9AA89E9611AFBFF2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5">
    <w:name w:val="DEC9B62AEECE46FE87FA4A6FA8FD297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5">
    <w:name w:val="291BDEBBA3014CB99DE22D0001B459D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5">
    <w:name w:val="883D02401A4B4D4C90FE6F30EC5C720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5">
    <w:name w:val="143818192A6D4B5FB7DCCB49AACECB0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5">
    <w:name w:val="A2FD18E5157840749B7413192254226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5">
    <w:name w:val="CB0CCC3D168C44148A66E66BC6AC992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5">
    <w:name w:val="EC6F9C37DB6942E8A69B06F5977C9B4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5">
    <w:name w:val="B98B8D2BFAEC47C7BEA92ADB52143DB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5">
    <w:name w:val="7AE50B61B87D4AEC94361B2646D7326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5">
    <w:name w:val="379B7B4AFEE1436491C3D07991C7CC3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5">
    <w:name w:val="F68302398220420DB5B1EAE6FFA3ADB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5">
    <w:name w:val="561E4FE6E5D441FDAD09E820D460669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5">
    <w:name w:val="6984E937724D4D2F96D56ED8D0C0CDE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5">
    <w:name w:val="3AD1E7F40CD24AC991C9D62231C78F3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5">
    <w:name w:val="83C0BED6873B4BB6BF02ADE30802BB9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5">
    <w:name w:val="06E1064457D040909AF1E2E51785381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5">
    <w:name w:val="BCC59909015440D3A3CC65EDFC26F55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5">
    <w:name w:val="6014A46FD678480894C7950025DBE0F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5">
    <w:name w:val="68B09EDE902140B1BCE349838343BD2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5">
    <w:name w:val="53459329B49148F7895BDFDC22DB3F2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5">
    <w:name w:val="4F78A13F728F48B6923E1D22AE76026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5">
    <w:name w:val="F006C069E9EE4CC19BB415EE1A5ED87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5">
    <w:name w:val="495038C747854E1DBDCAAF07D8E078E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5">
    <w:name w:val="0F6F5833F9CF485AA3AF592760699F4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5">
    <w:name w:val="EB948B0E1A274753A8369F8A4453D22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5">
    <w:name w:val="52E0C93166FD457BB0331E084E92B7B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5">
    <w:name w:val="09B5A74589E14A7CB793AEB5527B295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5">
    <w:name w:val="A0BA3C529DB347F6AB58CD797753A0A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5">
    <w:name w:val="EF2453CAA672412EAFA86AC4F6EFE3F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5">
    <w:name w:val="BCC5E57185CC4DC095F3C092C87411F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5">
    <w:name w:val="DD82A748C8A0471AA74A3C11850AF74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5">
    <w:name w:val="B13DC4581D654EDC871CA5E17060569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5">
    <w:name w:val="337058A95944417FB9AF6DBA355EEC4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5">
    <w:name w:val="5F6195E81D88423CBA4133439A7BA5D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5">
    <w:name w:val="E8AF8C97DB814464B3C98456A3ACE47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5">
    <w:name w:val="3EEE12413EC54B88AB1DEF11E0CDF05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5">
    <w:name w:val="6C5838BC075A4E4C88AB67F820B7C91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5">
    <w:name w:val="B2B3B1D42FD544C591018B0699489EF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5">
    <w:name w:val="1D6FA68B8A9E4CB5922DFA9E192FEDA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5">
    <w:name w:val="C04BE938EAE2401DA8E1F4C21A0665C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5">
    <w:name w:val="E7B177241DFD4D5B9DDF7ED0392CE80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5">
    <w:name w:val="BEE7325DC96748DDB290A63A78C4083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5">
    <w:name w:val="11750188964044DD9A0E50C20112420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5">
    <w:name w:val="D4B85DB28DE84526AD442F787308143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5">
    <w:name w:val="6F60CB643A404C6ABAC68C6339A28C1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5">
    <w:name w:val="1A3E784E18534DE6B2A3E68FAA5483C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5">
    <w:name w:val="CE28E0619A334A66AFF9E1C81CF911B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5">
    <w:name w:val="4CFF5A49AA7442C98FA700AC0D95C3E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5">
    <w:name w:val="01BCDBAE7B5F482D9003E627B08B44F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5">
    <w:name w:val="E7DDA6171C4A493598CDCBD6B832A7F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5">
    <w:name w:val="415C1DBC5FDE46018B43B39672CEEDB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5">
    <w:name w:val="4DE1CAA162394FE5BACB99A42D0BAE8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5">
    <w:name w:val="31639F85B75B429CAD600DC34E61FE1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5">
    <w:name w:val="7EDC4DFC0F17476297789ADFC3EE04F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5">
    <w:name w:val="847B61603E134FAEAF71A48E58AED52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5">
    <w:name w:val="B6664D119DF549C4BDDEF987D35FEF5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5">
    <w:name w:val="8CDA82F8275B4AA1A18F7427FCA36F2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5">
    <w:name w:val="09B3FFD7AB7A4A88A1775DF7D35C3A2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5">
    <w:name w:val="5E4F77001F184AF59F8BCC35D914AD1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5">
    <w:name w:val="E6D1DE67D59D44D792EB3AC6DA3911E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5">
    <w:name w:val="11C403544F3F4E60BA566BB0802E8D6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5">
    <w:name w:val="00558CA504754F37A3B4AF7E7A8D61B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5">
    <w:name w:val="686A945B45A2402F82141B7CAC2FD8B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5">
    <w:name w:val="07DB45A872064D9F80FE61A2F9F6331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5">
    <w:name w:val="441D0CDFCD644A9B8C6BE863685A5F3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5">
    <w:name w:val="E508488EC9A547FFA83C2D5CA970468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5">
    <w:name w:val="34EC95B971224D2E83F5EC2A49E60E3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5">
    <w:name w:val="DCD4697AFA634C7BB08C2198EFDF6A3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5">
    <w:name w:val="C8C712CDD82E4E53AFD5AF19AD4A163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5">
    <w:name w:val="5A55050D31054ECCB7ED31776F4F0AA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5">
    <w:name w:val="27F96457ECD0408FAB0E58E68F13230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5">
    <w:name w:val="ACBB2B94EB8F413D99C397FFA3213BE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26CD81A5BB4BF79D11F39FB8D0A8081">
    <w:name w:val="4D26CD81A5BB4BF79D11F39FB8D0A80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5">
    <w:name w:val="42701B55AD5F4FA9AEBE0EE14DB211A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5">
    <w:name w:val="8199AA299ED542F58DB810A6E57D085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5">
    <w:name w:val="88D9DA5E4DBA4AAF8879F9CC5B370E9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5">
    <w:name w:val="C2F1A5B7FA6E45DF9D11B3965CC4A0F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4">
    <w:name w:val="8575BFA4E641476497BF794CD47947E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598F9603E447D09B343B5B86CAED601">
    <w:name w:val="1C598F9603E447D09B343B5B86CAED6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119FF5620D4072BB64AE8E55C7E3E31">
    <w:name w:val="BE119FF5620D4072BB64AE8E55C7E3E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BFAAD78234BBCA39CE9B79004370A1">
    <w:name w:val="D66BFAAD78234BBCA39CE9B79004370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1549512AB34E84B214F4F41DE54EDF1">
    <w:name w:val="9A1549512AB34E84B214F4F41DE54ED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B8658806554B65BD1A8AE5802E93451">
    <w:name w:val="00B8658806554B65BD1A8AE5802E934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73B414F95B4E1A8C07DC62B859BAB41">
    <w:name w:val="6273B414F95B4E1A8C07DC62B859BAB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76D213B0B74D61B7ECC8FC919C96191">
    <w:name w:val="2A76D213B0B74D61B7ECC8FC919C961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DF1441248E42E0837508A99E8776111">
    <w:name w:val="14DF1441248E42E0837508A99E8776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198DCE92DED457994854D8B47F5D28B1">
    <w:name w:val="9198DCE92DED457994854D8B47F5D28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4">
    <w:name w:val="1D7F61CD4266491F8C41FB896B285A5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4">
    <w:name w:val="4C46D86C470644D79B44E789C47CF49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4">
    <w:name w:val="361E385FFE9C41C4A3FBDCAD6004F88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4">
    <w:name w:val="9C207B56076545CFB0FFC0424E3FE8C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4">
    <w:name w:val="2AAEB2312C3E43F7B7393131A84CFA0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4">
    <w:name w:val="EB4BBFB945F245EDB4B8A226E8F6174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4">
    <w:name w:val="77A87B6BA92B4F0E92B758146E454EA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3">
    <w:name w:val="52AA0A1E2BF54AB8B225D5EFF744FC2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3">
    <w:name w:val="BC8C80C7B971460EA7628B73E1EB040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3">
    <w:name w:val="5497E4A7EDD845E4AC591635A2111C4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3">
    <w:name w:val="305B4133DAB14D20B5F95B0E18D51F5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A1A5F19E8C4CE09DB731A0A729B8203">
    <w:name w:val="22A1A5F19E8C4CE09DB731A0A729B8203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5E77ABFE524B9AB65B49FCE5EA8A8A3">
    <w:name w:val="815E77ABFE524B9AB65B49FCE5EA8A8A3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7A61269236425D897806F798AD5D703">
    <w:name w:val="E07A61269236425D897806F798AD5D7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2C9098B7E747E3A1BD0DA83B20BEAE3">
    <w:name w:val="E92C9098B7E747E3A1BD0DA83B20BEA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B0C0EB2C4842369F230029F7ECE4773">
    <w:name w:val="97B0C0EB2C4842369F230029F7ECE47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80B4E2198C4FC58D94691CA343AD1D3">
    <w:name w:val="9980B4E2198C4FC58D94691CA343AD1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776E500914F488C8FE5D979F966873">
    <w:name w:val="D0B776E500914F488C8FE5D979F9668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9E15E138BFF4D59B377B400F36A7DBE3">
    <w:name w:val="59E15E138BFF4D59B377B400F36A7DB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82DFFC6DFB4FE19EAB58BABF4D181A3">
    <w:name w:val="CF82DFFC6DFB4FE19EAB58BABF4D181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8C78E56A4940E6BBAF864800EDB10D3">
    <w:name w:val="0A8C78E56A4940E6BBAF864800EDB10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2ECE69387A4AD88720AF1BBAF947333">
    <w:name w:val="8D2ECE69387A4AD88720AF1BBAF9473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11404309EA46C4A803C74675AFF23B3">
    <w:name w:val="BC11404309EA46C4A803C74675AFF23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5DFF24F924440786F1350412F4D50D3">
    <w:name w:val="945DFF24F924440786F1350412F4D50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0C6DE7973D4C7BA7D89F5D1D89CE4B3">
    <w:name w:val="3A0C6DE7973D4C7BA7D89F5D1D89CE4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ADBDBEBDA545A8B2F428BAD694FD033">
    <w:name w:val="71ADBDBEBDA545A8B2F428BAD694FD0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0B4A21EF934977AE964BF6C9A714D33">
    <w:name w:val="A70B4A21EF934977AE964BF6C9A714D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239A474B634458A04A64F38E85371C3">
    <w:name w:val="CD239A474B634458A04A64F38E85371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CC3C7287DC41599A0373DB83345C243">
    <w:name w:val="87CC3C7287DC41599A0373DB83345C2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A9604BC20E4E3098697C25FBE6A95E3">
    <w:name w:val="6BA9604BC20E4E3098697C25FBE6A95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DFCA4E9F8A403593FC77D0141ECB0E3">
    <w:name w:val="44DFCA4E9F8A403593FC77D0141ECB0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06B05E6D184376A4B804471627BE453">
    <w:name w:val="6E06B05E6D184376A4B804471627BE4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5ADB68D2E04DAEA859F9450A3B696A3">
    <w:name w:val="5F5ADB68D2E04DAEA859F9450A3B696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1D0C411361419AB349B517A490F6A93">
    <w:name w:val="421D0C411361419AB349B517A490F6A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E8B8DE0AA943309E3CA91F4E42B0E53">
    <w:name w:val="BAE8B8DE0AA943309E3CA91F4E42B0E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ABBB08EF504C1C82A6218E8CF7D6863">
    <w:name w:val="F3ABBB08EF504C1C82A6218E8CF7D68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5E461D1BB4EEB8BB1198C179BD1BE3">
    <w:name w:val="F2B5E461D1BB4EEB8BB1198C179BD1B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901EC307EF491EA27B4B6448BE37333">
    <w:name w:val="C5901EC307EF491EA27B4B6448BE373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9986E4F9E432080743D920EA3E5ED3">
    <w:name w:val="94A9986E4F9E432080743D920EA3E5E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0597C355FF45748C7701801E3B36F13">
    <w:name w:val="E80597C355FF45748C7701801E3B36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FCE83EECAE4DD6864B559B262AF17E3">
    <w:name w:val="F5FCE83EECAE4DD6864B559B262AF17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27B747FA864C10894A8525F69C161F3">
    <w:name w:val="F027B747FA864C10894A8525F69C161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369563730543AE9C24EB58ADB89D9E3">
    <w:name w:val="D3369563730543AE9C24EB58ADB89D9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F5DFB764C84CC799DFBA6D3C9337873">
    <w:name w:val="C4F5DFB764C84CC799DFBA6D3C93378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B88BB53CF144EE87ADE43D16D6B7613">
    <w:name w:val="16B88BB53CF144EE87ADE43D16D6B7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8F240D5AA24461C84252D4B42F176DA3">
    <w:name w:val="58F240D5AA24461C84252D4B42F176D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EE3F9487043BEA0186E75554538203">
    <w:name w:val="698EE3F9487043BEA0186E755545382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D906E424C5945BF888963FB83F19AC43">
    <w:name w:val="3D906E424C5945BF888963FB83F19AC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C2D0309B24C43BB8C5A972BCA3F233">
    <w:name w:val="EB9C2D0309B24C43BB8C5A972BCA3F2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880375AEE9456893914DCF218EA9483">
    <w:name w:val="29880375AEE9456893914DCF218EA94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45E39EAA8F4C94B502B863835A34413">
    <w:name w:val="F745E39EAA8F4C94B502B863835A34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F5B2CACFD84410AABA07CFE13717FE63">
    <w:name w:val="9F5B2CACFD84410AABA07CFE13717FE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D3312BFB2B44B6A423951B3B8C98F33">
    <w:name w:val="1FD3312BFB2B44B6A423951B3B8C98F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0D778516894FDABA7976E2690E3C0E3">
    <w:name w:val="7A0D778516894FDABA7976E2690E3C0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DB918C59684E3FB4BA10EDDDF116BE3">
    <w:name w:val="D6DB918C59684E3FB4BA10EDDDF116B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F5FB719A1C4BB092FB9EAA9CB72D673">
    <w:name w:val="8FF5FB719A1C4BB092FB9EAA9CB72D6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7E4FF249DD4E51A0B8FD694185BDFC3">
    <w:name w:val="2F7E4FF249DD4E51A0B8FD694185BDF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D36317A8874346BD750B5A269BA2773">
    <w:name w:val="27D36317A8874346BD750B5A269BA27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D8320D53D0B4ABEA1CCDD83CE3CE7FE3">
    <w:name w:val="5D8320D53D0B4ABEA1CCDD83CE3CE7F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23">
    <w:name w:val="3FAD6642F9444B3A9BF0599E7ED20E7B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3">
    <w:name w:val="31ED2DF8B8C949A288B1CEDB999146FE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3">
    <w:name w:val="9A65C694E83F45BCB7AE5A6CEC667EE6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3">
    <w:name w:val="EA90761EAFC745CA9890A8ECA890508B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3">
    <w:name w:val="FF23942C7BDB4F62919CEDB36E0A6A7F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3">
    <w:name w:val="9D273D970C964820B5EDBC66BB9DC9F1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3">
    <w:name w:val="4F66E12554F6406ABD20D5C8D1301A1B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3">
    <w:name w:val="1CA2B9D316194E21B2DAD268A6FFB6F0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3">
    <w:name w:val="0942CE1F08AB40DDA61482C19D3FAFE6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3">
    <w:name w:val="02F8C5427D7247B3B463AB809B419572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3">
    <w:name w:val="E8C806F2E8684955B675287CEA73A8F5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3">
    <w:name w:val="85A67A95D18A4C7EAB63C780C905906D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3">
    <w:name w:val="94A6C9F607BE4472AB8697D2107B795D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3">
    <w:name w:val="7C578F4CFAB142B285ABDA81C28B015D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3">
    <w:name w:val="DEBE978763514D20B97CC8AF88B5BB1B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3">
    <w:name w:val="CDB60C0481A94DF8AE5B7F588B9FE378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3">
    <w:name w:val="B23621D2B8D24A3CB3EBB83F63C6BC47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2">
    <w:name w:val="C030F4879176446DA7021599C37229F5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1">
    <w:name w:val="4DF94C3F59CD4AE081B3BF6933B63CDC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20">
    <w:name w:val="FB964DDE2FFB49A38A30272F079B686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20">
    <w:name w:val="E5E14CCE2B3A4E0EAF0DB847FF015E6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20">
    <w:name w:val="EBA50D0F397B4F218797D9F3C367307C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20">
    <w:name w:val="A88488E6C3404076A015C9A6875033C5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20">
    <w:name w:val="BA354D71DCD94D848B25AE22A1F36CD6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20">
    <w:name w:val="16C41CE66B7047D296FFA3B99A6B0A93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20">
    <w:name w:val="80D9F52B660D498EA1253D328185E90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20">
    <w:name w:val="CCA9A0A3ACDF44E591A6149DFA194AA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20">
    <w:name w:val="A60B21AC8A1841CA9B247CE6DA626EA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20">
    <w:name w:val="B5C6B83E9A654B25AEAA0847CFB7DCA1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20">
    <w:name w:val="5C5A282A067F44029CC2C2E03A0F5435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20">
    <w:name w:val="D0CECE82DB4B4BD5B18529781B754C79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20">
    <w:name w:val="8DBE884F2A6245F09662D45550B9E87E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20">
    <w:name w:val="972E4063E6924521AB18310A9EFC2510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20">
    <w:name w:val="8FC3EF9FE8FA4A5493D355925926918C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20">
    <w:name w:val="FEB739181D994AC289E514E890851008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6">
    <w:name w:val="AA35BB47EB7F4373AF30BE69F67CA2C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6">
    <w:name w:val="A50E7C1B4257474A93E47339C9CBE13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6">
    <w:name w:val="37AE3A37623246E2B231BD602C8CC117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6">
    <w:name w:val="DFA5BDB700C44D89AB07C4D1C5AF5D9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6">
    <w:name w:val="75EADE10AFC6471991C2A586973E49E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6">
    <w:name w:val="08264E2A5EA14022A87A1FFC2B33476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6">
    <w:name w:val="FA4DB90411FA42CEA031D25CC610B88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6">
    <w:name w:val="C15B369DE2E94A73A1EC7965AA2E676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6">
    <w:name w:val="071F069BA55F4B31ADE01A92EC72B2F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6">
    <w:name w:val="4062BEA8A61C4A76A53CED614E45290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6">
    <w:name w:val="6E2DC88307484475933320A802755A3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6">
    <w:name w:val="4CF1E239A7A84462B367CA431EB4BFB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6">
    <w:name w:val="0FD9B2F2601B44B199B253002EAB7D5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6">
    <w:name w:val="46D2FE86DA1542D3AFB7830BDB4728D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6">
    <w:name w:val="A214D803475747D3955325C6C3DD486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6">
    <w:name w:val="008441FF4BF1430A81902F24172810F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6">
    <w:name w:val="D6B4530CCDA646A2874BD35F9118E2B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6">
    <w:name w:val="3BEDCA94F38F44EC91859C08ED1AFD4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6">
    <w:name w:val="976D270E01C047729EF9305F830E61C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6">
    <w:name w:val="693228D3DCEE47D5BE74CF4E7926098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6">
    <w:name w:val="754B2FD61FF045A2B5D14D799817784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6">
    <w:name w:val="8ED8CCDDD0044731A44B9F4385185C6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6">
    <w:name w:val="AFD74FB4761847E39352AD2E6402800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6">
    <w:name w:val="3CE01D7A0E774D4AB14077C6B5122E8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6">
    <w:name w:val="841A1AFA1BFC45D9AA89E9611AFBFF2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6">
    <w:name w:val="DEC9B62AEECE46FE87FA4A6FA8FD297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6">
    <w:name w:val="291BDEBBA3014CB99DE22D0001B459D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6">
    <w:name w:val="883D02401A4B4D4C90FE6F30EC5C720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6">
    <w:name w:val="143818192A6D4B5FB7DCCB49AACECB0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6">
    <w:name w:val="A2FD18E5157840749B7413192254226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6">
    <w:name w:val="CB0CCC3D168C44148A66E66BC6AC992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6">
    <w:name w:val="EC6F9C37DB6942E8A69B06F5977C9B4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6">
    <w:name w:val="B98B8D2BFAEC47C7BEA92ADB52143DB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6">
    <w:name w:val="7AE50B61B87D4AEC94361B2646D7326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6">
    <w:name w:val="379B7B4AFEE1436491C3D07991C7CC3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6">
    <w:name w:val="F68302398220420DB5B1EAE6FFA3ADB7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6">
    <w:name w:val="561E4FE6E5D441FDAD09E820D460669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6">
    <w:name w:val="6984E937724D4D2F96D56ED8D0C0CDE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6">
    <w:name w:val="3AD1E7F40CD24AC991C9D62231C78F3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6">
    <w:name w:val="83C0BED6873B4BB6BF02ADE30802BB9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6">
    <w:name w:val="06E1064457D040909AF1E2E51785381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6">
    <w:name w:val="BCC59909015440D3A3CC65EDFC26F55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6">
    <w:name w:val="6014A46FD678480894C7950025DBE0F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6">
    <w:name w:val="68B09EDE902140B1BCE349838343BD2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6">
    <w:name w:val="53459329B49148F7895BDFDC22DB3F2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6">
    <w:name w:val="4F78A13F728F48B6923E1D22AE76026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6">
    <w:name w:val="F006C069E9EE4CC19BB415EE1A5ED87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6">
    <w:name w:val="495038C747854E1DBDCAAF07D8E078E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6">
    <w:name w:val="0F6F5833F9CF485AA3AF592760699F4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6">
    <w:name w:val="EB948B0E1A274753A8369F8A4453D22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6">
    <w:name w:val="52E0C93166FD457BB0331E084E92B7B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6">
    <w:name w:val="09B5A74589E14A7CB793AEB5527B295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6">
    <w:name w:val="A0BA3C529DB347F6AB58CD797753A0A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6">
    <w:name w:val="EF2453CAA672412EAFA86AC4F6EFE3F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6">
    <w:name w:val="BCC5E57185CC4DC095F3C092C87411F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6">
    <w:name w:val="DD82A748C8A0471AA74A3C11850AF74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6">
    <w:name w:val="B13DC4581D654EDC871CA5E17060569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6">
    <w:name w:val="337058A95944417FB9AF6DBA355EEC47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6">
    <w:name w:val="5F6195E81D88423CBA4133439A7BA5D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6">
    <w:name w:val="E8AF8C97DB814464B3C98456A3ACE47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6">
    <w:name w:val="3EEE12413EC54B88AB1DEF11E0CDF05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6">
    <w:name w:val="6C5838BC075A4E4C88AB67F820B7C91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6">
    <w:name w:val="B2B3B1D42FD544C591018B0699489EF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6">
    <w:name w:val="1D6FA68B8A9E4CB5922DFA9E192FEDA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6">
    <w:name w:val="C04BE938EAE2401DA8E1F4C21A0665C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6">
    <w:name w:val="E7B177241DFD4D5B9DDF7ED0392CE80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6">
    <w:name w:val="BEE7325DC96748DDB290A63A78C4083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6">
    <w:name w:val="11750188964044DD9A0E50C20112420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6">
    <w:name w:val="D4B85DB28DE84526AD442F787308143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6">
    <w:name w:val="6F60CB643A404C6ABAC68C6339A28C1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6">
    <w:name w:val="1A3E784E18534DE6B2A3E68FAA5483C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6">
    <w:name w:val="CE28E0619A334A66AFF9E1C81CF911B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6">
    <w:name w:val="4CFF5A49AA7442C98FA700AC0D95C3E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6">
    <w:name w:val="01BCDBAE7B5F482D9003E627B08B44F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6">
    <w:name w:val="E7DDA6171C4A493598CDCBD6B832A7F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6">
    <w:name w:val="415C1DBC5FDE46018B43B39672CEEDB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6">
    <w:name w:val="4DE1CAA162394FE5BACB99A42D0BAE8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6">
    <w:name w:val="31639F85B75B429CAD600DC34E61FE1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6">
    <w:name w:val="7EDC4DFC0F17476297789ADFC3EE04F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6">
    <w:name w:val="847B61603E134FAEAF71A48E58AED52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6">
    <w:name w:val="B6664D119DF549C4BDDEF987D35FEF5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6">
    <w:name w:val="8CDA82F8275B4AA1A18F7427FCA36F2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6">
    <w:name w:val="09B3FFD7AB7A4A88A1775DF7D35C3A2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6">
    <w:name w:val="5E4F77001F184AF59F8BCC35D914AD1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6">
    <w:name w:val="E6D1DE67D59D44D792EB3AC6DA3911E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6">
    <w:name w:val="11C403544F3F4E60BA566BB0802E8D6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6">
    <w:name w:val="00558CA504754F37A3B4AF7E7A8D61B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6">
    <w:name w:val="686A945B45A2402F82141B7CAC2FD8B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6">
    <w:name w:val="07DB45A872064D9F80FE61A2F9F6331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6">
    <w:name w:val="441D0CDFCD644A9B8C6BE863685A5F3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6">
    <w:name w:val="E508488EC9A547FFA83C2D5CA970468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6">
    <w:name w:val="34EC95B971224D2E83F5EC2A49E60E3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6">
    <w:name w:val="DCD4697AFA634C7BB08C2198EFDF6A3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6">
    <w:name w:val="C8C712CDD82E4E53AFD5AF19AD4A163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6">
    <w:name w:val="5A55050D31054ECCB7ED31776F4F0AA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6">
    <w:name w:val="27F96457ECD0408FAB0E58E68F13230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6">
    <w:name w:val="ACBB2B94EB8F413D99C397FFA3213BE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26CD81A5BB4BF79D11F39FB8D0A8082">
    <w:name w:val="4D26CD81A5BB4BF79D11F39FB8D0A80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6">
    <w:name w:val="42701B55AD5F4FA9AEBE0EE14DB211A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6">
    <w:name w:val="8199AA299ED542F58DB810A6E57D085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6">
    <w:name w:val="88D9DA5E4DBA4AAF8879F9CC5B370E9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6">
    <w:name w:val="C2F1A5B7FA6E45DF9D11B3965CC4A0F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5">
    <w:name w:val="8575BFA4E641476497BF794CD47947E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598F9603E447D09B343B5B86CAED602">
    <w:name w:val="1C598F9603E447D09B343B5B86CAED6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119FF5620D4072BB64AE8E55C7E3E32">
    <w:name w:val="BE119FF5620D4072BB64AE8E55C7E3E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BFAAD78234BBCA39CE9B79004370A2">
    <w:name w:val="D66BFAAD78234BBCA39CE9B79004370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1549512AB34E84B214F4F41DE54EDF2">
    <w:name w:val="9A1549512AB34E84B214F4F41DE54ED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B8658806554B65BD1A8AE5802E93452">
    <w:name w:val="00B8658806554B65BD1A8AE5802E934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73B414F95B4E1A8C07DC62B859BAB42">
    <w:name w:val="6273B414F95B4E1A8C07DC62B859BAB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76D213B0B74D61B7ECC8FC919C96192">
    <w:name w:val="2A76D213B0B74D61B7ECC8FC919C961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DF1441248E42E0837508A99E8776112">
    <w:name w:val="14DF1441248E42E0837508A99E8776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198DCE92DED457994854D8B47F5D28B2">
    <w:name w:val="9198DCE92DED457994854D8B47F5D28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5">
    <w:name w:val="1D7F61CD4266491F8C41FB896B285A5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5">
    <w:name w:val="4C46D86C470644D79B44E789C47CF49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5">
    <w:name w:val="361E385FFE9C41C4A3FBDCAD6004F88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5">
    <w:name w:val="9C207B56076545CFB0FFC0424E3FE8C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5">
    <w:name w:val="2AAEB2312C3E43F7B7393131A84CFA0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5">
    <w:name w:val="EB4BBFB945F245EDB4B8A226E8F6174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5">
    <w:name w:val="77A87B6BA92B4F0E92B758146E454EA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4">
    <w:name w:val="52AA0A1E2BF54AB8B225D5EFF744FC2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4">
    <w:name w:val="BC8C80C7B971460EA7628B73E1EB040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4">
    <w:name w:val="5497E4A7EDD845E4AC591635A2111C4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4">
    <w:name w:val="305B4133DAB14D20B5F95B0E18D51F5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A1A5F19E8C4CE09DB731A0A729B8204">
    <w:name w:val="22A1A5F19E8C4CE09DB731A0A729B8204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5E77ABFE524B9AB65B49FCE5EA8A8A4">
    <w:name w:val="815E77ABFE524B9AB65B49FCE5EA8A8A4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7A61269236425D897806F798AD5D704">
    <w:name w:val="E07A61269236425D897806F798AD5D7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2C9098B7E747E3A1BD0DA83B20BEAE4">
    <w:name w:val="E92C9098B7E747E3A1BD0DA83B20BEA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B0C0EB2C4842369F230029F7ECE4774">
    <w:name w:val="97B0C0EB2C4842369F230029F7ECE47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80B4E2198C4FC58D94691CA343AD1D4">
    <w:name w:val="9980B4E2198C4FC58D94691CA343AD1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776E500914F488C8FE5D979F966874">
    <w:name w:val="D0B776E500914F488C8FE5D979F9668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9E15E138BFF4D59B377B400F36A7DBE4">
    <w:name w:val="59E15E138BFF4D59B377B400F36A7DB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82DFFC6DFB4FE19EAB58BABF4D181A4">
    <w:name w:val="CF82DFFC6DFB4FE19EAB58BABF4D181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8C78E56A4940E6BBAF864800EDB10D4">
    <w:name w:val="0A8C78E56A4940E6BBAF864800EDB10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2ECE69387A4AD88720AF1BBAF947334">
    <w:name w:val="8D2ECE69387A4AD88720AF1BBAF9473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11404309EA46C4A803C74675AFF23B4">
    <w:name w:val="BC11404309EA46C4A803C74675AFF23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5DFF24F924440786F1350412F4D50D4">
    <w:name w:val="945DFF24F924440786F1350412F4D50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0C6DE7973D4C7BA7D89F5D1D89CE4B4">
    <w:name w:val="3A0C6DE7973D4C7BA7D89F5D1D89CE4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ADBDBEBDA545A8B2F428BAD694FD034">
    <w:name w:val="71ADBDBEBDA545A8B2F428BAD694FD0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0B4A21EF934977AE964BF6C9A714D34">
    <w:name w:val="A70B4A21EF934977AE964BF6C9A714D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239A474B634458A04A64F38E85371C4">
    <w:name w:val="CD239A474B634458A04A64F38E85371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CC3C7287DC41599A0373DB83345C244">
    <w:name w:val="87CC3C7287DC41599A0373DB83345C2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A9604BC20E4E3098697C25FBE6A95E4">
    <w:name w:val="6BA9604BC20E4E3098697C25FBE6A95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DFCA4E9F8A403593FC77D0141ECB0E4">
    <w:name w:val="44DFCA4E9F8A403593FC77D0141ECB0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06B05E6D184376A4B804471627BE454">
    <w:name w:val="6E06B05E6D184376A4B804471627BE4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5ADB68D2E04DAEA859F9450A3B696A4">
    <w:name w:val="5F5ADB68D2E04DAEA859F9450A3B696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1D0C411361419AB349B517A490F6A94">
    <w:name w:val="421D0C411361419AB349B517A490F6A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E8B8DE0AA943309E3CA91F4E42B0E54">
    <w:name w:val="BAE8B8DE0AA943309E3CA91F4E42B0E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ABBB08EF504C1C82A6218E8CF7D6864">
    <w:name w:val="F3ABBB08EF504C1C82A6218E8CF7D68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5E461D1BB4EEB8BB1198C179BD1BE4">
    <w:name w:val="F2B5E461D1BB4EEB8BB1198C179BD1B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901EC307EF491EA27B4B6448BE37334">
    <w:name w:val="C5901EC307EF491EA27B4B6448BE373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9986E4F9E432080743D920EA3E5ED4">
    <w:name w:val="94A9986E4F9E432080743D920EA3E5E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0597C355FF45748C7701801E3B36F14">
    <w:name w:val="E80597C355FF45748C7701801E3B36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FCE83EECAE4DD6864B559B262AF17E4">
    <w:name w:val="F5FCE83EECAE4DD6864B559B262AF17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27B747FA864C10894A8525F69C161F4">
    <w:name w:val="F027B747FA864C10894A8525F69C161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369563730543AE9C24EB58ADB89D9E4">
    <w:name w:val="D3369563730543AE9C24EB58ADB89D9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F5DFB764C84CC799DFBA6D3C9337874">
    <w:name w:val="C4F5DFB764C84CC799DFBA6D3C93378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B88BB53CF144EE87ADE43D16D6B7614">
    <w:name w:val="16B88BB53CF144EE87ADE43D16D6B7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8F240D5AA24461C84252D4B42F176DA4">
    <w:name w:val="58F240D5AA24461C84252D4B42F176D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EE3F9487043BEA0186E75554538204">
    <w:name w:val="698EE3F9487043BEA0186E755545382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D906E424C5945BF888963FB83F19AC44">
    <w:name w:val="3D906E424C5945BF888963FB83F19AC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C2D0309B24C43BB8C5A972BCA3F234">
    <w:name w:val="EB9C2D0309B24C43BB8C5A972BCA3F2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880375AEE9456893914DCF218EA9484">
    <w:name w:val="29880375AEE9456893914DCF218EA94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45E39EAA8F4C94B502B863835A34414">
    <w:name w:val="F745E39EAA8F4C94B502B863835A34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F5B2CACFD84410AABA07CFE13717FE64">
    <w:name w:val="9F5B2CACFD84410AABA07CFE13717FE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D3312BFB2B44B6A423951B3B8C98F34">
    <w:name w:val="1FD3312BFB2B44B6A423951B3B8C98F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0D778516894FDABA7976E2690E3C0E4">
    <w:name w:val="7A0D778516894FDABA7976E2690E3C0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DB918C59684E3FB4BA10EDDDF116BE4">
    <w:name w:val="D6DB918C59684E3FB4BA10EDDDF116B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F5FB719A1C4BB092FB9EAA9CB72D674">
    <w:name w:val="8FF5FB719A1C4BB092FB9EAA9CB72D6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7E4FF249DD4E51A0B8FD694185BDFC4">
    <w:name w:val="2F7E4FF249DD4E51A0B8FD694185BDF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D36317A8874346BD750B5A269BA2774">
    <w:name w:val="27D36317A8874346BD750B5A269BA27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D8320D53D0B4ABEA1CCDD83CE3CE7FE4">
    <w:name w:val="5D8320D53D0B4ABEA1CCDD83CE3CE7F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24">
    <w:name w:val="3FAD6642F9444B3A9BF0599E7ED20E7B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4">
    <w:name w:val="31ED2DF8B8C949A288B1CEDB999146FE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4">
    <w:name w:val="9A65C694E83F45BCB7AE5A6CEC667EE6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4">
    <w:name w:val="EA90761EAFC745CA9890A8ECA890508B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4">
    <w:name w:val="FF23942C7BDB4F62919CEDB36E0A6A7F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4">
    <w:name w:val="9D273D970C964820B5EDBC66BB9DC9F1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4">
    <w:name w:val="4F66E12554F6406ABD20D5C8D1301A1B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4">
    <w:name w:val="1CA2B9D316194E21B2DAD268A6FFB6F0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4">
    <w:name w:val="0942CE1F08AB40DDA61482C19D3FAFE6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4">
    <w:name w:val="02F8C5427D7247B3B463AB809B419572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4">
    <w:name w:val="E8C806F2E8684955B675287CEA73A8F5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4">
    <w:name w:val="85A67A95D18A4C7EAB63C780C905906D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4">
    <w:name w:val="94A6C9F607BE4472AB8697D2107B795D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4">
    <w:name w:val="7C578F4CFAB142B285ABDA81C28B015D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4">
    <w:name w:val="DEBE978763514D20B97CC8AF88B5BB1B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4">
    <w:name w:val="CDB60C0481A94DF8AE5B7F588B9FE378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4">
    <w:name w:val="B23621D2B8D24A3CB3EBB83F63C6BC47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3">
    <w:name w:val="C030F4879176446DA7021599C37229F5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2">
    <w:name w:val="4DF94C3F59CD4AE081B3BF6933B63CDC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21">
    <w:name w:val="FB964DDE2FFB49A38A30272F079B686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21">
    <w:name w:val="E5E14CCE2B3A4E0EAF0DB847FF015E6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21">
    <w:name w:val="EBA50D0F397B4F218797D9F3C367307C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21">
    <w:name w:val="A88488E6C3404076A015C9A6875033C5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21">
    <w:name w:val="BA354D71DCD94D848B25AE22A1F36CD6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21">
    <w:name w:val="16C41CE66B7047D296FFA3B99A6B0A93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21">
    <w:name w:val="80D9F52B660D498EA1253D328185E90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21">
    <w:name w:val="CCA9A0A3ACDF44E591A6149DFA194AA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21">
    <w:name w:val="A60B21AC8A1841CA9B247CE6DA626EA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21">
    <w:name w:val="B5C6B83E9A654B25AEAA0847CFB7DCA1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21">
    <w:name w:val="5C5A282A067F44029CC2C2E03A0F5435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21">
    <w:name w:val="D0CECE82DB4B4BD5B18529781B754C79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25">
    <w:name w:val="3FAD6642F9444B3A9BF0599E7ED20E7B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5">
    <w:name w:val="31ED2DF8B8C949A288B1CEDB999146FE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5">
    <w:name w:val="9A65C694E83F45BCB7AE5A6CEC667EE6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5">
    <w:name w:val="EA90761EAFC745CA9890A8ECA890508B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5">
    <w:name w:val="FF23942C7BDB4F62919CEDB36E0A6A7F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5">
    <w:name w:val="9D273D970C964820B5EDBC66BB9DC9F1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5">
    <w:name w:val="4F66E12554F6406ABD20D5C8D1301A1B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5">
    <w:name w:val="1CA2B9D316194E21B2DAD268A6FFB6F0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5">
    <w:name w:val="0942CE1F08AB40DDA61482C19D3FAFE6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5">
    <w:name w:val="02F8C5427D7247B3B463AB809B419572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5">
    <w:name w:val="E8C806F2E8684955B675287CEA73A8F5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5">
    <w:name w:val="85A67A95D18A4C7EAB63C780C905906D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5">
    <w:name w:val="94A6C9F607BE4472AB8697D2107B795D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5">
    <w:name w:val="7C578F4CFAB142B285ABDA81C28B015D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5">
    <w:name w:val="DEBE978763514D20B97CC8AF88B5BB1B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5">
    <w:name w:val="CDB60C0481A94DF8AE5B7F588B9FE378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5">
    <w:name w:val="B23621D2B8D24A3CB3EBB83F63C6BC47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4">
    <w:name w:val="C030F4879176446DA7021599C37229F5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3">
    <w:name w:val="4DF94C3F59CD4AE081B3BF6933B63CDC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22">
    <w:name w:val="FB964DDE2FFB49A38A30272F079B686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22">
    <w:name w:val="E5E14CCE2B3A4E0EAF0DB847FF015E6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22">
    <w:name w:val="EBA50D0F397B4F218797D9F3C367307C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22">
    <w:name w:val="A88488E6C3404076A015C9A6875033C5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22">
    <w:name w:val="BA354D71DCD94D848B25AE22A1F36CD6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22">
    <w:name w:val="16C41CE66B7047D296FFA3B99A6B0A93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22">
    <w:name w:val="80D9F52B660D498EA1253D328185E90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22">
    <w:name w:val="CCA9A0A3ACDF44E591A6149DFA194AA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22">
    <w:name w:val="A60B21AC8A1841CA9B247CE6DA626EA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22">
    <w:name w:val="B5C6B83E9A654B25AEAA0847CFB7DCA1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22">
    <w:name w:val="5C5A282A067F44029CC2C2E03A0F5435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22">
    <w:name w:val="D0CECE82DB4B4BD5B18529781B754C79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8A855570AE848869C9F86CEB7333B41">
    <w:name w:val="28A855570AE848869C9F86CEB7333B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21">
    <w:name w:val="8DBE884F2A6245F09662D45550B9E87E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21">
    <w:name w:val="972E4063E6924521AB18310A9EFC2510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21">
    <w:name w:val="8FC3EF9FE8FA4A5493D355925926918C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21">
    <w:name w:val="FEB739181D994AC289E514E890851008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7">
    <w:name w:val="AA35BB47EB7F4373AF30BE69F67CA2C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7">
    <w:name w:val="A50E7C1B4257474A93E47339C9CBE13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7">
    <w:name w:val="37AE3A37623246E2B231BD602C8CC117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7">
    <w:name w:val="DFA5BDB700C44D89AB07C4D1C5AF5D9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7">
    <w:name w:val="75EADE10AFC6471991C2A586973E49E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7">
    <w:name w:val="08264E2A5EA14022A87A1FFC2B33476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7">
    <w:name w:val="FA4DB90411FA42CEA031D25CC610B88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7">
    <w:name w:val="C15B369DE2E94A73A1EC7965AA2E676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7">
    <w:name w:val="071F069BA55F4B31ADE01A92EC72B2F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7">
    <w:name w:val="4062BEA8A61C4A76A53CED614E45290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7">
    <w:name w:val="6E2DC88307484475933320A802755A3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7">
    <w:name w:val="4CF1E239A7A84462B367CA431EB4BFB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7">
    <w:name w:val="0FD9B2F2601B44B199B253002EAB7D5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7">
    <w:name w:val="46D2FE86DA1542D3AFB7830BDB4728D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7">
    <w:name w:val="A214D803475747D3955325C6C3DD486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7">
    <w:name w:val="008441FF4BF1430A81902F24172810F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7">
    <w:name w:val="D6B4530CCDA646A2874BD35F9118E2B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7">
    <w:name w:val="3BEDCA94F38F44EC91859C08ED1AFD4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7">
    <w:name w:val="976D270E01C047729EF9305F830E61C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7">
    <w:name w:val="693228D3DCEE47D5BE74CF4E7926098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7">
    <w:name w:val="754B2FD61FF045A2B5D14D799817784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7">
    <w:name w:val="8ED8CCDDD0044731A44B9F4385185C6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7">
    <w:name w:val="AFD74FB4761847E39352AD2E6402800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7">
    <w:name w:val="3CE01D7A0E774D4AB14077C6B5122E8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7">
    <w:name w:val="841A1AFA1BFC45D9AA89E9611AFBFF2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7">
    <w:name w:val="DEC9B62AEECE46FE87FA4A6FA8FD297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7">
    <w:name w:val="291BDEBBA3014CB99DE22D0001B459D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7">
    <w:name w:val="883D02401A4B4D4C90FE6F30EC5C720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7">
    <w:name w:val="143818192A6D4B5FB7DCCB49AACECB0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7">
    <w:name w:val="A2FD18E5157840749B7413192254226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7">
    <w:name w:val="CB0CCC3D168C44148A66E66BC6AC992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7">
    <w:name w:val="EC6F9C37DB6942E8A69B06F5977C9B4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7">
    <w:name w:val="B98B8D2BFAEC47C7BEA92ADB52143DB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7">
    <w:name w:val="7AE50B61B87D4AEC94361B2646D7326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7">
    <w:name w:val="379B7B4AFEE1436491C3D07991C7CC3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7">
    <w:name w:val="F68302398220420DB5B1EAE6FFA3ADB7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7">
    <w:name w:val="561E4FE6E5D441FDAD09E820D460669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7">
    <w:name w:val="6984E937724D4D2F96D56ED8D0C0CDE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7">
    <w:name w:val="3AD1E7F40CD24AC991C9D62231C78F3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7">
    <w:name w:val="83C0BED6873B4BB6BF02ADE30802BB9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7">
    <w:name w:val="06E1064457D040909AF1E2E51785381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7">
    <w:name w:val="BCC59909015440D3A3CC65EDFC26F55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7">
    <w:name w:val="6014A46FD678480894C7950025DBE0F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7">
    <w:name w:val="68B09EDE902140B1BCE349838343BD2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7">
    <w:name w:val="53459329B49148F7895BDFDC22DB3F2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7">
    <w:name w:val="4F78A13F728F48B6923E1D22AE76026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7">
    <w:name w:val="F006C069E9EE4CC19BB415EE1A5ED87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7">
    <w:name w:val="495038C747854E1DBDCAAF07D8E078E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7">
    <w:name w:val="0F6F5833F9CF485AA3AF592760699F4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7">
    <w:name w:val="EB948B0E1A274753A8369F8A4453D22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7">
    <w:name w:val="52E0C93166FD457BB0331E084E92B7B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7">
    <w:name w:val="09B5A74589E14A7CB793AEB5527B295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7">
    <w:name w:val="A0BA3C529DB347F6AB58CD797753A0A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7">
    <w:name w:val="EF2453CAA672412EAFA86AC4F6EFE3F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7">
    <w:name w:val="BCC5E57185CC4DC095F3C092C87411F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7">
    <w:name w:val="DD82A748C8A0471AA74A3C11850AF74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7">
    <w:name w:val="B13DC4581D654EDC871CA5E17060569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7">
    <w:name w:val="337058A95944417FB9AF6DBA355EEC47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7">
    <w:name w:val="5F6195E81D88423CBA4133439A7BA5D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7">
    <w:name w:val="E8AF8C97DB814464B3C98456A3ACE47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7">
    <w:name w:val="3EEE12413EC54B88AB1DEF11E0CDF05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7">
    <w:name w:val="6C5838BC075A4E4C88AB67F820B7C91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7">
    <w:name w:val="B2B3B1D42FD544C591018B0699489EF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7">
    <w:name w:val="1D6FA68B8A9E4CB5922DFA9E192FEDA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7">
    <w:name w:val="C04BE938EAE2401DA8E1F4C21A0665C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7">
    <w:name w:val="E7B177241DFD4D5B9DDF7ED0392CE80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7">
    <w:name w:val="BEE7325DC96748DDB290A63A78C4083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7">
    <w:name w:val="11750188964044DD9A0E50C20112420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7">
    <w:name w:val="D4B85DB28DE84526AD442F787308143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7">
    <w:name w:val="6F60CB643A404C6ABAC68C6339A28C1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7">
    <w:name w:val="1A3E784E18534DE6B2A3E68FAA5483C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7">
    <w:name w:val="CE28E0619A334A66AFF9E1C81CF911B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7">
    <w:name w:val="4CFF5A49AA7442C98FA700AC0D95C3E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7">
    <w:name w:val="01BCDBAE7B5F482D9003E627B08B44F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7">
    <w:name w:val="E7DDA6171C4A493598CDCBD6B832A7F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7">
    <w:name w:val="415C1DBC5FDE46018B43B39672CEEDB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7">
    <w:name w:val="4DE1CAA162394FE5BACB99A42D0BAE8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7">
    <w:name w:val="31639F85B75B429CAD600DC34E61FE1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7">
    <w:name w:val="7EDC4DFC0F17476297789ADFC3EE04F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7">
    <w:name w:val="847B61603E134FAEAF71A48E58AED52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7">
    <w:name w:val="B6664D119DF549C4BDDEF987D35FEF5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7">
    <w:name w:val="8CDA82F8275B4AA1A18F7427FCA36F2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7">
    <w:name w:val="09B3FFD7AB7A4A88A1775DF7D35C3A2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7">
    <w:name w:val="5E4F77001F184AF59F8BCC35D914AD1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7">
    <w:name w:val="E6D1DE67D59D44D792EB3AC6DA3911E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7">
    <w:name w:val="11C403544F3F4E60BA566BB0802E8D6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7">
    <w:name w:val="00558CA504754F37A3B4AF7E7A8D61B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7">
    <w:name w:val="686A945B45A2402F82141B7CAC2FD8B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7">
    <w:name w:val="07DB45A872064D9F80FE61A2F9F6331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7">
    <w:name w:val="441D0CDFCD644A9B8C6BE863685A5F3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7">
    <w:name w:val="E508488EC9A547FFA83C2D5CA970468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7">
    <w:name w:val="34EC95B971224D2E83F5EC2A49E60E3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7">
    <w:name w:val="DCD4697AFA634C7BB08C2198EFDF6A3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7">
    <w:name w:val="C8C712CDD82E4E53AFD5AF19AD4A163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7">
    <w:name w:val="5A55050D31054ECCB7ED31776F4F0AA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7">
    <w:name w:val="27F96457ECD0408FAB0E58E68F13230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7">
    <w:name w:val="ACBB2B94EB8F413D99C397FFA3213BE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26CD81A5BB4BF79D11F39FB8D0A8083">
    <w:name w:val="4D26CD81A5BB4BF79D11F39FB8D0A80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7">
    <w:name w:val="42701B55AD5F4FA9AEBE0EE14DB211A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7">
    <w:name w:val="8199AA299ED542F58DB810A6E57D085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7">
    <w:name w:val="88D9DA5E4DBA4AAF8879F9CC5B370E9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7">
    <w:name w:val="C2F1A5B7FA6E45DF9D11B3965CC4A0F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6">
    <w:name w:val="8575BFA4E641476497BF794CD47947E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598F9603E447D09B343B5B86CAED603">
    <w:name w:val="1C598F9603E447D09B343B5B86CAED6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119FF5620D4072BB64AE8E55C7E3E33">
    <w:name w:val="BE119FF5620D4072BB64AE8E55C7E3E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BFAAD78234BBCA39CE9B79004370A3">
    <w:name w:val="D66BFAAD78234BBCA39CE9B79004370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1549512AB34E84B214F4F41DE54EDF3">
    <w:name w:val="9A1549512AB34E84B214F4F41DE54ED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B8658806554B65BD1A8AE5802E93453">
    <w:name w:val="00B8658806554B65BD1A8AE5802E934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73B414F95B4E1A8C07DC62B859BAB43">
    <w:name w:val="6273B414F95B4E1A8C07DC62B859BAB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76D213B0B74D61B7ECC8FC919C96193">
    <w:name w:val="2A76D213B0B74D61B7ECC8FC919C961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DF1441248E42E0837508A99E8776113">
    <w:name w:val="14DF1441248E42E0837508A99E8776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198DCE92DED457994854D8B47F5D28B3">
    <w:name w:val="9198DCE92DED457994854D8B47F5D28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6">
    <w:name w:val="1D7F61CD4266491F8C41FB896B285A5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6">
    <w:name w:val="4C46D86C470644D79B44E789C47CF49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6">
    <w:name w:val="361E385FFE9C41C4A3FBDCAD6004F88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6">
    <w:name w:val="9C207B56076545CFB0FFC0424E3FE8C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6">
    <w:name w:val="2AAEB2312C3E43F7B7393131A84CFA07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6">
    <w:name w:val="EB4BBFB945F245EDB4B8A226E8F6174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6">
    <w:name w:val="77A87B6BA92B4F0E92B758146E454EA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5">
    <w:name w:val="52AA0A1E2BF54AB8B225D5EFF744FC2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5">
    <w:name w:val="BC8C80C7B971460EA7628B73E1EB040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5">
    <w:name w:val="5497E4A7EDD845E4AC591635A2111C4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5">
    <w:name w:val="305B4133DAB14D20B5F95B0E18D51F5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A1A5F19E8C4CE09DB731A0A729B8205">
    <w:name w:val="22A1A5F19E8C4CE09DB731A0A729B8205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5E77ABFE524B9AB65B49FCE5EA8A8A5">
    <w:name w:val="815E77ABFE524B9AB65B49FCE5EA8A8A5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7A61269236425D897806F798AD5D705">
    <w:name w:val="E07A61269236425D897806F798AD5D7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2C9098B7E747E3A1BD0DA83B20BEAE5">
    <w:name w:val="E92C9098B7E747E3A1BD0DA83B20BEA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B0C0EB2C4842369F230029F7ECE4775">
    <w:name w:val="97B0C0EB2C4842369F230029F7ECE47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80B4E2198C4FC58D94691CA343AD1D5">
    <w:name w:val="9980B4E2198C4FC58D94691CA343AD1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776E500914F488C8FE5D979F966875">
    <w:name w:val="D0B776E500914F488C8FE5D979F9668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9E15E138BFF4D59B377B400F36A7DBE5">
    <w:name w:val="59E15E138BFF4D59B377B400F36A7DB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82DFFC6DFB4FE19EAB58BABF4D181A5">
    <w:name w:val="CF82DFFC6DFB4FE19EAB58BABF4D181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8C78E56A4940E6BBAF864800EDB10D5">
    <w:name w:val="0A8C78E56A4940E6BBAF864800EDB10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2ECE69387A4AD88720AF1BBAF947335">
    <w:name w:val="8D2ECE69387A4AD88720AF1BBAF9473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11404309EA46C4A803C74675AFF23B5">
    <w:name w:val="BC11404309EA46C4A803C74675AFF23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5DFF24F924440786F1350412F4D50D5">
    <w:name w:val="945DFF24F924440786F1350412F4D50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0C6DE7973D4C7BA7D89F5D1D89CE4B5">
    <w:name w:val="3A0C6DE7973D4C7BA7D89F5D1D89CE4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ADBDBEBDA545A8B2F428BAD694FD035">
    <w:name w:val="71ADBDBEBDA545A8B2F428BAD694FD0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0B4A21EF934977AE964BF6C9A714D35">
    <w:name w:val="A70B4A21EF934977AE964BF6C9A714D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239A474B634458A04A64F38E85371C5">
    <w:name w:val="CD239A474B634458A04A64F38E85371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CC3C7287DC41599A0373DB83345C245">
    <w:name w:val="87CC3C7287DC41599A0373DB83345C2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A9604BC20E4E3098697C25FBE6A95E5">
    <w:name w:val="6BA9604BC20E4E3098697C25FBE6A95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DFCA4E9F8A403593FC77D0141ECB0E5">
    <w:name w:val="44DFCA4E9F8A403593FC77D0141ECB0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06B05E6D184376A4B804471627BE455">
    <w:name w:val="6E06B05E6D184376A4B804471627BE4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5ADB68D2E04DAEA859F9450A3B696A5">
    <w:name w:val="5F5ADB68D2E04DAEA859F9450A3B696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1D0C411361419AB349B517A490F6A95">
    <w:name w:val="421D0C411361419AB349B517A490F6A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E8B8DE0AA943309E3CA91F4E42B0E55">
    <w:name w:val="BAE8B8DE0AA943309E3CA91F4E42B0E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ABBB08EF504C1C82A6218E8CF7D6865">
    <w:name w:val="F3ABBB08EF504C1C82A6218E8CF7D68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5E461D1BB4EEB8BB1198C179BD1BE5">
    <w:name w:val="F2B5E461D1BB4EEB8BB1198C179BD1B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901EC307EF491EA27B4B6448BE37335">
    <w:name w:val="C5901EC307EF491EA27B4B6448BE373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9986E4F9E432080743D920EA3E5ED5">
    <w:name w:val="94A9986E4F9E432080743D920EA3E5E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0597C355FF45748C7701801E3B36F15">
    <w:name w:val="E80597C355FF45748C7701801E3B36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FCE83EECAE4DD6864B559B262AF17E5">
    <w:name w:val="F5FCE83EECAE4DD6864B559B262AF17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27B747FA864C10894A8525F69C161F5">
    <w:name w:val="F027B747FA864C10894A8525F69C161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369563730543AE9C24EB58ADB89D9E5">
    <w:name w:val="D3369563730543AE9C24EB58ADB89D9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F5DFB764C84CC799DFBA6D3C9337875">
    <w:name w:val="C4F5DFB764C84CC799DFBA6D3C93378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B88BB53CF144EE87ADE43D16D6B7615">
    <w:name w:val="16B88BB53CF144EE87ADE43D16D6B7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8F240D5AA24461C84252D4B42F176DA5">
    <w:name w:val="58F240D5AA24461C84252D4B42F176D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EE3F9487043BEA0186E75554538205">
    <w:name w:val="698EE3F9487043BEA0186E755545382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D906E424C5945BF888963FB83F19AC45">
    <w:name w:val="3D906E424C5945BF888963FB83F19AC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C2D0309B24C43BB8C5A972BCA3F235">
    <w:name w:val="EB9C2D0309B24C43BB8C5A972BCA3F2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880375AEE9456893914DCF218EA9485">
    <w:name w:val="29880375AEE9456893914DCF218EA94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45E39EAA8F4C94B502B863835A34415">
    <w:name w:val="F745E39EAA8F4C94B502B863835A34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F5B2CACFD84410AABA07CFE13717FE65">
    <w:name w:val="9F5B2CACFD84410AABA07CFE13717FE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D3312BFB2B44B6A423951B3B8C98F35">
    <w:name w:val="1FD3312BFB2B44B6A423951B3B8C98F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0D778516894FDABA7976E2690E3C0E5">
    <w:name w:val="7A0D778516894FDABA7976E2690E3C0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DB918C59684E3FB4BA10EDDDF116BE5">
    <w:name w:val="D6DB918C59684E3FB4BA10EDDDF116B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F5FB719A1C4BB092FB9EAA9CB72D675">
    <w:name w:val="8FF5FB719A1C4BB092FB9EAA9CB72D6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7E4FF249DD4E51A0B8FD694185BDFC5">
    <w:name w:val="2F7E4FF249DD4E51A0B8FD694185BDF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D36317A8874346BD750B5A269BA2775">
    <w:name w:val="27D36317A8874346BD750B5A269BA27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D8320D53D0B4ABEA1CCDD83CE3CE7FE5">
    <w:name w:val="5D8320D53D0B4ABEA1CCDD83CE3CE7F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3E6E2B3CC8446BABE4F61429DB8B560">
    <w:name w:val="A3E6E2B3CC8446BABE4F61429DB8B560"/>
    <w:rsid w:val="00BA4550"/>
  </w:style>
  <w:style w:type="paragraph" w:customStyle="1" w:styleId="90FF24BBB7564281B7FAA07460A622FC">
    <w:name w:val="90FF24BBB7564281B7FAA07460A622FC"/>
    <w:rsid w:val="00BA4550"/>
  </w:style>
  <w:style w:type="paragraph" w:customStyle="1" w:styleId="09DEC72D10F042158E10D6030C3267DF">
    <w:name w:val="09DEC72D10F042158E10D6030C3267DF"/>
    <w:rsid w:val="00BA4550"/>
  </w:style>
  <w:style w:type="paragraph" w:customStyle="1" w:styleId="20A5EB0F0915401A9B3616AFAB8770F0">
    <w:name w:val="20A5EB0F0915401A9B3616AFAB8770F0"/>
    <w:rsid w:val="00BA4550"/>
  </w:style>
  <w:style w:type="paragraph" w:customStyle="1" w:styleId="9694EA2D985344E691708A77B79219E1">
    <w:name w:val="9694EA2D985344E691708A77B79219E1"/>
    <w:rsid w:val="00BA4550"/>
  </w:style>
  <w:style w:type="paragraph" w:customStyle="1" w:styleId="08A458056815465C9968C2E63105DDF5">
    <w:name w:val="08A458056815465C9968C2E63105DDF5"/>
    <w:rsid w:val="00BA4550"/>
  </w:style>
  <w:style w:type="paragraph" w:customStyle="1" w:styleId="B01C358823CD450994527289C327C6DB">
    <w:name w:val="B01C358823CD450994527289C327C6DB"/>
    <w:rsid w:val="00BA4550"/>
  </w:style>
  <w:style w:type="paragraph" w:customStyle="1" w:styleId="AD49301A177443B5ADA737781857FFAC">
    <w:name w:val="AD49301A177443B5ADA737781857FFAC"/>
    <w:rsid w:val="00BA4550"/>
  </w:style>
  <w:style w:type="paragraph" w:customStyle="1" w:styleId="C2E522A4D7574AF79B26ED846875CE79">
    <w:name w:val="C2E522A4D7574AF79B26ED846875CE79"/>
    <w:rsid w:val="00BA4550"/>
  </w:style>
  <w:style w:type="paragraph" w:customStyle="1" w:styleId="B98B56CA19994F2E916EC9903086FB65">
    <w:name w:val="B98B56CA19994F2E916EC9903086FB65"/>
    <w:rsid w:val="00BA4550"/>
  </w:style>
  <w:style w:type="paragraph" w:customStyle="1" w:styleId="2FCC1574982E4A43B4AD0D4757A3D8C6">
    <w:name w:val="2FCC1574982E4A43B4AD0D4757A3D8C6"/>
    <w:rsid w:val="00BA4550"/>
  </w:style>
  <w:style w:type="paragraph" w:customStyle="1" w:styleId="F1E49428C67A4BA3B35F8E5956069EB4">
    <w:name w:val="F1E49428C67A4BA3B35F8E5956069EB4"/>
    <w:rsid w:val="00BA4550"/>
  </w:style>
  <w:style w:type="paragraph" w:customStyle="1" w:styleId="4C686D13799846CABC956D41EF9AFF01">
    <w:name w:val="4C686D13799846CABC956D41EF9AFF01"/>
    <w:rsid w:val="00BA4550"/>
  </w:style>
  <w:style w:type="paragraph" w:customStyle="1" w:styleId="14424F95C355438E842A053B7C7349FE">
    <w:name w:val="14424F95C355438E842A053B7C7349FE"/>
    <w:rsid w:val="00BA4550"/>
  </w:style>
  <w:style w:type="paragraph" w:customStyle="1" w:styleId="E174FA953C124CB0B67299463CBD34AC">
    <w:name w:val="E174FA953C124CB0B67299463CBD34AC"/>
    <w:rsid w:val="00BA4550"/>
  </w:style>
  <w:style w:type="paragraph" w:customStyle="1" w:styleId="31788EAF314A481A90917ED55AA603F0">
    <w:name w:val="31788EAF314A481A90917ED55AA603F0"/>
    <w:rsid w:val="00BA4550"/>
  </w:style>
  <w:style w:type="paragraph" w:customStyle="1" w:styleId="3FAD6642F9444B3A9BF0599E7ED20E7B26">
    <w:name w:val="3FAD6642F9444B3A9BF0599E7ED20E7B2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6">
    <w:name w:val="31ED2DF8B8C949A288B1CEDB999146FE2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6">
    <w:name w:val="9A65C694E83F45BCB7AE5A6CEC667EE62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6">
    <w:name w:val="EA90761EAFC745CA9890A8ECA890508B2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6">
    <w:name w:val="FF23942C7BDB4F62919CEDB36E0A6A7F2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6">
    <w:name w:val="9D273D970C964820B5EDBC66BB9DC9F12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6">
    <w:name w:val="4F66E12554F6406ABD20D5C8D1301A1B2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6">
    <w:name w:val="1CA2B9D316194E21B2DAD268A6FFB6F02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6">
    <w:name w:val="0942CE1F08AB40DDA61482C19D3FAFE62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6">
    <w:name w:val="02F8C5427D7247B3B463AB809B4195722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6">
    <w:name w:val="E8C806F2E8684955B675287CEA73A8F52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6">
    <w:name w:val="85A67A95D18A4C7EAB63C780C905906D2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6">
    <w:name w:val="94A6C9F607BE4472AB8697D2107B795D2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6">
    <w:name w:val="7C578F4CFAB142B285ABDA81C28B015D2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6">
    <w:name w:val="DEBE978763514D20B97CC8AF88B5BB1B2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6">
    <w:name w:val="CDB60C0481A94DF8AE5B7F588B9FE3782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6">
    <w:name w:val="B23621D2B8D24A3CB3EBB83F63C6BC472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5">
    <w:name w:val="C030F4879176446DA7021599C37229F525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4">
    <w:name w:val="4DF94C3F59CD4AE081B3BF6933B63CDC24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23">
    <w:name w:val="FB964DDE2FFB49A38A30272F079B686D23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23">
    <w:name w:val="E5E14CCE2B3A4E0EAF0DB847FF015E6B23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23">
    <w:name w:val="EBA50D0F397B4F218797D9F3C367307C23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23">
    <w:name w:val="A88488E6C3404076A015C9A6875033C523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23">
    <w:name w:val="BA354D71DCD94D848B25AE22A1F36CD623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23">
    <w:name w:val="16C41CE66B7047D296FFA3B99A6B0A9323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23">
    <w:name w:val="80D9F52B660D498EA1253D328185E90D23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23">
    <w:name w:val="CCA9A0A3ACDF44E591A6149DFA194AAB23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23">
    <w:name w:val="A60B21AC8A1841CA9B247CE6DA626EAD23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23">
    <w:name w:val="B5C6B83E9A654B25AEAA0847CFB7DCA123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23">
    <w:name w:val="5C5A282A067F44029CC2C2E03A0F543523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23">
    <w:name w:val="D0CECE82DB4B4BD5B18529781B754C7923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8A855570AE848869C9F86CEB7333B411">
    <w:name w:val="28A855570AE848869C9F86CEB7333B411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22">
    <w:name w:val="8DBE884F2A6245F09662D45550B9E87E22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22">
    <w:name w:val="972E4063E6924521AB18310A9EFC251022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22">
    <w:name w:val="8FC3EF9FE8FA4A5493D355925926918C22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22">
    <w:name w:val="FEB739181D994AC289E514E89085100822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8">
    <w:name w:val="AA35BB47EB7F4373AF30BE69F67CA2C0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8">
    <w:name w:val="A50E7C1B4257474A93E47339C9CBE13F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8">
    <w:name w:val="37AE3A37623246E2B231BD602C8CC117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8">
    <w:name w:val="DFA5BDB700C44D89AB07C4D1C5AF5D9D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8">
    <w:name w:val="75EADE10AFC6471991C2A586973E49E4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8">
    <w:name w:val="08264E2A5EA14022A87A1FFC2B334763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8">
    <w:name w:val="FA4DB90411FA42CEA031D25CC610B880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8">
    <w:name w:val="C15B369DE2E94A73A1EC7965AA2E676C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8">
    <w:name w:val="071F069BA55F4B31ADE01A92EC72B2F5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8">
    <w:name w:val="4062BEA8A61C4A76A53CED614E45290B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8">
    <w:name w:val="6E2DC88307484475933320A802755A3B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8">
    <w:name w:val="4CF1E239A7A84462B367CA431EB4BFB8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8">
    <w:name w:val="0FD9B2F2601B44B199B253002EAB7D55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8">
    <w:name w:val="46D2FE86DA1542D3AFB7830BDB4728DA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8">
    <w:name w:val="A214D803475747D3955325C6C3DD4860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8">
    <w:name w:val="008441FF4BF1430A81902F24172810F8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8">
    <w:name w:val="D6B4530CCDA646A2874BD35F9118E2BC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8">
    <w:name w:val="3BEDCA94F38F44EC91859C08ED1AFD4A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8">
    <w:name w:val="976D270E01C047729EF9305F830E61CF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8">
    <w:name w:val="693228D3DCEE47D5BE74CF4E7926098B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8">
    <w:name w:val="754B2FD61FF045A2B5D14D7998177849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8">
    <w:name w:val="8ED8CCDDD0044731A44B9F4385185C61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8">
    <w:name w:val="AFD74FB4761847E39352AD2E6402800D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8">
    <w:name w:val="3CE01D7A0E774D4AB14077C6B5122E8B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8">
    <w:name w:val="841A1AFA1BFC45D9AA89E9611AFBFF29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8">
    <w:name w:val="DEC9B62AEECE46FE87FA4A6FA8FD297B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8">
    <w:name w:val="291BDEBBA3014CB99DE22D0001B459DE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8">
    <w:name w:val="883D02401A4B4D4C90FE6F30EC5C720E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8">
    <w:name w:val="143818192A6D4B5FB7DCCB49AACECB0D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8">
    <w:name w:val="A2FD18E5157840749B74131922542260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8">
    <w:name w:val="CB0CCC3D168C44148A66E66BC6AC992E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8">
    <w:name w:val="EC6F9C37DB6942E8A69B06F5977C9B41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8">
    <w:name w:val="B98B8D2BFAEC47C7BEA92ADB52143DB3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8">
    <w:name w:val="7AE50B61B87D4AEC94361B2646D73269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8">
    <w:name w:val="379B7B4AFEE1436491C3D07991C7CC39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8">
    <w:name w:val="F68302398220420DB5B1EAE6FFA3ADB7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8">
    <w:name w:val="561E4FE6E5D441FDAD09E820D4606695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8">
    <w:name w:val="6984E937724D4D2F96D56ED8D0C0CDEC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8">
    <w:name w:val="3AD1E7F40CD24AC991C9D62231C78F3F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8">
    <w:name w:val="83C0BED6873B4BB6BF02ADE30802BB91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8">
    <w:name w:val="06E1064457D040909AF1E2E517853813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8">
    <w:name w:val="BCC59909015440D3A3CC65EDFC26F555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8">
    <w:name w:val="6014A46FD678480894C7950025DBE0F0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8">
    <w:name w:val="68B09EDE902140B1BCE349838343BD2A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8">
    <w:name w:val="53459329B49148F7895BDFDC22DB3F2E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8">
    <w:name w:val="4F78A13F728F48B6923E1D22AE76026D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8">
    <w:name w:val="F006C069E9EE4CC19BB415EE1A5ED870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8">
    <w:name w:val="495038C747854E1DBDCAAF07D8E078EA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8">
    <w:name w:val="0F6F5833F9CF485AA3AF592760699F45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8">
    <w:name w:val="EB948B0E1A274753A8369F8A4453D229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8">
    <w:name w:val="52E0C93166FD457BB0331E084E92B7B4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8">
    <w:name w:val="09B5A74589E14A7CB793AEB5527B2950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8">
    <w:name w:val="A0BA3C529DB347F6AB58CD797753A0A5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8">
    <w:name w:val="EF2453CAA672412EAFA86AC4F6EFE3F1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8">
    <w:name w:val="BCC5E57185CC4DC095F3C092C87411F4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8">
    <w:name w:val="DD82A748C8A0471AA74A3C11850AF74E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8">
    <w:name w:val="B13DC4581D654EDC871CA5E17060569A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8">
    <w:name w:val="337058A95944417FB9AF6DBA355EEC47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8">
    <w:name w:val="5F6195E81D88423CBA4133439A7BA5D4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8">
    <w:name w:val="E8AF8C97DB814464B3C98456A3ACE472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8">
    <w:name w:val="3EEE12413EC54B88AB1DEF11E0CDF055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8">
    <w:name w:val="6C5838BC075A4E4C88AB67F820B7C916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8">
    <w:name w:val="B2B3B1D42FD544C591018B0699489EF9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8">
    <w:name w:val="1D6FA68B8A9E4CB5922DFA9E192FEDAC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8">
    <w:name w:val="C04BE938EAE2401DA8E1F4C21A0665C2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8">
    <w:name w:val="E7B177241DFD4D5B9DDF7ED0392CE802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8">
    <w:name w:val="BEE7325DC96748DDB290A63A78C40831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8">
    <w:name w:val="11750188964044DD9A0E50C201124204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8">
    <w:name w:val="D4B85DB28DE84526AD442F787308143A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8">
    <w:name w:val="6F60CB643A404C6ABAC68C6339A28C16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8">
    <w:name w:val="1A3E784E18534DE6B2A3E68FAA5483C9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8">
    <w:name w:val="CE28E0619A334A66AFF9E1C81CF911B1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8">
    <w:name w:val="4CFF5A49AA7442C98FA700AC0D95C3E3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8">
    <w:name w:val="88D9DA5E4DBA4AAF8879F9CC5B370E9F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8">
    <w:name w:val="C2F1A5B7FA6E45DF9D11B3965CC4A0F4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7">
    <w:name w:val="8575BFA4E641476497BF794CD47947E41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598F9603E447D09B343B5B86CAED604">
    <w:name w:val="1C598F9603E447D09B343B5B86CAED604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119FF5620D4072BB64AE8E55C7E3E34">
    <w:name w:val="BE119FF5620D4072BB64AE8E55C7E3E34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BFAAD78234BBCA39CE9B79004370A4">
    <w:name w:val="D66BFAAD78234BBCA39CE9B79004370A4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1549512AB34E84B214F4F41DE54EDF4">
    <w:name w:val="9A1549512AB34E84B214F4F41DE54EDF4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B8658806554B65BD1A8AE5802E93454">
    <w:name w:val="00B8658806554B65BD1A8AE5802E93454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73B414F95B4E1A8C07DC62B859BAB44">
    <w:name w:val="6273B414F95B4E1A8C07DC62B859BAB44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76D213B0B74D61B7ECC8FC919C96194">
    <w:name w:val="2A76D213B0B74D61B7ECC8FC919C96194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DF1441248E42E0837508A99E8776114">
    <w:name w:val="14DF1441248E42E0837508A99E8776114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198DCE92DED457994854D8B47F5D28B4">
    <w:name w:val="9198DCE92DED457994854D8B47F5D28B4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7">
    <w:name w:val="1D7F61CD4266491F8C41FB896B285A541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7">
    <w:name w:val="4C46D86C470644D79B44E789C47CF4931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7">
    <w:name w:val="361E385FFE9C41C4A3FBDCAD6004F8811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7">
    <w:name w:val="9C207B56076545CFB0FFC0424E3FE8CB1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7">
    <w:name w:val="2AAEB2312C3E43F7B7393131A84CFA071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7">
    <w:name w:val="EB4BBFB945F245EDB4B8A226E8F6174D1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7">
    <w:name w:val="77A87B6BA92B4F0E92B758146E454EAB1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6">
    <w:name w:val="52AA0A1E2BF54AB8B225D5EFF744FC2A1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6">
    <w:name w:val="BC8C80C7B971460EA7628B73E1EB04071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6">
    <w:name w:val="5497E4A7EDD845E4AC591635A2111C411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6">
    <w:name w:val="305B4133DAB14D20B5F95B0E18D51F521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A1A5F19E8C4CE09DB731A0A729B8206">
    <w:name w:val="22A1A5F19E8C4CE09DB731A0A729B8206"/>
    <w:rsid w:val="0060149A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5E77ABFE524B9AB65B49FCE5EA8A8A6">
    <w:name w:val="815E77ABFE524B9AB65B49FCE5EA8A8A6"/>
    <w:rsid w:val="0060149A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7A61269236425D897806F798AD5D706">
    <w:name w:val="E07A61269236425D897806F798AD5D70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2C9098B7E747E3A1BD0DA83B20BEAE6">
    <w:name w:val="E92C9098B7E747E3A1BD0DA83B20BEAE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B0C0EB2C4842369F230029F7ECE4776">
    <w:name w:val="97B0C0EB2C4842369F230029F7ECE477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80B4E2198C4FC58D94691CA343AD1D6">
    <w:name w:val="9980B4E2198C4FC58D94691CA343AD1D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776E500914F488C8FE5D979F966876">
    <w:name w:val="D0B776E500914F488C8FE5D979F96687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9E15E138BFF4D59B377B400F36A7DBE6">
    <w:name w:val="59E15E138BFF4D59B377B400F36A7DBE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82DFFC6DFB4FE19EAB58BABF4D181A6">
    <w:name w:val="CF82DFFC6DFB4FE19EAB58BABF4D181A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8C78E56A4940E6BBAF864800EDB10D6">
    <w:name w:val="0A8C78E56A4940E6BBAF864800EDB10D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2ECE69387A4AD88720AF1BBAF947336">
    <w:name w:val="8D2ECE69387A4AD88720AF1BBAF94733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11404309EA46C4A803C74675AFF23B6">
    <w:name w:val="BC11404309EA46C4A803C74675AFF23B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5DFF24F924440786F1350412F4D50D6">
    <w:name w:val="945DFF24F924440786F1350412F4D50D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0C6DE7973D4C7BA7D89F5D1D89CE4B6">
    <w:name w:val="3A0C6DE7973D4C7BA7D89F5D1D89CE4B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ADBDBEBDA545A8B2F428BAD694FD036">
    <w:name w:val="71ADBDBEBDA545A8B2F428BAD694FD03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0B4A21EF934977AE964BF6C9A714D36">
    <w:name w:val="A70B4A21EF934977AE964BF6C9A714D3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239A474B634458A04A64F38E85371C6">
    <w:name w:val="CD239A474B634458A04A64F38E85371C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CC3C7287DC41599A0373DB83345C246">
    <w:name w:val="87CC3C7287DC41599A0373DB83345C24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A9604BC20E4E3098697C25FBE6A95E6">
    <w:name w:val="6BA9604BC20E4E3098697C25FBE6A95E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DFCA4E9F8A403593FC77D0141ECB0E6">
    <w:name w:val="44DFCA4E9F8A403593FC77D0141ECB0E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06B05E6D184376A4B804471627BE456">
    <w:name w:val="6E06B05E6D184376A4B804471627BE45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5ADB68D2E04DAEA859F9450A3B696A6">
    <w:name w:val="5F5ADB68D2E04DAEA859F9450A3B696A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1D0C411361419AB349B517A490F6A96">
    <w:name w:val="421D0C411361419AB349B517A490F6A9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E8B8DE0AA943309E3CA91F4E42B0E56">
    <w:name w:val="BAE8B8DE0AA943309E3CA91F4E42B0E5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ABBB08EF504C1C82A6218E8CF7D6866">
    <w:name w:val="F3ABBB08EF504C1C82A6218E8CF7D686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5E461D1BB4EEB8BB1198C179BD1BE6">
    <w:name w:val="F2B5E461D1BB4EEB8BB1198C179BD1BE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901EC307EF491EA27B4B6448BE37336">
    <w:name w:val="C5901EC307EF491EA27B4B6448BE3733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9986E4F9E432080743D920EA3E5ED6">
    <w:name w:val="94A9986E4F9E432080743D920EA3E5ED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0597C355FF45748C7701801E3B36F16">
    <w:name w:val="E80597C355FF45748C7701801E3B36F1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FCE83EECAE4DD6864B559B262AF17E6">
    <w:name w:val="F5FCE83EECAE4DD6864B559B262AF17E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27B747FA864C10894A8525F69C161F6">
    <w:name w:val="F027B747FA864C10894A8525F69C161F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369563730543AE9C24EB58ADB89D9E6">
    <w:name w:val="D3369563730543AE9C24EB58ADB89D9E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F5DFB764C84CC799DFBA6D3C9337876">
    <w:name w:val="C4F5DFB764C84CC799DFBA6D3C933787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B88BB53CF144EE87ADE43D16D6B7616">
    <w:name w:val="16B88BB53CF144EE87ADE43D16D6B761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8F240D5AA24461C84252D4B42F176DA6">
    <w:name w:val="58F240D5AA24461C84252D4B42F176DA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EE3F9487043BEA0186E75554538206">
    <w:name w:val="698EE3F9487043BEA0186E7555453820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D906E424C5945BF888963FB83F19AC46">
    <w:name w:val="3D906E424C5945BF888963FB83F19AC4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C2D0309B24C43BB8C5A972BCA3F236">
    <w:name w:val="EB9C2D0309B24C43BB8C5A972BCA3F23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880375AEE9456893914DCF218EA9486">
    <w:name w:val="29880375AEE9456893914DCF218EA948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45E39EAA8F4C94B502B863835A34416">
    <w:name w:val="F745E39EAA8F4C94B502B863835A3441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F5B2CACFD84410AABA07CFE13717FE66">
    <w:name w:val="9F5B2CACFD84410AABA07CFE13717FE6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D3312BFB2B44B6A423951B3B8C98F36">
    <w:name w:val="1FD3312BFB2B44B6A423951B3B8C98F3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0D778516894FDABA7976E2690E3C0E6">
    <w:name w:val="7A0D778516894FDABA7976E2690E3C0E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DB918C59684E3FB4BA10EDDDF116BE6">
    <w:name w:val="D6DB918C59684E3FB4BA10EDDDF116BE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F5FB719A1C4BB092FB9EAA9CB72D676">
    <w:name w:val="8FF5FB719A1C4BB092FB9EAA9CB72D67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7E4FF249DD4E51A0B8FD694185BDFC6">
    <w:name w:val="2F7E4FF249DD4E51A0B8FD694185BDFC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D36317A8874346BD750B5A269BA2776">
    <w:name w:val="27D36317A8874346BD750B5A269BA277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D8320D53D0B4ABEA1CCDD83CE3CE7FE6">
    <w:name w:val="5D8320D53D0B4ABEA1CCDD83CE3CE7FE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27">
    <w:name w:val="3FAD6642F9444B3A9BF0599E7ED20E7B2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7">
    <w:name w:val="31ED2DF8B8C949A288B1CEDB999146FE2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7">
    <w:name w:val="9A65C694E83F45BCB7AE5A6CEC667EE62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7">
    <w:name w:val="EA90761EAFC745CA9890A8ECA890508B2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7">
    <w:name w:val="FF23942C7BDB4F62919CEDB36E0A6A7F2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7">
    <w:name w:val="9D273D970C964820B5EDBC66BB9DC9F12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7">
    <w:name w:val="4F66E12554F6406ABD20D5C8D1301A1B2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7">
    <w:name w:val="1CA2B9D316194E21B2DAD268A6FFB6F02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7">
    <w:name w:val="0942CE1F08AB40DDA61482C19D3FAFE62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7">
    <w:name w:val="02F8C5427D7247B3B463AB809B4195722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7">
    <w:name w:val="E8C806F2E8684955B675287CEA73A8F52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7">
    <w:name w:val="85A67A95D18A4C7EAB63C780C905906D2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7">
    <w:name w:val="94A6C9F607BE4472AB8697D2107B795D2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7">
    <w:name w:val="7C578F4CFAB142B285ABDA81C28B015D2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7">
    <w:name w:val="DEBE978763514D20B97CC8AF88B5BB1B2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7">
    <w:name w:val="CDB60C0481A94DF8AE5B7F588B9FE3782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7">
    <w:name w:val="B23621D2B8D24A3CB3EBB83F63C6BC472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8A8270-C718-42D7-BC1C-5D454BD19C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0</TotalTime>
  <Pages>5</Pages>
  <Words>861</Words>
  <Characters>4908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HE Manipal</Company>
  <LinksUpToDate>false</LinksUpToDate>
  <CharactersWithSpaces>57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cp:lastModifiedBy>Mahe</cp:lastModifiedBy>
  <cp:revision>47</cp:revision>
  <cp:lastPrinted>2016-07-19T14:27:00Z</cp:lastPrinted>
  <dcterms:created xsi:type="dcterms:W3CDTF">2016-07-18T13:04:00Z</dcterms:created>
  <dcterms:modified xsi:type="dcterms:W3CDTF">2018-01-22T10:38:00Z</dcterms:modified>
</cp:coreProperties>
</file>